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C54B48" w14:textId="33618A6D" w:rsidR="00863D1A" w:rsidRPr="00680431" w:rsidDel="00CE619F" w:rsidRDefault="00863D1A" w:rsidP="00D726D8">
      <w:pPr>
        <w:jc w:val="center"/>
        <w:rPr>
          <w:del w:id="0" w:author="Ty Darnell" w:date="2019-04-17T13:21:00Z"/>
          <w:rFonts w:cs="Kalinga"/>
          <w:b/>
        </w:rPr>
      </w:pPr>
      <w:del w:id="1" w:author="Ty Darnell" w:date="2019-04-17T13:21:00Z">
        <w:r w:rsidRPr="00680431" w:rsidDel="00CE619F">
          <w:rPr>
            <w:rFonts w:cs="Kalinga"/>
            <w:b/>
          </w:rPr>
          <w:delText>Individual Exam 3</w:delText>
        </w:r>
      </w:del>
    </w:p>
    <w:p w14:paraId="47854465" w14:textId="1B037D88" w:rsidR="00863D1A" w:rsidRPr="00D726D8" w:rsidDel="00CE619F" w:rsidRDefault="00863D1A" w:rsidP="00D726D8">
      <w:pPr>
        <w:ind w:left="360"/>
        <w:jc w:val="center"/>
        <w:rPr>
          <w:del w:id="2" w:author="Ty Darnell" w:date="2019-04-17T13:21:00Z"/>
          <w:rFonts w:cs="Kalinga"/>
        </w:rPr>
      </w:pPr>
      <w:del w:id="3" w:author="Ty Darnell" w:date="2019-04-17T13:21:00Z">
        <w:r w:rsidRPr="00680431" w:rsidDel="00CE619F">
          <w:rPr>
            <w:rFonts w:cs="Kalinga"/>
          </w:rPr>
          <w:delText>EPID600: Principles of Epidemiology for Public Health</w:delText>
        </w:r>
      </w:del>
    </w:p>
    <w:p w14:paraId="61DACAF7" w14:textId="6FEE2232" w:rsidR="00863D1A" w:rsidRPr="00B56A06" w:rsidDel="00CE619F" w:rsidRDefault="00863D1A" w:rsidP="00863D1A">
      <w:pPr>
        <w:contextualSpacing/>
        <w:rPr>
          <w:del w:id="4" w:author="Ty Darnell" w:date="2019-04-17T13:21:00Z"/>
          <w:rFonts w:eastAsia="MS Mincho" w:cs="Kalinga"/>
          <w:b/>
        </w:rPr>
      </w:pPr>
      <w:del w:id="5" w:author="Ty Darnell" w:date="2019-04-17T13:21:00Z">
        <w:r w:rsidRPr="00680431" w:rsidDel="00CE619F">
          <w:rPr>
            <w:rFonts w:eastAsia="MS Mincho" w:cs="Kalinga"/>
            <w:b/>
          </w:rPr>
          <w:delText>Grading Rubric</w:delText>
        </w:r>
      </w:del>
    </w:p>
    <w:tbl>
      <w:tblPr>
        <w:tblStyle w:val="TableGrid"/>
        <w:tblW w:w="0" w:type="auto"/>
        <w:jc w:val="center"/>
        <w:tblLook w:val="04A0" w:firstRow="1" w:lastRow="0" w:firstColumn="1" w:lastColumn="0" w:noHBand="0" w:noVBand="1"/>
      </w:tblPr>
      <w:tblGrid>
        <w:gridCol w:w="6390"/>
        <w:gridCol w:w="840"/>
        <w:gridCol w:w="1144"/>
      </w:tblGrid>
      <w:tr w:rsidR="00A42CB0" w:rsidRPr="00680431" w:rsidDel="00CE619F" w14:paraId="4B63BBD9" w14:textId="5B7EB125" w:rsidTr="007251A7">
        <w:trPr>
          <w:jc w:val="center"/>
          <w:del w:id="6" w:author="Ty Darnell" w:date="2019-04-17T13:21:00Z"/>
        </w:trPr>
        <w:tc>
          <w:tcPr>
            <w:tcW w:w="6390" w:type="dxa"/>
          </w:tcPr>
          <w:p w14:paraId="21A95454" w14:textId="095976A9" w:rsidR="00A42CB0" w:rsidRPr="00680431" w:rsidDel="00CE619F" w:rsidRDefault="00A42CB0" w:rsidP="00033476">
            <w:pPr>
              <w:contextualSpacing/>
              <w:rPr>
                <w:del w:id="7" w:author="Ty Darnell" w:date="2019-04-17T13:21:00Z"/>
                <w:rFonts w:eastAsia="MS Mincho" w:cs="Kalinga"/>
                <w:b/>
              </w:rPr>
            </w:pPr>
            <w:del w:id="8" w:author="Ty Darnell" w:date="2019-04-17T13:21:00Z">
              <w:r w:rsidDel="00CE619F">
                <w:rPr>
                  <w:rFonts w:eastAsia="MS Mincho" w:cs="Kalinga"/>
                  <w:b/>
                </w:rPr>
                <w:delText>Exam sections</w:delText>
              </w:r>
            </w:del>
          </w:p>
        </w:tc>
        <w:tc>
          <w:tcPr>
            <w:tcW w:w="840" w:type="dxa"/>
          </w:tcPr>
          <w:p w14:paraId="51C4D438" w14:textId="0AAE2BA5" w:rsidR="00A42CB0" w:rsidRPr="00680431" w:rsidDel="00CE619F" w:rsidRDefault="00A42CB0" w:rsidP="00033476">
            <w:pPr>
              <w:contextualSpacing/>
              <w:rPr>
                <w:del w:id="9" w:author="Ty Darnell" w:date="2019-04-17T13:21:00Z"/>
                <w:rFonts w:eastAsia="MS Mincho" w:cs="Kalinga"/>
                <w:b/>
              </w:rPr>
            </w:pPr>
            <w:del w:id="10" w:author="Ty Darnell" w:date="2019-04-17T13:21:00Z">
              <w:r w:rsidRPr="00680431" w:rsidDel="00CE619F">
                <w:rPr>
                  <w:rFonts w:eastAsia="MS Mincho" w:cs="Kalinga"/>
                  <w:b/>
                </w:rPr>
                <w:delText xml:space="preserve">Points </w:delText>
              </w:r>
            </w:del>
          </w:p>
        </w:tc>
        <w:tc>
          <w:tcPr>
            <w:tcW w:w="1144" w:type="dxa"/>
          </w:tcPr>
          <w:p w14:paraId="070E51C6" w14:textId="123A23DE" w:rsidR="00A42CB0" w:rsidRPr="00680431" w:rsidDel="00CE619F" w:rsidRDefault="00A42CB0" w:rsidP="00033476">
            <w:pPr>
              <w:contextualSpacing/>
              <w:rPr>
                <w:del w:id="11" w:author="Ty Darnell" w:date="2019-04-17T13:21:00Z"/>
                <w:rFonts w:eastAsia="MS Mincho" w:cs="Kalinga"/>
                <w:b/>
              </w:rPr>
            </w:pPr>
            <w:del w:id="12" w:author="Ty Darnell" w:date="2019-04-17T13:21:00Z">
              <w:r w:rsidRPr="00680431" w:rsidDel="00CE619F">
                <w:rPr>
                  <w:rFonts w:eastAsia="MS Mincho" w:cs="Kalinga"/>
                  <w:b/>
                </w:rPr>
                <w:delText>Score</w:delText>
              </w:r>
            </w:del>
          </w:p>
        </w:tc>
      </w:tr>
      <w:tr w:rsidR="00A42CB0" w:rsidRPr="00680431" w:rsidDel="00CE619F" w14:paraId="4944CEF6" w14:textId="64C8A41A" w:rsidTr="007251A7">
        <w:trPr>
          <w:trHeight w:val="215"/>
          <w:jc w:val="center"/>
          <w:del w:id="13" w:author="Ty Darnell" w:date="2019-04-17T13:21:00Z"/>
        </w:trPr>
        <w:tc>
          <w:tcPr>
            <w:tcW w:w="6390" w:type="dxa"/>
          </w:tcPr>
          <w:p w14:paraId="4C2A4009" w14:textId="1DE3D80D" w:rsidR="00A42CB0" w:rsidRPr="007251A7" w:rsidDel="00CE619F" w:rsidRDefault="00A42CB0" w:rsidP="00572708">
            <w:pPr>
              <w:spacing w:after="160" w:line="259" w:lineRule="auto"/>
              <w:rPr>
                <w:del w:id="14" w:author="Ty Darnell" w:date="2019-04-17T13:21:00Z"/>
                <w:rFonts w:cs="Kalinga"/>
              </w:rPr>
            </w:pPr>
            <w:del w:id="15" w:author="Ty Darnell" w:date="2019-04-17T13:21:00Z">
              <w:r w:rsidRPr="007251A7" w:rsidDel="00CE619F">
                <w:rPr>
                  <w:rFonts w:cs="Kalinga"/>
                </w:rPr>
                <w:delText xml:space="preserve">PART 1. UNC25 Virus and Cancer and Systematic Error </w:delText>
              </w:r>
            </w:del>
          </w:p>
        </w:tc>
        <w:tc>
          <w:tcPr>
            <w:tcW w:w="840" w:type="dxa"/>
          </w:tcPr>
          <w:p w14:paraId="47A83CD2" w14:textId="48E41CB3" w:rsidR="00A42CB0" w:rsidRPr="00680431" w:rsidDel="00CE619F" w:rsidRDefault="00A42CB0" w:rsidP="00033476">
            <w:pPr>
              <w:contextualSpacing/>
              <w:jc w:val="right"/>
              <w:rPr>
                <w:del w:id="16" w:author="Ty Darnell" w:date="2019-04-17T13:21:00Z"/>
                <w:rFonts w:eastAsia="MS Mincho" w:cs="Kalinga"/>
              </w:rPr>
            </w:pPr>
          </w:p>
        </w:tc>
        <w:tc>
          <w:tcPr>
            <w:tcW w:w="1144" w:type="dxa"/>
          </w:tcPr>
          <w:p w14:paraId="1C321B0F" w14:textId="722DDEC8" w:rsidR="00A42CB0" w:rsidRPr="00680431" w:rsidDel="00CE619F" w:rsidRDefault="00A42CB0" w:rsidP="00033476">
            <w:pPr>
              <w:contextualSpacing/>
              <w:jc w:val="right"/>
              <w:rPr>
                <w:del w:id="17" w:author="Ty Darnell" w:date="2019-04-17T13:21:00Z"/>
                <w:rFonts w:eastAsia="MS Mincho" w:cs="Kalinga"/>
              </w:rPr>
            </w:pPr>
          </w:p>
        </w:tc>
      </w:tr>
      <w:tr w:rsidR="00A42CB0" w:rsidRPr="00680431" w:rsidDel="00CE619F" w14:paraId="1BDF6214" w14:textId="661AA1F3" w:rsidTr="007251A7">
        <w:trPr>
          <w:trHeight w:val="458"/>
          <w:jc w:val="center"/>
          <w:del w:id="18" w:author="Ty Darnell" w:date="2019-04-17T13:21:00Z"/>
        </w:trPr>
        <w:tc>
          <w:tcPr>
            <w:tcW w:w="6390" w:type="dxa"/>
          </w:tcPr>
          <w:p w14:paraId="78A27377" w14:textId="0E0987D4" w:rsidR="00A42CB0" w:rsidRPr="00680431" w:rsidDel="00CE619F" w:rsidRDefault="00A42CB0" w:rsidP="00033476">
            <w:pPr>
              <w:contextualSpacing/>
              <w:rPr>
                <w:del w:id="19" w:author="Ty Darnell" w:date="2019-04-17T13:21:00Z"/>
                <w:rFonts w:eastAsia="MS Mincho" w:cs="Kalinga"/>
              </w:rPr>
            </w:pPr>
            <w:del w:id="20" w:author="Ty Darnell" w:date="2019-04-17T13:21:00Z">
              <w:r w:rsidDel="00CE619F">
                <w:rPr>
                  <w:rFonts w:eastAsia="MS Mincho" w:cs="Kalinga"/>
                </w:rPr>
                <w:delText>Questions 1-14, excluding calculation tables, 4pts each</w:delText>
              </w:r>
            </w:del>
          </w:p>
        </w:tc>
        <w:tc>
          <w:tcPr>
            <w:tcW w:w="840" w:type="dxa"/>
          </w:tcPr>
          <w:p w14:paraId="7BD82646" w14:textId="5CCFC6B5" w:rsidR="00A42CB0" w:rsidRPr="00680431" w:rsidDel="00CE619F" w:rsidRDefault="00A42CB0" w:rsidP="00033476">
            <w:pPr>
              <w:contextualSpacing/>
              <w:jc w:val="right"/>
              <w:rPr>
                <w:del w:id="21" w:author="Ty Darnell" w:date="2019-04-17T13:21:00Z"/>
                <w:rFonts w:eastAsia="MS Mincho" w:cs="Kalinga"/>
              </w:rPr>
            </w:pPr>
            <w:del w:id="22" w:author="Ty Darnell" w:date="2019-04-17T13:21:00Z">
              <w:r w:rsidDel="00CE619F">
                <w:rPr>
                  <w:rFonts w:eastAsia="MS Mincho" w:cs="Kalinga"/>
                </w:rPr>
                <w:delText>46</w:delText>
              </w:r>
            </w:del>
          </w:p>
        </w:tc>
        <w:tc>
          <w:tcPr>
            <w:tcW w:w="1144" w:type="dxa"/>
          </w:tcPr>
          <w:p w14:paraId="2E415825" w14:textId="2A06E8B8" w:rsidR="00A42CB0" w:rsidRPr="00680431" w:rsidDel="00CE619F" w:rsidRDefault="00A42CB0" w:rsidP="00033476">
            <w:pPr>
              <w:contextualSpacing/>
              <w:jc w:val="right"/>
              <w:rPr>
                <w:del w:id="23" w:author="Ty Darnell" w:date="2019-04-17T13:21:00Z"/>
                <w:rFonts w:eastAsia="MS Mincho" w:cs="Kalinga"/>
              </w:rPr>
            </w:pPr>
          </w:p>
        </w:tc>
      </w:tr>
      <w:tr w:rsidR="00A42CB0" w:rsidRPr="00680431" w:rsidDel="00CE619F" w14:paraId="7C26EABF" w14:textId="091421FD" w:rsidTr="007251A7">
        <w:trPr>
          <w:jc w:val="center"/>
          <w:del w:id="24" w:author="Ty Darnell" w:date="2019-04-17T13:21:00Z"/>
        </w:trPr>
        <w:tc>
          <w:tcPr>
            <w:tcW w:w="6390" w:type="dxa"/>
          </w:tcPr>
          <w:p w14:paraId="63C25C8D" w14:textId="19922854" w:rsidR="00A42CB0" w:rsidRPr="00680431" w:rsidDel="00CE619F" w:rsidRDefault="00A42CB0" w:rsidP="00033476">
            <w:pPr>
              <w:contextualSpacing/>
              <w:rPr>
                <w:del w:id="25" w:author="Ty Darnell" w:date="2019-04-17T13:21:00Z"/>
                <w:rFonts w:eastAsia="MS Mincho" w:cs="Kalinga"/>
              </w:rPr>
            </w:pPr>
            <w:del w:id="26" w:author="Ty Darnell" w:date="2019-04-17T13:21:00Z">
              <w:r w:rsidDel="00CE619F">
                <w:rPr>
                  <w:rFonts w:eastAsia="MS Mincho" w:cs="Kalinga"/>
                </w:rPr>
                <w:delText>Tables 1,3,4</w:delText>
              </w:r>
              <w:r w:rsidR="007251A7" w:rsidDel="00CE619F">
                <w:rPr>
                  <w:rFonts w:eastAsia="MS Mincho" w:cs="Kalinga"/>
                </w:rPr>
                <w:delText xml:space="preserve"> calculation tables</w:delText>
              </w:r>
            </w:del>
          </w:p>
        </w:tc>
        <w:tc>
          <w:tcPr>
            <w:tcW w:w="840" w:type="dxa"/>
          </w:tcPr>
          <w:p w14:paraId="77D65AFB" w14:textId="0ADA6869" w:rsidR="00A42CB0" w:rsidRPr="00680431" w:rsidDel="00CE619F" w:rsidRDefault="00A42CB0" w:rsidP="00033476">
            <w:pPr>
              <w:contextualSpacing/>
              <w:jc w:val="right"/>
              <w:rPr>
                <w:del w:id="27" w:author="Ty Darnell" w:date="2019-04-17T13:21:00Z"/>
                <w:rFonts w:eastAsia="MS Mincho" w:cs="Kalinga"/>
              </w:rPr>
            </w:pPr>
            <w:del w:id="28" w:author="Ty Darnell" w:date="2019-04-17T13:21:00Z">
              <w:r w:rsidDel="00CE619F">
                <w:rPr>
                  <w:rFonts w:eastAsia="MS Mincho" w:cs="Kalinga"/>
                </w:rPr>
                <w:delText xml:space="preserve"> 18</w:delText>
              </w:r>
            </w:del>
          </w:p>
        </w:tc>
        <w:tc>
          <w:tcPr>
            <w:tcW w:w="1144" w:type="dxa"/>
          </w:tcPr>
          <w:p w14:paraId="756D4618" w14:textId="77E436B8" w:rsidR="00A42CB0" w:rsidRPr="00680431" w:rsidDel="00CE619F" w:rsidRDefault="00A42CB0" w:rsidP="00033476">
            <w:pPr>
              <w:contextualSpacing/>
              <w:jc w:val="right"/>
              <w:rPr>
                <w:del w:id="29" w:author="Ty Darnell" w:date="2019-04-17T13:21:00Z"/>
                <w:rFonts w:eastAsia="MS Mincho" w:cs="Kalinga"/>
              </w:rPr>
            </w:pPr>
          </w:p>
        </w:tc>
      </w:tr>
      <w:tr w:rsidR="00A42CB0" w:rsidRPr="00680431" w:rsidDel="00CE619F" w14:paraId="015F5016" w14:textId="303153A9" w:rsidTr="007251A7">
        <w:trPr>
          <w:jc w:val="center"/>
          <w:del w:id="30" w:author="Ty Darnell" w:date="2019-04-17T13:21:00Z"/>
        </w:trPr>
        <w:tc>
          <w:tcPr>
            <w:tcW w:w="6390" w:type="dxa"/>
          </w:tcPr>
          <w:p w14:paraId="5C249C4B" w14:textId="1D958704" w:rsidR="00A42CB0" w:rsidRPr="007251A7" w:rsidDel="00CE619F" w:rsidRDefault="00A42CB0" w:rsidP="00033476">
            <w:pPr>
              <w:contextualSpacing/>
              <w:rPr>
                <w:del w:id="31" w:author="Ty Darnell" w:date="2019-04-17T13:21:00Z"/>
                <w:rFonts w:eastAsia="MS Mincho" w:cs="Kalinga"/>
              </w:rPr>
            </w:pPr>
            <w:del w:id="32" w:author="Ty Darnell" w:date="2019-04-17T13:21:00Z">
              <w:r w:rsidRPr="007251A7" w:rsidDel="00CE619F">
                <w:rPr>
                  <w:rFonts w:cs="Kalinga"/>
                </w:rPr>
                <w:delText>PART 2. Comprehensive Review &amp; Integration</w:delText>
              </w:r>
            </w:del>
          </w:p>
        </w:tc>
        <w:tc>
          <w:tcPr>
            <w:tcW w:w="840" w:type="dxa"/>
          </w:tcPr>
          <w:p w14:paraId="4989BBA6" w14:textId="0C696BDD" w:rsidR="00A42CB0" w:rsidRPr="00680431" w:rsidDel="00CE619F" w:rsidRDefault="00A42CB0" w:rsidP="00033476">
            <w:pPr>
              <w:contextualSpacing/>
              <w:jc w:val="right"/>
              <w:rPr>
                <w:del w:id="33" w:author="Ty Darnell" w:date="2019-04-17T13:21:00Z"/>
                <w:rFonts w:eastAsia="MS Mincho" w:cs="Kalinga"/>
              </w:rPr>
            </w:pPr>
          </w:p>
        </w:tc>
        <w:tc>
          <w:tcPr>
            <w:tcW w:w="1144" w:type="dxa"/>
          </w:tcPr>
          <w:p w14:paraId="43F0A10D" w14:textId="435BB4BB" w:rsidR="00A42CB0" w:rsidRPr="00680431" w:rsidDel="00CE619F" w:rsidRDefault="00A42CB0" w:rsidP="00033476">
            <w:pPr>
              <w:contextualSpacing/>
              <w:jc w:val="right"/>
              <w:rPr>
                <w:del w:id="34" w:author="Ty Darnell" w:date="2019-04-17T13:21:00Z"/>
                <w:rFonts w:eastAsia="MS Mincho" w:cs="Kalinga"/>
              </w:rPr>
            </w:pPr>
          </w:p>
        </w:tc>
      </w:tr>
      <w:tr w:rsidR="00A42CB0" w:rsidRPr="00680431" w:rsidDel="00CE619F" w14:paraId="669E3F71" w14:textId="560CF787" w:rsidTr="007251A7">
        <w:trPr>
          <w:jc w:val="center"/>
          <w:del w:id="35" w:author="Ty Darnell" w:date="2019-04-17T13:21:00Z"/>
        </w:trPr>
        <w:tc>
          <w:tcPr>
            <w:tcW w:w="6390" w:type="dxa"/>
          </w:tcPr>
          <w:p w14:paraId="711FAA6C" w14:textId="4C95A228" w:rsidR="00A42CB0" w:rsidDel="00CE619F" w:rsidRDefault="00A42CB0" w:rsidP="00033476">
            <w:pPr>
              <w:contextualSpacing/>
              <w:rPr>
                <w:del w:id="36" w:author="Ty Darnell" w:date="2019-04-17T13:21:00Z"/>
                <w:rFonts w:eastAsia="MS Mincho" w:cs="Kalinga"/>
              </w:rPr>
            </w:pPr>
            <w:del w:id="37" w:author="Ty Darnell" w:date="2019-04-17T13:21:00Z">
              <w:r w:rsidDel="00CE619F">
                <w:rPr>
                  <w:rFonts w:eastAsia="MS Mincho" w:cs="Kalinga"/>
                </w:rPr>
                <w:delText>Questions 15-30, 4pts each</w:delText>
              </w:r>
            </w:del>
          </w:p>
        </w:tc>
        <w:tc>
          <w:tcPr>
            <w:tcW w:w="840" w:type="dxa"/>
          </w:tcPr>
          <w:p w14:paraId="4EAC0E7D" w14:textId="33C68772" w:rsidR="00A42CB0" w:rsidRPr="00680431" w:rsidDel="00CE619F" w:rsidRDefault="00A42CB0" w:rsidP="00033476">
            <w:pPr>
              <w:contextualSpacing/>
              <w:jc w:val="right"/>
              <w:rPr>
                <w:del w:id="38" w:author="Ty Darnell" w:date="2019-04-17T13:21:00Z"/>
                <w:rFonts w:eastAsia="MS Mincho" w:cs="Kalinga"/>
              </w:rPr>
            </w:pPr>
            <w:del w:id="39" w:author="Ty Darnell" w:date="2019-04-17T13:21:00Z">
              <w:r w:rsidDel="00CE619F">
                <w:rPr>
                  <w:rFonts w:eastAsia="MS Mincho" w:cs="Kalinga"/>
                </w:rPr>
                <w:delText>60</w:delText>
              </w:r>
            </w:del>
          </w:p>
        </w:tc>
        <w:tc>
          <w:tcPr>
            <w:tcW w:w="1144" w:type="dxa"/>
          </w:tcPr>
          <w:p w14:paraId="39B4C2B4" w14:textId="6246ED5D" w:rsidR="00A42CB0" w:rsidRPr="00680431" w:rsidDel="00CE619F" w:rsidRDefault="00A42CB0" w:rsidP="00033476">
            <w:pPr>
              <w:contextualSpacing/>
              <w:jc w:val="right"/>
              <w:rPr>
                <w:del w:id="40" w:author="Ty Darnell" w:date="2019-04-17T13:21:00Z"/>
                <w:rFonts w:eastAsia="MS Mincho" w:cs="Kalinga"/>
              </w:rPr>
            </w:pPr>
          </w:p>
        </w:tc>
      </w:tr>
      <w:tr w:rsidR="00A42CB0" w:rsidRPr="00680431" w:rsidDel="00CE619F" w14:paraId="62131B02" w14:textId="6BFA54C7" w:rsidTr="007251A7">
        <w:trPr>
          <w:jc w:val="center"/>
          <w:del w:id="41" w:author="Ty Darnell" w:date="2019-04-17T13:21:00Z"/>
        </w:trPr>
        <w:tc>
          <w:tcPr>
            <w:tcW w:w="6390" w:type="dxa"/>
          </w:tcPr>
          <w:p w14:paraId="0E3AB1D8" w14:textId="4D6003FE" w:rsidR="00A42CB0" w:rsidDel="00CE619F" w:rsidRDefault="007251A7" w:rsidP="00D726D8">
            <w:pPr>
              <w:contextualSpacing/>
              <w:rPr>
                <w:del w:id="42" w:author="Ty Darnell" w:date="2019-04-17T13:21:00Z"/>
                <w:rFonts w:eastAsia="MS Mincho" w:cs="Kalinga"/>
              </w:rPr>
            </w:pPr>
            <w:del w:id="43" w:author="Ty Darnell" w:date="2019-04-17T13:21:00Z">
              <w:r w:rsidDel="00CE619F">
                <w:rPr>
                  <w:rFonts w:eastAsia="MS Mincho" w:cs="Kalinga"/>
                </w:rPr>
                <w:delText>Total points</w:delText>
              </w:r>
            </w:del>
          </w:p>
        </w:tc>
        <w:tc>
          <w:tcPr>
            <w:tcW w:w="840" w:type="dxa"/>
          </w:tcPr>
          <w:p w14:paraId="3BFD6E65" w14:textId="6D526B45" w:rsidR="00A42CB0" w:rsidRPr="00680431" w:rsidDel="00CE619F" w:rsidRDefault="00A42CB0" w:rsidP="00A81695">
            <w:pPr>
              <w:contextualSpacing/>
              <w:jc w:val="right"/>
              <w:rPr>
                <w:del w:id="44" w:author="Ty Darnell" w:date="2019-04-17T13:21:00Z"/>
                <w:rFonts w:eastAsia="MS Mincho" w:cs="Kalinga"/>
              </w:rPr>
            </w:pPr>
            <w:del w:id="45" w:author="Ty Darnell" w:date="2019-04-17T13:21:00Z">
              <w:r w:rsidDel="00CE619F">
                <w:rPr>
                  <w:rFonts w:eastAsia="MS Mincho" w:cs="Kalinga"/>
                </w:rPr>
                <w:delText>128</w:delText>
              </w:r>
            </w:del>
          </w:p>
        </w:tc>
        <w:tc>
          <w:tcPr>
            <w:tcW w:w="1144" w:type="dxa"/>
          </w:tcPr>
          <w:p w14:paraId="0480F3BC" w14:textId="0DEA2E2E" w:rsidR="00A42CB0" w:rsidRPr="00680431" w:rsidDel="00CE619F" w:rsidRDefault="00A42CB0" w:rsidP="00D726D8">
            <w:pPr>
              <w:contextualSpacing/>
              <w:jc w:val="right"/>
              <w:rPr>
                <w:del w:id="46" w:author="Ty Darnell" w:date="2019-04-17T13:21:00Z"/>
                <w:rFonts w:eastAsia="MS Mincho" w:cs="Kalinga"/>
              </w:rPr>
            </w:pPr>
          </w:p>
        </w:tc>
      </w:tr>
    </w:tbl>
    <w:p w14:paraId="17AC7999" w14:textId="77777777" w:rsidR="00D717EA" w:rsidRPr="00D717EA" w:rsidRDefault="00D717EA" w:rsidP="00D717EA">
      <w:pPr>
        <w:pStyle w:val="ListParagraph"/>
        <w:numPr>
          <w:ilvl w:val="0"/>
          <w:numId w:val="11"/>
        </w:numPr>
        <w:rPr>
          <w:ins w:id="47" w:author="Ty Darnell" w:date="2019-04-19T22:12:00Z"/>
          <w:rFonts w:cs="Kalinga"/>
        </w:rPr>
      </w:pPr>
      <w:ins w:id="48" w:author="Ty Darnell" w:date="2019-04-19T22:12:00Z">
        <w:r w:rsidRPr="00D717EA">
          <w:rPr>
            <w:rFonts w:cs="Kalinga"/>
          </w:rPr>
          <w:t>Selection bias could occur in a regular case-control study that a nested case control study would be able to prevent. If the cases or controls were selected differentially on the basis of their exposure status (UNC25 Virus), this could affect the study. Since both the exposure, UNC25 Virus and the disease, cancer have occurred by the time the patient is recruited into the study this would be a significant possibility in a regular case-control study.</w:t>
        </w:r>
      </w:ins>
    </w:p>
    <w:p w14:paraId="6F0CB008" w14:textId="77777777" w:rsidR="00D717EA" w:rsidRPr="00D717EA" w:rsidRDefault="00D717EA" w:rsidP="00D717EA">
      <w:pPr>
        <w:pStyle w:val="ListParagraph"/>
        <w:numPr>
          <w:ilvl w:val="0"/>
          <w:numId w:val="11"/>
        </w:numPr>
        <w:rPr>
          <w:ins w:id="49" w:author="Ty Darnell" w:date="2019-04-19T22:12:00Z"/>
          <w:rFonts w:cs="Kalinga"/>
        </w:rPr>
      </w:pPr>
      <w:ins w:id="50" w:author="Ty Darnell" w:date="2019-04-19T22:12:00Z">
        <w:r w:rsidRPr="00D717EA">
          <w:rPr>
            <w:rFonts w:cs="Kalinga"/>
          </w:rPr>
          <w:t>The selection bias of the nested case control is dependent on how biased the cohort is, thus it will not introduce any additional selection bias into the study.</w:t>
        </w:r>
      </w:ins>
    </w:p>
    <w:p w14:paraId="408FFFBC" w14:textId="7D934DBA" w:rsidR="00863D1A" w:rsidRPr="00680431" w:rsidDel="00CE619F" w:rsidRDefault="00863D1A">
      <w:pPr>
        <w:ind w:left="720"/>
        <w:rPr>
          <w:del w:id="51" w:author="Ty Darnell" w:date="2019-04-17T13:21:00Z"/>
          <w:rFonts w:cs="Kalinga"/>
        </w:rPr>
        <w:pPrChange w:id="52" w:author="Ty Darnell" w:date="2019-04-19T22:13:00Z">
          <w:pPr/>
        </w:pPrChange>
      </w:pPr>
    </w:p>
    <w:p w14:paraId="7C88F109" w14:textId="7374740F" w:rsidR="007F4BCF" w:rsidRPr="001B3D62" w:rsidDel="00CE619F" w:rsidRDefault="00D237DA">
      <w:pPr>
        <w:ind w:left="720"/>
        <w:rPr>
          <w:del w:id="53" w:author="Ty Darnell" w:date="2019-04-17T13:21:00Z"/>
          <w:rFonts w:cs="Kalinga"/>
          <w:i/>
        </w:rPr>
        <w:pPrChange w:id="54" w:author="Ty Darnell" w:date="2019-04-19T22:13:00Z">
          <w:pPr/>
        </w:pPrChange>
      </w:pPr>
      <w:del w:id="55" w:author="Ty Darnell" w:date="2019-04-17T13:21:00Z">
        <w:r w:rsidRPr="001B3D62" w:rsidDel="00CE619F">
          <w:rPr>
            <w:rFonts w:cs="Kalinga"/>
            <w:i/>
          </w:rPr>
          <w:delText>Please paste your answers to questions 1-</w:delText>
        </w:r>
        <w:r w:rsidR="00CC7FE9" w:rsidRPr="001B3D62" w:rsidDel="00CE619F">
          <w:rPr>
            <w:rFonts w:cs="Kalinga"/>
            <w:i/>
          </w:rPr>
          <w:delText>3</w:delText>
        </w:r>
        <w:r w:rsidRPr="001B3D62" w:rsidDel="00CE619F">
          <w:rPr>
            <w:rFonts w:cs="Kalinga"/>
            <w:i/>
          </w:rPr>
          <w:delText xml:space="preserve">0 on the answer </w:delText>
        </w:r>
        <w:r w:rsidR="0005481E" w:rsidRPr="001B3D62" w:rsidDel="00CE619F">
          <w:rPr>
            <w:rFonts w:cs="Kalinga"/>
            <w:i/>
          </w:rPr>
          <w:delText>sheet</w:delText>
        </w:r>
        <w:r w:rsidRPr="001B3D62" w:rsidDel="00CE619F">
          <w:rPr>
            <w:rFonts w:cs="Kalinga"/>
            <w:i/>
          </w:rPr>
          <w:delText xml:space="preserve"> </w:delText>
        </w:r>
        <w:r w:rsidR="00DA4D0D" w:rsidRPr="001B3D62" w:rsidDel="00CE619F">
          <w:rPr>
            <w:rFonts w:cs="Kalinga"/>
            <w:i/>
          </w:rPr>
          <w:delText>below. Use short 1-2 sentence answers for your written responses. Once you’ve completed the exam, u</w:delText>
        </w:r>
        <w:r w:rsidRPr="001B3D62" w:rsidDel="00CE619F">
          <w:rPr>
            <w:rFonts w:cs="Kalinga"/>
            <w:i/>
          </w:rPr>
          <w:delText>pload</w:delText>
        </w:r>
        <w:r w:rsidR="00DA4D0D" w:rsidRPr="001B3D62" w:rsidDel="00CE619F">
          <w:rPr>
            <w:rFonts w:cs="Kalinga"/>
            <w:i/>
          </w:rPr>
          <w:delText xml:space="preserve"> your answer sheet</w:delText>
        </w:r>
        <w:r w:rsidRPr="001B3D62" w:rsidDel="00CE619F">
          <w:rPr>
            <w:rFonts w:cs="Kalinga"/>
            <w:i/>
          </w:rPr>
          <w:delText>. For partial credit</w:delText>
        </w:r>
        <w:r w:rsidR="00B602AB" w:rsidRPr="001B3D62" w:rsidDel="00CE619F">
          <w:rPr>
            <w:rFonts w:cs="Kalinga"/>
            <w:i/>
          </w:rPr>
          <w:delText xml:space="preserve"> on your data analysis questions,</w:delText>
        </w:r>
        <w:r w:rsidRPr="001B3D62" w:rsidDel="00CE619F">
          <w:rPr>
            <w:rFonts w:cs="Kalinga"/>
            <w:i/>
          </w:rPr>
          <w:delText xml:space="preserve"> include your data analysis</w:delText>
        </w:r>
        <w:r w:rsidR="00B602AB" w:rsidRPr="001B3D62" w:rsidDel="00CE619F">
          <w:rPr>
            <w:rFonts w:cs="Kalinga"/>
            <w:i/>
          </w:rPr>
          <w:delText xml:space="preserve"> output and calculations</w:delText>
        </w:r>
        <w:r w:rsidRPr="001B3D62" w:rsidDel="00CE619F">
          <w:rPr>
            <w:rFonts w:cs="Kalinga"/>
            <w:i/>
          </w:rPr>
          <w:delText xml:space="preserve"> in an appendix, after the answer </w:delText>
        </w:r>
        <w:r w:rsidR="00DA4D0D" w:rsidRPr="001B3D62" w:rsidDel="00CE619F">
          <w:rPr>
            <w:rFonts w:cs="Kalinga"/>
            <w:i/>
          </w:rPr>
          <w:delText>sheet</w:delText>
        </w:r>
        <w:r w:rsidRPr="001B3D62" w:rsidDel="00CE619F">
          <w:rPr>
            <w:rFonts w:cs="Kalinga"/>
            <w:i/>
          </w:rPr>
          <w:delText xml:space="preserve">. </w:delText>
        </w:r>
        <w:r w:rsidR="00DA4D0D" w:rsidRPr="001B3D62" w:rsidDel="00CE619F">
          <w:rPr>
            <w:rFonts w:cs="Kalinga"/>
            <w:i/>
          </w:rPr>
          <w:delText xml:space="preserve">Remember to follow the honor code in completing this exam. If you have questions, please seek clarification from either Prof. Yeatts, Rebecca Bloch, or Amber Hall. </w:delText>
        </w:r>
      </w:del>
    </w:p>
    <w:p w14:paraId="33723648" w14:textId="55956094" w:rsidR="0005481E" w:rsidRPr="00680431" w:rsidDel="00CE619F" w:rsidRDefault="0005481E">
      <w:pPr>
        <w:ind w:left="720"/>
        <w:rPr>
          <w:del w:id="56" w:author="Ty Darnell" w:date="2019-04-17T13:21:00Z"/>
          <w:rFonts w:cs="Kalinga"/>
          <w:b/>
        </w:rPr>
        <w:pPrChange w:id="57" w:author="Ty Darnell" w:date="2019-04-19T22:13:00Z">
          <w:pPr/>
        </w:pPrChange>
      </w:pPr>
    </w:p>
    <w:p w14:paraId="5FDFD3DE" w14:textId="0198FD52" w:rsidR="0005481E" w:rsidRPr="00B56A06" w:rsidDel="00CE619F" w:rsidRDefault="0005481E">
      <w:pPr>
        <w:ind w:left="720"/>
        <w:rPr>
          <w:del w:id="58" w:author="Ty Darnell" w:date="2019-04-17T13:21:00Z"/>
          <w:rFonts w:eastAsia="Times New Roman" w:cs="Kalinga"/>
          <w:b/>
          <w:bCs/>
        </w:rPr>
        <w:pPrChange w:id="59" w:author="Ty Darnell" w:date="2019-04-19T22:13:00Z">
          <w:pPr/>
        </w:pPrChange>
      </w:pPr>
      <w:del w:id="60" w:author="Ty Darnell" w:date="2019-04-17T13:21:00Z">
        <w:r w:rsidRPr="00680431" w:rsidDel="00CE619F">
          <w:rPr>
            <w:rFonts w:eastAsia="Times New Roman" w:cs="Kalinga"/>
            <w:b/>
            <w:bCs/>
          </w:rPr>
          <w:delText>Individual Exam 3 Answer Sheet</w:delText>
        </w:r>
        <w:r w:rsidR="0054649F" w:rsidDel="00CE619F">
          <w:rPr>
            <w:rFonts w:eastAsia="Times New Roman" w:cs="Kalinga"/>
            <w:b/>
            <w:bCs/>
          </w:rPr>
          <w:delText xml:space="preserve">. </w:delText>
        </w:r>
        <w:r w:rsidRPr="00680431" w:rsidDel="00CE619F">
          <w:rPr>
            <w:rFonts w:eastAsia="MS Mincho" w:cs="Kalinga"/>
            <w:b/>
          </w:rPr>
          <w:delText>Please fill your exam answers here.</w:delText>
        </w:r>
      </w:del>
    </w:p>
    <w:p w14:paraId="28CFD60C" w14:textId="653AD22F" w:rsidR="0005481E" w:rsidRPr="00680431" w:rsidRDefault="0005481E">
      <w:pPr>
        <w:pStyle w:val="ListParagraph"/>
        <w:rPr>
          <w:rFonts w:cs="Kalinga"/>
        </w:rPr>
        <w:pPrChange w:id="61" w:author="Ty Darnell" w:date="2019-04-19T22:13:00Z">
          <w:pPr>
            <w:pStyle w:val="ListParagraph"/>
            <w:numPr>
              <w:numId w:val="11"/>
            </w:numPr>
            <w:ind w:hanging="360"/>
          </w:pPr>
        </w:pPrChange>
      </w:pPr>
      <w:del w:id="62" w:author="Ty Darnell" w:date="2019-04-17T13:21:00Z">
        <w:r w:rsidRPr="00680431" w:rsidDel="00CE619F">
          <w:rPr>
            <w:rFonts w:cs="Kalinga"/>
          </w:rPr>
          <w:delText xml:space="preserve"> </w:delText>
        </w:r>
      </w:del>
    </w:p>
    <w:p w14:paraId="48536180" w14:textId="77777777" w:rsidR="0005481E" w:rsidRPr="00680431" w:rsidRDefault="0005481E">
      <w:pPr>
        <w:pStyle w:val="ListParagraph"/>
        <w:rPr>
          <w:rFonts w:cs="Kalinga"/>
        </w:rPr>
        <w:pPrChange w:id="63" w:author="Ty Darnell" w:date="2019-04-19T22:13:00Z">
          <w:pPr>
            <w:pStyle w:val="ListParagraph"/>
            <w:numPr>
              <w:numId w:val="11"/>
            </w:numPr>
            <w:ind w:hanging="360"/>
          </w:pPr>
        </w:pPrChange>
      </w:pPr>
    </w:p>
    <w:p w14:paraId="41D04EDB" w14:textId="77777777" w:rsidR="0005481E" w:rsidRPr="00680431" w:rsidRDefault="0005481E" w:rsidP="0005481E">
      <w:pPr>
        <w:pStyle w:val="ListParagraph"/>
        <w:numPr>
          <w:ilvl w:val="0"/>
          <w:numId w:val="11"/>
        </w:numPr>
        <w:rPr>
          <w:rFonts w:cs="Kalinga"/>
        </w:rPr>
      </w:pPr>
      <w:r w:rsidRPr="00680431">
        <w:rPr>
          <w:rFonts w:cs="Kalinga"/>
        </w:rPr>
        <w:t>DAG1</w:t>
      </w:r>
      <w:r w:rsidRPr="00680431">
        <w:rPr>
          <w:rFonts w:cs="Kalinga"/>
        </w:rPr>
        <w:tab/>
      </w:r>
    </w:p>
    <w:p w14:paraId="355B697B" w14:textId="77777777" w:rsidR="00D717EA" w:rsidRPr="00FA7096" w:rsidRDefault="00D717EA" w:rsidP="00D717EA">
      <w:pPr>
        <w:pStyle w:val="ListParagraph"/>
        <w:numPr>
          <w:ilvl w:val="1"/>
          <w:numId w:val="11"/>
        </w:numPr>
        <w:rPr>
          <w:ins w:id="64" w:author="Ty Darnell" w:date="2019-04-19T22:13:00Z"/>
          <w:rFonts w:cs="Kalinga"/>
          <w:b/>
        </w:rPr>
      </w:pPr>
      <w:ins w:id="65" w:author="Ty Darnell" w:date="2019-04-19T22:13:00Z">
        <w:r w:rsidRPr="00FA7096">
          <w:rPr>
            <w:rFonts w:cs="Kalinga"/>
            <w:b/>
          </w:rPr>
          <w:t>Age</w:t>
        </w:r>
        <w:r>
          <w:rPr>
            <w:rFonts w:cs="Kalinga"/>
            <w:b/>
          </w:rPr>
          <w:t xml:space="preserve"> </w:t>
        </w:r>
        <w:r>
          <w:rPr>
            <w:rFonts w:cs="Kalinga"/>
          </w:rPr>
          <w:t>confounder</w:t>
        </w:r>
      </w:ins>
    </w:p>
    <w:p w14:paraId="0EEA7505" w14:textId="77777777" w:rsidR="00D717EA" w:rsidRPr="00FA7096" w:rsidRDefault="00D717EA" w:rsidP="00D717EA">
      <w:pPr>
        <w:pStyle w:val="ListParagraph"/>
        <w:numPr>
          <w:ilvl w:val="1"/>
          <w:numId w:val="11"/>
        </w:numPr>
        <w:rPr>
          <w:ins w:id="66" w:author="Ty Darnell" w:date="2019-04-19T22:13:00Z"/>
          <w:rFonts w:cs="Kalinga"/>
          <w:b/>
        </w:rPr>
      </w:pPr>
      <w:ins w:id="67" w:author="Ty Darnell" w:date="2019-04-19T22:13:00Z">
        <w:r w:rsidRPr="00FA7096">
          <w:rPr>
            <w:rFonts w:cs="Kalinga"/>
            <w:b/>
          </w:rPr>
          <w:t>Sex</w:t>
        </w:r>
        <w:r>
          <w:rPr>
            <w:rFonts w:cs="Kalinga"/>
            <w:b/>
          </w:rPr>
          <w:t xml:space="preserve"> </w:t>
        </w:r>
        <w:r>
          <w:rPr>
            <w:rFonts w:cs="Kalinga"/>
          </w:rPr>
          <w:t>confounder</w:t>
        </w:r>
      </w:ins>
    </w:p>
    <w:p w14:paraId="5397F26B" w14:textId="77777777" w:rsidR="00D717EA" w:rsidRPr="00FA7096" w:rsidRDefault="00D717EA" w:rsidP="00D717EA">
      <w:pPr>
        <w:pStyle w:val="ListParagraph"/>
        <w:numPr>
          <w:ilvl w:val="1"/>
          <w:numId w:val="11"/>
        </w:numPr>
        <w:rPr>
          <w:ins w:id="68" w:author="Ty Darnell" w:date="2019-04-19T22:13:00Z"/>
          <w:rFonts w:cs="Kalinga"/>
          <w:b/>
        </w:rPr>
      </w:pPr>
      <w:ins w:id="69" w:author="Ty Darnell" w:date="2019-04-19T22:13:00Z">
        <w:r w:rsidRPr="00FA7096">
          <w:rPr>
            <w:rFonts w:cs="Kalinga"/>
            <w:b/>
          </w:rPr>
          <w:t>Depressed immune status</w:t>
        </w:r>
        <w:r>
          <w:rPr>
            <w:rFonts w:cs="Kalinga"/>
            <w:b/>
          </w:rPr>
          <w:t xml:space="preserve"> </w:t>
        </w:r>
        <w:r>
          <w:rPr>
            <w:rFonts w:cs="Kalinga"/>
          </w:rPr>
          <w:t>mediator</w:t>
        </w:r>
        <w:r w:rsidRPr="00FA7096">
          <w:rPr>
            <w:rFonts w:cs="Kalinga"/>
            <w:b/>
          </w:rPr>
          <w:t xml:space="preserve"> </w:t>
        </w:r>
        <w:r>
          <w:rPr>
            <w:rFonts w:cs="Kalinga"/>
            <w:b/>
          </w:rPr>
          <w:t xml:space="preserve"> </w:t>
        </w:r>
      </w:ins>
    </w:p>
    <w:p w14:paraId="6F6DFBDA" w14:textId="66B805A4" w:rsidR="0005481E" w:rsidRPr="00680431" w:rsidDel="00D717EA" w:rsidRDefault="0005481E" w:rsidP="0005481E">
      <w:pPr>
        <w:pStyle w:val="ListParagraph"/>
        <w:numPr>
          <w:ilvl w:val="1"/>
          <w:numId w:val="11"/>
        </w:numPr>
        <w:rPr>
          <w:del w:id="70" w:author="Ty Darnell" w:date="2019-04-19T22:13:00Z"/>
          <w:rFonts w:cs="Kalinga"/>
        </w:rPr>
      </w:pPr>
      <w:del w:id="71" w:author="Ty Darnell" w:date="2019-04-19T22:13:00Z">
        <w:r w:rsidRPr="00680431" w:rsidDel="00D717EA">
          <w:rPr>
            <w:rFonts w:cs="Kalinga"/>
          </w:rPr>
          <w:delText>Age</w:delText>
        </w:r>
      </w:del>
    </w:p>
    <w:p w14:paraId="6963C14B" w14:textId="4332DEFE" w:rsidR="0005481E" w:rsidRPr="00680431" w:rsidDel="00D717EA" w:rsidRDefault="0005481E" w:rsidP="0005481E">
      <w:pPr>
        <w:pStyle w:val="ListParagraph"/>
        <w:numPr>
          <w:ilvl w:val="1"/>
          <w:numId w:val="11"/>
        </w:numPr>
        <w:rPr>
          <w:del w:id="72" w:author="Ty Darnell" w:date="2019-04-19T22:13:00Z"/>
          <w:rFonts w:cs="Kalinga"/>
        </w:rPr>
      </w:pPr>
      <w:del w:id="73" w:author="Ty Darnell" w:date="2019-04-19T22:13:00Z">
        <w:r w:rsidRPr="00680431" w:rsidDel="00D717EA">
          <w:rPr>
            <w:rFonts w:cs="Kalinga"/>
          </w:rPr>
          <w:delText>Sex</w:delText>
        </w:r>
      </w:del>
    </w:p>
    <w:p w14:paraId="32FB580D" w14:textId="7C67CE1F" w:rsidR="0005481E" w:rsidRPr="00680431" w:rsidDel="00D717EA" w:rsidRDefault="0005481E" w:rsidP="0005481E">
      <w:pPr>
        <w:pStyle w:val="ListParagraph"/>
        <w:numPr>
          <w:ilvl w:val="1"/>
          <w:numId w:val="11"/>
        </w:numPr>
        <w:rPr>
          <w:del w:id="74" w:author="Ty Darnell" w:date="2019-04-19T22:13:00Z"/>
          <w:rFonts w:cs="Kalinga"/>
        </w:rPr>
      </w:pPr>
      <w:del w:id="75" w:author="Ty Darnell" w:date="2019-04-19T22:13:00Z">
        <w:r w:rsidRPr="00680431" w:rsidDel="00D717EA">
          <w:rPr>
            <w:rFonts w:cs="Kalinga"/>
          </w:rPr>
          <w:delText>Decreased immune status</w:delText>
        </w:r>
      </w:del>
    </w:p>
    <w:p w14:paraId="6F6DC396" w14:textId="77777777" w:rsidR="0005481E" w:rsidRPr="00680431" w:rsidRDefault="0005481E" w:rsidP="0005481E">
      <w:pPr>
        <w:pStyle w:val="ListParagraph"/>
        <w:numPr>
          <w:ilvl w:val="0"/>
          <w:numId w:val="11"/>
        </w:numPr>
        <w:rPr>
          <w:rFonts w:cs="Kalinga"/>
        </w:rPr>
      </w:pPr>
      <w:r w:rsidRPr="00680431">
        <w:rPr>
          <w:rFonts w:cs="Kalinga"/>
        </w:rPr>
        <w:t>DAG2</w:t>
      </w:r>
    </w:p>
    <w:p w14:paraId="67FB57EE" w14:textId="77777777" w:rsidR="00D717EA" w:rsidRPr="00FA7096" w:rsidRDefault="00D717EA" w:rsidP="00D717EA">
      <w:pPr>
        <w:pStyle w:val="ListParagraph"/>
        <w:numPr>
          <w:ilvl w:val="1"/>
          <w:numId w:val="11"/>
        </w:numPr>
        <w:rPr>
          <w:ins w:id="76" w:author="Ty Darnell" w:date="2019-04-19T22:13:00Z"/>
          <w:rFonts w:cs="Kalinga"/>
          <w:b/>
        </w:rPr>
      </w:pPr>
      <w:ins w:id="77" w:author="Ty Darnell" w:date="2019-04-19T22:13:00Z">
        <w:r w:rsidRPr="00FA7096">
          <w:rPr>
            <w:rFonts w:cs="Kalinga"/>
            <w:b/>
          </w:rPr>
          <w:t>Sex</w:t>
        </w:r>
        <w:r>
          <w:rPr>
            <w:rFonts w:cs="Kalinga"/>
            <w:b/>
          </w:rPr>
          <w:t xml:space="preserve"> </w:t>
        </w:r>
        <w:r>
          <w:rPr>
            <w:rFonts w:cs="Kalinga"/>
          </w:rPr>
          <w:t>confounder</w:t>
        </w:r>
      </w:ins>
    </w:p>
    <w:p w14:paraId="30692FB6" w14:textId="77777777" w:rsidR="00D717EA" w:rsidRPr="00FA7096" w:rsidRDefault="00D717EA" w:rsidP="00D717EA">
      <w:pPr>
        <w:pStyle w:val="ListParagraph"/>
        <w:numPr>
          <w:ilvl w:val="1"/>
          <w:numId w:val="11"/>
        </w:numPr>
        <w:rPr>
          <w:ins w:id="78" w:author="Ty Darnell" w:date="2019-04-19T22:13:00Z"/>
          <w:rFonts w:cs="Kalinga"/>
          <w:b/>
        </w:rPr>
      </w:pPr>
      <w:ins w:id="79" w:author="Ty Darnell" w:date="2019-04-19T22:13:00Z">
        <w:r w:rsidRPr="00FA7096">
          <w:rPr>
            <w:rFonts w:cs="Kalinga"/>
            <w:b/>
          </w:rPr>
          <w:t xml:space="preserve">Age </w:t>
        </w:r>
        <w:r>
          <w:rPr>
            <w:rFonts w:cs="Kalinga"/>
          </w:rPr>
          <w:t>modifier</w:t>
        </w:r>
      </w:ins>
    </w:p>
    <w:p w14:paraId="4E582252" w14:textId="77777777" w:rsidR="00D717EA" w:rsidRPr="00FA7096" w:rsidRDefault="00D717EA" w:rsidP="00D717EA">
      <w:pPr>
        <w:pStyle w:val="ListParagraph"/>
        <w:numPr>
          <w:ilvl w:val="1"/>
          <w:numId w:val="11"/>
        </w:numPr>
        <w:rPr>
          <w:ins w:id="80" w:author="Ty Darnell" w:date="2019-04-19T22:13:00Z"/>
          <w:rFonts w:cs="Kalinga"/>
          <w:b/>
        </w:rPr>
      </w:pPr>
      <w:ins w:id="81" w:author="Ty Darnell" w:date="2019-04-19T22:13:00Z">
        <w:r w:rsidRPr="00FA7096">
          <w:rPr>
            <w:rFonts w:cs="Kalinga"/>
            <w:b/>
          </w:rPr>
          <w:t>Education</w:t>
        </w:r>
        <w:r>
          <w:rPr>
            <w:rFonts w:cs="Kalinga"/>
            <w:b/>
          </w:rPr>
          <w:t xml:space="preserve"> </w:t>
        </w:r>
        <w:r>
          <w:rPr>
            <w:rFonts w:cs="Kalinga"/>
          </w:rPr>
          <w:t>none of these</w:t>
        </w:r>
      </w:ins>
    </w:p>
    <w:p w14:paraId="60F53BAA" w14:textId="6DC2797A" w:rsidR="0005481E" w:rsidRPr="00680431" w:rsidDel="00D717EA" w:rsidRDefault="0005481E" w:rsidP="0005481E">
      <w:pPr>
        <w:pStyle w:val="ListParagraph"/>
        <w:numPr>
          <w:ilvl w:val="1"/>
          <w:numId w:val="11"/>
        </w:numPr>
        <w:rPr>
          <w:del w:id="82" w:author="Ty Darnell" w:date="2019-04-19T22:13:00Z"/>
          <w:rFonts w:cs="Kalinga"/>
        </w:rPr>
      </w:pPr>
      <w:del w:id="83" w:author="Ty Darnell" w:date="2019-04-19T22:13:00Z">
        <w:r w:rsidRPr="00680431" w:rsidDel="00D717EA">
          <w:rPr>
            <w:rFonts w:cs="Kalinga"/>
          </w:rPr>
          <w:delText>Age</w:delText>
        </w:r>
      </w:del>
    </w:p>
    <w:p w14:paraId="3AFED16F" w14:textId="22620D5C" w:rsidR="0005481E" w:rsidRPr="00680431" w:rsidDel="00D717EA" w:rsidRDefault="0005481E" w:rsidP="0005481E">
      <w:pPr>
        <w:pStyle w:val="ListParagraph"/>
        <w:numPr>
          <w:ilvl w:val="1"/>
          <w:numId w:val="11"/>
        </w:numPr>
        <w:rPr>
          <w:del w:id="84" w:author="Ty Darnell" w:date="2019-04-19T22:13:00Z"/>
          <w:rFonts w:cs="Kalinga"/>
        </w:rPr>
      </w:pPr>
      <w:del w:id="85" w:author="Ty Darnell" w:date="2019-04-19T22:13:00Z">
        <w:r w:rsidRPr="00680431" w:rsidDel="00D717EA">
          <w:rPr>
            <w:rFonts w:cs="Kalinga"/>
          </w:rPr>
          <w:delText>Sex</w:delText>
        </w:r>
      </w:del>
    </w:p>
    <w:p w14:paraId="5CB55FA5" w14:textId="580C3934" w:rsidR="0005481E" w:rsidRPr="00680431" w:rsidDel="00D717EA" w:rsidRDefault="0005481E" w:rsidP="0005481E">
      <w:pPr>
        <w:pStyle w:val="ListParagraph"/>
        <w:numPr>
          <w:ilvl w:val="1"/>
          <w:numId w:val="11"/>
        </w:numPr>
        <w:rPr>
          <w:del w:id="86" w:author="Ty Darnell" w:date="2019-04-19T22:13:00Z"/>
          <w:rFonts w:cs="Kalinga"/>
        </w:rPr>
      </w:pPr>
      <w:del w:id="87" w:author="Ty Darnell" w:date="2019-04-19T22:13:00Z">
        <w:r w:rsidRPr="00680431" w:rsidDel="00D717EA">
          <w:rPr>
            <w:rFonts w:cs="Kalinga"/>
          </w:rPr>
          <w:delText xml:space="preserve"> </w:delText>
        </w:r>
        <w:r w:rsidR="00B602AB" w:rsidDel="00D717EA">
          <w:rPr>
            <w:rFonts w:cs="Kalinga"/>
          </w:rPr>
          <w:delText>Education</w:delText>
        </w:r>
      </w:del>
    </w:p>
    <w:p w14:paraId="3523325B" w14:textId="77777777" w:rsidR="0005481E" w:rsidRPr="00680431" w:rsidRDefault="0005481E" w:rsidP="0005481E">
      <w:pPr>
        <w:ind w:left="1080"/>
        <w:rPr>
          <w:rFonts w:cs="Kalinga"/>
        </w:rPr>
      </w:pPr>
    </w:p>
    <w:p w14:paraId="224F98BD" w14:textId="77777777" w:rsidR="0005481E" w:rsidRPr="00680431" w:rsidRDefault="0005481E" w:rsidP="0005481E">
      <w:pPr>
        <w:pStyle w:val="ListParagraph"/>
        <w:numPr>
          <w:ilvl w:val="0"/>
          <w:numId w:val="11"/>
        </w:numPr>
        <w:rPr>
          <w:rFonts w:cs="Kalinga"/>
        </w:rPr>
      </w:pPr>
      <w:r w:rsidRPr="00680431">
        <w:rPr>
          <w:rFonts w:cs="Kalinga"/>
        </w:rPr>
        <w:t>Table</w:t>
      </w:r>
    </w:p>
    <w:tbl>
      <w:tblPr>
        <w:tblStyle w:val="TableGrid"/>
        <w:tblW w:w="6443" w:type="dxa"/>
        <w:tblInd w:w="828" w:type="dxa"/>
        <w:tblLook w:val="04A0" w:firstRow="1" w:lastRow="0" w:firstColumn="1" w:lastColumn="0" w:noHBand="0" w:noVBand="1"/>
      </w:tblPr>
      <w:tblGrid>
        <w:gridCol w:w="2700"/>
        <w:gridCol w:w="1633"/>
        <w:gridCol w:w="2092"/>
        <w:gridCol w:w="18"/>
      </w:tblGrid>
      <w:tr w:rsidR="00D717EA" w:rsidRPr="00680431" w14:paraId="7C57A906" w14:textId="77777777" w:rsidTr="002D4322">
        <w:trPr>
          <w:gridAfter w:val="1"/>
          <w:wAfter w:w="18" w:type="dxa"/>
          <w:trHeight w:val="240"/>
          <w:ins w:id="88" w:author="Ty Darnell" w:date="2019-04-19T22:13:00Z"/>
        </w:trPr>
        <w:tc>
          <w:tcPr>
            <w:tcW w:w="6425" w:type="dxa"/>
            <w:gridSpan w:val="3"/>
            <w:noWrap/>
            <w:vAlign w:val="bottom"/>
          </w:tcPr>
          <w:p w14:paraId="03695E6A" w14:textId="77777777" w:rsidR="00D717EA" w:rsidRPr="00680431" w:rsidRDefault="00D717EA" w:rsidP="002D4322">
            <w:pPr>
              <w:rPr>
                <w:ins w:id="89" w:author="Ty Darnell" w:date="2019-04-19T22:13:00Z"/>
                <w:rFonts w:cs="Kalinga"/>
                <w:bCs/>
                <w:i/>
              </w:rPr>
            </w:pPr>
            <w:ins w:id="90" w:author="Ty Darnell" w:date="2019-04-19T22:13:00Z">
              <w:r w:rsidRPr="00680431">
                <w:rPr>
                  <w:rFonts w:cs="Kalinga"/>
                </w:rPr>
                <w:t>Table 1. Crude and Sex Stratum-specific Odds Ratio between UNC 25 Virus Exposure and Cancer Diagnosis</w:t>
              </w:r>
            </w:ins>
          </w:p>
        </w:tc>
      </w:tr>
      <w:tr w:rsidR="00D717EA" w:rsidRPr="00680431" w14:paraId="6F68BCF7" w14:textId="77777777" w:rsidTr="002D4322">
        <w:trPr>
          <w:trHeight w:val="240"/>
          <w:ins w:id="91" w:author="Ty Darnell" w:date="2019-04-19T22:13:00Z"/>
        </w:trPr>
        <w:tc>
          <w:tcPr>
            <w:tcW w:w="2700" w:type="dxa"/>
            <w:noWrap/>
          </w:tcPr>
          <w:p w14:paraId="49FC44F0" w14:textId="77777777" w:rsidR="00D717EA" w:rsidRPr="00680431" w:rsidRDefault="00D717EA" w:rsidP="002D4322">
            <w:pPr>
              <w:jc w:val="center"/>
              <w:rPr>
                <w:ins w:id="92" w:author="Ty Darnell" w:date="2019-04-19T22:13:00Z"/>
                <w:rFonts w:cs="Kalinga"/>
                <w:bCs/>
                <w:i/>
              </w:rPr>
            </w:pPr>
            <w:ins w:id="93" w:author="Ty Darnell" w:date="2019-04-19T22:13:00Z">
              <w:r w:rsidRPr="00680431">
                <w:rPr>
                  <w:rFonts w:cs="Kalinga"/>
                  <w:bCs/>
                  <w:i/>
                </w:rPr>
                <w:t>Measure</w:t>
              </w:r>
            </w:ins>
          </w:p>
        </w:tc>
        <w:tc>
          <w:tcPr>
            <w:tcW w:w="1633" w:type="dxa"/>
            <w:noWrap/>
          </w:tcPr>
          <w:p w14:paraId="6DED8B78" w14:textId="77777777" w:rsidR="00D717EA" w:rsidRPr="00680431" w:rsidRDefault="00D717EA" w:rsidP="002D4322">
            <w:pPr>
              <w:jc w:val="center"/>
              <w:rPr>
                <w:ins w:id="94" w:author="Ty Darnell" w:date="2019-04-19T22:13:00Z"/>
                <w:rFonts w:cs="Kalinga"/>
                <w:bCs/>
                <w:i/>
              </w:rPr>
            </w:pPr>
            <w:ins w:id="95" w:author="Ty Darnell" w:date="2019-04-19T22:13:00Z">
              <w:r w:rsidRPr="00680431">
                <w:rPr>
                  <w:rFonts w:cs="Kalinga"/>
                  <w:bCs/>
                  <w:i/>
                </w:rPr>
                <w:t>Estimate</w:t>
              </w:r>
            </w:ins>
          </w:p>
        </w:tc>
        <w:tc>
          <w:tcPr>
            <w:tcW w:w="2110" w:type="dxa"/>
            <w:gridSpan w:val="2"/>
            <w:noWrap/>
          </w:tcPr>
          <w:p w14:paraId="4D0C6418" w14:textId="77777777" w:rsidR="00D717EA" w:rsidRPr="00680431" w:rsidRDefault="00D717EA" w:rsidP="002D4322">
            <w:pPr>
              <w:jc w:val="center"/>
              <w:rPr>
                <w:ins w:id="96" w:author="Ty Darnell" w:date="2019-04-19T22:13:00Z"/>
                <w:rFonts w:cs="Kalinga"/>
                <w:bCs/>
                <w:i/>
              </w:rPr>
            </w:pPr>
            <w:ins w:id="97" w:author="Ty Darnell" w:date="2019-04-19T22:13:00Z">
              <w:r w:rsidRPr="00680431">
                <w:rPr>
                  <w:rFonts w:cs="Kalinga"/>
                  <w:bCs/>
                  <w:i/>
                </w:rPr>
                <w:t>95% CI</w:t>
              </w:r>
            </w:ins>
          </w:p>
        </w:tc>
      </w:tr>
      <w:tr w:rsidR="00D717EA" w:rsidRPr="00680431" w14:paraId="4A431725" w14:textId="77777777" w:rsidTr="002D4322">
        <w:trPr>
          <w:trHeight w:val="240"/>
          <w:ins w:id="98" w:author="Ty Darnell" w:date="2019-04-19T22:13:00Z"/>
        </w:trPr>
        <w:tc>
          <w:tcPr>
            <w:tcW w:w="2700" w:type="dxa"/>
            <w:noWrap/>
          </w:tcPr>
          <w:p w14:paraId="20263E2D" w14:textId="77777777" w:rsidR="00D717EA" w:rsidRPr="00680431" w:rsidRDefault="00D717EA" w:rsidP="002D4322">
            <w:pPr>
              <w:jc w:val="center"/>
              <w:rPr>
                <w:ins w:id="99" w:author="Ty Darnell" w:date="2019-04-19T22:13:00Z"/>
                <w:rFonts w:cs="Kalinga"/>
                <w:bCs/>
                <w:i/>
              </w:rPr>
            </w:pPr>
            <w:ins w:id="100" w:author="Ty Darnell" w:date="2019-04-19T22:13:00Z">
              <w:r w:rsidRPr="00680431">
                <w:rPr>
                  <w:rFonts w:cs="Kalinga"/>
                  <w:bCs/>
                  <w:i/>
                </w:rPr>
                <w:t>Crude OR</w:t>
              </w:r>
            </w:ins>
          </w:p>
        </w:tc>
        <w:tc>
          <w:tcPr>
            <w:tcW w:w="1633" w:type="dxa"/>
            <w:noWrap/>
          </w:tcPr>
          <w:p w14:paraId="762C144B" w14:textId="77777777" w:rsidR="00D717EA" w:rsidRPr="00680431" w:rsidRDefault="00D717EA" w:rsidP="002D4322">
            <w:pPr>
              <w:ind w:left="720"/>
              <w:jc w:val="right"/>
              <w:rPr>
                <w:ins w:id="101" w:author="Ty Darnell" w:date="2019-04-19T22:13:00Z"/>
                <w:rFonts w:cs="Kalinga"/>
                <w:i/>
              </w:rPr>
            </w:pPr>
            <w:ins w:id="102" w:author="Ty Darnell" w:date="2019-04-19T22:13:00Z">
              <w:r w:rsidRPr="00680431">
                <w:rPr>
                  <w:rFonts w:cs="Kalinga"/>
                  <w:i/>
                </w:rPr>
                <w:t>4.22</w:t>
              </w:r>
            </w:ins>
          </w:p>
        </w:tc>
        <w:tc>
          <w:tcPr>
            <w:tcW w:w="2110" w:type="dxa"/>
            <w:gridSpan w:val="2"/>
            <w:noWrap/>
          </w:tcPr>
          <w:p w14:paraId="14137A2F" w14:textId="77777777" w:rsidR="00D717EA" w:rsidRPr="00680431" w:rsidRDefault="00D717EA" w:rsidP="002D4322">
            <w:pPr>
              <w:jc w:val="center"/>
              <w:rPr>
                <w:ins w:id="103" w:author="Ty Darnell" w:date="2019-04-19T22:13:00Z"/>
                <w:rFonts w:cs="Kalinga"/>
                <w:i/>
              </w:rPr>
            </w:pPr>
            <w:ins w:id="104" w:author="Ty Darnell" w:date="2019-04-19T22:13:00Z">
              <w:r w:rsidRPr="00680431">
                <w:rPr>
                  <w:rFonts w:cs="Kalinga"/>
                  <w:i/>
                </w:rPr>
                <w:t>1.75 – 10.18</w:t>
              </w:r>
            </w:ins>
          </w:p>
        </w:tc>
      </w:tr>
      <w:tr w:rsidR="00D717EA" w:rsidRPr="00680431" w14:paraId="14279549" w14:textId="77777777" w:rsidTr="002D4322">
        <w:trPr>
          <w:trHeight w:val="240"/>
          <w:ins w:id="105" w:author="Ty Darnell" w:date="2019-04-19T22:13:00Z"/>
        </w:trPr>
        <w:tc>
          <w:tcPr>
            <w:tcW w:w="2700" w:type="dxa"/>
            <w:noWrap/>
          </w:tcPr>
          <w:p w14:paraId="0ADBB784" w14:textId="77777777" w:rsidR="00D717EA" w:rsidRPr="00680431" w:rsidRDefault="00D717EA" w:rsidP="002D4322">
            <w:pPr>
              <w:jc w:val="center"/>
              <w:rPr>
                <w:ins w:id="106" w:author="Ty Darnell" w:date="2019-04-19T22:13:00Z"/>
                <w:rFonts w:cs="Kalinga"/>
                <w:bCs/>
                <w:i/>
              </w:rPr>
            </w:pPr>
            <w:ins w:id="107" w:author="Ty Darnell" w:date="2019-04-19T22:13:00Z">
              <w:r w:rsidRPr="00680431">
                <w:rPr>
                  <w:rFonts w:cs="Kalinga"/>
                  <w:bCs/>
                  <w:i/>
                </w:rPr>
                <w:t>Stratum-specific OR</w:t>
              </w:r>
            </w:ins>
          </w:p>
        </w:tc>
        <w:tc>
          <w:tcPr>
            <w:tcW w:w="1633" w:type="dxa"/>
            <w:noWrap/>
          </w:tcPr>
          <w:p w14:paraId="2A1C0AF6" w14:textId="77777777" w:rsidR="00D717EA" w:rsidRPr="00680431" w:rsidRDefault="00D717EA" w:rsidP="002D4322">
            <w:pPr>
              <w:ind w:left="720"/>
              <w:jc w:val="right"/>
              <w:rPr>
                <w:ins w:id="108" w:author="Ty Darnell" w:date="2019-04-19T22:13:00Z"/>
                <w:rFonts w:cs="Kalinga"/>
                <w:i/>
              </w:rPr>
            </w:pPr>
          </w:p>
        </w:tc>
        <w:tc>
          <w:tcPr>
            <w:tcW w:w="2110" w:type="dxa"/>
            <w:gridSpan w:val="2"/>
            <w:noWrap/>
          </w:tcPr>
          <w:p w14:paraId="10DD4833" w14:textId="77777777" w:rsidR="00D717EA" w:rsidRPr="00680431" w:rsidRDefault="00D717EA" w:rsidP="002D4322">
            <w:pPr>
              <w:ind w:left="720"/>
              <w:jc w:val="center"/>
              <w:rPr>
                <w:ins w:id="109" w:author="Ty Darnell" w:date="2019-04-19T22:13:00Z"/>
                <w:rFonts w:cs="Kalinga"/>
                <w:i/>
              </w:rPr>
            </w:pPr>
          </w:p>
        </w:tc>
      </w:tr>
      <w:tr w:rsidR="00D717EA" w:rsidRPr="00680431" w14:paraId="6C23234E" w14:textId="77777777" w:rsidTr="002D4322">
        <w:trPr>
          <w:trHeight w:val="240"/>
          <w:ins w:id="110" w:author="Ty Darnell" w:date="2019-04-19T22:13:00Z"/>
        </w:trPr>
        <w:tc>
          <w:tcPr>
            <w:tcW w:w="2700" w:type="dxa"/>
            <w:noWrap/>
          </w:tcPr>
          <w:p w14:paraId="4D96D34E" w14:textId="77777777" w:rsidR="00D717EA" w:rsidRPr="00680431" w:rsidRDefault="00D717EA" w:rsidP="002D4322">
            <w:pPr>
              <w:jc w:val="center"/>
              <w:rPr>
                <w:ins w:id="111" w:author="Ty Darnell" w:date="2019-04-19T22:13:00Z"/>
                <w:rFonts w:cs="Kalinga"/>
                <w:bCs/>
                <w:i/>
              </w:rPr>
            </w:pPr>
            <w:ins w:id="112" w:author="Ty Darnell" w:date="2019-04-19T22:13:00Z">
              <w:r w:rsidRPr="00680431">
                <w:rPr>
                  <w:rFonts w:cs="Kalinga"/>
                  <w:bCs/>
                  <w:i/>
                </w:rPr>
                <w:t>Male</w:t>
              </w:r>
            </w:ins>
          </w:p>
        </w:tc>
        <w:tc>
          <w:tcPr>
            <w:tcW w:w="1633" w:type="dxa"/>
            <w:noWrap/>
          </w:tcPr>
          <w:p w14:paraId="2E35439C" w14:textId="77777777" w:rsidR="00D717EA" w:rsidRPr="00680431" w:rsidRDefault="00D717EA" w:rsidP="002D4322">
            <w:pPr>
              <w:ind w:left="720"/>
              <w:jc w:val="right"/>
              <w:rPr>
                <w:ins w:id="113" w:author="Ty Darnell" w:date="2019-04-19T22:13:00Z"/>
                <w:rFonts w:cs="Kalinga"/>
                <w:i/>
              </w:rPr>
            </w:pPr>
            <w:ins w:id="114" w:author="Ty Darnell" w:date="2019-04-19T22:13:00Z">
              <w:r>
                <w:rPr>
                  <w:rFonts w:cs="Kalinga"/>
                  <w:i/>
                </w:rPr>
                <w:t>2.40</w:t>
              </w:r>
              <w:r w:rsidRPr="00680431">
                <w:rPr>
                  <w:rFonts w:cs="Kalinga"/>
                  <w:i/>
                </w:rPr>
                <w:t xml:space="preserve"> </w:t>
              </w:r>
            </w:ins>
          </w:p>
        </w:tc>
        <w:tc>
          <w:tcPr>
            <w:tcW w:w="2110" w:type="dxa"/>
            <w:gridSpan w:val="2"/>
            <w:noWrap/>
          </w:tcPr>
          <w:p w14:paraId="4C6F7D34" w14:textId="77777777" w:rsidR="00D717EA" w:rsidRPr="00680431" w:rsidRDefault="00D717EA" w:rsidP="002D4322">
            <w:pPr>
              <w:jc w:val="center"/>
              <w:rPr>
                <w:ins w:id="115" w:author="Ty Darnell" w:date="2019-04-19T22:13:00Z"/>
                <w:rFonts w:cs="Kalinga"/>
                <w:i/>
              </w:rPr>
            </w:pPr>
            <w:ins w:id="116" w:author="Ty Darnell" w:date="2019-04-19T22:13:00Z">
              <w:r>
                <w:rPr>
                  <w:rFonts w:cs="Kalinga"/>
                  <w:i/>
                </w:rPr>
                <w:t>.76-7.93</w:t>
              </w:r>
            </w:ins>
          </w:p>
        </w:tc>
      </w:tr>
      <w:tr w:rsidR="00D717EA" w:rsidRPr="00680431" w14:paraId="71D7DF6A" w14:textId="77777777" w:rsidTr="002D4322">
        <w:trPr>
          <w:trHeight w:val="240"/>
          <w:ins w:id="117" w:author="Ty Darnell" w:date="2019-04-19T22:13:00Z"/>
        </w:trPr>
        <w:tc>
          <w:tcPr>
            <w:tcW w:w="2700" w:type="dxa"/>
            <w:noWrap/>
          </w:tcPr>
          <w:p w14:paraId="1B0E6B5D" w14:textId="77777777" w:rsidR="00D717EA" w:rsidRPr="00680431" w:rsidRDefault="00D717EA" w:rsidP="002D4322">
            <w:pPr>
              <w:jc w:val="center"/>
              <w:rPr>
                <w:ins w:id="118" w:author="Ty Darnell" w:date="2019-04-19T22:13:00Z"/>
                <w:rFonts w:cs="Kalinga"/>
                <w:bCs/>
                <w:i/>
              </w:rPr>
            </w:pPr>
            <w:ins w:id="119" w:author="Ty Darnell" w:date="2019-04-19T22:13:00Z">
              <w:r w:rsidRPr="00680431">
                <w:rPr>
                  <w:rFonts w:cs="Kalinga"/>
                  <w:bCs/>
                  <w:i/>
                </w:rPr>
                <w:t>Female</w:t>
              </w:r>
            </w:ins>
          </w:p>
        </w:tc>
        <w:tc>
          <w:tcPr>
            <w:tcW w:w="1633" w:type="dxa"/>
            <w:noWrap/>
          </w:tcPr>
          <w:p w14:paraId="1339845D" w14:textId="77777777" w:rsidR="00D717EA" w:rsidRPr="00680431" w:rsidRDefault="00D717EA" w:rsidP="002D4322">
            <w:pPr>
              <w:ind w:left="720"/>
              <w:jc w:val="right"/>
              <w:rPr>
                <w:ins w:id="120" w:author="Ty Darnell" w:date="2019-04-19T22:13:00Z"/>
                <w:rFonts w:cs="Kalinga"/>
                <w:i/>
              </w:rPr>
            </w:pPr>
            <w:ins w:id="121" w:author="Ty Darnell" w:date="2019-04-19T22:13:00Z">
              <w:r w:rsidRPr="00A20CE5">
                <w:rPr>
                  <w:rFonts w:cs="Kalinga"/>
                  <w:i/>
                </w:rPr>
                <w:t xml:space="preserve">  7.50   </w:t>
              </w:r>
            </w:ins>
          </w:p>
        </w:tc>
        <w:tc>
          <w:tcPr>
            <w:tcW w:w="2110" w:type="dxa"/>
            <w:gridSpan w:val="2"/>
            <w:noWrap/>
          </w:tcPr>
          <w:p w14:paraId="20979265" w14:textId="77777777" w:rsidR="00D717EA" w:rsidRPr="00680431" w:rsidRDefault="00D717EA" w:rsidP="002D4322">
            <w:pPr>
              <w:jc w:val="center"/>
              <w:rPr>
                <w:ins w:id="122" w:author="Ty Darnell" w:date="2019-04-19T22:13:00Z"/>
                <w:rFonts w:cs="Kalinga"/>
                <w:i/>
              </w:rPr>
            </w:pPr>
            <w:ins w:id="123" w:author="Ty Darnell" w:date="2019-04-19T22:13:00Z">
              <w:r w:rsidRPr="00A20CE5">
                <w:rPr>
                  <w:rFonts w:cs="Kalinga"/>
                  <w:i/>
                </w:rPr>
                <w:t>1.9</w:t>
              </w:r>
              <w:r>
                <w:rPr>
                  <w:rFonts w:cs="Kalinga"/>
                  <w:i/>
                </w:rPr>
                <w:t>7-</w:t>
              </w:r>
              <w:r w:rsidRPr="00A20CE5">
                <w:rPr>
                  <w:rFonts w:cs="Kalinga"/>
                  <w:i/>
                </w:rPr>
                <w:t>28.61</w:t>
              </w:r>
              <w:r w:rsidRPr="00680431" w:rsidDel="00A20CE5">
                <w:rPr>
                  <w:rFonts w:cs="Kalinga"/>
                  <w:i/>
                </w:rPr>
                <w:t xml:space="preserve"> </w:t>
              </w:r>
            </w:ins>
          </w:p>
        </w:tc>
      </w:tr>
      <w:tr w:rsidR="0005481E" w:rsidRPr="00680431" w:rsidDel="00D717EA" w14:paraId="2E343820" w14:textId="74B9FD74" w:rsidTr="007B7783">
        <w:trPr>
          <w:gridAfter w:val="1"/>
          <w:wAfter w:w="18" w:type="dxa"/>
          <w:trHeight w:val="240"/>
          <w:del w:id="124" w:author="Ty Darnell" w:date="2019-04-19T22:13:00Z"/>
        </w:trPr>
        <w:tc>
          <w:tcPr>
            <w:tcW w:w="6425" w:type="dxa"/>
            <w:gridSpan w:val="3"/>
            <w:noWrap/>
            <w:vAlign w:val="bottom"/>
          </w:tcPr>
          <w:p w14:paraId="62A34FAB" w14:textId="037D307E" w:rsidR="0005481E" w:rsidRPr="00680431" w:rsidDel="00D717EA" w:rsidRDefault="0005481E" w:rsidP="007B7783">
            <w:pPr>
              <w:rPr>
                <w:del w:id="125" w:author="Ty Darnell" w:date="2019-04-19T22:13:00Z"/>
                <w:rFonts w:cs="Kalinga"/>
                <w:bCs/>
                <w:i/>
              </w:rPr>
            </w:pPr>
            <w:del w:id="126" w:author="Ty Darnell" w:date="2019-04-19T22:13:00Z">
              <w:r w:rsidRPr="00680431" w:rsidDel="00D717EA">
                <w:rPr>
                  <w:rFonts w:cs="Kalinga"/>
                </w:rPr>
                <w:delText>Table 1. Crude and Sex Stratum-specific Odds Ratio between UNC 25 Virus Exposure and Cancer Diagnosis</w:delText>
              </w:r>
            </w:del>
          </w:p>
        </w:tc>
      </w:tr>
      <w:tr w:rsidR="0005481E" w:rsidRPr="00680431" w:rsidDel="00D717EA" w14:paraId="5C615783" w14:textId="35860B5C" w:rsidTr="007B7783">
        <w:trPr>
          <w:trHeight w:val="240"/>
          <w:del w:id="127" w:author="Ty Darnell" w:date="2019-04-19T22:13:00Z"/>
        </w:trPr>
        <w:tc>
          <w:tcPr>
            <w:tcW w:w="2700" w:type="dxa"/>
            <w:noWrap/>
          </w:tcPr>
          <w:p w14:paraId="2459F7C6" w14:textId="2FE7E7A5" w:rsidR="0005481E" w:rsidRPr="00680431" w:rsidDel="00D717EA" w:rsidRDefault="0005481E" w:rsidP="007B7783">
            <w:pPr>
              <w:jc w:val="center"/>
              <w:rPr>
                <w:del w:id="128" w:author="Ty Darnell" w:date="2019-04-19T22:13:00Z"/>
                <w:rFonts w:cs="Kalinga"/>
                <w:bCs/>
                <w:i/>
              </w:rPr>
            </w:pPr>
            <w:del w:id="129" w:author="Ty Darnell" w:date="2019-04-19T22:13:00Z">
              <w:r w:rsidRPr="00680431" w:rsidDel="00D717EA">
                <w:rPr>
                  <w:rFonts w:cs="Kalinga"/>
                  <w:bCs/>
                  <w:i/>
                </w:rPr>
                <w:delText>Measure</w:delText>
              </w:r>
            </w:del>
          </w:p>
        </w:tc>
        <w:tc>
          <w:tcPr>
            <w:tcW w:w="1633" w:type="dxa"/>
            <w:noWrap/>
          </w:tcPr>
          <w:p w14:paraId="2A8319BC" w14:textId="3784AD5B" w:rsidR="0005481E" w:rsidRPr="00680431" w:rsidDel="00D717EA" w:rsidRDefault="0005481E" w:rsidP="007B7783">
            <w:pPr>
              <w:jc w:val="center"/>
              <w:rPr>
                <w:del w:id="130" w:author="Ty Darnell" w:date="2019-04-19T22:13:00Z"/>
                <w:rFonts w:cs="Kalinga"/>
                <w:bCs/>
                <w:i/>
              </w:rPr>
            </w:pPr>
            <w:del w:id="131" w:author="Ty Darnell" w:date="2019-04-19T22:13:00Z">
              <w:r w:rsidRPr="00680431" w:rsidDel="00D717EA">
                <w:rPr>
                  <w:rFonts w:cs="Kalinga"/>
                  <w:bCs/>
                  <w:i/>
                </w:rPr>
                <w:delText>Estimate</w:delText>
              </w:r>
            </w:del>
          </w:p>
        </w:tc>
        <w:tc>
          <w:tcPr>
            <w:tcW w:w="2110" w:type="dxa"/>
            <w:gridSpan w:val="2"/>
            <w:noWrap/>
          </w:tcPr>
          <w:p w14:paraId="027EFA9F" w14:textId="7D580A0A" w:rsidR="0005481E" w:rsidRPr="00680431" w:rsidDel="00D717EA" w:rsidRDefault="0005481E" w:rsidP="007B7783">
            <w:pPr>
              <w:jc w:val="center"/>
              <w:rPr>
                <w:del w:id="132" w:author="Ty Darnell" w:date="2019-04-19T22:13:00Z"/>
                <w:rFonts w:cs="Kalinga"/>
                <w:bCs/>
                <w:i/>
              </w:rPr>
            </w:pPr>
            <w:del w:id="133" w:author="Ty Darnell" w:date="2019-04-19T22:13:00Z">
              <w:r w:rsidRPr="00680431" w:rsidDel="00D717EA">
                <w:rPr>
                  <w:rFonts w:cs="Kalinga"/>
                  <w:bCs/>
                  <w:i/>
                </w:rPr>
                <w:delText>95% CI</w:delText>
              </w:r>
            </w:del>
          </w:p>
        </w:tc>
      </w:tr>
      <w:tr w:rsidR="0005481E" w:rsidRPr="00680431" w:rsidDel="00D717EA" w14:paraId="5AD35772" w14:textId="6559C7EC" w:rsidTr="007B7783">
        <w:trPr>
          <w:trHeight w:val="240"/>
          <w:del w:id="134" w:author="Ty Darnell" w:date="2019-04-19T22:13:00Z"/>
        </w:trPr>
        <w:tc>
          <w:tcPr>
            <w:tcW w:w="2700" w:type="dxa"/>
            <w:noWrap/>
          </w:tcPr>
          <w:p w14:paraId="1D672DD0" w14:textId="1548E492" w:rsidR="0005481E" w:rsidRPr="00680431" w:rsidDel="00D717EA" w:rsidRDefault="0005481E" w:rsidP="007B7783">
            <w:pPr>
              <w:jc w:val="center"/>
              <w:rPr>
                <w:del w:id="135" w:author="Ty Darnell" w:date="2019-04-19T22:13:00Z"/>
                <w:rFonts w:cs="Kalinga"/>
                <w:bCs/>
                <w:i/>
              </w:rPr>
            </w:pPr>
            <w:del w:id="136" w:author="Ty Darnell" w:date="2019-04-19T22:13:00Z">
              <w:r w:rsidRPr="00680431" w:rsidDel="00D717EA">
                <w:rPr>
                  <w:rFonts w:cs="Kalinga"/>
                  <w:bCs/>
                  <w:i/>
                </w:rPr>
                <w:delText>Crude OR</w:delText>
              </w:r>
            </w:del>
          </w:p>
        </w:tc>
        <w:tc>
          <w:tcPr>
            <w:tcW w:w="1633" w:type="dxa"/>
            <w:noWrap/>
          </w:tcPr>
          <w:p w14:paraId="1A553A4A" w14:textId="3F08B5A8" w:rsidR="0005481E" w:rsidRPr="00680431" w:rsidDel="00D717EA" w:rsidRDefault="0005481E" w:rsidP="007B7783">
            <w:pPr>
              <w:ind w:left="720"/>
              <w:jc w:val="right"/>
              <w:rPr>
                <w:del w:id="137" w:author="Ty Darnell" w:date="2019-04-19T22:13:00Z"/>
                <w:rFonts w:cs="Kalinga"/>
                <w:i/>
              </w:rPr>
            </w:pPr>
            <w:del w:id="138" w:author="Ty Darnell" w:date="2019-04-19T22:13:00Z">
              <w:r w:rsidRPr="00680431" w:rsidDel="00D717EA">
                <w:rPr>
                  <w:rFonts w:cs="Kalinga"/>
                  <w:i/>
                </w:rPr>
                <w:delText>4.22</w:delText>
              </w:r>
            </w:del>
          </w:p>
        </w:tc>
        <w:tc>
          <w:tcPr>
            <w:tcW w:w="2110" w:type="dxa"/>
            <w:gridSpan w:val="2"/>
            <w:noWrap/>
          </w:tcPr>
          <w:p w14:paraId="52A9E56D" w14:textId="1045EB1F" w:rsidR="0005481E" w:rsidRPr="00680431" w:rsidDel="00D717EA" w:rsidRDefault="0005481E" w:rsidP="007B7783">
            <w:pPr>
              <w:jc w:val="center"/>
              <w:rPr>
                <w:del w:id="139" w:author="Ty Darnell" w:date="2019-04-19T22:13:00Z"/>
                <w:rFonts w:cs="Kalinga"/>
                <w:i/>
              </w:rPr>
            </w:pPr>
            <w:del w:id="140" w:author="Ty Darnell" w:date="2019-04-19T22:13:00Z">
              <w:r w:rsidRPr="00680431" w:rsidDel="00D717EA">
                <w:rPr>
                  <w:rFonts w:cs="Kalinga"/>
                  <w:i/>
                </w:rPr>
                <w:delText>1.75 – 10.18</w:delText>
              </w:r>
            </w:del>
          </w:p>
        </w:tc>
      </w:tr>
      <w:tr w:rsidR="0005481E" w:rsidRPr="00680431" w:rsidDel="00D717EA" w14:paraId="7D5105B9" w14:textId="0A184ED9" w:rsidTr="007B7783">
        <w:trPr>
          <w:trHeight w:val="240"/>
          <w:del w:id="141" w:author="Ty Darnell" w:date="2019-04-19T22:13:00Z"/>
        </w:trPr>
        <w:tc>
          <w:tcPr>
            <w:tcW w:w="2700" w:type="dxa"/>
            <w:noWrap/>
          </w:tcPr>
          <w:p w14:paraId="78CE89E0" w14:textId="7858B1A6" w:rsidR="0005481E" w:rsidRPr="00680431" w:rsidDel="00D717EA" w:rsidRDefault="0005481E" w:rsidP="007B7783">
            <w:pPr>
              <w:jc w:val="center"/>
              <w:rPr>
                <w:del w:id="142" w:author="Ty Darnell" w:date="2019-04-19T22:13:00Z"/>
                <w:rFonts w:cs="Kalinga"/>
                <w:bCs/>
                <w:i/>
              </w:rPr>
            </w:pPr>
            <w:del w:id="143" w:author="Ty Darnell" w:date="2019-04-19T22:13:00Z">
              <w:r w:rsidRPr="00680431" w:rsidDel="00D717EA">
                <w:rPr>
                  <w:rFonts w:cs="Kalinga"/>
                  <w:bCs/>
                  <w:i/>
                </w:rPr>
                <w:delText>Stratum-specific OR</w:delText>
              </w:r>
            </w:del>
          </w:p>
        </w:tc>
        <w:tc>
          <w:tcPr>
            <w:tcW w:w="1633" w:type="dxa"/>
            <w:noWrap/>
          </w:tcPr>
          <w:p w14:paraId="268C51EF" w14:textId="7DA42616" w:rsidR="0005481E" w:rsidRPr="00680431" w:rsidDel="00D717EA" w:rsidRDefault="0005481E" w:rsidP="007B7783">
            <w:pPr>
              <w:ind w:left="720"/>
              <w:jc w:val="right"/>
              <w:rPr>
                <w:del w:id="144" w:author="Ty Darnell" w:date="2019-04-19T22:13:00Z"/>
                <w:rFonts w:cs="Kalinga"/>
                <w:i/>
              </w:rPr>
            </w:pPr>
          </w:p>
        </w:tc>
        <w:tc>
          <w:tcPr>
            <w:tcW w:w="2110" w:type="dxa"/>
            <w:gridSpan w:val="2"/>
            <w:noWrap/>
          </w:tcPr>
          <w:p w14:paraId="70300587" w14:textId="1D5612B4" w:rsidR="0005481E" w:rsidRPr="00680431" w:rsidDel="00D717EA" w:rsidRDefault="0005481E" w:rsidP="007B7783">
            <w:pPr>
              <w:ind w:left="720"/>
              <w:jc w:val="center"/>
              <w:rPr>
                <w:del w:id="145" w:author="Ty Darnell" w:date="2019-04-19T22:13:00Z"/>
                <w:rFonts w:cs="Kalinga"/>
                <w:i/>
              </w:rPr>
            </w:pPr>
          </w:p>
        </w:tc>
      </w:tr>
      <w:tr w:rsidR="0005481E" w:rsidRPr="00680431" w:rsidDel="00D717EA" w14:paraId="4869E012" w14:textId="45E727B0" w:rsidTr="007B7783">
        <w:trPr>
          <w:trHeight w:val="240"/>
          <w:del w:id="146" w:author="Ty Darnell" w:date="2019-04-19T22:13:00Z"/>
        </w:trPr>
        <w:tc>
          <w:tcPr>
            <w:tcW w:w="2700" w:type="dxa"/>
            <w:noWrap/>
          </w:tcPr>
          <w:p w14:paraId="285589D0" w14:textId="40FFE431" w:rsidR="0005481E" w:rsidRPr="00680431" w:rsidDel="00D717EA" w:rsidRDefault="0005481E" w:rsidP="007B7783">
            <w:pPr>
              <w:jc w:val="center"/>
              <w:rPr>
                <w:del w:id="147" w:author="Ty Darnell" w:date="2019-04-19T22:13:00Z"/>
                <w:rFonts w:cs="Kalinga"/>
                <w:bCs/>
                <w:i/>
              </w:rPr>
            </w:pPr>
            <w:del w:id="148" w:author="Ty Darnell" w:date="2019-04-19T22:13:00Z">
              <w:r w:rsidRPr="00680431" w:rsidDel="00D717EA">
                <w:rPr>
                  <w:rFonts w:cs="Kalinga"/>
                  <w:bCs/>
                  <w:i/>
                </w:rPr>
                <w:delText>Male</w:delText>
              </w:r>
            </w:del>
          </w:p>
        </w:tc>
        <w:tc>
          <w:tcPr>
            <w:tcW w:w="1633" w:type="dxa"/>
            <w:noWrap/>
          </w:tcPr>
          <w:p w14:paraId="7494B0EC" w14:textId="7FF9A204" w:rsidR="0005481E" w:rsidRPr="00680431" w:rsidDel="00D717EA" w:rsidRDefault="0005481E" w:rsidP="007B7783">
            <w:pPr>
              <w:ind w:left="720"/>
              <w:jc w:val="right"/>
              <w:rPr>
                <w:del w:id="149" w:author="Ty Darnell" w:date="2019-04-19T22:13:00Z"/>
                <w:rFonts w:cs="Kalinga"/>
                <w:i/>
              </w:rPr>
            </w:pPr>
            <w:del w:id="150" w:author="Ty Darnell" w:date="2019-04-19T22:13:00Z">
              <w:r w:rsidRPr="00680431" w:rsidDel="00D717EA">
                <w:rPr>
                  <w:rFonts w:cs="Kalinga"/>
                  <w:i/>
                </w:rPr>
                <w:delText xml:space="preserve">(2) </w:delText>
              </w:r>
            </w:del>
          </w:p>
        </w:tc>
        <w:tc>
          <w:tcPr>
            <w:tcW w:w="2110" w:type="dxa"/>
            <w:gridSpan w:val="2"/>
            <w:noWrap/>
          </w:tcPr>
          <w:p w14:paraId="07544F10" w14:textId="7B6AA920" w:rsidR="0005481E" w:rsidRPr="00680431" w:rsidDel="00D717EA" w:rsidRDefault="0005481E" w:rsidP="007B7783">
            <w:pPr>
              <w:jc w:val="center"/>
              <w:rPr>
                <w:del w:id="151" w:author="Ty Darnell" w:date="2019-04-19T22:13:00Z"/>
                <w:rFonts w:cs="Kalinga"/>
                <w:i/>
              </w:rPr>
            </w:pPr>
            <w:del w:id="152" w:author="Ty Darnell" w:date="2019-04-19T22:13:00Z">
              <w:r w:rsidRPr="00680431" w:rsidDel="00D717EA">
                <w:rPr>
                  <w:rFonts w:cs="Kalinga"/>
                  <w:i/>
                </w:rPr>
                <w:delText>(</w:delText>
              </w:r>
              <w:r w:rsidR="00A81695" w:rsidDel="00D717EA">
                <w:rPr>
                  <w:rFonts w:cs="Kalinga"/>
                  <w:i/>
                </w:rPr>
                <w:delText>2</w:delText>
              </w:r>
              <w:r w:rsidRPr="00680431" w:rsidDel="00D717EA">
                <w:rPr>
                  <w:rFonts w:cs="Kalinga"/>
                  <w:i/>
                </w:rPr>
                <w:delText>)</w:delText>
              </w:r>
            </w:del>
          </w:p>
        </w:tc>
      </w:tr>
      <w:tr w:rsidR="0005481E" w:rsidRPr="00680431" w:rsidDel="00D717EA" w14:paraId="4403F687" w14:textId="51B7634D" w:rsidTr="007B7783">
        <w:trPr>
          <w:trHeight w:val="240"/>
          <w:del w:id="153" w:author="Ty Darnell" w:date="2019-04-19T22:13:00Z"/>
        </w:trPr>
        <w:tc>
          <w:tcPr>
            <w:tcW w:w="2700" w:type="dxa"/>
            <w:noWrap/>
          </w:tcPr>
          <w:p w14:paraId="20C5E26A" w14:textId="6C06D089" w:rsidR="0005481E" w:rsidRPr="00680431" w:rsidDel="00D717EA" w:rsidRDefault="0005481E" w:rsidP="007B7783">
            <w:pPr>
              <w:jc w:val="center"/>
              <w:rPr>
                <w:del w:id="154" w:author="Ty Darnell" w:date="2019-04-19T22:13:00Z"/>
                <w:rFonts w:cs="Kalinga"/>
                <w:bCs/>
                <w:i/>
              </w:rPr>
            </w:pPr>
            <w:del w:id="155" w:author="Ty Darnell" w:date="2019-04-19T22:13:00Z">
              <w:r w:rsidRPr="00680431" w:rsidDel="00D717EA">
                <w:rPr>
                  <w:rFonts w:cs="Kalinga"/>
                  <w:bCs/>
                  <w:i/>
                </w:rPr>
                <w:delText>Female</w:delText>
              </w:r>
            </w:del>
          </w:p>
        </w:tc>
        <w:tc>
          <w:tcPr>
            <w:tcW w:w="1633" w:type="dxa"/>
            <w:noWrap/>
          </w:tcPr>
          <w:p w14:paraId="628BC81C" w14:textId="75DE2509" w:rsidR="0005481E" w:rsidRPr="00680431" w:rsidDel="00D717EA" w:rsidRDefault="0005481E" w:rsidP="007B7783">
            <w:pPr>
              <w:ind w:left="720"/>
              <w:jc w:val="right"/>
              <w:rPr>
                <w:del w:id="156" w:author="Ty Darnell" w:date="2019-04-19T22:13:00Z"/>
                <w:rFonts w:cs="Kalinga"/>
                <w:i/>
              </w:rPr>
            </w:pPr>
            <w:del w:id="157" w:author="Ty Darnell" w:date="2019-04-19T22:13:00Z">
              <w:r w:rsidRPr="00680431" w:rsidDel="00D717EA">
                <w:rPr>
                  <w:rFonts w:cs="Kalinga"/>
                  <w:i/>
                </w:rPr>
                <w:delText>(2)</w:delText>
              </w:r>
            </w:del>
          </w:p>
        </w:tc>
        <w:tc>
          <w:tcPr>
            <w:tcW w:w="2110" w:type="dxa"/>
            <w:gridSpan w:val="2"/>
            <w:noWrap/>
          </w:tcPr>
          <w:p w14:paraId="2788BE94" w14:textId="2D4F2E7E" w:rsidR="0005481E" w:rsidRPr="00680431" w:rsidDel="00D717EA" w:rsidRDefault="0005481E" w:rsidP="007B7783">
            <w:pPr>
              <w:jc w:val="center"/>
              <w:rPr>
                <w:del w:id="158" w:author="Ty Darnell" w:date="2019-04-19T22:13:00Z"/>
                <w:rFonts w:cs="Kalinga"/>
                <w:i/>
              </w:rPr>
            </w:pPr>
            <w:del w:id="159" w:author="Ty Darnell" w:date="2019-04-19T22:13:00Z">
              <w:r w:rsidRPr="00680431" w:rsidDel="00D717EA">
                <w:rPr>
                  <w:rFonts w:cs="Kalinga"/>
                  <w:i/>
                </w:rPr>
                <w:delText>(</w:delText>
              </w:r>
              <w:r w:rsidR="00A81695" w:rsidDel="00D717EA">
                <w:rPr>
                  <w:rFonts w:cs="Kalinga"/>
                  <w:i/>
                </w:rPr>
                <w:delText>2</w:delText>
              </w:r>
              <w:r w:rsidRPr="00680431" w:rsidDel="00D717EA">
                <w:rPr>
                  <w:rFonts w:cs="Kalinga"/>
                  <w:i/>
                </w:rPr>
                <w:delText>)</w:delText>
              </w:r>
            </w:del>
          </w:p>
        </w:tc>
      </w:tr>
    </w:tbl>
    <w:p w14:paraId="3BFC4440" w14:textId="4BF77764" w:rsidR="0005481E" w:rsidRPr="00B56A06" w:rsidRDefault="0005481E" w:rsidP="00B56A06">
      <w:pPr>
        <w:rPr>
          <w:rFonts w:cs="Kalinga"/>
        </w:rPr>
      </w:pPr>
      <w:bookmarkStart w:id="160" w:name="_Hlk6299436"/>
    </w:p>
    <w:p w14:paraId="57D3192D" w14:textId="1E7F528C" w:rsidR="0005481E" w:rsidRPr="00680431" w:rsidRDefault="00B602AB" w:rsidP="0005481E">
      <w:pPr>
        <w:pStyle w:val="ListParagraph"/>
        <w:numPr>
          <w:ilvl w:val="0"/>
          <w:numId w:val="11"/>
        </w:numPr>
        <w:rPr>
          <w:rFonts w:cs="Kalinga"/>
        </w:rPr>
      </w:pPr>
      <w:r>
        <w:rPr>
          <w:rFonts w:cs="Kalinga"/>
        </w:rPr>
        <w:t xml:space="preserve">Table </w:t>
      </w:r>
      <w:ins w:id="161" w:author="Yeatts, Karin" w:date="2019-04-16T09:29:00Z">
        <w:r w:rsidR="001D13DF">
          <w:rPr>
            <w:rFonts w:cs="Kalinga"/>
          </w:rPr>
          <w:t>2</w:t>
        </w:r>
      </w:ins>
      <w:del w:id="162" w:author="Yeatts, Karin" w:date="2019-04-16T09:29:00Z">
        <w:r w:rsidDel="001D13DF">
          <w:rPr>
            <w:rFonts w:cs="Kalinga"/>
          </w:rPr>
          <w:delText>1</w:delText>
        </w:r>
      </w:del>
      <w:r>
        <w:rPr>
          <w:rFonts w:cs="Kalinga"/>
        </w:rPr>
        <w:t xml:space="preserve"> </w:t>
      </w:r>
      <w:r w:rsidR="0005481E" w:rsidRPr="00680431">
        <w:rPr>
          <w:rFonts w:cs="Kalinga"/>
        </w:rPr>
        <w:t xml:space="preserve">Interpretation </w:t>
      </w:r>
    </w:p>
    <w:p w14:paraId="49DB69FC" w14:textId="34D076B7" w:rsidR="0005481E" w:rsidRPr="00144AA7" w:rsidRDefault="0005481E" w:rsidP="00144AA7">
      <w:pPr>
        <w:pStyle w:val="ListParagraph"/>
        <w:numPr>
          <w:ilvl w:val="0"/>
          <w:numId w:val="11"/>
        </w:numPr>
        <w:rPr>
          <w:rFonts w:cs="Kalinga"/>
        </w:rPr>
      </w:pPr>
      <w:r w:rsidRPr="00680431">
        <w:rPr>
          <w:rFonts w:cs="Kalinga"/>
        </w:rPr>
        <w:t>Table 2</w:t>
      </w:r>
      <w:r w:rsidR="00B602AB">
        <w:rPr>
          <w:rFonts w:cs="Kalinga"/>
        </w:rPr>
        <w:t xml:space="preserve"> Interpretation</w:t>
      </w:r>
    </w:p>
    <w:p w14:paraId="4E6BE251" w14:textId="201A5282" w:rsidR="0005481E" w:rsidRPr="00680431" w:rsidRDefault="001D13DF" w:rsidP="00E9001A">
      <w:pPr>
        <w:pStyle w:val="ListParagraph"/>
        <w:numPr>
          <w:ilvl w:val="0"/>
          <w:numId w:val="11"/>
        </w:numPr>
        <w:rPr>
          <w:rFonts w:cs="Kalinga"/>
        </w:rPr>
      </w:pPr>
      <w:ins w:id="163" w:author="Yeatts, Karin" w:date="2019-04-16T09:29:00Z">
        <w:r>
          <w:rPr>
            <w:rFonts w:cs="Kalinga"/>
          </w:rPr>
          <w:t xml:space="preserve">Table 2 related </w:t>
        </w:r>
      </w:ins>
      <w:r w:rsidR="0005481E" w:rsidRPr="00680431">
        <w:rPr>
          <w:rFonts w:cs="Kalinga"/>
        </w:rPr>
        <w:t>Interpretation</w:t>
      </w:r>
    </w:p>
    <w:p w14:paraId="1F8EB30F" w14:textId="5265C4F2" w:rsidR="0005481E" w:rsidRDefault="001D13DF" w:rsidP="00144AA7">
      <w:pPr>
        <w:pStyle w:val="ListParagraph"/>
        <w:numPr>
          <w:ilvl w:val="0"/>
          <w:numId w:val="11"/>
        </w:numPr>
        <w:rPr>
          <w:ins w:id="164" w:author="Ty Darnell" w:date="2019-04-19T22:14:00Z"/>
          <w:rFonts w:cs="Kalinga"/>
        </w:rPr>
      </w:pPr>
      <w:ins w:id="165" w:author="Yeatts, Karin" w:date="2019-04-16T09:30:00Z">
        <w:r>
          <w:rPr>
            <w:rFonts w:cs="Kalinga"/>
          </w:rPr>
          <w:t xml:space="preserve">Table 2 related </w:t>
        </w:r>
      </w:ins>
      <w:r w:rsidR="00144AA7">
        <w:rPr>
          <w:rFonts w:cs="Kalinga"/>
        </w:rPr>
        <w:t>Interpretation</w:t>
      </w:r>
    </w:p>
    <w:p w14:paraId="050BF54E" w14:textId="47C98978" w:rsidR="00D717EA" w:rsidRPr="002804EE" w:rsidRDefault="00D717EA" w:rsidP="00D717EA">
      <w:pPr>
        <w:pStyle w:val="ListParagraph"/>
        <w:rPr>
          <w:ins w:id="166" w:author="Ty Darnell" w:date="2019-04-19T22:14:00Z"/>
          <w:rFonts w:cs="Kalinga"/>
        </w:rPr>
      </w:pPr>
      <w:ins w:id="167" w:author="Ty Darnell" w:date="2019-04-19T22:14:00Z">
        <w:r w:rsidRPr="00D717EA">
          <w:rPr>
            <w:rFonts w:cs="Kalinga"/>
            <w:b/>
            <w:rPrChange w:id="168" w:author="Ty Darnell" w:date="2019-04-19T22:14:00Z">
              <w:rPr>
                <w:rFonts w:cs="Kalinga"/>
              </w:rPr>
            </w:rPrChange>
          </w:rPr>
          <w:t>#6-9</w:t>
        </w:r>
        <w:r>
          <w:rPr>
            <w:rFonts w:cs="Kalinga"/>
          </w:rPr>
          <w:t xml:space="preserve"> </w:t>
        </w:r>
        <w:r>
          <w:t>The odds of being diagnosed with cancer is 5.8 times higher for people exposed to the UNC25 virus compared to people not exposed to the UNC25 virus.</w:t>
        </w:r>
        <w:r w:rsidRPr="00F11E66">
          <w:t xml:space="preserve">  The 95% CI is (</w:t>
        </w:r>
        <w:r>
          <w:t>1.32-12.39</w:t>
        </w:r>
        <w:r w:rsidRPr="00F11E66">
          <w:t>)</w:t>
        </w:r>
        <w:r>
          <w:t>, this tell us that</w:t>
        </w:r>
        <w:r w:rsidRPr="00F11E66">
          <w:t xml:space="preserve"> </w:t>
        </w:r>
        <w:r w:rsidRPr="007B361E">
          <w:rPr>
            <w:rFonts w:cs="Kalinga"/>
          </w:rPr>
          <w:t>95% of the time, when we calculate a confidence interval in this way, the</w:t>
        </w:r>
        <w:r>
          <w:rPr>
            <w:rFonts w:cs="Kalinga"/>
          </w:rPr>
          <w:t xml:space="preserve"> true parameter </w:t>
        </w:r>
        <w:r w:rsidRPr="007B361E">
          <w:rPr>
            <w:rFonts w:cs="Kalinga"/>
          </w:rPr>
          <w:t>will be between the two values.</w:t>
        </w:r>
      </w:ins>
    </w:p>
    <w:p w14:paraId="36CE6689" w14:textId="77777777" w:rsidR="00D717EA" w:rsidRPr="00862776" w:rsidRDefault="00D717EA" w:rsidP="00D717EA">
      <w:pPr>
        <w:pStyle w:val="ListParagraph"/>
        <w:rPr>
          <w:ins w:id="169" w:author="Ty Darnell" w:date="2019-04-19T22:14:00Z"/>
          <w:rFonts w:cs="Kalinga"/>
        </w:rPr>
      </w:pPr>
      <w:ins w:id="170" w:author="Ty Darnell" w:date="2019-04-19T22:14:00Z">
        <w:r>
          <w:t xml:space="preserve">The odds of being diagnosed with cancer for people Males is </w:t>
        </w:r>
        <w:r w:rsidRPr="00F11E66">
          <w:t>1</w:t>
        </w:r>
        <w:r>
          <w:t>.50</w:t>
        </w:r>
        <w:r w:rsidRPr="00F11E66">
          <w:t xml:space="preserve"> </w:t>
        </w:r>
        <w:r>
          <w:t>times higher for people exposed to the UNC25 virus compared to people not exposed to the UNC25 virus.</w:t>
        </w:r>
        <w:r w:rsidRPr="00F11E66">
          <w:t xml:space="preserve"> The 95% CI is (</w:t>
        </w:r>
        <w:r>
          <w:t>0.5,8.75</w:t>
        </w:r>
        <w:r w:rsidRPr="00F11E66">
          <w:t xml:space="preserve">), </w:t>
        </w:r>
        <w:r>
          <w:t>this tell us that</w:t>
        </w:r>
        <w:r w:rsidRPr="00F11E66">
          <w:t xml:space="preserve"> </w:t>
        </w:r>
        <w:r w:rsidRPr="007B361E">
          <w:rPr>
            <w:rFonts w:cs="Kalinga"/>
          </w:rPr>
          <w:t>95% of the time, when we calculate a confidence interval in this way, the</w:t>
        </w:r>
        <w:r>
          <w:rPr>
            <w:rFonts w:cs="Kalinga"/>
          </w:rPr>
          <w:t xml:space="preserve"> true parameter </w:t>
        </w:r>
        <w:r w:rsidRPr="007B361E">
          <w:rPr>
            <w:rFonts w:cs="Kalinga"/>
          </w:rPr>
          <w:t>will be between the two values.</w:t>
        </w:r>
      </w:ins>
    </w:p>
    <w:p w14:paraId="27406E43" w14:textId="77777777" w:rsidR="00D717EA" w:rsidRPr="00862776" w:rsidRDefault="00D717EA" w:rsidP="00D717EA">
      <w:pPr>
        <w:pStyle w:val="ListParagraph"/>
        <w:rPr>
          <w:ins w:id="171" w:author="Ty Darnell" w:date="2019-04-19T22:14:00Z"/>
          <w:rFonts w:cs="Kalinga"/>
        </w:rPr>
      </w:pPr>
      <w:ins w:id="172" w:author="Ty Darnell" w:date="2019-04-19T22:14:00Z">
        <w:r>
          <w:t>The odds of being diagnosed with cancer Females is 9.20 times higher for people exposed to the UNC25 virus compared to people not exposed to the UNC25 virus.</w:t>
        </w:r>
        <w:r w:rsidRPr="00F11E66">
          <w:t xml:space="preserve"> The 95% CI is (</w:t>
        </w:r>
        <w:r>
          <w:t>2.48,33.80</w:t>
        </w:r>
        <w:r w:rsidRPr="00F11E66">
          <w:t xml:space="preserve">), </w:t>
        </w:r>
        <w:r>
          <w:t>this tell us that</w:t>
        </w:r>
        <w:r w:rsidRPr="00F11E66">
          <w:t xml:space="preserve"> </w:t>
        </w:r>
        <w:r w:rsidRPr="007B361E">
          <w:rPr>
            <w:rFonts w:cs="Kalinga"/>
          </w:rPr>
          <w:t>95% of the time, when we calculate a confidence interval in this way, the</w:t>
        </w:r>
        <w:r>
          <w:rPr>
            <w:rFonts w:cs="Kalinga"/>
          </w:rPr>
          <w:t xml:space="preserve"> true parameter </w:t>
        </w:r>
        <w:r w:rsidRPr="007B361E">
          <w:rPr>
            <w:rFonts w:cs="Kalinga"/>
          </w:rPr>
          <w:t>will be between the two values.</w:t>
        </w:r>
      </w:ins>
    </w:p>
    <w:p w14:paraId="6DD2C7AB" w14:textId="77777777" w:rsidR="00D717EA" w:rsidRDefault="00D717EA" w:rsidP="00D717EA">
      <w:pPr>
        <w:ind w:left="720" w:firstLine="720"/>
        <w:rPr>
          <w:ins w:id="173" w:author="Ty Darnell" w:date="2019-04-19T22:14:00Z"/>
        </w:rPr>
      </w:pPr>
      <w:ins w:id="174" w:author="Ty Darnell" w:date="2019-04-19T22:14:00Z">
        <w:r>
          <w:t>The sex-</w:t>
        </w:r>
        <w:r w:rsidRPr="00F11E66">
          <w:t>stratified OR estimate</w:t>
        </w:r>
        <w:r>
          <w:t xml:space="preserve"> for females is much</w:t>
        </w:r>
        <w:r w:rsidRPr="00F11E66">
          <w:t xml:space="preserve"> larger than the crude unadjusted OR estimate.</w:t>
        </w:r>
        <w:r>
          <w:t xml:space="preserve"> The sex-</w:t>
        </w:r>
        <w:r w:rsidRPr="00F11E66">
          <w:t>stratified OR estimate</w:t>
        </w:r>
        <w:r>
          <w:t xml:space="preserve"> for males is</w:t>
        </w:r>
        <w:r w:rsidRPr="00F11E66">
          <w:t xml:space="preserve"> </w:t>
        </w:r>
        <w:r>
          <w:t xml:space="preserve">much smaller </w:t>
        </w:r>
        <w:r w:rsidRPr="00F11E66">
          <w:t>than the crude unadjusted OR estimate.</w:t>
        </w:r>
        <w:r>
          <w:t xml:space="preserve"> </w:t>
        </w:r>
        <w:r w:rsidRPr="00F11E66">
          <w:t xml:space="preserve"> This would flag that there is evidence that confounding by dichotomized </w:t>
        </w:r>
        <w:r>
          <w:t>sex</w:t>
        </w:r>
        <w:r w:rsidRPr="00F11E66">
          <w:t xml:space="preserve"> is present. </w:t>
        </w:r>
      </w:ins>
    </w:p>
    <w:p w14:paraId="4A42E853" w14:textId="77777777" w:rsidR="00D717EA" w:rsidRDefault="00D717EA" w:rsidP="00D717EA">
      <w:pPr>
        <w:ind w:left="720" w:firstLine="720"/>
        <w:rPr>
          <w:ins w:id="175" w:author="Ty Darnell" w:date="2019-04-19T22:14:00Z"/>
          <w:rFonts w:ascii="Calibri" w:hAnsi="Calibri" w:cs="Times New Roman"/>
          <w:color w:val="000000"/>
        </w:rPr>
      </w:pPr>
      <w:ins w:id="176" w:author="Ty Darnell" w:date="2019-04-19T22:14:00Z">
        <w:r w:rsidRPr="00F11E66">
          <w:t xml:space="preserve">By looking at the odds ratio confidence intervals, </w:t>
        </w:r>
        <w:r>
          <w:t>the crude OR</w:t>
        </w:r>
        <w:r w:rsidRPr="00F11E66">
          <w:t xml:space="preserve"> 95% CI</w:t>
        </w:r>
        <w:r>
          <w:t xml:space="preserve"> and the sex-stratified OR CI for males</w:t>
        </w:r>
        <w:r w:rsidRPr="00F11E66">
          <w:t xml:space="preserve"> </w:t>
        </w:r>
        <w:r>
          <w:t>are</w:t>
        </w:r>
        <w:r w:rsidRPr="00F11E66">
          <w:t xml:space="preserve"> the most precise compared </w:t>
        </w:r>
        <w:r>
          <w:t>the one for females.</w:t>
        </w:r>
        <w:r w:rsidRPr="00F11E66">
          <w:t xml:space="preserve"> (since the range</w:t>
        </w:r>
        <w:r>
          <w:t xml:space="preserve"> of these two are</w:t>
        </w:r>
        <w:r w:rsidRPr="00F11E66">
          <w:t xml:space="preserve"> the narrowest). The largest confidence interval</w:t>
        </w:r>
        <w:r>
          <w:t xml:space="preserve"> by far</w:t>
        </w:r>
        <w:r w:rsidRPr="00F11E66">
          <w:t xml:space="preserve"> is for the </w:t>
        </w:r>
        <w:r>
          <w:t xml:space="preserve">Female </w:t>
        </w:r>
        <w:r w:rsidRPr="00F11E66">
          <w:t>stratum O</w:t>
        </w:r>
        <w:r>
          <w:t>dds Ratio.</w:t>
        </w:r>
      </w:ins>
    </w:p>
    <w:p w14:paraId="2541519B" w14:textId="32306127" w:rsidR="00D717EA" w:rsidRPr="00144AA7" w:rsidRDefault="00D717EA">
      <w:pPr>
        <w:pStyle w:val="ListParagraph"/>
        <w:rPr>
          <w:rFonts w:cs="Kalinga"/>
        </w:rPr>
        <w:pPrChange w:id="177" w:author="Ty Darnell" w:date="2019-04-19T22:14:00Z">
          <w:pPr>
            <w:pStyle w:val="ListParagraph"/>
            <w:numPr>
              <w:numId w:val="11"/>
            </w:numPr>
            <w:ind w:hanging="360"/>
          </w:pPr>
        </w:pPrChange>
      </w:pPr>
    </w:p>
    <w:bookmarkEnd w:id="160"/>
    <w:p w14:paraId="6B29D1C8" w14:textId="16F2B9F0" w:rsidR="00A05F6F" w:rsidRDefault="00144AA7" w:rsidP="00A05F6F">
      <w:pPr>
        <w:pStyle w:val="ListParagraph"/>
        <w:numPr>
          <w:ilvl w:val="0"/>
          <w:numId w:val="11"/>
        </w:numPr>
        <w:rPr>
          <w:rFonts w:cs="Kalinga"/>
        </w:rPr>
      </w:pPr>
      <w:r>
        <w:rPr>
          <w:rFonts w:cs="Kalinga"/>
        </w:rPr>
        <w:t>Complete Table 3</w:t>
      </w:r>
    </w:p>
    <w:p w14:paraId="78D3DAB7" w14:textId="727A96F6" w:rsidR="00EE70C1" w:rsidRDefault="00EE70C1" w:rsidP="00EE70C1">
      <w:pPr>
        <w:pStyle w:val="ListParagraph"/>
        <w:rPr>
          <w:rFonts w:cs="Kalinga"/>
        </w:rPr>
      </w:pPr>
    </w:p>
    <w:tbl>
      <w:tblPr>
        <w:tblStyle w:val="TableGrid"/>
        <w:tblW w:w="5382" w:type="dxa"/>
        <w:tblInd w:w="1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88"/>
        <w:gridCol w:w="1655"/>
        <w:gridCol w:w="1639"/>
      </w:tblGrid>
      <w:tr w:rsidR="00D717EA" w:rsidRPr="00680431" w14:paraId="24876E34" w14:textId="77777777" w:rsidTr="002D4322">
        <w:trPr>
          <w:trHeight w:val="441"/>
          <w:ins w:id="178" w:author="Ty Darnell" w:date="2019-04-19T22:15:00Z"/>
        </w:trPr>
        <w:tc>
          <w:tcPr>
            <w:tcW w:w="5382" w:type="dxa"/>
            <w:gridSpan w:val="3"/>
            <w:noWrap/>
          </w:tcPr>
          <w:p w14:paraId="5C57849D" w14:textId="77777777" w:rsidR="00D717EA" w:rsidRPr="00680431" w:rsidRDefault="00D717EA" w:rsidP="002D4322">
            <w:pPr>
              <w:rPr>
                <w:ins w:id="179" w:author="Ty Darnell" w:date="2019-04-19T22:15:00Z"/>
                <w:rFonts w:cs="Kalinga"/>
                <w:bCs/>
                <w:i/>
              </w:rPr>
            </w:pPr>
            <w:ins w:id="180" w:author="Ty Darnell" w:date="2019-04-19T22:15:00Z">
              <w:r w:rsidRPr="00680431">
                <w:rPr>
                  <w:rFonts w:cs="Kalinga"/>
                  <w:bCs/>
                </w:rPr>
                <w:t>Table 3.</w:t>
              </w:r>
              <w:r w:rsidRPr="00680431">
                <w:rPr>
                  <w:rFonts w:cs="Kalinga"/>
                  <w:bCs/>
                  <w:i/>
                </w:rPr>
                <w:t xml:space="preserve"> </w:t>
              </w:r>
              <w:r w:rsidRPr="00680431">
                <w:rPr>
                  <w:rFonts w:cs="Kalinga"/>
                </w:rPr>
                <w:t>Comparison of Unadjusted OR and Sex-adjusted OR with 95%CIs.</w:t>
              </w:r>
            </w:ins>
          </w:p>
        </w:tc>
      </w:tr>
      <w:tr w:rsidR="00D717EA" w:rsidRPr="00680431" w14:paraId="3255F42A" w14:textId="77777777" w:rsidTr="002D4322">
        <w:trPr>
          <w:trHeight w:val="189"/>
          <w:ins w:id="181" w:author="Ty Darnell" w:date="2019-04-19T22:15:00Z"/>
        </w:trPr>
        <w:tc>
          <w:tcPr>
            <w:tcW w:w="2088" w:type="dxa"/>
            <w:tcBorders>
              <w:bottom w:val="single" w:sz="4" w:space="0" w:color="auto"/>
            </w:tcBorders>
            <w:noWrap/>
          </w:tcPr>
          <w:p w14:paraId="7A9B7B55" w14:textId="77777777" w:rsidR="00D717EA" w:rsidRPr="00680431" w:rsidRDefault="00D717EA" w:rsidP="002D4322">
            <w:pPr>
              <w:rPr>
                <w:ins w:id="182" w:author="Ty Darnell" w:date="2019-04-19T22:15:00Z"/>
                <w:rFonts w:cs="Kalinga"/>
                <w:bCs/>
                <w:i/>
              </w:rPr>
            </w:pPr>
            <w:ins w:id="183" w:author="Ty Darnell" w:date="2019-04-19T22:15:00Z">
              <w:r w:rsidRPr="00680431">
                <w:rPr>
                  <w:rFonts w:cs="Kalinga"/>
                  <w:bCs/>
                  <w:i/>
                </w:rPr>
                <w:t>Measure</w:t>
              </w:r>
            </w:ins>
          </w:p>
        </w:tc>
        <w:tc>
          <w:tcPr>
            <w:tcW w:w="1655" w:type="dxa"/>
            <w:tcBorders>
              <w:bottom w:val="single" w:sz="4" w:space="0" w:color="auto"/>
            </w:tcBorders>
            <w:noWrap/>
          </w:tcPr>
          <w:p w14:paraId="39D75FCB" w14:textId="77777777" w:rsidR="00D717EA" w:rsidRPr="00680431" w:rsidRDefault="00D717EA" w:rsidP="002D4322">
            <w:pPr>
              <w:jc w:val="center"/>
              <w:rPr>
                <w:ins w:id="184" w:author="Ty Darnell" w:date="2019-04-19T22:15:00Z"/>
                <w:rFonts w:cs="Kalinga"/>
                <w:bCs/>
                <w:i/>
              </w:rPr>
            </w:pPr>
            <w:ins w:id="185" w:author="Ty Darnell" w:date="2019-04-19T22:15:00Z">
              <w:r w:rsidRPr="00680431">
                <w:rPr>
                  <w:rFonts w:cs="Kalinga"/>
                  <w:bCs/>
                  <w:i/>
                </w:rPr>
                <w:t>Estimate</w:t>
              </w:r>
            </w:ins>
          </w:p>
        </w:tc>
        <w:tc>
          <w:tcPr>
            <w:tcW w:w="1639" w:type="dxa"/>
            <w:tcBorders>
              <w:bottom w:val="single" w:sz="4" w:space="0" w:color="auto"/>
            </w:tcBorders>
            <w:noWrap/>
          </w:tcPr>
          <w:p w14:paraId="1682C897" w14:textId="77777777" w:rsidR="00D717EA" w:rsidRPr="00680431" w:rsidRDefault="00D717EA" w:rsidP="002D4322">
            <w:pPr>
              <w:jc w:val="center"/>
              <w:rPr>
                <w:ins w:id="186" w:author="Ty Darnell" w:date="2019-04-19T22:15:00Z"/>
                <w:rFonts w:cs="Kalinga"/>
                <w:bCs/>
                <w:i/>
              </w:rPr>
            </w:pPr>
            <w:ins w:id="187" w:author="Ty Darnell" w:date="2019-04-19T22:15:00Z">
              <w:r w:rsidRPr="00680431">
                <w:rPr>
                  <w:rFonts w:cs="Kalinga"/>
                  <w:bCs/>
                  <w:i/>
                </w:rPr>
                <w:t>95% CI</w:t>
              </w:r>
            </w:ins>
          </w:p>
        </w:tc>
      </w:tr>
      <w:tr w:rsidR="00D717EA" w:rsidRPr="00680431" w14:paraId="2BB1CFE0" w14:textId="77777777" w:rsidTr="002D4322">
        <w:trPr>
          <w:trHeight w:val="170"/>
          <w:ins w:id="188" w:author="Ty Darnell" w:date="2019-04-19T22:15:00Z"/>
        </w:trPr>
        <w:tc>
          <w:tcPr>
            <w:tcW w:w="2088" w:type="dxa"/>
            <w:tcBorders>
              <w:top w:val="single" w:sz="4" w:space="0" w:color="auto"/>
            </w:tcBorders>
            <w:noWrap/>
            <w:vAlign w:val="bottom"/>
          </w:tcPr>
          <w:p w14:paraId="2684C8A6" w14:textId="77777777" w:rsidR="00D717EA" w:rsidRPr="00680431" w:rsidRDefault="00D717EA" w:rsidP="002D4322">
            <w:pPr>
              <w:rPr>
                <w:ins w:id="189" w:author="Ty Darnell" w:date="2019-04-19T22:15:00Z"/>
                <w:rFonts w:cs="Kalinga"/>
                <w:bCs/>
                <w:i/>
              </w:rPr>
            </w:pPr>
            <w:ins w:id="190" w:author="Ty Darnell" w:date="2019-04-19T22:15:00Z">
              <w:r w:rsidRPr="00680431">
                <w:rPr>
                  <w:rFonts w:cs="Kalinga"/>
                  <w:bCs/>
                  <w:i/>
                </w:rPr>
                <w:t>Crude OR</w:t>
              </w:r>
            </w:ins>
          </w:p>
        </w:tc>
        <w:tc>
          <w:tcPr>
            <w:tcW w:w="1655" w:type="dxa"/>
            <w:tcBorders>
              <w:top w:val="single" w:sz="4" w:space="0" w:color="auto"/>
            </w:tcBorders>
            <w:noWrap/>
            <w:vAlign w:val="bottom"/>
          </w:tcPr>
          <w:p w14:paraId="4F125687" w14:textId="77777777" w:rsidR="00D717EA" w:rsidRPr="00680431" w:rsidRDefault="00D717EA" w:rsidP="002D4322">
            <w:pPr>
              <w:ind w:right="210"/>
              <w:jc w:val="right"/>
              <w:rPr>
                <w:ins w:id="191" w:author="Ty Darnell" w:date="2019-04-19T22:15:00Z"/>
                <w:rFonts w:cs="Kalinga"/>
                <w:i/>
              </w:rPr>
            </w:pPr>
            <w:ins w:id="192" w:author="Ty Darnell" w:date="2019-04-19T22:15:00Z">
              <w:r>
                <w:rPr>
                  <w:rFonts w:cs="Kalinga"/>
                  <w:i/>
                </w:rPr>
                <w:t>4.22</w:t>
              </w:r>
              <w:r w:rsidRPr="00680431">
                <w:rPr>
                  <w:rFonts w:cs="Kalinga"/>
                  <w:i/>
                </w:rPr>
                <w:t xml:space="preserve"> </w:t>
              </w:r>
            </w:ins>
          </w:p>
        </w:tc>
        <w:tc>
          <w:tcPr>
            <w:tcW w:w="1639" w:type="dxa"/>
            <w:tcBorders>
              <w:top w:val="single" w:sz="4" w:space="0" w:color="auto"/>
            </w:tcBorders>
            <w:noWrap/>
            <w:vAlign w:val="bottom"/>
          </w:tcPr>
          <w:p w14:paraId="0D8E6B2A" w14:textId="77777777" w:rsidR="00D717EA" w:rsidRPr="00680431" w:rsidRDefault="00D717EA" w:rsidP="002D4322">
            <w:pPr>
              <w:ind w:left="105" w:right="150"/>
              <w:rPr>
                <w:ins w:id="193" w:author="Ty Darnell" w:date="2019-04-19T22:15:00Z"/>
                <w:rFonts w:cs="Kalinga"/>
                <w:i/>
              </w:rPr>
            </w:pPr>
            <w:ins w:id="194" w:author="Ty Darnell" w:date="2019-04-19T22:15:00Z">
              <w:r>
                <w:rPr>
                  <w:rFonts w:cs="Kalinga"/>
                  <w:i/>
                </w:rPr>
                <w:t>1.75-10.18</w:t>
              </w:r>
            </w:ins>
          </w:p>
        </w:tc>
      </w:tr>
      <w:tr w:rsidR="00D717EA" w:rsidRPr="00680431" w14:paraId="480555EB" w14:textId="77777777" w:rsidTr="002D4322">
        <w:trPr>
          <w:trHeight w:val="387"/>
          <w:ins w:id="195" w:author="Ty Darnell" w:date="2019-04-19T22:15:00Z"/>
        </w:trPr>
        <w:tc>
          <w:tcPr>
            <w:tcW w:w="2088" w:type="dxa"/>
            <w:noWrap/>
            <w:vAlign w:val="bottom"/>
          </w:tcPr>
          <w:p w14:paraId="5F807EE4" w14:textId="77777777" w:rsidR="00D717EA" w:rsidRPr="00680431" w:rsidRDefault="00D717EA" w:rsidP="002D4322">
            <w:pPr>
              <w:rPr>
                <w:ins w:id="196" w:author="Ty Darnell" w:date="2019-04-19T22:15:00Z"/>
                <w:rFonts w:cs="Kalinga"/>
                <w:bCs/>
                <w:i/>
              </w:rPr>
            </w:pPr>
            <w:ins w:id="197" w:author="Ty Darnell" w:date="2019-04-19T22:15:00Z">
              <w:r w:rsidRPr="00680431">
                <w:rPr>
                  <w:rFonts w:cs="Kalinga"/>
                  <w:bCs/>
                  <w:i/>
                </w:rPr>
                <w:t>Sex-adjusted OR</w:t>
              </w:r>
            </w:ins>
          </w:p>
        </w:tc>
        <w:tc>
          <w:tcPr>
            <w:tcW w:w="1655" w:type="dxa"/>
            <w:noWrap/>
            <w:vAlign w:val="bottom"/>
          </w:tcPr>
          <w:p w14:paraId="5F90EBB5" w14:textId="77777777" w:rsidR="00D717EA" w:rsidRPr="00680431" w:rsidRDefault="00D717EA" w:rsidP="002D4322">
            <w:pPr>
              <w:ind w:right="210"/>
              <w:jc w:val="right"/>
              <w:rPr>
                <w:ins w:id="198" w:author="Ty Darnell" w:date="2019-04-19T22:15:00Z"/>
                <w:rFonts w:cs="Kalinga"/>
                <w:i/>
              </w:rPr>
            </w:pPr>
            <w:ins w:id="199" w:author="Ty Darnell" w:date="2019-04-19T22:15:00Z">
              <w:r>
                <w:rPr>
                  <w:rFonts w:cs="Kalinga"/>
                  <w:i/>
                </w:rPr>
                <w:t>4.13</w:t>
              </w:r>
            </w:ins>
          </w:p>
        </w:tc>
        <w:tc>
          <w:tcPr>
            <w:tcW w:w="1639" w:type="dxa"/>
            <w:noWrap/>
            <w:vAlign w:val="bottom"/>
          </w:tcPr>
          <w:p w14:paraId="55AF7AC2" w14:textId="77777777" w:rsidR="00D717EA" w:rsidRPr="00680431" w:rsidRDefault="00D717EA" w:rsidP="002D4322">
            <w:pPr>
              <w:ind w:left="105" w:right="150"/>
              <w:jc w:val="right"/>
              <w:rPr>
                <w:ins w:id="200" w:author="Ty Darnell" w:date="2019-04-19T22:15:00Z"/>
                <w:rFonts w:cs="Kalinga"/>
                <w:i/>
              </w:rPr>
            </w:pPr>
            <w:ins w:id="201" w:author="Ty Darnell" w:date="2019-04-19T22:15:00Z">
              <w:r>
                <w:rPr>
                  <w:rFonts w:cs="Kalinga"/>
                  <w:i/>
                </w:rPr>
                <w:t>1.75-10.39</w:t>
              </w:r>
            </w:ins>
          </w:p>
        </w:tc>
      </w:tr>
      <w:tr w:rsidR="00D717EA" w:rsidRPr="00680431" w14:paraId="3B37C710" w14:textId="77777777" w:rsidTr="002D4322">
        <w:trPr>
          <w:trHeight w:val="405"/>
          <w:ins w:id="202" w:author="Ty Darnell" w:date="2019-04-19T22:15:00Z"/>
        </w:trPr>
        <w:tc>
          <w:tcPr>
            <w:tcW w:w="2088" w:type="dxa"/>
            <w:tcBorders>
              <w:bottom w:val="single" w:sz="4" w:space="0" w:color="auto"/>
            </w:tcBorders>
            <w:noWrap/>
            <w:vAlign w:val="bottom"/>
          </w:tcPr>
          <w:p w14:paraId="0FBDF25D" w14:textId="77777777" w:rsidR="00D717EA" w:rsidRPr="00680431" w:rsidRDefault="00D717EA" w:rsidP="002D4322">
            <w:pPr>
              <w:rPr>
                <w:ins w:id="203" w:author="Ty Darnell" w:date="2019-04-19T22:15:00Z"/>
                <w:rFonts w:cs="Kalinga"/>
                <w:bCs/>
                <w:i/>
              </w:rPr>
            </w:pPr>
            <w:ins w:id="204" w:author="Ty Darnell" w:date="2019-04-19T22:15:00Z">
              <w:r w:rsidRPr="00680431">
                <w:rPr>
                  <w:rFonts w:cs="Kalinga"/>
                  <w:bCs/>
                  <w:i/>
                </w:rPr>
                <w:t>% difference</w:t>
              </w:r>
            </w:ins>
          </w:p>
        </w:tc>
        <w:tc>
          <w:tcPr>
            <w:tcW w:w="1655" w:type="dxa"/>
            <w:tcBorders>
              <w:bottom w:val="single" w:sz="4" w:space="0" w:color="auto"/>
            </w:tcBorders>
            <w:noWrap/>
            <w:vAlign w:val="bottom"/>
          </w:tcPr>
          <w:p w14:paraId="05079309" w14:textId="77777777" w:rsidR="00D717EA" w:rsidRPr="00680431" w:rsidRDefault="00D717EA" w:rsidP="002D4322">
            <w:pPr>
              <w:ind w:right="210"/>
              <w:jc w:val="right"/>
              <w:rPr>
                <w:ins w:id="205" w:author="Ty Darnell" w:date="2019-04-19T22:15:00Z"/>
                <w:rFonts w:cs="Kalinga"/>
                <w:i/>
              </w:rPr>
            </w:pPr>
            <w:ins w:id="206" w:author="Ty Darnell" w:date="2019-04-19T22:15:00Z">
              <w:r>
                <w:rPr>
                  <w:rFonts w:cs="Kalinga"/>
                  <w:i/>
                </w:rPr>
                <w:t>2%</w:t>
              </w:r>
            </w:ins>
          </w:p>
        </w:tc>
        <w:tc>
          <w:tcPr>
            <w:tcW w:w="1639" w:type="dxa"/>
            <w:tcBorders>
              <w:bottom w:val="single" w:sz="4" w:space="0" w:color="auto"/>
            </w:tcBorders>
            <w:noWrap/>
            <w:vAlign w:val="bottom"/>
          </w:tcPr>
          <w:p w14:paraId="0EA06B0F" w14:textId="77777777" w:rsidR="00D717EA" w:rsidRPr="00680431" w:rsidRDefault="00D717EA" w:rsidP="002D4322">
            <w:pPr>
              <w:ind w:left="105" w:right="150"/>
              <w:jc w:val="right"/>
              <w:rPr>
                <w:ins w:id="207" w:author="Ty Darnell" w:date="2019-04-19T22:15:00Z"/>
                <w:rFonts w:cs="Kalinga"/>
                <w:i/>
              </w:rPr>
            </w:pPr>
          </w:p>
        </w:tc>
      </w:tr>
      <w:tr w:rsidR="00EE70C1" w:rsidRPr="00680431" w:rsidDel="00D717EA" w14:paraId="088EE298" w14:textId="49E2A247" w:rsidTr="007C13F0">
        <w:trPr>
          <w:trHeight w:val="441"/>
          <w:del w:id="208" w:author="Ty Darnell" w:date="2019-04-19T22:15:00Z"/>
        </w:trPr>
        <w:tc>
          <w:tcPr>
            <w:tcW w:w="5382" w:type="dxa"/>
            <w:gridSpan w:val="3"/>
            <w:noWrap/>
          </w:tcPr>
          <w:p w14:paraId="60ED3ECB" w14:textId="444944D6" w:rsidR="00EE70C1" w:rsidRPr="00680431" w:rsidDel="00D717EA" w:rsidRDefault="00EE70C1" w:rsidP="007C13F0">
            <w:pPr>
              <w:rPr>
                <w:del w:id="209" w:author="Ty Darnell" w:date="2019-04-19T22:15:00Z"/>
                <w:rFonts w:cs="Kalinga"/>
                <w:bCs/>
                <w:i/>
              </w:rPr>
            </w:pPr>
            <w:del w:id="210" w:author="Ty Darnell" w:date="2019-04-19T22:15:00Z">
              <w:r w:rsidRPr="00680431" w:rsidDel="00D717EA">
                <w:rPr>
                  <w:rFonts w:cs="Kalinga"/>
                  <w:bCs/>
                </w:rPr>
                <w:delText>Table 3.</w:delText>
              </w:r>
              <w:r w:rsidRPr="00680431" w:rsidDel="00D717EA">
                <w:rPr>
                  <w:rFonts w:cs="Kalinga"/>
                  <w:bCs/>
                  <w:i/>
                </w:rPr>
                <w:delText xml:space="preserve"> </w:delText>
              </w:r>
              <w:r w:rsidRPr="00680431" w:rsidDel="00D717EA">
                <w:rPr>
                  <w:rFonts w:cs="Kalinga"/>
                </w:rPr>
                <w:delText>Comparison of Unadjusted OR and Sex-adjusted OR with 95%CIs.</w:delText>
              </w:r>
            </w:del>
          </w:p>
        </w:tc>
      </w:tr>
      <w:tr w:rsidR="00EE70C1" w:rsidRPr="00680431" w:rsidDel="00D717EA" w14:paraId="51742471" w14:textId="0E7A90DD" w:rsidTr="007C13F0">
        <w:trPr>
          <w:trHeight w:val="189"/>
          <w:del w:id="211" w:author="Ty Darnell" w:date="2019-04-19T22:15:00Z"/>
        </w:trPr>
        <w:tc>
          <w:tcPr>
            <w:tcW w:w="2088" w:type="dxa"/>
            <w:tcBorders>
              <w:bottom w:val="single" w:sz="4" w:space="0" w:color="auto"/>
            </w:tcBorders>
            <w:noWrap/>
          </w:tcPr>
          <w:p w14:paraId="6C978375" w14:textId="23A6BDEE" w:rsidR="00EE70C1" w:rsidRPr="00680431" w:rsidDel="00D717EA" w:rsidRDefault="00EE70C1" w:rsidP="007C13F0">
            <w:pPr>
              <w:rPr>
                <w:del w:id="212" w:author="Ty Darnell" w:date="2019-04-19T22:15:00Z"/>
                <w:rFonts w:cs="Kalinga"/>
                <w:bCs/>
                <w:i/>
              </w:rPr>
            </w:pPr>
            <w:del w:id="213" w:author="Ty Darnell" w:date="2019-04-19T22:15:00Z">
              <w:r w:rsidRPr="00680431" w:rsidDel="00D717EA">
                <w:rPr>
                  <w:rFonts w:cs="Kalinga"/>
                  <w:bCs/>
                  <w:i/>
                </w:rPr>
                <w:delText>Measure</w:delText>
              </w:r>
            </w:del>
          </w:p>
        </w:tc>
        <w:tc>
          <w:tcPr>
            <w:tcW w:w="1655" w:type="dxa"/>
            <w:tcBorders>
              <w:bottom w:val="single" w:sz="4" w:space="0" w:color="auto"/>
            </w:tcBorders>
            <w:noWrap/>
          </w:tcPr>
          <w:p w14:paraId="0B9B2016" w14:textId="444BD3A0" w:rsidR="00EE70C1" w:rsidRPr="00680431" w:rsidDel="00D717EA" w:rsidRDefault="00EE70C1" w:rsidP="007C13F0">
            <w:pPr>
              <w:jc w:val="center"/>
              <w:rPr>
                <w:del w:id="214" w:author="Ty Darnell" w:date="2019-04-19T22:15:00Z"/>
                <w:rFonts w:cs="Kalinga"/>
                <w:bCs/>
                <w:i/>
              </w:rPr>
            </w:pPr>
            <w:del w:id="215" w:author="Ty Darnell" w:date="2019-04-19T22:15:00Z">
              <w:r w:rsidRPr="00680431" w:rsidDel="00D717EA">
                <w:rPr>
                  <w:rFonts w:cs="Kalinga"/>
                  <w:bCs/>
                  <w:i/>
                </w:rPr>
                <w:delText>Estimate</w:delText>
              </w:r>
            </w:del>
          </w:p>
        </w:tc>
        <w:tc>
          <w:tcPr>
            <w:tcW w:w="1639" w:type="dxa"/>
            <w:tcBorders>
              <w:bottom w:val="single" w:sz="4" w:space="0" w:color="auto"/>
            </w:tcBorders>
            <w:noWrap/>
          </w:tcPr>
          <w:p w14:paraId="592A93C7" w14:textId="77F1B35B" w:rsidR="00EE70C1" w:rsidRPr="00680431" w:rsidDel="00D717EA" w:rsidRDefault="00EE70C1" w:rsidP="007C13F0">
            <w:pPr>
              <w:jc w:val="center"/>
              <w:rPr>
                <w:del w:id="216" w:author="Ty Darnell" w:date="2019-04-19T22:15:00Z"/>
                <w:rFonts w:cs="Kalinga"/>
                <w:bCs/>
                <w:i/>
              </w:rPr>
            </w:pPr>
            <w:del w:id="217" w:author="Ty Darnell" w:date="2019-04-19T22:15:00Z">
              <w:r w:rsidRPr="00680431" w:rsidDel="00D717EA">
                <w:rPr>
                  <w:rFonts w:cs="Kalinga"/>
                  <w:bCs/>
                  <w:i/>
                </w:rPr>
                <w:delText>95% CI</w:delText>
              </w:r>
            </w:del>
          </w:p>
        </w:tc>
      </w:tr>
      <w:tr w:rsidR="00EE70C1" w:rsidRPr="00680431" w:rsidDel="00D717EA" w14:paraId="742CF1C4" w14:textId="141F131A" w:rsidTr="007C13F0">
        <w:trPr>
          <w:trHeight w:val="170"/>
          <w:del w:id="218" w:author="Ty Darnell" w:date="2019-04-19T22:15:00Z"/>
        </w:trPr>
        <w:tc>
          <w:tcPr>
            <w:tcW w:w="2088" w:type="dxa"/>
            <w:tcBorders>
              <w:top w:val="single" w:sz="4" w:space="0" w:color="auto"/>
            </w:tcBorders>
            <w:noWrap/>
            <w:vAlign w:val="bottom"/>
          </w:tcPr>
          <w:p w14:paraId="6FA6D326" w14:textId="1396798C" w:rsidR="00EE70C1" w:rsidRPr="00680431" w:rsidDel="00D717EA" w:rsidRDefault="00EE70C1" w:rsidP="007C13F0">
            <w:pPr>
              <w:rPr>
                <w:del w:id="219" w:author="Ty Darnell" w:date="2019-04-19T22:15:00Z"/>
                <w:rFonts w:cs="Kalinga"/>
                <w:bCs/>
                <w:i/>
              </w:rPr>
            </w:pPr>
            <w:del w:id="220" w:author="Ty Darnell" w:date="2019-04-19T22:15:00Z">
              <w:r w:rsidRPr="00680431" w:rsidDel="00D717EA">
                <w:rPr>
                  <w:rFonts w:cs="Kalinga"/>
                  <w:bCs/>
                  <w:i/>
                </w:rPr>
                <w:delText>Crude OR</w:delText>
              </w:r>
            </w:del>
          </w:p>
        </w:tc>
        <w:tc>
          <w:tcPr>
            <w:tcW w:w="1655" w:type="dxa"/>
            <w:tcBorders>
              <w:top w:val="single" w:sz="4" w:space="0" w:color="auto"/>
            </w:tcBorders>
            <w:noWrap/>
            <w:vAlign w:val="bottom"/>
          </w:tcPr>
          <w:p w14:paraId="6DFF394F" w14:textId="37142FC0" w:rsidR="00EE70C1" w:rsidRPr="00680431" w:rsidDel="00D717EA" w:rsidRDefault="00EE70C1" w:rsidP="007C13F0">
            <w:pPr>
              <w:ind w:right="210"/>
              <w:jc w:val="right"/>
              <w:rPr>
                <w:del w:id="221" w:author="Ty Darnell" w:date="2019-04-19T22:15:00Z"/>
                <w:rFonts w:cs="Kalinga"/>
                <w:i/>
              </w:rPr>
            </w:pPr>
            <w:del w:id="222" w:author="Ty Darnell" w:date="2019-04-19T22:15:00Z">
              <w:r w:rsidDel="00D717EA">
                <w:rPr>
                  <w:rFonts w:cs="Kalinga"/>
                  <w:i/>
                </w:rPr>
                <w:delText>4.22</w:delText>
              </w:r>
              <w:r w:rsidRPr="00680431" w:rsidDel="00D717EA">
                <w:rPr>
                  <w:rFonts w:cs="Kalinga"/>
                  <w:i/>
                </w:rPr>
                <w:delText xml:space="preserve"> </w:delText>
              </w:r>
            </w:del>
          </w:p>
        </w:tc>
        <w:tc>
          <w:tcPr>
            <w:tcW w:w="1639" w:type="dxa"/>
            <w:tcBorders>
              <w:top w:val="single" w:sz="4" w:space="0" w:color="auto"/>
            </w:tcBorders>
            <w:noWrap/>
            <w:vAlign w:val="bottom"/>
          </w:tcPr>
          <w:p w14:paraId="73468A1A" w14:textId="5B48D4F8" w:rsidR="00EE70C1" w:rsidRPr="00680431" w:rsidDel="00D717EA" w:rsidRDefault="00EE70C1" w:rsidP="007C13F0">
            <w:pPr>
              <w:ind w:left="105" w:right="150"/>
              <w:rPr>
                <w:del w:id="223" w:author="Ty Darnell" w:date="2019-04-19T22:15:00Z"/>
                <w:rFonts w:cs="Kalinga"/>
                <w:i/>
              </w:rPr>
            </w:pPr>
            <w:del w:id="224" w:author="Ty Darnell" w:date="2019-04-19T22:15:00Z">
              <w:r w:rsidDel="00D717EA">
                <w:rPr>
                  <w:rFonts w:cs="Kalinga"/>
                  <w:i/>
                </w:rPr>
                <w:delText>1.75-10.18</w:delText>
              </w:r>
            </w:del>
          </w:p>
        </w:tc>
      </w:tr>
      <w:tr w:rsidR="00EE70C1" w:rsidRPr="00680431" w:rsidDel="00D717EA" w14:paraId="510B4983" w14:textId="20E68134" w:rsidTr="007C13F0">
        <w:trPr>
          <w:trHeight w:val="387"/>
          <w:del w:id="225" w:author="Ty Darnell" w:date="2019-04-19T22:15:00Z"/>
        </w:trPr>
        <w:tc>
          <w:tcPr>
            <w:tcW w:w="2088" w:type="dxa"/>
            <w:noWrap/>
            <w:vAlign w:val="bottom"/>
          </w:tcPr>
          <w:p w14:paraId="7B43E2D0" w14:textId="5059DC3C" w:rsidR="00EE70C1" w:rsidRPr="00680431" w:rsidDel="00D717EA" w:rsidRDefault="00EE70C1" w:rsidP="007C13F0">
            <w:pPr>
              <w:rPr>
                <w:del w:id="226" w:author="Ty Darnell" w:date="2019-04-19T22:15:00Z"/>
                <w:rFonts w:cs="Kalinga"/>
                <w:bCs/>
                <w:i/>
              </w:rPr>
            </w:pPr>
            <w:del w:id="227" w:author="Ty Darnell" w:date="2019-04-19T22:15:00Z">
              <w:r w:rsidRPr="00680431" w:rsidDel="00D717EA">
                <w:rPr>
                  <w:rFonts w:cs="Kalinga"/>
                  <w:bCs/>
                  <w:i/>
                </w:rPr>
                <w:delText>Sex-adjusted OR</w:delText>
              </w:r>
            </w:del>
          </w:p>
        </w:tc>
        <w:tc>
          <w:tcPr>
            <w:tcW w:w="1655" w:type="dxa"/>
            <w:noWrap/>
            <w:vAlign w:val="bottom"/>
          </w:tcPr>
          <w:p w14:paraId="76613414" w14:textId="0F8BD59A" w:rsidR="00EE70C1" w:rsidRPr="00680431" w:rsidDel="00D717EA" w:rsidRDefault="00EE70C1" w:rsidP="007C13F0">
            <w:pPr>
              <w:ind w:right="210"/>
              <w:jc w:val="right"/>
              <w:rPr>
                <w:del w:id="228" w:author="Ty Darnell" w:date="2019-04-19T22:15:00Z"/>
                <w:rFonts w:cs="Kalinga"/>
                <w:i/>
              </w:rPr>
            </w:pPr>
            <w:del w:id="229" w:author="Ty Darnell" w:date="2019-04-19T22:15:00Z">
              <w:r w:rsidRPr="00680431" w:rsidDel="00D717EA">
                <w:rPr>
                  <w:rFonts w:cs="Kalinga"/>
                  <w:i/>
                </w:rPr>
                <w:delText>(</w:delText>
              </w:r>
              <w:r w:rsidR="00572708" w:rsidDel="00D717EA">
                <w:rPr>
                  <w:rFonts w:cs="Kalinga"/>
                  <w:i/>
                </w:rPr>
                <w:delText>2</w:delText>
              </w:r>
              <w:r w:rsidRPr="00680431" w:rsidDel="00D717EA">
                <w:rPr>
                  <w:rFonts w:cs="Kalinga"/>
                  <w:i/>
                </w:rPr>
                <w:delText>)</w:delText>
              </w:r>
            </w:del>
          </w:p>
        </w:tc>
        <w:tc>
          <w:tcPr>
            <w:tcW w:w="1639" w:type="dxa"/>
            <w:noWrap/>
            <w:vAlign w:val="bottom"/>
          </w:tcPr>
          <w:p w14:paraId="0A17E079" w14:textId="7848EE2F" w:rsidR="00EE70C1" w:rsidRPr="00680431" w:rsidDel="00D717EA" w:rsidRDefault="00EE70C1" w:rsidP="007C13F0">
            <w:pPr>
              <w:ind w:left="105" w:right="150"/>
              <w:jc w:val="right"/>
              <w:rPr>
                <w:del w:id="230" w:author="Ty Darnell" w:date="2019-04-19T22:15:00Z"/>
                <w:rFonts w:cs="Kalinga"/>
                <w:i/>
              </w:rPr>
            </w:pPr>
            <w:del w:id="231" w:author="Ty Darnell" w:date="2019-04-19T22:15:00Z">
              <w:r w:rsidRPr="00680431" w:rsidDel="00D717EA">
                <w:rPr>
                  <w:rFonts w:cs="Kalinga"/>
                  <w:i/>
                </w:rPr>
                <w:delText>(</w:delText>
              </w:r>
              <w:r w:rsidR="00A81695" w:rsidDel="00D717EA">
                <w:rPr>
                  <w:rFonts w:cs="Kalinga"/>
                  <w:i/>
                </w:rPr>
                <w:delText>2</w:delText>
              </w:r>
              <w:r w:rsidRPr="00680431" w:rsidDel="00D717EA">
                <w:rPr>
                  <w:rFonts w:cs="Kalinga"/>
                  <w:i/>
                </w:rPr>
                <w:delText>)</w:delText>
              </w:r>
            </w:del>
          </w:p>
        </w:tc>
      </w:tr>
      <w:tr w:rsidR="00EE70C1" w:rsidRPr="00680431" w:rsidDel="00D717EA" w14:paraId="0ABC0E37" w14:textId="7EFA1DD6" w:rsidTr="007C13F0">
        <w:trPr>
          <w:trHeight w:val="405"/>
          <w:del w:id="232" w:author="Ty Darnell" w:date="2019-04-19T22:15:00Z"/>
        </w:trPr>
        <w:tc>
          <w:tcPr>
            <w:tcW w:w="2088" w:type="dxa"/>
            <w:tcBorders>
              <w:bottom w:val="single" w:sz="4" w:space="0" w:color="auto"/>
            </w:tcBorders>
            <w:noWrap/>
            <w:vAlign w:val="bottom"/>
          </w:tcPr>
          <w:p w14:paraId="39101256" w14:textId="40F9CE79" w:rsidR="00EE70C1" w:rsidRPr="00680431" w:rsidDel="00D717EA" w:rsidRDefault="00EE70C1" w:rsidP="007C13F0">
            <w:pPr>
              <w:rPr>
                <w:del w:id="233" w:author="Ty Darnell" w:date="2019-04-19T22:15:00Z"/>
                <w:rFonts w:cs="Kalinga"/>
                <w:bCs/>
                <w:i/>
              </w:rPr>
            </w:pPr>
            <w:del w:id="234" w:author="Ty Darnell" w:date="2019-04-19T22:15:00Z">
              <w:r w:rsidRPr="00680431" w:rsidDel="00D717EA">
                <w:rPr>
                  <w:rFonts w:cs="Kalinga"/>
                  <w:bCs/>
                  <w:i/>
                </w:rPr>
                <w:delText>% difference</w:delText>
              </w:r>
            </w:del>
          </w:p>
        </w:tc>
        <w:tc>
          <w:tcPr>
            <w:tcW w:w="1655" w:type="dxa"/>
            <w:tcBorders>
              <w:bottom w:val="single" w:sz="4" w:space="0" w:color="auto"/>
            </w:tcBorders>
            <w:noWrap/>
            <w:vAlign w:val="bottom"/>
          </w:tcPr>
          <w:p w14:paraId="389C4EBA" w14:textId="2EDF33B3" w:rsidR="00EE70C1" w:rsidRPr="00680431" w:rsidDel="00D717EA" w:rsidRDefault="00EE70C1" w:rsidP="007C13F0">
            <w:pPr>
              <w:ind w:right="210"/>
              <w:jc w:val="right"/>
              <w:rPr>
                <w:del w:id="235" w:author="Ty Darnell" w:date="2019-04-19T22:15:00Z"/>
                <w:rFonts w:cs="Kalinga"/>
                <w:i/>
              </w:rPr>
            </w:pPr>
            <w:del w:id="236" w:author="Ty Darnell" w:date="2019-04-19T22:15:00Z">
              <w:r w:rsidRPr="00680431" w:rsidDel="00D717EA">
                <w:rPr>
                  <w:rFonts w:cs="Kalinga"/>
                  <w:i/>
                </w:rPr>
                <w:delText>(2)</w:delText>
              </w:r>
            </w:del>
          </w:p>
        </w:tc>
        <w:tc>
          <w:tcPr>
            <w:tcW w:w="1639" w:type="dxa"/>
            <w:tcBorders>
              <w:bottom w:val="single" w:sz="4" w:space="0" w:color="auto"/>
            </w:tcBorders>
            <w:noWrap/>
            <w:vAlign w:val="bottom"/>
          </w:tcPr>
          <w:p w14:paraId="5F84F51C" w14:textId="43CF3391" w:rsidR="00EE70C1" w:rsidRPr="00680431" w:rsidDel="00D717EA" w:rsidRDefault="00EE70C1" w:rsidP="007C13F0">
            <w:pPr>
              <w:ind w:left="105" w:right="150"/>
              <w:jc w:val="right"/>
              <w:rPr>
                <w:del w:id="237" w:author="Ty Darnell" w:date="2019-04-19T22:15:00Z"/>
                <w:rFonts w:cs="Kalinga"/>
                <w:i/>
              </w:rPr>
            </w:pPr>
          </w:p>
        </w:tc>
      </w:tr>
    </w:tbl>
    <w:p w14:paraId="3B304A11" w14:textId="77777777" w:rsidR="00144AA7" w:rsidRDefault="00144AA7" w:rsidP="00DA4D0D">
      <w:pPr>
        <w:rPr>
          <w:rFonts w:cs="Kalinga"/>
        </w:rPr>
      </w:pPr>
    </w:p>
    <w:p w14:paraId="56541E5F" w14:textId="778D39EC" w:rsidR="00A05F6F" w:rsidRDefault="008F0E24" w:rsidP="00A05F6F">
      <w:pPr>
        <w:pStyle w:val="ListParagraph"/>
        <w:numPr>
          <w:ilvl w:val="0"/>
          <w:numId w:val="11"/>
        </w:numPr>
        <w:rPr>
          <w:ins w:id="238" w:author="Ty Darnell" w:date="2019-04-19T22:16:00Z"/>
          <w:rFonts w:cs="Kalinga"/>
        </w:rPr>
      </w:pPr>
      <w:ins w:id="239" w:author="Ty Darnell" w:date="2019-04-19T22:16:00Z">
        <w:r>
          <w:rPr>
            <w:rFonts w:cs="Kalinga"/>
          </w:rPr>
          <w:t xml:space="preserve">  </w:t>
        </w:r>
      </w:ins>
      <w:del w:id="240" w:author="Ty Darnell" w:date="2019-04-19T22:15:00Z">
        <w:r w:rsidR="00144AA7" w:rsidDel="008F0E24">
          <w:rPr>
            <w:rFonts w:cs="Kalinga"/>
          </w:rPr>
          <w:delText>Interpret</w:delText>
        </w:r>
      </w:del>
    </w:p>
    <w:p w14:paraId="609F5E78" w14:textId="77777777" w:rsidR="008F0E24" w:rsidRDefault="008F0E24" w:rsidP="008F0E24">
      <w:pPr>
        <w:pStyle w:val="ListParagraph"/>
        <w:rPr>
          <w:ins w:id="241" w:author="Ty Darnell" w:date="2019-04-19T22:16:00Z"/>
        </w:rPr>
      </w:pPr>
      <w:ins w:id="242" w:author="Ty Darnell" w:date="2019-04-19T22:16:00Z">
        <w:r>
          <w:t xml:space="preserve">The odds of being diagnosed with cancer is 4.22 times higher for people exposed to the UNC25 virus compared to people not exposed to the UNC25 virus. </w:t>
        </w:r>
      </w:ins>
    </w:p>
    <w:p w14:paraId="5CF81236" w14:textId="77777777" w:rsidR="008F0E24" w:rsidRDefault="008F0E24" w:rsidP="008F0E24">
      <w:pPr>
        <w:pStyle w:val="ListParagraph"/>
        <w:rPr>
          <w:ins w:id="243" w:author="Ty Darnell" w:date="2019-04-19T22:16:00Z"/>
        </w:rPr>
      </w:pPr>
      <w:ins w:id="244" w:author="Ty Darnell" w:date="2019-04-19T22:16:00Z">
        <w:r>
          <w:t>The odds of being diagnosed with cancer is 4.13 times higher for people exposed to the UNC25 virus compared to people not exposed to the UNC25 virus when adjusting for Sex.</w:t>
        </w:r>
      </w:ins>
    </w:p>
    <w:p w14:paraId="33DF7BAF" w14:textId="77777777" w:rsidR="008F0E24" w:rsidRDefault="008F0E24" w:rsidP="008F0E24">
      <w:pPr>
        <w:pStyle w:val="ListParagraph"/>
        <w:rPr>
          <w:ins w:id="245" w:author="Ty Darnell" w:date="2019-04-19T22:16:00Z"/>
        </w:rPr>
      </w:pPr>
      <w:ins w:id="246" w:author="Ty Darnell" w:date="2019-04-19T22:16:00Z">
        <w:r>
          <w:t>The odds ratio decreases by 2% when adjusted for Sex. By looking at the difference between the odds ratio, it is unlikely Sex is a confounder (the general cut off is usually greater than 10%).</w:t>
        </w:r>
      </w:ins>
    </w:p>
    <w:p w14:paraId="7FF417CE" w14:textId="77777777" w:rsidR="008F0E24" w:rsidRDefault="008F0E24">
      <w:pPr>
        <w:pStyle w:val="ListParagraph"/>
        <w:rPr>
          <w:rFonts w:cs="Kalinga"/>
        </w:rPr>
        <w:pPrChange w:id="247" w:author="Ty Darnell" w:date="2019-04-19T22:16:00Z">
          <w:pPr>
            <w:pStyle w:val="ListParagraph"/>
            <w:numPr>
              <w:numId w:val="11"/>
            </w:numPr>
            <w:ind w:hanging="360"/>
          </w:pPr>
        </w:pPrChange>
      </w:pPr>
    </w:p>
    <w:p w14:paraId="7060AE60" w14:textId="0039796D" w:rsidR="00A05F6F" w:rsidRPr="00144AA7" w:rsidRDefault="00144AA7" w:rsidP="00A05F6F">
      <w:pPr>
        <w:pStyle w:val="ListParagraph"/>
        <w:numPr>
          <w:ilvl w:val="0"/>
          <w:numId w:val="11"/>
        </w:numPr>
        <w:rPr>
          <w:rFonts w:cs="Kalinga"/>
        </w:rPr>
      </w:pPr>
      <w:r>
        <w:rPr>
          <w:rFonts w:cs="Kalinga"/>
        </w:rPr>
        <w:t>Complete Table 4</w:t>
      </w:r>
    </w:p>
    <w:tbl>
      <w:tblPr>
        <w:tblStyle w:val="TableGrid"/>
        <w:tblW w:w="5382" w:type="dxa"/>
        <w:tblInd w:w="1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88"/>
        <w:gridCol w:w="1655"/>
        <w:gridCol w:w="1639"/>
      </w:tblGrid>
      <w:tr w:rsidR="00A05F6F" w:rsidRPr="00680431" w:rsidDel="008F0E24" w14:paraId="514D346F" w14:textId="200B2895" w:rsidTr="007C13F0">
        <w:trPr>
          <w:trHeight w:val="441"/>
          <w:del w:id="248" w:author="Ty Darnell" w:date="2019-04-19T22:16:00Z"/>
        </w:trPr>
        <w:tc>
          <w:tcPr>
            <w:tcW w:w="5382" w:type="dxa"/>
            <w:gridSpan w:val="3"/>
            <w:noWrap/>
          </w:tcPr>
          <w:p w14:paraId="548D71A2" w14:textId="3A065582" w:rsidR="00A05F6F" w:rsidRPr="00680431" w:rsidDel="008F0E24" w:rsidRDefault="00A05F6F" w:rsidP="007C13F0">
            <w:pPr>
              <w:rPr>
                <w:del w:id="249" w:author="Ty Darnell" w:date="2019-04-19T22:16:00Z"/>
                <w:rFonts w:cs="Kalinga"/>
                <w:bCs/>
                <w:i/>
              </w:rPr>
            </w:pPr>
            <w:del w:id="250" w:author="Ty Darnell" w:date="2019-04-19T22:16:00Z">
              <w:r w:rsidRPr="00680431" w:rsidDel="008F0E24">
                <w:rPr>
                  <w:rFonts w:cs="Kalinga"/>
                  <w:bCs/>
                </w:rPr>
                <w:delText>Table 4.</w:delText>
              </w:r>
              <w:r w:rsidRPr="00680431" w:rsidDel="008F0E24">
                <w:rPr>
                  <w:rFonts w:cs="Kalinga"/>
                  <w:bCs/>
                  <w:i/>
                </w:rPr>
                <w:delText xml:space="preserve">  </w:delText>
              </w:r>
              <w:r w:rsidRPr="00680431" w:rsidDel="008F0E24">
                <w:rPr>
                  <w:rFonts w:cs="Kalinga"/>
                </w:rPr>
                <w:delText>Comparison of Race-adjusted and Unadjusted OR with 95%CIs and p-values using Logistic Regression</w:delText>
              </w:r>
            </w:del>
          </w:p>
        </w:tc>
      </w:tr>
      <w:tr w:rsidR="00A05F6F" w:rsidRPr="00680431" w:rsidDel="008F0E24" w14:paraId="08E48A91" w14:textId="6B0545B7" w:rsidTr="007C13F0">
        <w:trPr>
          <w:trHeight w:val="240"/>
          <w:del w:id="251" w:author="Ty Darnell" w:date="2019-04-19T22:16:00Z"/>
        </w:trPr>
        <w:tc>
          <w:tcPr>
            <w:tcW w:w="2088" w:type="dxa"/>
            <w:tcBorders>
              <w:bottom w:val="single" w:sz="4" w:space="0" w:color="auto"/>
            </w:tcBorders>
            <w:noWrap/>
          </w:tcPr>
          <w:p w14:paraId="19E16556" w14:textId="67B918E6" w:rsidR="00A05F6F" w:rsidRPr="00680431" w:rsidDel="008F0E24" w:rsidRDefault="00A05F6F" w:rsidP="007C13F0">
            <w:pPr>
              <w:rPr>
                <w:del w:id="252" w:author="Ty Darnell" w:date="2019-04-19T22:16:00Z"/>
                <w:rFonts w:cs="Kalinga"/>
                <w:bCs/>
                <w:i/>
              </w:rPr>
            </w:pPr>
            <w:del w:id="253" w:author="Ty Darnell" w:date="2019-04-19T22:16:00Z">
              <w:r w:rsidRPr="00680431" w:rsidDel="008F0E24">
                <w:rPr>
                  <w:rFonts w:cs="Kalinga"/>
                  <w:bCs/>
                  <w:i/>
                </w:rPr>
                <w:delText>Measure</w:delText>
              </w:r>
            </w:del>
          </w:p>
        </w:tc>
        <w:tc>
          <w:tcPr>
            <w:tcW w:w="1655" w:type="dxa"/>
            <w:tcBorders>
              <w:bottom w:val="single" w:sz="4" w:space="0" w:color="auto"/>
            </w:tcBorders>
            <w:noWrap/>
          </w:tcPr>
          <w:p w14:paraId="76F95401" w14:textId="05C4DB29" w:rsidR="00A05F6F" w:rsidRPr="00680431" w:rsidDel="008F0E24" w:rsidRDefault="00A05F6F" w:rsidP="007C13F0">
            <w:pPr>
              <w:jc w:val="center"/>
              <w:rPr>
                <w:del w:id="254" w:author="Ty Darnell" w:date="2019-04-19T22:16:00Z"/>
                <w:rFonts w:cs="Kalinga"/>
                <w:bCs/>
                <w:i/>
              </w:rPr>
            </w:pPr>
            <w:del w:id="255" w:author="Ty Darnell" w:date="2019-04-19T22:16:00Z">
              <w:r w:rsidRPr="00680431" w:rsidDel="008F0E24">
                <w:rPr>
                  <w:rFonts w:cs="Kalinga"/>
                  <w:bCs/>
                  <w:i/>
                </w:rPr>
                <w:delText>Estimate</w:delText>
              </w:r>
            </w:del>
          </w:p>
        </w:tc>
        <w:tc>
          <w:tcPr>
            <w:tcW w:w="1639" w:type="dxa"/>
            <w:tcBorders>
              <w:bottom w:val="single" w:sz="4" w:space="0" w:color="auto"/>
            </w:tcBorders>
            <w:noWrap/>
          </w:tcPr>
          <w:p w14:paraId="56189A4E" w14:textId="0117041C" w:rsidR="00A05F6F" w:rsidRPr="00680431" w:rsidDel="008F0E24" w:rsidRDefault="00A05F6F" w:rsidP="007C13F0">
            <w:pPr>
              <w:jc w:val="center"/>
              <w:rPr>
                <w:del w:id="256" w:author="Ty Darnell" w:date="2019-04-19T22:16:00Z"/>
                <w:rFonts w:cs="Kalinga"/>
                <w:bCs/>
                <w:i/>
              </w:rPr>
            </w:pPr>
            <w:del w:id="257" w:author="Ty Darnell" w:date="2019-04-19T22:16:00Z">
              <w:r w:rsidRPr="00680431" w:rsidDel="008F0E24">
                <w:rPr>
                  <w:rFonts w:cs="Kalinga"/>
                  <w:bCs/>
                  <w:i/>
                </w:rPr>
                <w:delText>95% CI</w:delText>
              </w:r>
            </w:del>
          </w:p>
        </w:tc>
      </w:tr>
      <w:tr w:rsidR="00EE70C1" w:rsidRPr="00680431" w:rsidDel="008F0E24" w14:paraId="1D955149" w14:textId="3EB70763" w:rsidTr="00875264">
        <w:trPr>
          <w:trHeight w:val="240"/>
          <w:del w:id="258" w:author="Ty Darnell" w:date="2019-04-19T22:16:00Z"/>
        </w:trPr>
        <w:tc>
          <w:tcPr>
            <w:tcW w:w="2088" w:type="dxa"/>
            <w:tcBorders>
              <w:top w:val="single" w:sz="4" w:space="0" w:color="auto"/>
            </w:tcBorders>
            <w:noWrap/>
          </w:tcPr>
          <w:p w14:paraId="42A48330" w14:textId="5BE782D5" w:rsidR="00EE70C1" w:rsidRPr="00680431" w:rsidDel="008F0E24" w:rsidRDefault="00EE70C1" w:rsidP="00EE70C1">
            <w:pPr>
              <w:rPr>
                <w:del w:id="259" w:author="Ty Darnell" w:date="2019-04-19T22:16:00Z"/>
                <w:rFonts w:cs="Kalinga"/>
                <w:bCs/>
                <w:i/>
              </w:rPr>
            </w:pPr>
            <w:del w:id="260" w:author="Ty Darnell" w:date="2019-04-19T22:16:00Z">
              <w:r w:rsidRPr="00680431" w:rsidDel="008F0E24">
                <w:rPr>
                  <w:rFonts w:cs="Kalinga"/>
                  <w:bCs/>
                  <w:i/>
                </w:rPr>
                <w:delText>Crude OR</w:delText>
              </w:r>
            </w:del>
          </w:p>
        </w:tc>
        <w:tc>
          <w:tcPr>
            <w:tcW w:w="1655" w:type="dxa"/>
            <w:tcBorders>
              <w:top w:val="single" w:sz="4" w:space="0" w:color="auto"/>
            </w:tcBorders>
            <w:noWrap/>
            <w:vAlign w:val="bottom"/>
          </w:tcPr>
          <w:p w14:paraId="3C49B037" w14:textId="35A095CC" w:rsidR="00EE70C1" w:rsidRPr="00680431" w:rsidDel="008F0E24" w:rsidRDefault="00EE70C1" w:rsidP="00EE70C1">
            <w:pPr>
              <w:ind w:left="150" w:right="120"/>
              <w:jc w:val="right"/>
              <w:rPr>
                <w:del w:id="261" w:author="Ty Darnell" w:date="2019-04-19T22:16:00Z"/>
                <w:rFonts w:cs="Kalinga"/>
                <w:i/>
              </w:rPr>
            </w:pPr>
            <w:del w:id="262" w:author="Ty Darnell" w:date="2019-04-19T22:16:00Z">
              <w:r w:rsidDel="008F0E24">
                <w:rPr>
                  <w:rFonts w:cs="Kalinga"/>
                  <w:i/>
                </w:rPr>
                <w:delText>4.22</w:delText>
              </w:r>
              <w:r w:rsidRPr="00680431" w:rsidDel="008F0E24">
                <w:rPr>
                  <w:rFonts w:cs="Kalinga"/>
                  <w:i/>
                </w:rPr>
                <w:delText xml:space="preserve"> </w:delText>
              </w:r>
            </w:del>
          </w:p>
        </w:tc>
        <w:tc>
          <w:tcPr>
            <w:tcW w:w="1639" w:type="dxa"/>
            <w:tcBorders>
              <w:top w:val="single" w:sz="4" w:space="0" w:color="auto"/>
            </w:tcBorders>
            <w:noWrap/>
            <w:vAlign w:val="bottom"/>
          </w:tcPr>
          <w:p w14:paraId="71F9F768" w14:textId="40455412" w:rsidR="00EE70C1" w:rsidRPr="00680431" w:rsidDel="008F0E24" w:rsidRDefault="00EE70C1" w:rsidP="00EE70C1">
            <w:pPr>
              <w:ind w:left="105" w:right="240"/>
              <w:rPr>
                <w:del w:id="263" w:author="Ty Darnell" w:date="2019-04-19T22:16:00Z"/>
                <w:rFonts w:cs="Kalinga"/>
                <w:i/>
              </w:rPr>
            </w:pPr>
            <w:del w:id="264" w:author="Ty Darnell" w:date="2019-04-19T22:16:00Z">
              <w:r w:rsidDel="008F0E24">
                <w:rPr>
                  <w:rFonts w:cs="Kalinga"/>
                  <w:i/>
                </w:rPr>
                <w:delText>1.75-10.18</w:delText>
              </w:r>
            </w:del>
          </w:p>
        </w:tc>
      </w:tr>
      <w:tr w:rsidR="00EE70C1" w:rsidRPr="00680431" w:rsidDel="008F0E24" w14:paraId="36207E1D" w14:textId="2DAAE68A" w:rsidTr="007C13F0">
        <w:trPr>
          <w:trHeight w:val="240"/>
          <w:del w:id="265" w:author="Ty Darnell" w:date="2019-04-19T22:16:00Z"/>
        </w:trPr>
        <w:tc>
          <w:tcPr>
            <w:tcW w:w="2088" w:type="dxa"/>
            <w:noWrap/>
          </w:tcPr>
          <w:p w14:paraId="045C24C8" w14:textId="14B9BD2A" w:rsidR="00EE70C1" w:rsidRPr="00680431" w:rsidDel="008F0E24" w:rsidRDefault="00EE70C1" w:rsidP="00EE70C1">
            <w:pPr>
              <w:rPr>
                <w:del w:id="266" w:author="Ty Darnell" w:date="2019-04-19T22:16:00Z"/>
                <w:rFonts w:cs="Kalinga"/>
                <w:bCs/>
                <w:i/>
              </w:rPr>
            </w:pPr>
            <w:del w:id="267" w:author="Ty Darnell" w:date="2019-04-19T22:16:00Z">
              <w:r w:rsidDel="008F0E24">
                <w:rPr>
                  <w:rFonts w:cs="Kalinga"/>
                  <w:bCs/>
                  <w:i/>
                </w:rPr>
                <w:delText>Race</w:delText>
              </w:r>
              <w:r w:rsidRPr="00680431" w:rsidDel="008F0E24">
                <w:rPr>
                  <w:rFonts w:cs="Kalinga"/>
                  <w:bCs/>
                  <w:i/>
                </w:rPr>
                <w:delText>-adjusted OR</w:delText>
              </w:r>
            </w:del>
          </w:p>
        </w:tc>
        <w:tc>
          <w:tcPr>
            <w:tcW w:w="1655" w:type="dxa"/>
            <w:noWrap/>
          </w:tcPr>
          <w:p w14:paraId="5DFBB62A" w14:textId="07296598" w:rsidR="00EE70C1" w:rsidRPr="00680431" w:rsidDel="008F0E24" w:rsidRDefault="00EE70C1" w:rsidP="00EE70C1">
            <w:pPr>
              <w:ind w:left="150" w:right="120"/>
              <w:jc w:val="right"/>
              <w:rPr>
                <w:del w:id="268" w:author="Ty Darnell" w:date="2019-04-19T22:16:00Z"/>
                <w:rFonts w:cs="Kalinga"/>
                <w:i/>
              </w:rPr>
            </w:pPr>
            <w:del w:id="269" w:author="Ty Darnell" w:date="2019-04-19T22:16:00Z">
              <w:r w:rsidRPr="00680431" w:rsidDel="008F0E24">
                <w:rPr>
                  <w:rFonts w:cs="Kalinga"/>
                  <w:i/>
                </w:rPr>
                <w:delText>(</w:delText>
              </w:r>
              <w:r w:rsidR="00572708" w:rsidDel="008F0E24">
                <w:rPr>
                  <w:rFonts w:cs="Kalinga"/>
                  <w:i/>
                </w:rPr>
                <w:delText>2</w:delText>
              </w:r>
              <w:r w:rsidRPr="00680431" w:rsidDel="008F0E24">
                <w:rPr>
                  <w:rFonts w:cs="Kalinga"/>
                  <w:i/>
                </w:rPr>
                <w:delText>)</w:delText>
              </w:r>
            </w:del>
          </w:p>
        </w:tc>
        <w:tc>
          <w:tcPr>
            <w:tcW w:w="1639" w:type="dxa"/>
            <w:noWrap/>
          </w:tcPr>
          <w:p w14:paraId="1C885B3A" w14:textId="36B7364D" w:rsidR="00EE70C1" w:rsidRPr="00680431" w:rsidDel="008F0E24" w:rsidRDefault="00EE70C1" w:rsidP="00EE70C1">
            <w:pPr>
              <w:ind w:left="105" w:right="240"/>
              <w:jc w:val="right"/>
              <w:rPr>
                <w:del w:id="270" w:author="Ty Darnell" w:date="2019-04-19T22:16:00Z"/>
                <w:rFonts w:cs="Kalinga"/>
                <w:i/>
              </w:rPr>
            </w:pPr>
            <w:del w:id="271" w:author="Ty Darnell" w:date="2019-04-19T22:16:00Z">
              <w:r w:rsidRPr="00680431" w:rsidDel="008F0E24">
                <w:rPr>
                  <w:rFonts w:cs="Kalinga"/>
                  <w:i/>
                </w:rPr>
                <w:delText>(</w:delText>
              </w:r>
              <w:r w:rsidR="00A81695" w:rsidDel="008F0E24">
                <w:rPr>
                  <w:rFonts w:cs="Kalinga"/>
                  <w:i/>
                </w:rPr>
                <w:delText>2</w:delText>
              </w:r>
              <w:r w:rsidRPr="00680431" w:rsidDel="008F0E24">
                <w:rPr>
                  <w:rFonts w:cs="Kalinga"/>
                  <w:i/>
                </w:rPr>
                <w:delText>)</w:delText>
              </w:r>
            </w:del>
          </w:p>
        </w:tc>
      </w:tr>
      <w:tr w:rsidR="00EE70C1" w:rsidRPr="00680431" w:rsidDel="008F0E24" w14:paraId="5D669719" w14:textId="428DFD7C" w:rsidTr="007C13F0">
        <w:trPr>
          <w:trHeight w:val="240"/>
          <w:del w:id="272" w:author="Ty Darnell" w:date="2019-04-19T22:16:00Z"/>
        </w:trPr>
        <w:tc>
          <w:tcPr>
            <w:tcW w:w="2088" w:type="dxa"/>
            <w:tcBorders>
              <w:bottom w:val="single" w:sz="4" w:space="0" w:color="auto"/>
            </w:tcBorders>
            <w:noWrap/>
          </w:tcPr>
          <w:p w14:paraId="1792E14D" w14:textId="0F80F8FD" w:rsidR="00EE70C1" w:rsidRPr="00680431" w:rsidDel="008F0E24" w:rsidRDefault="00EE70C1" w:rsidP="00EE70C1">
            <w:pPr>
              <w:rPr>
                <w:del w:id="273" w:author="Ty Darnell" w:date="2019-04-19T22:16:00Z"/>
                <w:rFonts w:cs="Kalinga"/>
                <w:bCs/>
                <w:i/>
              </w:rPr>
            </w:pPr>
            <w:del w:id="274" w:author="Ty Darnell" w:date="2019-04-19T22:16:00Z">
              <w:r w:rsidRPr="00680431" w:rsidDel="008F0E24">
                <w:rPr>
                  <w:rFonts w:cs="Kalinga"/>
                  <w:bCs/>
                  <w:i/>
                </w:rPr>
                <w:delText>% difference</w:delText>
              </w:r>
            </w:del>
          </w:p>
        </w:tc>
        <w:tc>
          <w:tcPr>
            <w:tcW w:w="1655" w:type="dxa"/>
            <w:tcBorders>
              <w:bottom w:val="single" w:sz="4" w:space="0" w:color="auto"/>
            </w:tcBorders>
            <w:noWrap/>
          </w:tcPr>
          <w:p w14:paraId="78D9F460" w14:textId="6BF93F32" w:rsidR="00EE70C1" w:rsidRPr="00680431" w:rsidDel="008F0E24" w:rsidRDefault="00EE70C1" w:rsidP="00EE70C1">
            <w:pPr>
              <w:ind w:left="150" w:right="120"/>
              <w:jc w:val="right"/>
              <w:rPr>
                <w:del w:id="275" w:author="Ty Darnell" w:date="2019-04-19T22:16:00Z"/>
                <w:rFonts w:cs="Kalinga"/>
                <w:i/>
              </w:rPr>
            </w:pPr>
            <w:del w:id="276" w:author="Ty Darnell" w:date="2019-04-19T22:16:00Z">
              <w:r w:rsidRPr="00680431" w:rsidDel="008F0E24">
                <w:rPr>
                  <w:rFonts w:cs="Kalinga"/>
                  <w:i/>
                </w:rPr>
                <w:delText>(2)</w:delText>
              </w:r>
            </w:del>
          </w:p>
        </w:tc>
        <w:tc>
          <w:tcPr>
            <w:tcW w:w="1639" w:type="dxa"/>
            <w:tcBorders>
              <w:bottom w:val="single" w:sz="4" w:space="0" w:color="auto"/>
            </w:tcBorders>
            <w:noWrap/>
          </w:tcPr>
          <w:p w14:paraId="5C8109EC" w14:textId="53FA409F" w:rsidR="00EE70C1" w:rsidRPr="00680431" w:rsidDel="008F0E24" w:rsidRDefault="00EE70C1" w:rsidP="00EE70C1">
            <w:pPr>
              <w:ind w:left="105" w:right="240"/>
              <w:rPr>
                <w:del w:id="277" w:author="Ty Darnell" w:date="2019-04-19T22:16:00Z"/>
                <w:rFonts w:cs="Kalinga"/>
                <w:i/>
              </w:rPr>
            </w:pPr>
          </w:p>
        </w:tc>
      </w:tr>
      <w:tr w:rsidR="008F0E24" w:rsidRPr="00680431" w14:paraId="79E47D9B" w14:textId="77777777" w:rsidTr="002D4322">
        <w:trPr>
          <w:trHeight w:val="441"/>
          <w:ins w:id="278" w:author="Ty Darnell" w:date="2019-04-19T22:16:00Z"/>
        </w:trPr>
        <w:tc>
          <w:tcPr>
            <w:tcW w:w="5382" w:type="dxa"/>
            <w:gridSpan w:val="3"/>
            <w:noWrap/>
          </w:tcPr>
          <w:p w14:paraId="5C426333" w14:textId="77777777" w:rsidR="008F0E24" w:rsidRPr="00680431" w:rsidRDefault="008F0E24" w:rsidP="002D4322">
            <w:pPr>
              <w:rPr>
                <w:ins w:id="279" w:author="Ty Darnell" w:date="2019-04-19T22:16:00Z"/>
                <w:rFonts w:cs="Kalinga"/>
                <w:bCs/>
                <w:i/>
              </w:rPr>
            </w:pPr>
            <w:ins w:id="280" w:author="Ty Darnell" w:date="2019-04-19T22:16:00Z">
              <w:r w:rsidRPr="00680431">
                <w:rPr>
                  <w:rFonts w:cs="Kalinga"/>
                  <w:bCs/>
                </w:rPr>
                <w:t>Table 4.</w:t>
              </w:r>
              <w:r w:rsidRPr="00680431">
                <w:rPr>
                  <w:rFonts w:cs="Kalinga"/>
                  <w:bCs/>
                  <w:i/>
                </w:rPr>
                <w:t xml:space="preserve">  </w:t>
              </w:r>
              <w:r w:rsidRPr="00680431">
                <w:rPr>
                  <w:rFonts w:cs="Kalinga"/>
                </w:rPr>
                <w:t>Comparison of Race-adjusted and Unadjusted OR with 95%CIs and p-values using Logistic Regression</w:t>
              </w:r>
            </w:ins>
          </w:p>
        </w:tc>
      </w:tr>
      <w:tr w:rsidR="008F0E24" w:rsidRPr="00680431" w14:paraId="12ED7D2F" w14:textId="77777777" w:rsidTr="002D4322">
        <w:trPr>
          <w:trHeight w:val="240"/>
          <w:ins w:id="281" w:author="Ty Darnell" w:date="2019-04-19T22:16:00Z"/>
        </w:trPr>
        <w:tc>
          <w:tcPr>
            <w:tcW w:w="2088" w:type="dxa"/>
            <w:tcBorders>
              <w:bottom w:val="single" w:sz="4" w:space="0" w:color="auto"/>
            </w:tcBorders>
            <w:noWrap/>
          </w:tcPr>
          <w:p w14:paraId="4DB39A98" w14:textId="77777777" w:rsidR="008F0E24" w:rsidRPr="00680431" w:rsidRDefault="008F0E24" w:rsidP="002D4322">
            <w:pPr>
              <w:rPr>
                <w:ins w:id="282" w:author="Ty Darnell" w:date="2019-04-19T22:16:00Z"/>
                <w:rFonts w:cs="Kalinga"/>
                <w:bCs/>
                <w:i/>
              </w:rPr>
            </w:pPr>
            <w:ins w:id="283" w:author="Ty Darnell" w:date="2019-04-19T22:16:00Z">
              <w:r w:rsidRPr="00680431">
                <w:rPr>
                  <w:rFonts w:cs="Kalinga"/>
                  <w:bCs/>
                  <w:i/>
                </w:rPr>
                <w:t>Measure</w:t>
              </w:r>
            </w:ins>
          </w:p>
        </w:tc>
        <w:tc>
          <w:tcPr>
            <w:tcW w:w="1655" w:type="dxa"/>
            <w:tcBorders>
              <w:bottom w:val="single" w:sz="4" w:space="0" w:color="auto"/>
            </w:tcBorders>
            <w:noWrap/>
          </w:tcPr>
          <w:p w14:paraId="7E3E99A6" w14:textId="77777777" w:rsidR="008F0E24" w:rsidRPr="00680431" w:rsidRDefault="008F0E24" w:rsidP="002D4322">
            <w:pPr>
              <w:jc w:val="center"/>
              <w:rPr>
                <w:ins w:id="284" w:author="Ty Darnell" w:date="2019-04-19T22:16:00Z"/>
                <w:rFonts w:cs="Kalinga"/>
                <w:bCs/>
                <w:i/>
              </w:rPr>
            </w:pPr>
            <w:ins w:id="285" w:author="Ty Darnell" w:date="2019-04-19T22:16:00Z">
              <w:r w:rsidRPr="00680431">
                <w:rPr>
                  <w:rFonts w:cs="Kalinga"/>
                  <w:bCs/>
                  <w:i/>
                </w:rPr>
                <w:t>Estimate</w:t>
              </w:r>
            </w:ins>
          </w:p>
        </w:tc>
        <w:tc>
          <w:tcPr>
            <w:tcW w:w="1639" w:type="dxa"/>
            <w:tcBorders>
              <w:bottom w:val="single" w:sz="4" w:space="0" w:color="auto"/>
            </w:tcBorders>
            <w:noWrap/>
          </w:tcPr>
          <w:p w14:paraId="42996CBE" w14:textId="77777777" w:rsidR="008F0E24" w:rsidRPr="00680431" w:rsidRDefault="008F0E24" w:rsidP="002D4322">
            <w:pPr>
              <w:jc w:val="center"/>
              <w:rPr>
                <w:ins w:id="286" w:author="Ty Darnell" w:date="2019-04-19T22:16:00Z"/>
                <w:rFonts w:cs="Kalinga"/>
                <w:bCs/>
                <w:i/>
              </w:rPr>
            </w:pPr>
            <w:ins w:id="287" w:author="Ty Darnell" w:date="2019-04-19T22:16:00Z">
              <w:r w:rsidRPr="00680431">
                <w:rPr>
                  <w:rFonts w:cs="Kalinga"/>
                  <w:bCs/>
                  <w:i/>
                </w:rPr>
                <w:t>95% CI</w:t>
              </w:r>
            </w:ins>
          </w:p>
        </w:tc>
      </w:tr>
      <w:tr w:rsidR="008F0E24" w:rsidRPr="00680431" w14:paraId="0E9A510B" w14:textId="77777777" w:rsidTr="002D4322">
        <w:trPr>
          <w:trHeight w:val="240"/>
          <w:ins w:id="288" w:author="Ty Darnell" w:date="2019-04-19T22:16:00Z"/>
        </w:trPr>
        <w:tc>
          <w:tcPr>
            <w:tcW w:w="2088" w:type="dxa"/>
            <w:tcBorders>
              <w:top w:val="single" w:sz="4" w:space="0" w:color="auto"/>
            </w:tcBorders>
            <w:noWrap/>
          </w:tcPr>
          <w:p w14:paraId="3BE8247A" w14:textId="77777777" w:rsidR="008F0E24" w:rsidRPr="00680431" w:rsidRDefault="008F0E24" w:rsidP="002D4322">
            <w:pPr>
              <w:rPr>
                <w:ins w:id="289" w:author="Ty Darnell" w:date="2019-04-19T22:16:00Z"/>
                <w:rFonts w:cs="Kalinga"/>
                <w:bCs/>
                <w:i/>
              </w:rPr>
            </w:pPr>
            <w:ins w:id="290" w:author="Ty Darnell" w:date="2019-04-19T22:16:00Z">
              <w:r w:rsidRPr="00680431">
                <w:rPr>
                  <w:rFonts w:cs="Kalinga"/>
                  <w:bCs/>
                  <w:i/>
                </w:rPr>
                <w:t>Crude OR</w:t>
              </w:r>
            </w:ins>
          </w:p>
        </w:tc>
        <w:tc>
          <w:tcPr>
            <w:tcW w:w="1655" w:type="dxa"/>
            <w:tcBorders>
              <w:top w:val="single" w:sz="4" w:space="0" w:color="auto"/>
            </w:tcBorders>
            <w:noWrap/>
            <w:vAlign w:val="bottom"/>
          </w:tcPr>
          <w:p w14:paraId="53CC4332" w14:textId="77777777" w:rsidR="008F0E24" w:rsidRPr="00680431" w:rsidRDefault="008F0E24" w:rsidP="002D4322">
            <w:pPr>
              <w:ind w:left="150" w:right="120"/>
              <w:jc w:val="right"/>
              <w:rPr>
                <w:ins w:id="291" w:author="Ty Darnell" w:date="2019-04-19T22:16:00Z"/>
                <w:rFonts w:cs="Kalinga"/>
                <w:i/>
              </w:rPr>
            </w:pPr>
            <w:ins w:id="292" w:author="Ty Darnell" w:date="2019-04-19T22:16:00Z">
              <w:r>
                <w:rPr>
                  <w:rFonts w:cs="Kalinga"/>
                  <w:i/>
                </w:rPr>
                <w:t>4.22</w:t>
              </w:r>
              <w:r w:rsidRPr="00680431">
                <w:rPr>
                  <w:rFonts w:cs="Kalinga"/>
                  <w:i/>
                </w:rPr>
                <w:t xml:space="preserve"> </w:t>
              </w:r>
            </w:ins>
          </w:p>
        </w:tc>
        <w:tc>
          <w:tcPr>
            <w:tcW w:w="1639" w:type="dxa"/>
            <w:tcBorders>
              <w:top w:val="single" w:sz="4" w:space="0" w:color="auto"/>
            </w:tcBorders>
            <w:noWrap/>
            <w:vAlign w:val="bottom"/>
          </w:tcPr>
          <w:p w14:paraId="5E3ABE10" w14:textId="77777777" w:rsidR="008F0E24" w:rsidRPr="00680431" w:rsidRDefault="008F0E24" w:rsidP="002D4322">
            <w:pPr>
              <w:ind w:left="105" w:right="240"/>
              <w:rPr>
                <w:ins w:id="293" w:author="Ty Darnell" w:date="2019-04-19T22:16:00Z"/>
                <w:rFonts w:cs="Kalinga"/>
                <w:i/>
              </w:rPr>
            </w:pPr>
            <w:ins w:id="294" w:author="Ty Darnell" w:date="2019-04-19T22:16:00Z">
              <w:r>
                <w:rPr>
                  <w:rFonts w:cs="Kalinga"/>
                  <w:i/>
                </w:rPr>
                <w:t>1.75-10.18</w:t>
              </w:r>
            </w:ins>
          </w:p>
        </w:tc>
      </w:tr>
      <w:tr w:rsidR="008F0E24" w:rsidRPr="00680431" w14:paraId="3E2D3D20" w14:textId="77777777" w:rsidTr="002D4322">
        <w:trPr>
          <w:trHeight w:val="240"/>
          <w:ins w:id="295" w:author="Ty Darnell" w:date="2019-04-19T22:16:00Z"/>
        </w:trPr>
        <w:tc>
          <w:tcPr>
            <w:tcW w:w="2088" w:type="dxa"/>
            <w:noWrap/>
          </w:tcPr>
          <w:p w14:paraId="5123D5AE" w14:textId="77777777" w:rsidR="008F0E24" w:rsidRPr="00680431" w:rsidRDefault="008F0E24" w:rsidP="002D4322">
            <w:pPr>
              <w:rPr>
                <w:ins w:id="296" w:author="Ty Darnell" w:date="2019-04-19T22:16:00Z"/>
                <w:rFonts w:cs="Kalinga"/>
                <w:bCs/>
                <w:i/>
              </w:rPr>
            </w:pPr>
            <w:ins w:id="297" w:author="Ty Darnell" w:date="2019-04-19T22:16:00Z">
              <w:r>
                <w:rPr>
                  <w:rFonts w:cs="Kalinga"/>
                  <w:bCs/>
                  <w:i/>
                </w:rPr>
                <w:t>Race</w:t>
              </w:r>
              <w:r w:rsidRPr="00680431">
                <w:rPr>
                  <w:rFonts w:cs="Kalinga"/>
                  <w:bCs/>
                  <w:i/>
                </w:rPr>
                <w:t>-adjusted OR</w:t>
              </w:r>
            </w:ins>
          </w:p>
        </w:tc>
        <w:tc>
          <w:tcPr>
            <w:tcW w:w="1655" w:type="dxa"/>
            <w:noWrap/>
          </w:tcPr>
          <w:p w14:paraId="66C96760" w14:textId="77777777" w:rsidR="008F0E24" w:rsidRPr="00680431" w:rsidRDefault="008F0E24" w:rsidP="002D4322">
            <w:pPr>
              <w:ind w:left="150" w:right="120"/>
              <w:jc w:val="right"/>
              <w:rPr>
                <w:ins w:id="298" w:author="Ty Darnell" w:date="2019-04-19T22:16:00Z"/>
                <w:rFonts w:cs="Kalinga"/>
                <w:i/>
              </w:rPr>
            </w:pPr>
            <w:ins w:id="299" w:author="Ty Darnell" w:date="2019-04-19T22:16:00Z">
              <w:r>
                <w:rPr>
                  <w:rFonts w:cs="Kalinga"/>
                  <w:i/>
                </w:rPr>
                <w:t>3.67</w:t>
              </w:r>
            </w:ins>
          </w:p>
        </w:tc>
        <w:tc>
          <w:tcPr>
            <w:tcW w:w="1639" w:type="dxa"/>
            <w:noWrap/>
          </w:tcPr>
          <w:p w14:paraId="578FAEAE" w14:textId="77777777" w:rsidR="008F0E24" w:rsidRPr="00680431" w:rsidRDefault="008F0E24" w:rsidP="002D4322">
            <w:pPr>
              <w:ind w:left="105" w:right="240"/>
              <w:jc w:val="right"/>
              <w:rPr>
                <w:ins w:id="300" w:author="Ty Darnell" w:date="2019-04-19T22:16:00Z"/>
                <w:rFonts w:cs="Kalinga"/>
                <w:i/>
              </w:rPr>
            </w:pPr>
            <w:ins w:id="301" w:author="Ty Darnell" w:date="2019-04-19T22:16:00Z">
              <w:r>
                <w:rPr>
                  <w:rFonts w:cs="Kalinga"/>
                  <w:i/>
                </w:rPr>
                <w:t>1.51-9.37</w:t>
              </w:r>
            </w:ins>
          </w:p>
        </w:tc>
      </w:tr>
      <w:tr w:rsidR="008F0E24" w:rsidRPr="00680431" w14:paraId="2F0CEBB9" w14:textId="77777777" w:rsidTr="002D4322">
        <w:trPr>
          <w:trHeight w:val="240"/>
          <w:ins w:id="302" w:author="Ty Darnell" w:date="2019-04-19T22:16:00Z"/>
        </w:trPr>
        <w:tc>
          <w:tcPr>
            <w:tcW w:w="2088" w:type="dxa"/>
            <w:tcBorders>
              <w:bottom w:val="single" w:sz="4" w:space="0" w:color="auto"/>
            </w:tcBorders>
            <w:noWrap/>
          </w:tcPr>
          <w:p w14:paraId="688ECE63" w14:textId="77777777" w:rsidR="008F0E24" w:rsidRPr="00680431" w:rsidRDefault="008F0E24" w:rsidP="002D4322">
            <w:pPr>
              <w:rPr>
                <w:ins w:id="303" w:author="Ty Darnell" w:date="2019-04-19T22:16:00Z"/>
                <w:rFonts w:cs="Kalinga"/>
                <w:bCs/>
                <w:i/>
              </w:rPr>
            </w:pPr>
            <w:ins w:id="304" w:author="Ty Darnell" w:date="2019-04-19T22:16:00Z">
              <w:r w:rsidRPr="00680431">
                <w:rPr>
                  <w:rFonts w:cs="Kalinga"/>
                  <w:bCs/>
                  <w:i/>
                </w:rPr>
                <w:t>% difference</w:t>
              </w:r>
            </w:ins>
          </w:p>
        </w:tc>
        <w:tc>
          <w:tcPr>
            <w:tcW w:w="1655" w:type="dxa"/>
            <w:tcBorders>
              <w:bottom w:val="single" w:sz="4" w:space="0" w:color="auto"/>
            </w:tcBorders>
            <w:noWrap/>
          </w:tcPr>
          <w:p w14:paraId="49909D08" w14:textId="77777777" w:rsidR="008F0E24" w:rsidRPr="00680431" w:rsidRDefault="008F0E24" w:rsidP="002D4322">
            <w:pPr>
              <w:ind w:left="150" w:right="120"/>
              <w:jc w:val="right"/>
              <w:rPr>
                <w:ins w:id="305" w:author="Ty Darnell" w:date="2019-04-19T22:16:00Z"/>
                <w:rFonts w:cs="Kalinga"/>
                <w:i/>
              </w:rPr>
            </w:pPr>
            <w:ins w:id="306" w:author="Ty Darnell" w:date="2019-04-19T22:16:00Z">
              <w:r>
                <w:rPr>
                  <w:rFonts w:cs="Kalinga"/>
                  <w:i/>
                </w:rPr>
                <w:t>13%</w:t>
              </w:r>
            </w:ins>
          </w:p>
        </w:tc>
        <w:tc>
          <w:tcPr>
            <w:tcW w:w="1639" w:type="dxa"/>
            <w:tcBorders>
              <w:bottom w:val="single" w:sz="4" w:space="0" w:color="auto"/>
            </w:tcBorders>
            <w:noWrap/>
          </w:tcPr>
          <w:p w14:paraId="4BE5196B" w14:textId="77777777" w:rsidR="008F0E24" w:rsidRPr="00680431" w:rsidRDefault="008F0E24" w:rsidP="002D4322">
            <w:pPr>
              <w:ind w:left="105" w:right="240"/>
              <w:rPr>
                <w:ins w:id="307" w:author="Ty Darnell" w:date="2019-04-19T22:16:00Z"/>
                <w:rFonts w:cs="Kalinga"/>
                <w:i/>
              </w:rPr>
            </w:pPr>
          </w:p>
        </w:tc>
      </w:tr>
    </w:tbl>
    <w:p w14:paraId="1B20CE0C" w14:textId="77777777" w:rsidR="00A05F6F" w:rsidRPr="00DA4D0D" w:rsidRDefault="00A05F6F" w:rsidP="00DA4D0D">
      <w:pPr>
        <w:rPr>
          <w:rFonts w:cs="Kalinga"/>
        </w:rPr>
      </w:pPr>
    </w:p>
    <w:p w14:paraId="1AF59D02" w14:textId="40B4D9A4" w:rsidR="00A05F6F" w:rsidRPr="008F0E24" w:rsidRDefault="008F0E24" w:rsidP="00A05F6F">
      <w:pPr>
        <w:pStyle w:val="ListParagraph"/>
        <w:numPr>
          <w:ilvl w:val="0"/>
          <w:numId w:val="11"/>
        </w:numPr>
        <w:rPr>
          <w:ins w:id="308" w:author="Ty Darnell" w:date="2019-04-19T22:17:00Z"/>
          <w:rFonts w:cs="Kalinga"/>
          <w:b/>
          <w:rPrChange w:id="309" w:author="Ty Darnell" w:date="2019-04-19T22:17:00Z">
            <w:rPr>
              <w:ins w:id="310" w:author="Ty Darnell" w:date="2019-04-19T22:17:00Z"/>
              <w:rFonts w:cs="Kalinga"/>
            </w:rPr>
          </w:rPrChange>
        </w:rPr>
      </w:pPr>
      <w:ins w:id="311" w:author="Ty Darnell" w:date="2019-04-19T22:17:00Z">
        <w:r w:rsidRPr="008F0E24">
          <w:rPr>
            <w:rFonts w:cs="Kalinga"/>
            <w:b/>
            <w:rPrChange w:id="312" w:author="Ty Darnell" w:date="2019-04-19T22:17:00Z">
              <w:rPr>
                <w:rFonts w:cs="Kalinga"/>
              </w:rPr>
            </w:rPrChange>
          </w:rPr>
          <w:t xml:space="preserve"> And 14</w:t>
        </w:r>
      </w:ins>
      <w:del w:id="313" w:author="Ty Darnell" w:date="2019-04-19T22:17:00Z">
        <w:r w:rsidR="00A05F6F" w:rsidRPr="008F0E24" w:rsidDel="008F0E24">
          <w:rPr>
            <w:rFonts w:cs="Kalinga"/>
            <w:b/>
            <w:rPrChange w:id="314" w:author="Ty Darnell" w:date="2019-04-19T22:17:00Z">
              <w:rPr>
                <w:rFonts w:cs="Kalinga"/>
              </w:rPr>
            </w:rPrChange>
          </w:rPr>
          <w:delText>Interpretation</w:delText>
        </w:r>
      </w:del>
    </w:p>
    <w:p w14:paraId="6DC480FA" w14:textId="77777777" w:rsidR="008F0E24" w:rsidRDefault="008F0E24" w:rsidP="008F0E24">
      <w:pPr>
        <w:pStyle w:val="ListParagraph"/>
        <w:rPr>
          <w:ins w:id="315" w:author="Ty Darnell" w:date="2019-04-19T22:17:00Z"/>
        </w:rPr>
      </w:pPr>
      <w:ins w:id="316" w:author="Ty Darnell" w:date="2019-04-19T22:17:00Z">
        <w:r>
          <w:t xml:space="preserve">The odds of being diagnosed with cancer is 4.22 times higher for people exposed to the UNC25 virus compared to people not exposed to the UNC25 virus.  </w:t>
        </w:r>
      </w:ins>
    </w:p>
    <w:p w14:paraId="2694DA07" w14:textId="77777777" w:rsidR="008F0E24" w:rsidRDefault="008F0E24" w:rsidP="008F0E24">
      <w:pPr>
        <w:pStyle w:val="ListParagraph"/>
        <w:rPr>
          <w:ins w:id="317" w:author="Ty Darnell" w:date="2019-04-19T22:17:00Z"/>
        </w:rPr>
      </w:pPr>
      <w:ins w:id="318" w:author="Ty Darnell" w:date="2019-04-19T22:17:00Z">
        <w:r>
          <w:t>The odds of being diagnosed with cancer is 3.67 times higher for people exposed to the UNC25 virus compared to people not exposed to the UNC25 virus when adjusting for Race.</w:t>
        </w:r>
      </w:ins>
    </w:p>
    <w:p w14:paraId="377D04E7" w14:textId="77777777" w:rsidR="008F0E24" w:rsidRDefault="008F0E24" w:rsidP="008F0E24">
      <w:pPr>
        <w:pStyle w:val="ListParagraph"/>
        <w:rPr>
          <w:ins w:id="319" w:author="Ty Darnell" w:date="2019-04-19T22:17:00Z"/>
        </w:rPr>
      </w:pPr>
      <w:ins w:id="320" w:author="Ty Darnell" w:date="2019-04-19T22:17:00Z">
        <w:r>
          <w:t>The odds ratio increases by 13% when adjusted for Race. Since the percent difference is 13%, it would indicate there is evidence of confounding for Race</w:t>
        </w:r>
      </w:ins>
    </w:p>
    <w:p w14:paraId="5794519F" w14:textId="77777777" w:rsidR="008F0E24" w:rsidRDefault="008F0E24">
      <w:pPr>
        <w:pStyle w:val="ListParagraph"/>
        <w:rPr>
          <w:rFonts w:cs="Kalinga"/>
        </w:rPr>
        <w:pPrChange w:id="321" w:author="Ty Darnell" w:date="2019-04-19T22:17:00Z">
          <w:pPr>
            <w:pStyle w:val="ListParagraph"/>
            <w:numPr>
              <w:numId w:val="11"/>
            </w:numPr>
            <w:ind w:hanging="360"/>
          </w:pPr>
        </w:pPrChange>
      </w:pPr>
    </w:p>
    <w:p w14:paraId="58B67CD1" w14:textId="408F639A" w:rsidR="0005481E" w:rsidRDefault="00A05F6F" w:rsidP="0005481E">
      <w:pPr>
        <w:pStyle w:val="ListParagraph"/>
        <w:numPr>
          <w:ilvl w:val="0"/>
          <w:numId w:val="11"/>
        </w:numPr>
        <w:rPr>
          <w:rFonts w:cs="Kalinga"/>
        </w:rPr>
      </w:pPr>
      <w:del w:id="322" w:author="Ty Darnell" w:date="2019-04-19T22:17:00Z">
        <w:r w:rsidDel="008F0E24">
          <w:rPr>
            <w:rFonts w:cs="Kalinga"/>
          </w:rPr>
          <w:delText>Briefly summarize</w:delText>
        </w:r>
      </w:del>
      <w:ins w:id="323" w:author="Ty Darnell" w:date="2019-04-19T22:17:00Z">
        <w:r w:rsidR="008F0E24">
          <w:rPr>
            <w:rFonts w:cs="Kalinga"/>
          </w:rPr>
          <w:t xml:space="preserve"> </w:t>
        </w:r>
      </w:ins>
    </w:p>
    <w:p w14:paraId="2984D067" w14:textId="488EBE36" w:rsidR="002D6FEC" w:rsidRDefault="002D6FEC" w:rsidP="002D6FEC">
      <w:pPr>
        <w:ind w:left="360"/>
        <w:rPr>
          <w:rFonts w:cs="Kalinga"/>
        </w:rPr>
      </w:pPr>
    </w:p>
    <w:p w14:paraId="2723FD87" w14:textId="2AC1EAB4" w:rsidR="002D6FEC" w:rsidRPr="002D6FEC" w:rsidRDefault="002D6FEC" w:rsidP="002D6FEC">
      <w:pPr>
        <w:ind w:left="360"/>
        <w:rPr>
          <w:rFonts w:cs="Kalinga"/>
        </w:rPr>
      </w:pPr>
      <w:r w:rsidRPr="00680431">
        <w:rPr>
          <w:rFonts w:cs="Kalinga"/>
          <w:u w:val="single"/>
        </w:rPr>
        <w:t>PART 2. Comprehensive Review and Integration</w:t>
      </w:r>
    </w:p>
    <w:p w14:paraId="49D13E88" w14:textId="35990A20" w:rsidR="002D6FEC" w:rsidRDefault="008F0E24" w:rsidP="002D6FEC">
      <w:pPr>
        <w:pStyle w:val="ListParagraph"/>
        <w:numPr>
          <w:ilvl w:val="0"/>
          <w:numId w:val="11"/>
        </w:numPr>
        <w:rPr>
          <w:rFonts w:cs="Kalinga"/>
        </w:rPr>
      </w:pPr>
      <w:ins w:id="324" w:author="Ty Darnell" w:date="2019-04-19T22:18:00Z">
        <w:r w:rsidRPr="002D4322">
          <w:rPr>
            <w:rFonts w:cs="Kalinga"/>
          </w:rPr>
          <w:t>Time Trend Ecological Study</w:t>
        </w:r>
        <w:r>
          <w:rPr>
            <w:rFonts w:cs="Kalinga"/>
          </w:rPr>
          <w:t>. Unit of measurement: total guns</w:t>
        </w:r>
      </w:ins>
    </w:p>
    <w:p w14:paraId="12DE2964" w14:textId="77777777" w:rsidR="008F0E24" w:rsidRPr="008F0E24" w:rsidRDefault="008F0E24" w:rsidP="008F0E24">
      <w:pPr>
        <w:pStyle w:val="ListParagraph"/>
        <w:numPr>
          <w:ilvl w:val="0"/>
          <w:numId w:val="11"/>
        </w:numPr>
        <w:rPr>
          <w:ins w:id="325" w:author="Ty Darnell" w:date="2019-04-19T22:18:00Z"/>
          <w:rFonts w:eastAsiaTheme="minorHAnsi" w:cs="Kalinga"/>
          <w:iCs/>
        </w:rPr>
      </w:pPr>
      <w:ins w:id="326" w:author="Ty Darnell" w:date="2019-04-19T22:18:00Z">
        <w:r w:rsidRPr="008F0E24">
          <w:rPr>
            <w:rFonts w:eastAsiaTheme="minorHAnsi" w:cs="Kalinga"/>
            <w:iCs/>
          </w:rPr>
          <w:t>They are weighted by country population, not standardized to the at-risk population.</w:t>
        </w:r>
      </w:ins>
    </w:p>
    <w:p w14:paraId="0E78E8B0" w14:textId="77777777" w:rsidR="008F0E24" w:rsidRPr="008F0E24" w:rsidRDefault="008F0E24" w:rsidP="008F0E24">
      <w:pPr>
        <w:pStyle w:val="ListParagraph"/>
        <w:numPr>
          <w:ilvl w:val="0"/>
          <w:numId w:val="11"/>
        </w:numPr>
        <w:rPr>
          <w:ins w:id="327" w:author="Ty Darnell" w:date="2019-04-19T22:18:00Z"/>
          <w:rFonts w:cs="Kalinga"/>
        </w:rPr>
      </w:pPr>
      <w:ins w:id="328" w:author="Ty Darnell" w:date="2019-04-19T22:18:00Z">
        <w:r w:rsidRPr="008F0E24">
          <w:rPr>
            <w:rFonts w:cs="Kalinga"/>
          </w:rPr>
          <w:t xml:space="preserve">Prevalence is not a </w:t>
        </w:r>
        <w:proofErr w:type="gramStart"/>
        <w:r w:rsidRPr="008F0E24">
          <w:rPr>
            <w:rFonts w:cs="Kalinga"/>
          </w:rPr>
          <w:t>rate,</w:t>
        </w:r>
        <w:proofErr w:type="gramEnd"/>
        <w:r w:rsidRPr="008F0E24">
          <w:rPr>
            <w:rFonts w:cs="Kalinga"/>
          </w:rPr>
          <w:t xml:space="preserve"> it is a proportion. It is the number of people with the outcome at a given time.</w:t>
        </w:r>
      </w:ins>
    </w:p>
    <w:p w14:paraId="1CEB29BF" w14:textId="77777777" w:rsidR="008F0E24" w:rsidRPr="008F0E24" w:rsidRDefault="008F0E24" w:rsidP="008F0E24">
      <w:pPr>
        <w:pStyle w:val="ListParagraph"/>
        <w:numPr>
          <w:ilvl w:val="0"/>
          <w:numId w:val="11"/>
        </w:numPr>
        <w:rPr>
          <w:ins w:id="329" w:author="Ty Darnell" w:date="2019-04-19T22:18:00Z"/>
          <w:rFonts w:cs="Kalinga"/>
        </w:rPr>
      </w:pPr>
      <w:ins w:id="330" w:author="Ty Darnell" w:date="2019-04-19T22:18:00Z">
        <w:r w:rsidRPr="008F0E24">
          <w:rPr>
            <w:rFonts w:cs="Kalinga"/>
          </w:rPr>
          <w:t>Most likely a cross sectional study since they are taking a snapshot of a population at a certain time, and generalizing the results to a larger population.</w:t>
        </w:r>
      </w:ins>
    </w:p>
    <w:p w14:paraId="25B84B43" w14:textId="77777777" w:rsidR="008F0E24" w:rsidRPr="008F0E24" w:rsidRDefault="008F0E24" w:rsidP="008F0E24">
      <w:pPr>
        <w:pStyle w:val="ListParagraph"/>
        <w:numPr>
          <w:ilvl w:val="0"/>
          <w:numId w:val="11"/>
        </w:numPr>
        <w:rPr>
          <w:ins w:id="331" w:author="Ty Darnell" w:date="2019-04-19T22:19:00Z"/>
          <w:rFonts w:cs="Kalinga"/>
        </w:rPr>
      </w:pPr>
      <w:ins w:id="332" w:author="Ty Darnell" w:date="2019-04-19T22:19:00Z">
        <w:r w:rsidRPr="008F0E24">
          <w:rPr>
            <w:rFonts w:cs="Kalinga"/>
          </w:rPr>
          <w:t>Consistency, Specificity, Strength of Association</w:t>
        </w:r>
      </w:ins>
    </w:p>
    <w:p w14:paraId="367B349F" w14:textId="77777777" w:rsidR="008F0E24" w:rsidRPr="008F0E24" w:rsidRDefault="008F0E24" w:rsidP="008F0E24">
      <w:pPr>
        <w:pStyle w:val="ListParagraph"/>
        <w:numPr>
          <w:ilvl w:val="0"/>
          <w:numId w:val="11"/>
        </w:numPr>
        <w:rPr>
          <w:ins w:id="333" w:author="Ty Darnell" w:date="2019-04-19T22:19:00Z"/>
          <w:rFonts w:cs="Kalinga"/>
        </w:rPr>
      </w:pPr>
      <w:ins w:id="334" w:author="Ty Darnell" w:date="2019-04-19T22:19:00Z">
        <w:r w:rsidRPr="008F0E24">
          <w:rPr>
            <w:rFonts w:cs="Kalinga"/>
          </w:rPr>
          <w:t>Information Bias</w:t>
        </w:r>
      </w:ins>
    </w:p>
    <w:p w14:paraId="291BD88C" w14:textId="77777777" w:rsidR="008F0E24" w:rsidRPr="008F0E24" w:rsidRDefault="008F0E24" w:rsidP="008F0E24">
      <w:pPr>
        <w:pStyle w:val="ListParagraph"/>
        <w:numPr>
          <w:ilvl w:val="0"/>
          <w:numId w:val="11"/>
        </w:numPr>
        <w:rPr>
          <w:ins w:id="335" w:author="Ty Darnell" w:date="2019-04-19T22:19:00Z"/>
          <w:rFonts w:cs="Kalinga"/>
        </w:rPr>
      </w:pPr>
      <w:ins w:id="336" w:author="Ty Darnell" w:date="2019-04-19T22:19:00Z">
        <w:r w:rsidRPr="008F0E24">
          <w:rPr>
            <w:rFonts w:cs="Kalinga"/>
          </w:rPr>
          <w:t>Bias away from the null</w:t>
        </w:r>
      </w:ins>
    </w:p>
    <w:p w14:paraId="380EB238" w14:textId="77777777" w:rsidR="008F0E24" w:rsidRPr="002D4322" w:rsidRDefault="008F0E24" w:rsidP="008F0E24">
      <w:pPr>
        <w:pStyle w:val="ListParagraph"/>
        <w:numPr>
          <w:ilvl w:val="0"/>
          <w:numId w:val="11"/>
        </w:numPr>
        <w:rPr>
          <w:ins w:id="337" w:author="Ty Darnell" w:date="2019-04-19T22:19:00Z"/>
          <w:rFonts w:cs="Kalinga"/>
        </w:rPr>
      </w:pPr>
      <w:ins w:id="338" w:author="Ty Darnell" w:date="2019-04-19T22:19:00Z">
        <w:r w:rsidRPr="002D4322">
          <w:rPr>
            <w:rFonts w:cs="Kalinga"/>
          </w:rPr>
          <w:t>Associations are all greater than the null value, 95%CIs are mostly statistically significant</w:t>
        </w:r>
      </w:ins>
    </w:p>
    <w:p w14:paraId="7DC497FB" w14:textId="77777777" w:rsidR="008F0E24" w:rsidRPr="002D4322" w:rsidRDefault="008F0E24" w:rsidP="008F0E24">
      <w:pPr>
        <w:pStyle w:val="ListParagraph"/>
        <w:numPr>
          <w:ilvl w:val="0"/>
          <w:numId w:val="11"/>
        </w:numPr>
        <w:rPr>
          <w:ins w:id="339" w:author="Ty Darnell" w:date="2019-04-19T22:19:00Z"/>
          <w:rFonts w:cs="Kalinga"/>
        </w:rPr>
      </w:pPr>
      <w:ins w:id="340" w:author="Ty Darnell" w:date="2019-04-19T22:19:00Z">
        <w:r w:rsidRPr="002D4322">
          <w:rPr>
            <w:rFonts w:cs="Kalinga"/>
          </w:rPr>
          <w:t>It increases</w:t>
        </w:r>
      </w:ins>
    </w:p>
    <w:p w14:paraId="1C63B404" w14:textId="77777777" w:rsidR="008F0E24" w:rsidRPr="002D4322" w:rsidRDefault="008F0E24" w:rsidP="008F0E24">
      <w:pPr>
        <w:pStyle w:val="ListParagraph"/>
        <w:numPr>
          <w:ilvl w:val="0"/>
          <w:numId w:val="11"/>
        </w:numPr>
        <w:rPr>
          <w:ins w:id="341" w:author="Ty Darnell" w:date="2019-04-19T22:20:00Z"/>
          <w:rFonts w:cs="Kalinga"/>
        </w:rPr>
      </w:pPr>
      <w:ins w:id="342" w:author="Ty Darnell" w:date="2019-04-19T22:20:00Z">
        <w:r w:rsidRPr="002D4322">
          <w:rPr>
            <w:rFonts w:cs="Kalinga"/>
          </w:rPr>
          <w:t>Yes, the pattern of results is the same when researchers used Rapid Eye or Landsat data.</w:t>
        </w:r>
      </w:ins>
    </w:p>
    <w:p w14:paraId="760714F7" w14:textId="77777777" w:rsidR="008F0E24" w:rsidRPr="008F0E24" w:rsidRDefault="008F0E24" w:rsidP="008F0E24">
      <w:pPr>
        <w:pStyle w:val="ListParagraph"/>
        <w:numPr>
          <w:ilvl w:val="0"/>
          <w:numId w:val="11"/>
        </w:numPr>
        <w:rPr>
          <w:ins w:id="343" w:author="Ty Darnell" w:date="2019-04-19T22:20:00Z"/>
          <w:rFonts w:cs="Kalinga"/>
        </w:rPr>
      </w:pPr>
      <w:ins w:id="344" w:author="Ty Darnell" w:date="2019-04-19T22:20:00Z">
        <w:r w:rsidRPr="008F0E24">
          <w:rPr>
            <w:rFonts w:cs="Kalinga"/>
          </w:rPr>
          <w:t>Selection Bias</w:t>
        </w:r>
      </w:ins>
    </w:p>
    <w:p w14:paraId="1BC09EEB" w14:textId="77777777" w:rsidR="008F0E24" w:rsidRPr="008F0E24" w:rsidRDefault="008F0E24" w:rsidP="008F0E24">
      <w:pPr>
        <w:pStyle w:val="ListParagraph"/>
        <w:numPr>
          <w:ilvl w:val="0"/>
          <w:numId w:val="11"/>
        </w:numPr>
        <w:rPr>
          <w:ins w:id="345" w:author="Ty Darnell" w:date="2019-04-19T22:20:00Z"/>
          <w:rFonts w:cs="Kalinga"/>
        </w:rPr>
      </w:pPr>
      <w:ins w:id="346" w:author="Ty Darnell" w:date="2019-04-19T22:20:00Z">
        <w:r w:rsidRPr="008F0E24">
          <w:rPr>
            <w:rFonts w:cs="Kalinga"/>
          </w:rPr>
          <w:t>35-59 female since they have the highest RR</w:t>
        </w:r>
      </w:ins>
    </w:p>
    <w:p w14:paraId="349BCE4D" w14:textId="23BE60A1" w:rsidR="008F0E24" w:rsidRDefault="008F0E24" w:rsidP="008F0E24">
      <w:pPr>
        <w:pStyle w:val="ListParagraph"/>
        <w:numPr>
          <w:ilvl w:val="0"/>
          <w:numId w:val="11"/>
        </w:numPr>
        <w:rPr>
          <w:ins w:id="347" w:author="Ty Darnell" w:date="2019-04-19T22:20:00Z"/>
          <w:rFonts w:cs="Kalinga"/>
        </w:rPr>
      </w:pPr>
      <w:ins w:id="348" w:author="Ty Darnell" w:date="2019-04-19T22:20:00Z">
        <w:r w:rsidRPr="008F0E24">
          <w:rPr>
            <w:rFonts w:cs="Kalinga"/>
          </w:rPr>
          <w:t>Non-response bias</w:t>
        </w:r>
      </w:ins>
    </w:p>
    <w:p w14:paraId="79B71123" w14:textId="345430BB" w:rsidR="008F0E24" w:rsidRPr="008F0E24" w:rsidRDefault="008F0E24">
      <w:pPr>
        <w:pStyle w:val="ListParagraph"/>
        <w:numPr>
          <w:ilvl w:val="0"/>
          <w:numId w:val="11"/>
        </w:numPr>
        <w:rPr>
          <w:ins w:id="349" w:author="Ty Darnell" w:date="2019-04-19T22:20:00Z"/>
          <w:rFonts w:cs="Kalinga"/>
          <w:rPrChange w:id="350" w:author="Ty Darnell" w:date="2019-04-19T22:21:00Z">
            <w:rPr>
              <w:ins w:id="351" w:author="Ty Darnell" w:date="2019-04-19T22:20:00Z"/>
            </w:rPr>
          </w:rPrChange>
        </w:rPr>
        <w:pPrChange w:id="352" w:author="Ty Darnell" w:date="2019-04-19T22:21:00Z">
          <w:pPr>
            <w:ind w:left="360"/>
          </w:pPr>
        </w:pPrChange>
      </w:pPr>
      <w:ins w:id="353" w:author="Ty Darnell" w:date="2019-04-19T22:21:00Z">
        <w:r>
          <w:rPr>
            <w:rFonts w:cs="Kalinga"/>
          </w:rPr>
          <w:t xml:space="preserve"> </w:t>
        </w:r>
      </w:ins>
      <w:ins w:id="354" w:author="Ty Darnell" w:date="2019-04-19T22:20:00Z">
        <w:r w:rsidRPr="008F0E24">
          <w:rPr>
            <w:rFonts w:cs="Kalinga"/>
            <w:rPrChange w:id="355" w:author="Ty Darnell" w:date="2019-04-19T22:21:00Z">
              <w:rPr/>
            </w:rPrChange>
          </w:rPr>
          <w:t>Greater than or equal to 4 years in the community was the only significant factor given that the null value 1 is not in the confidence interval</w:t>
        </w:r>
      </w:ins>
    </w:p>
    <w:p w14:paraId="7F19732F" w14:textId="77777777" w:rsidR="008F0E24" w:rsidRPr="00680431" w:rsidRDefault="008F0E24" w:rsidP="008F0E24">
      <w:pPr>
        <w:ind w:firstLine="360"/>
        <w:rPr>
          <w:ins w:id="356" w:author="Ty Darnell" w:date="2019-04-19T22:20:00Z"/>
          <w:rFonts w:cs="Kalinga"/>
        </w:rPr>
      </w:pPr>
      <w:ins w:id="357" w:author="Ty Darnell" w:date="2019-04-19T22:20:00Z">
        <w:r>
          <w:rPr>
            <w:rFonts w:cs="Kalinga"/>
          </w:rPr>
          <w:t xml:space="preserve">OR </w:t>
        </w:r>
        <w:r w:rsidRPr="00D60FE2">
          <w:rPr>
            <w:rFonts w:cs="Kalinga"/>
          </w:rPr>
          <w:t>2.09</w:t>
        </w:r>
        <w:r>
          <w:rPr>
            <w:rFonts w:cs="Kalinga"/>
          </w:rPr>
          <w:t xml:space="preserve"> </w:t>
        </w:r>
        <w:r>
          <w:rPr>
            <w:rFonts w:cs="Kalinga"/>
          </w:rPr>
          <w:tab/>
          <w:t>CI</w:t>
        </w:r>
        <w:r w:rsidRPr="00D60FE2">
          <w:rPr>
            <w:rFonts w:cs="Kalinga"/>
          </w:rPr>
          <w:t xml:space="preserve"> 1.31–3.32</w:t>
        </w:r>
      </w:ins>
    </w:p>
    <w:p w14:paraId="3DB5CC19" w14:textId="77777777" w:rsidR="008F0E24" w:rsidRPr="00862776" w:rsidRDefault="008F0E24" w:rsidP="008F0E24">
      <w:pPr>
        <w:pStyle w:val="ListParagraph"/>
        <w:numPr>
          <w:ilvl w:val="0"/>
          <w:numId w:val="11"/>
        </w:numPr>
        <w:rPr>
          <w:ins w:id="358" w:author="Ty Darnell" w:date="2019-04-19T22:20:00Z"/>
          <w:rFonts w:cs="Kalinga"/>
        </w:rPr>
      </w:pPr>
      <w:ins w:id="359" w:author="Ty Darnell" w:date="2019-04-19T22:20:00Z">
        <w:r>
          <w:rPr>
            <w:rFonts w:cs="Kalinga"/>
          </w:rPr>
          <w:t xml:space="preserve">The odds of being a non-acceptor is .49 times as likely for those who said yes to that question.  </w:t>
        </w:r>
        <w:r>
          <w:t>The CI tells us that</w:t>
        </w:r>
        <w:r w:rsidRPr="00F11E66">
          <w:t xml:space="preserve"> </w:t>
        </w:r>
        <w:r w:rsidRPr="007B361E">
          <w:rPr>
            <w:rFonts w:cs="Kalinga"/>
          </w:rPr>
          <w:t>95% of the time, when we calculate a confidence interval in this way, the</w:t>
        </w:r>
        <w:r>
          <w:rPr>
            <w:rFonts w:cs="Kalinga"/>
          </w:rPr>
          <w:t xml:space="preserve"> true adjusted odds ratio </w:t>
        </w:r>
        <w:r w:rsidRPr="007B361E">
          <w:rPr>
            <w:rFonts w:cs="Kalinga"/>
          </w:rPr>
          <w:t xml:space="preserve">will be between </w:t>
        </w:r>
        <w:r>
          <w:rPr>
            <w:rFonts w:cs="Kalinga"/>
          </w:rPr>
          <w:t>.31 and .77.</w:t>
        </w:r>
      </w:ins>
    </w:p>
    <w:p w14:paraId="61B52AA3" w14:textId="77777777" w:rsidR="008F0E24" w:rsidRPr="00680431" w:rsidRDefault="008F0E24" w:rsidP="008F0E24">
      <w:pPr>
        <w:pStyle w:val="ListParagraph"/>
        <w:numPr>
          <w:ilvl w:val="0"/>
          <w:numId w:val="11"/>
        </w:numPr>
        <w:rPr>
          <w:ins w:id="360" w:author="Ty Darnell" w:date="2019-04-19T22:21:00Z"/>
          <w:rFonts w:cs="Kalinga"/>
        </w:rPr>
      </w:pPr>
      <w:ins w:id="361" w:author="Ty Darnell" w:date="2019-04-19T22:21:00Z">
        <w:r w:rsidRPr="00650D31">
          <w:rPr>
            <w:rFonts w:cs="Kalinga"/>
          </w:rPr>
          <w:t>Convenience of having an HIV test at home encouraged me to test</w:t>
        </w:r>
        <w:r>
          <w:rPr>
            <w:rFonts w:cs="Kalinga"/>
          </w:rPr>
          <w:t xml:space="preserve"> since it has the lowest odds ratio, thus indicates the lowest odds of being a non-acceptor.</w:t>
        </w:r>
      </w:ins>
    </w:p>
    <w:p w14:paraId="386FEE47" w14:textId="667CE1CE" w:rsidR="002D6FEC" w:rsidDel="008F0E24" w:rsidRDefault="002D6FEC" w:rsidP="002D6FEC">
      <w:pPr>
        <w:pStyle w:val="ListParagraph"/>
        <w:numPr>
          <w:ilvl w:val="0"/>
          <w:numId w:val="11"/>
        </w:numPr>
        <w:rPr>
          <w:del w:id="362" w:author="Ty Darnell" w:date="2019-04-19T22:21:00Z"/>
          <w:rFonts w:cs="Kalinga"/>
        </w:rPr>
      </w:pPr>
    </w:p>
    <w:p w14:paraId="455C3AE4" w14:textId="5FEF8C3A" w:rsidR="002D6FEC" w:rsidDel="008F0E24" w:rsidRDefault="002D6FEC" w:rsidP="002D6FEC">
      <w:pPr>
        <w:pStyle w:val="ListParagraph"/>
        <w:numPr>
          <w:ilvl w:val="0"/>
          <w:numId w:val="11"/>
        </w:numPr>
        <w:rPr>
          <w:del w:id="363" w:author="Ty Darnell" w:date="2019-04-19T22:21:00Z"/>
          <w:rFonts w:cs="Kalinga"/>
        </w:rPr>
      </w:pPr>
    </w:p>
    <w:p w14:paraId="500CBF02" w14:textId="03E37899" w:rsidR="002D6FEC" w:rsidDel="008F0E24" w:rsidRDefault="002D6FEC" w:rsidP="002D6FEC">
      <w:pPr>
        <w:pStyle w:val="ListParagraph"/>
        <w:numPr>
          <w:ilvl w:val="0"/>
          <w:numId w:val="11"/>
        </w:numPr>
        <w:rPr>
          <w:del w:id="364" w:author="Ty Darnell" w:date="2019-04-19T22:21:00Z"/>
          <w:rFonts w:cs="Kalinga"/>
        </w:rPr>
      </w:pPr>
    </w:p>
    <w:p w14:paraId="374E4ED0" w14:textId="48962BCC" w:rsidR="002D6FEC" w:rsidDel="008F0E24" w:rsidRDefault="002D6FEC" w:rsidP="002D6FEC">
      <w:pPr>
        <w:pStyle w:val="ListParagraph"/>
        <w:numPr>
          <w:ilvl w:val="0"/>
          <w:numId w:val="11"/>
        </w:numPr>
        <w:rPr>
          <w:del w:id="365" w:author="Ty Darnell" w:date="2019-04-19T22:21:00Z"/>
          <w:rFonts w:cs="Kalinga"/>
        </w:rPr>
      </w:pPr>
    </w:p>
    <w:p w14:paraId="242CDA13" w14:textId="441AFD03" w:rsidR="002D6FEC" w:rsidDel="008F0E24" w:rsidRDefault="002D6FEC" w:rsidP="002D6FEC">
      <w:pPr>
        <w:pStyle w:val="ListParagraph"/>
        <w:numPr>
          <w:ilvl w:val="0"/>
          <w:numId w:val="11"/>
        </w:numPr>
        <w:rPr>
          <w:del w:id="366" w:author="Ty Darnell" w:date="2019-04-19T22:21:00Z"/>
          <w:rFonts w:cs="Kalinga"/>
        </w:rPr>
      </w:pPr>
    </w:p>
    <w:p w14:paraId="5AA1C370" w14:textId="11499D02" w:rsidR="002D6FEC" w:rsidDel="008F0E24" w:rsidRDefault="00144AA7" w:rsidP="002D6FEC">
      <w:pPr>
        <w:pStyle w:val="ListParagraph"/>
        <w:numPr>
          <w:ilvl w:val="0"/>
          <w:numId w:val="11"/>
        </w:numPr>
        <w:rPr>
          <w:del w:id="367" w:author="Ty Darnell" w:date="2019-04-19T22:21:00Z"/>
          <w:rFonts w:cs="Kalinga"/>
        </w:rPr>
      </w:pPr>
      <w:del w:id="368" w:author="Ty Darnell" w:date="2019-04-19T22:21:00Z">
        <w:r w:rsidDel="008F0E24">
          <w:rPr>
            <w:rFonts w:cs="Kalinga"/>
          </w:rPr>
          <w:delText xml:space="preserve"> </w:delText>
        </w:r>
      </w:del>
    </w:p>
    <w:p w14:paraId="39D8FEEF" w14:textId="6AD38973" w:rsidR="002D6FEC" w:rsidDel="008F0E24" w:rsidRDefault="00144AA7" w:rsidP="002D6FEC">
      <w:pPr>
        <w:pStyle w:val="ListParagraph"/>
        <w:numPr>
          <w:ilvl w:val="0"/>
          <w:numId w:val="11"/>
        </w:numPr>
        <w:rPr>
          <w:del w:id="369" w:author="Ty Darnell" w:date="2019-04-19T22:21:00Z"/>
          <w:rFonts w:cs="Kalinga"/>
        </w:rPr>
      </w:pPr>
      <w:del w:id="370" w:author="Ty Darnell" w:date="2019-04-19T22:21:00Z">
        <w:r w:rsidDel="008F0E24">
          <w:rPr>
            <w:rFonts w:cs="Kalinga"/>
          </w:rPr>
          <w:delText xml:space="preserve"> </w:delText>
        </w:r>
      </w:del>
    </w:p>
    <w:p w14:paraId="6FD8A6F2" w14:textId="3287ED40" w:rsidR="002D6FEC" w:rsidDel="008F0E24" w:rsidRDefault="00144AA7" w:rsidP="002D6FEC">
      <w:pPr>
        <w:pStyle w:val="ListParagraph"/>
        <w:numPr>
          <w:ilvl w:val="0"/>
          <w:numId w:val="11"/>
        </w:numPr>
        <w:rPr>
          <w:del w:id="371" w:author="Ty Darnell" w:date="2019-04-19T22:21:00Z"/>
          <w:rFonts w:cs="Kalinga"/>
        </w:rPr>
      </w:pPr>
      <w:del w:id="372" w:author="Ty Darnell" w:date="2019-04-19T22:21:00Z">
        <w:r w:rsidDel="008F0E24">
          <w:rPr>
            <w:rFonts w:cs="Kalinga"/>
          </w:rPr>
          <w:delText xml:space="preserve"> </w:delText>
        </w:r>
      </w:del>
    </w:p>
    <w:p w14:paraId="6B683022" w14:textId="1C45B8DB" w:rsidR="002D6FEC" w:rsidDel="008F0E24" w:rsidRDefault="00144AA7" w:rsidP="002D6FEC">
      <w:pPr>
        <w:pStyle w:val="ListParagraph"/>
        <w:numPr>
          <w:ilvl w:val="0"/>
          <w:numId w:val="11"/>
        </w:numPr>
        <w:rPr>
          <w:del w:id="373" w:author="Ty Darnell" w:date="2019-04-19T22:21:00Z"/>
          <w:rFonts w:cs="Kalinga"/>
        </w:rPr>
      </w:pPr>
      <w:del w:id="374" w:author="Ty Darnell" w:date="2019-04-19T22:21:00Z">
        <w:r w:rsidDel="008F0E24">
          <w:rPr>
            <w:rFonts w:cs="Kalinga"/>
          </w:rPr>
          <w:delText xml:space="preserve"> </w:delText>
        </w:r>
      </w:del>
    </w:p>
    <w:p w14:paraId="62151733" w14:textId="3118C65D" w:rsidR="002D6FEC" w:rsidDel="008F0E24" w:rsidRDefault="00144AA7" w:rsidP="002D6FEC">
      <w:pPr>
        <w:pStyle w:val="ListParagraph"/>
        <w:numPr>
          <w:ilvl w:val="0"/>
          <w:numId w:val="11"/>
        </w:numPr>
        <w:rPr>
          <w:del w:id="375" w:author="Ty Darnell" w:date="2019-04-19T22:21:00Z"/>
          <w:rFonts w:cs="Kalinga"/>
        </w:rPr>
      </w:pPr>
      <w:del w:id="376" w:author="Ty Darnell" w:date="2019-04-19T22:21:00Z">
        <w:r w:rsidDel="008F0E24">
          <w:rPr>
            <w:rFonts w:cs="Kalinga"/>
          </w:rPr>
          <w:delText xml:space="preserve"> </w:delText>
        </w:r>
      </w:del>
    </w:p>
    <w:p w14:paraId="15862376" w14:textId="7CAAFA10" w:rsidR="002D6FEC" w:rsidDel="008F0E24" w:rsidRDefault="00144AA7" w:rsidP="002D6FEC">
      <w:pPr>
        <w:pStyle w:val="ListParagraph"/>
        <w:numPr>
          <w:ilvl w:val="0"/>
          <w:numId w:val="11"/>
        </w:numPr>
        <w:rPr>
          <w:del w:id="377" w:author="Ty Darnell" w:date="2019-04-19T22:21:00Z"/>
          <w:rFonts w:cs="Kalinga"/>
        </w:rPr>
      </w:pPr>
      <w:del w:id="378" w:author="Ty Darnell" w:date="2019-04-19T22:21:00Z">
        <w:r w:rsidDel="008F0E24">
          <w:rPr>
            <w:rFonts w:cs="Kalinga"/>
          </w:rPr>
          <w:delText xml:space="preserve"> </w:delText>
        </w:r>
      </w:del>
    </w:p>
    <w:p w14:paraId="005EA1F2" w14:textId="5B912383" w:rsidR="002D6FEC" w:rsidDel="008F0E24" w:rsidRDefault="00144AA7" w:rsidP="002D6FEC">
      <w:pPr>
        <w:pStyle w:val="ListParagraph"/>
        <w:numPr>
          <w:ilvl w:val="0"/>
          <w:numId w:val="11"/>
        </w:numPr>
        <w:rPr>
          <w:del w:id="379" w:author="Ty Darnell" w:date="2019-04-19T22:21:00Z"/>
          <w:rFonts w:cs="Kalinga"/>
        </w:rPr>
      </w:pPr>
      <w:del w:id="380" w:author="Ty Darnell" w:date="2019-04-19T22:21:00Z">
        <w:r w:rsidDel="008F0E24">
          <w:rPr>
            <w:rFonts w:cs="Kalinga"/>
          </w:rPr>
          <w:delText xml:space="preserve"> </w:delText>
        </w:r>
      </w:del>
    </w:p>
    <w:p w14:paraId="0937F535" w14:textId="72C08311" w:rsidR="002D6FEC" w:rsidDel="008F0E24" w:rsidRDefault="00144AA7" w:rsidP="002D6FEC">
      <w:pPr>
        <w:pStyle w:val="ListParagraph"/>
        <w:numPr>
          <w:ilvl w:val="0"/>
          <w:numId w:val="11"/>
        </w:numPr>
        <w:rPr>
          <w:del w:id="381" w:author="Ty Darnell" w:date="2019-04-19T22:21:00Z"/>
          <w:rFonts w:cs="Kalinga"/>
        </w:rPr>
      </w:pPr>
      <w:del w:id="382" w:author="Ty Darnell" w:date="2019-04-19T22:21:00Z">
        <w:r w:rsidDel="008F0E24">
          <w:rPr>
            <w:rFonts w:cs="Kalinga"/>
          </w:rPr>
          <w:delText xml:space="preserve"> </w:delText>
        </w:r>
      </w:del>
    </w:p>
    <w:p w14:paraId="429B1F86" w14:textId="34DFF7FD" w:rsidR="002D6FEC" w:rsidDel="008F0E24" w:rsidRDefault="00144AA7" w:rsidP="002D6FEC">
      <w:pPr>
        <w:pStyle w:val="ListParagraph"/>
        <w:numPr>
          <w:ilvl w:val="0"/>
          <w:numId w:val="11"/>
        </w:numPr>
        <w:rPr>
          <w:del w:id="383" w:author="Ty Darnell" w:date="2019-04-19T22:21:00Z"/>
          <w:rFonts w:cs="Kalinga"/>
        </w:rPr>
      </w:pPr>
      <w:del w:id="384" w:author="Ty Darnell" w:date="2019-04-19T22:21:00Z">
        <w:r w:rsidDel="008F0E24">
          <w:rPr>
            <w:rFonts w:cs="Kalinga"/>
          </w:rPr>
          <w:delText xml:space="preserve"> </w:delText>
        </w:r>
      </w:del>
    </w:p>
    <w:p w14:paraId="337A5BB8" w14:textId="2BF6FAF7" w:rsidR="002D6FEC" w:rsidDel="008F0E24" w:rsidRDefault="00144AA7" w:rsidP="002D6FEC">
      <w:pPr>
        <w:pStyle w:val="ListParagraph"/>
        <w:numPr>
          <w:ilvl w:val="0"/>
          <w:numId w:val="11"/>
        </w:numPr>
        <w:rPr>
          <w:del w:id="385" w:author="Ty Darnell" w:date="2019-04-19T22:21:00Z"/>
          <w:rFonts w:cs="Kalinga"/>
        </w:rPr>
      </w:pPr>
      <w:del w:id="386" w:author="Ty Darnell" w:date="2019-04-19T22:21:00Z">
        <w:r w:rsidDel="008F0E24">
          <w:rPr>
            <w:rFonts w:cs="Kalinga"/>
          </w:rPr>
          <w:delText xml:space="preserve"> </w:delText>
        </w:r>
      </w:del>
    </w:p>
    <w:p w14:paraId="686CFD5F" w14:textId="77777777" w:rsidR="002D6FEC" w:rsidRPr="00144AA7" w:rsidRDefault="002D6FEC" w:rsidP="00144AA7">
      <w:pPr>
        <w:rPr>
          <w:rFonts w:cs="Kalinga"/>
        </w:rPr>
      </w:pPr>
    </w:p>
    <w:p w14:paraId="457A5BDD" w14:textId="77777777" w:rsidR="00CF57FA" w:rsidRDefault="00CF57FA">
      <w:pPr>
        <w:spacing w:after="160" w:line="259" w:lineRule="auto"/>
        <w:rPr>
          <w:ins w:id="387" w:author="Ty Darnell" w:date="2019-04-19T22:25:00Z"/>
          <w:rFonts w:asciiTheme="majorHAnsi" w:eastAsiaTheme="majorEastAsia" w:hAnsiTheme="majorHAnsi" w:cstheme="majorBidi"/>
          <w:b/>
          <w:bCs/>
          <w:color w:val="2D4F8E" w:themeColor="accent1" w:themeShade="B5"/>
          <w:sz w:val="36"/>
          <w:szCs w:val="36"/>
        </w:rPr>
      </w:pPr>
      <w:ins w:id="388" w:author="Ty Darnell" w:date="2019-04-19T22:25:00Z">
        <w:r>
          <w:br w:type="page"/>
        </w:r>
      </w:ins>
    </w:p>
    <w:p w14:paraId="62DD3158" w14:textId="05D13211" w:rsidR="00CF57FA" w:rsidRDefault="00CF57FA" w:rsidP="00CF57FA">
      <w:pPr>
        <w:pStyle w:val="Title"/>
        <w:rPr>
          <w:ins w:id="389" w:author="Ty Darnell" w:date="2019-04-19T22:25:00Z"/>
        </w:rPr>
      </w:pPr>
      <w:bookmarkStart w:id="390" w:name="_GoBack"/>
      <w:bookmarkEnd w:id="390"/>
      <w:ins w:id="391" w:author="Ty Darnell" w:date="2019-04-19T22:25:00Z">
        <w:r>
          <w:t>appendix</w:t>
        </w:r>
      </w:ins>
    </w:p>
    <w:p w14:paraId="6F358277" w14:textId="77777777" w:rsidR="00CF57FA" w:rsidRDefault="00CF57FA" w:rsidP="00CF57FA">
      <w:pPr>
        <w:pStyle w:val="SourceCode"/>
        <w:rPr>
          <w:ins w:id="392" w:author="Ty Darnell" w:date="2019-04-19T22:25:00Z"/>
        </w:rPr>
      </w:pPr>
      <w:proofErr w:type="spellStart"/>
      <w:ins w:id="393" w:author="Ty Darnell" w:date="2019-04-19T22:25:00Z">
        <w:r>
          <w:rPr>
            <w:rStyle w:val="NormalTok"/>
          </w:rPr>
          <w:t>etable</w:t>
        </w:r>
        <w:proofErr w:type="spellEnd"/>
        <w:r>
          <w:rPr>
            <w:rStyle w:val="NormalTok"/>
          </w:rPr>
          <w:t>=</w:t>
        </w:r>
        <w:r>
          <w:rPr>
            <w:rStyle w:val="ControlFlowTok"/>
          </w:rPr>
          <w:t>function</w:t>
        </w:r>
        <w:r>
          <w:rPr>
            <w:rStyle w:val="NormalTok"/>
          </w:rPr>
          <w:t>(</w:t>
        </w:r>
        <w:proofErr w:type="spellStart"/>
        <w:r>
          <w:rPr>
            <w:rStyle w:val="NormalTok"/>
          </w:rPr>
          <w:t>exposure,disease</w:t>
        </w:r>
        <w:proofErr w:type="spellEnd"/>
        <w:r>
          <w:rPr>
            <w:rStyle w:val="NormalTok"/>
          </w:rPr>
          <w:t>){</w:t>
        </w:r>
        <w:r>
          <w:br/>
        </w:r>
        <w:r>
          <w:rPr>
            <w:rStyle w:val="NormalTok"/>
          </w:rPr>
          <w:t xml:space="preserve">  t=</w:t>
        </w:r>
        <w:r>
          <w:rPr>
            <w:rStyle w:val="KeywordTok"/>
          </w:rPr>
          <w:t>table</w:t>
        </w:r>
        <w:r>
          <w:rPr>
            <w:rStyle w:val="NormalTok"/>
          </w:rPr>
          <w:t>(</w:t>
        </w:r>
        <w:proofErr w:type="spellStart"/>
        <w:r>
          <w:rPr>
            <w:rStyle w:val="NormalTok"/>
          </w:rPr>
          <w:t>exposure,disease</w:t>
        </w:r>
        <w:proofErr w:type="spellEnd"/>
        <w:r>
          <w:rPr>
            <w:rStyle w:val="NormalTok"/>
          </w:rPr>
          <w:t>)[</w:t>
        </w:r>
        <w:r>
          <w:rPr>
            <w:rStyle w:val="DecValTok"/>
          </w:rPr>
          <w:t>2</w:t>
        </w:r>
        <w:r>
          <w:rPr>
            <w:rStyle w:val="OperatorTok"/>
          </w:rPr>
          <w:t>:</w:t>
        </w:r>
        <w:r>
          <w:rPr>
            <w:rStyle w:val="DecValTok"/>
          </w:rPr>
          <w:t>1</w:t>
        </w:r>
        <w:r>
          <w:rPr>
            <w:rStyle w:val="NormalTok"/>
          </w:rPr>
          <w:t>,</w:t>
        </w:r>
        <w:r>
          <w:rPr>
            <w:rStyle w:val="DecValTok"/>
          </w:rPr>
          <w:t>2</w:t>
        </w:r>
        <w:r>
          <w:rPr>
            <w:rStyle w:val="OperatorTok"/>
          </w:rPr>
          <w:t>:</w:t>
        </w:r>
        <w:r>
          <w:rPr>
            <w:rStyle w:val="DecValTok"/>
          </w:rPr>
          <w:t>1</w:t>
        </w:r>
        <w:r>
          <w:rPr>
            <w:rStyle w:val="NormalTok"/>
          </w:rPr>
          <w:t>]</w:t>
        </w:r>
        <w:r>
          <w:br/>
        </w:r>
        <w:r>
          <w:rPr>
            <w:rStyle w:val="NormalTok"/>
          </w:rPr>
          <w:t xml:space="preserve">  </w:t>
        </w:r>
        <w:proofErr w:type="spellStart"/>
        <w:r>
          <w:rPr>
            <w:rStyle w:val="KeywordTok"/>
          </w:rPr>
          <w:t>rownames</w:t>
        </w:r>
        <w:proofErr w:type="spellEnd"/>
        <w:r>
          <w:rPr>
            <w:rStyle w:val="NormalTok"/>
          </w:rPr>
          <w:t>(t)=</w:t>
        </w:r>
        <w:r>
          <w:rPr>
            <w:rStyle w:val="KeywordTok"/>
          </w:rPr>
          <w:t>c</w:t>
        </w:r>
        <w:r>
          <w:rPr>
            <w:rStyle w:val="NormalTok"/>
          </w:rPr>
          <w:t>(</w:t>
        </w:r>
        <w:r>
          <w:rPr>
            <w:rStyle w:val="StringTok"/>
          </w:rPr>
          <w:t>'E+'</w:t>
        </w:r>
        <w:r>
          <w:rPr>
            <w:rStyle w:val="NormalTok"/>
          </w:rPr>
          <w:t>,</w:t>
        </w:r>
        <w:r>
          <w:rPr>
            <w:rStyle w:val="StringTok"/>
          </w:rPr>
          <w:t>'E-'</w:t>
        </w:r>
        <w:r>
          <w:rPr>
            <w:rStyle w:val="NormalTok"/>
          </w:rPr>
          <w:t>)</w:t>
        </w:r>
        <w:r>
          <w:br/>
        </w:r>
        <w:r>
          <w:rPr>
            <w:rStyle w:val="NormalTok"/>
          </w:rPr>
          <w:t xml:space="preserve">  </w:t>
        </w:r>
        <w:proofErr w:type="spellStart"/>
        <w:r>
          <w:rPr>
            <w:rStyle w:val="KeywordTok"/>
          </w:rPr>
          <w:t>colnames</w:t>
        </w:r>
        <w:proofErr w:type="spellEnd"/>
        <w:r>
          <w:rPr>
            <w:rStyle w:val="NormalTok"/>
          </w:rPr>
          <w:t>(t)=</w:t>
        </w:r>
        <w:r>
          <w:rPr>
            <w:rStyle w:val="KeywordTok"/>
          </w:rPr>
          <w:t>c</w:t>
        </w:r>
        <w:r>
          <w:rPr>
            <w:rStyle w:val="NormalTok"/>
          </w:rPr>
          <w:t>(</w:t>
        </w:r>
        <w:r>
          <w:rPr>
            <w:rStyle w:val="StringTok"/>
          </w:rPr>
          <w:t>'D+'</w:t>
        </w:r>
        <w:r>
          <w:rPr>
            <w:rStyle w:val="NormalTok"/>
          </w:rPr>
          <w:t>,</w:t>
        </w:r>
        <w:r>
          <w:rPr>
            <w:rStyle w:val="StringTok"/>
          </w:rPr>
          <w:t>'D-'</w:t>
        </w:r>
        <w:r>
          <w:rPr>
            <w:rStyle w:val="NormalTok"/>
          </w:rPr>
          <w:t>)</w:t>
        </w:r>
        <w:r>
          <w:br/>
        </w:r>
        <w:r>
          <w:rPr>
            <w:rStyle w:val="NormalTok"/>
          </w:rPr>
          <w:t xml:space="preserve">  </w:t>
        </w:r>
        <w:proofErr w:type="spellStart"/>
        <w:r>
          <w:rPr>
            <w:rStyle w:val="KeywordTok"/>
          </w:rPr>
          <w:t>kable</w:t>
        </w:r>
        <w:proofErr w:type="spellEnd"/>
        <w:r>
          <w:rPr>
            <w:rStyle w:val="NormalTok"/>
          </w:rPr>
          <w:t>(t)</w:t>
        </w:r>
        <w:r>
          <w:br/>
        </w:r>
        <w:r>
          <w:rPr>
            <w:rStyle w:val="NormalTok"/>
          </w:rPr>
          <w:t>}</w:t>
        </w:r>
        <w:r>
          <w:br/>
        </w:r>
        <w:r>
          <w:br/>
        </w:r>
        <w:proofErr w:type="spellStart"/>
        <w:r>
          <w:rPr>
            <w:rStyle w:val="NormalTok"/>
          </w:rPr>
          <w:t>riskratio</w:t>
        </w:r>
        <w:proofErr w:type="spellEnd"/>
        <w:r>
          <w:rPr>
            <w:rStyle w:val="NormalTok"/>
          </w:rPr>
          <w:t>=</w:t>
        </w:r>
        <w:r>
          <w:rPr>
            <w:rStyle w:val="ControlFlowTok"/>
          </w:rPr>
          <w:t>function</w:t>
        </w:r>
        <w:r>
          <w:rPr>
            <w:rStyle w:val="NormalTok"/>
          </w:rPr>
          <w:t>(</w:t>
        </w:r>
        <w:proofErr w:type="spellStart"/>
        <w:r>
          <w:rPr>
            <w:rStyle w:val="NormalTok"/>
          </w:rPr>
          <w:t>a,b,c,d</w:t>
        </w:r>
        <w:proofErr w:type="spellEnd"/>
        <w:r>
          <w:rPr>
            <w:rStyle w:val="NormalTok"/>
          </w:rPr>
          <w:t>){</w:t>
        </w:r>
        <w:r>
          <w:br/>
        </w:r>
        <w:r>
          <w:rPr>
            <w:rStyle w:val="NormalTok"/>
          </w:rPr>
          <w:t xml:space="preserve">  e=a</w:t>
        </w:r>
        <w:r>
          <w:rPr>
            <w:rStyle w:val="OperatorTok"/>
          </w:rPr>
          <w:t>/</w:t>
        </w:r>
        <w:r>
          <w:rPr>
            <w:rStyle w:val="NormalTok"/>
          </w:rPr>
          <w:t>(</w:t>
        </w:r>
        <w:proofErr w:type="spellStart"/>
        <w:r>
          <w:rPr>
            <w:rStyle w:val="NormalTok"/>
          </w:rPr>
          <w:t>a</w:t>
        </w:r>
        <w:r>
          <w:rPr>
            <w:rStyle w:val="OperatorTok"/>
          </w:rPr>
          <w:t>+</w:t>
        </w:r>
        <w:r>
          <w:rPr>
            <w:rStyle w:val="NormalTok"/>
          </w:rPr>
          <w:t>b</w:t>
        </w:r>
        <w:proofErr w:type="spellEnd"/>
        <w:r>
          <w:rPr>
            <w:rStyle w:val="NormalTok"/>
          </w:rPr>
          <w:t>)</w:t>
        </w:r>
        <w:r>
          <w:br/>
        </w:r>
        <w:r>
          <w:rPr>
            <w:rStyle w:val="NormalTok"/>
          </w:rPr>
          <w:t xml:space="preserve">  f=c</w:t>
        </w:r>
        <w:r>
          <w:rPr>
            <w:rStyle w:val="OperatorTok"/>
          </w:rPr>
          <w:t>/</w:t>
        </w:r>
        <w:r>
          <w:rPr>
            <w:rStyle w:val="NormalTok"/>
          </w:rPr>
          <w:t>(</w:t>
        </w:r>
        <w:proofErr w:type="spellStart"/>
        <w:r>
          <w:rPr>
            <w:rStyle w:val="NormalTok"/>
          </w:rPr>
          <w:t>c</w:t>
        </w:r>
        <w:r>
          <w:rPr>
            <w:rStyle w:val="OperatorTok"/>
          </w:rPr>
          <w:t>+</w:t>
        </w:r>
        <w:r>
          <w:rPr>
            <w:rStyle w:val="NormalTok"/>
          </w:rPr>
          <w:t>d</w:t>
        </w:r>
        <w:proofErr w:type="spellEnd"/>
        <w:r>
          <w:rPr>
            <w:rStyle w:val="NormalTok"/>
          </w:rPr>
          <w:t>)</w:t>
        </w:r>
        <w:r>
          <w:br/>
        </w:r>
        <w:r>
          <w:rPr>
            <w:rStyle w:val="NormalTok"/>
          </w:rPr>
          <w:t xml:space="preserve">  </w:t>
        </w:r>
        <w:r>
          <w:rPr>
            <w:rStyle w:val="KeywordTok"/>
          </w:rPr>
          <w:t>c</w:t>
        </w:r>
        <w:r>
          <w:rPr>
            <w:rStyle w:val="NormalTok"/>
          </w:rPr>
          <w:t>(</w:t>
        </w:r>
        <w:proofErr w:type="spellStart"/>
        <w:r>
          <w:rPr>
            <w:rStyle w:val="NormalTok"/>
          </w:rPr>
          <w:t>e,f,e</w:t>
        </w:r>
        <w:proofErr w:type="spellEnd"/>
        <w:r>
          <w:rPr>
            <w:rStyle w:val="OperatorTok"/>
          </w:rPr>
          <w:t>/</w:t>
        </w:r>
        <w:r>
          <w:rPr>
            <w:rStyle w:val="NormalTok"/>
          </w:rPr>
          <w:t>f)</w:t>
        </w:r>
        <w:r>
          <w:br/>
        </w:r>
        <w:r>
          <w:rPr>
            <w:rStyle w:val="NormalTok"/>
          </w:rPr>
          <w:t>}</w:t>
        </w:r>
        <w:r>
          <w:br/>
        </w:r>
        <w:r>
          <w:br/>
        </w:r>
        <w:proofErr w:type="spellStart"/>
        <w:r>
          <w:rPr>
            <w:rStyle w:val="NormalTok"/>
          </w:rPr>
          <w:t>ciriskr</w:t>
        </w:r>
        <w:proofErr w:type="spellEnd"/>
        <w:r>
          <w:rPr>
            <w:rStyle w:val="NormalTok"/>
          </w:rPr>
          <w:t>=</w:t>
        </w:r>
        <w:r>
          <w:rPr>
            <w:rStyle w:val="ControlFlowTok"/>
          </w:rPr>
          <w:t>function</w:t>
        </w:r>
        <w:r>
          <w:rPr>
            <w:rStyle w:val="NormalTok"/>
          </w:rPr>
          <w:t>(</w:t>
        </w:r>
        <w:proofErr w:type="spellStart"/>
        <w:r>
          <w:rPr>
            <w:rStyle w:val="NormalTok"/>
          </w:rPr>
          <w:t>ecases,enoncases,uecases,uenoncases</w:t>
        </w:r>
        <w:proofErr w:type="spellEnd"/>
        <w:r>
          <w:rPr>
            <w:rStyle w:val="NormalTok"/>
          </w:rPr>
          <w:t>){</w:t>
        </w:r>
        <w:r>
          <w:br/>
        </w:r>
        <w:r>
          <w:rPr>
            <w:rStyle w:val="NormalTok"/>
          </w:rPr>
          <w:t xml:space="preserve">  a=</w:t>
        </w:r>
        <w:proofErr w:type="spellStart"/>
        <w:r>
          <w:rPr>
            <w:rStyle w:val="NormalTok"/>
          </w:rPr>
          <w:t>ecases</w:t>
        </w:r>
        <w:proofErr w:type="spellEnd"/>
        <w:r>
          <w:br/>
        </w:r>
        <w:r>
          <w:rPr>
            <w:rStyle w:val="NormalTok"/>
          </w:rPr>
          <w:t xml:space="preserve">  b=</w:t>
        </w:r>
        <w:proofErr w:type="spellStart"/>
        <w:r>
          <w:rPr>
            <w:rStyle w:val="NormalTok"/>
          </w:rPr>
          <w:t>enoncases</w:t>
        </w:r>
        <w:proofErr w:type="spellEnd"/>
        <w:r>
          <w:br/>
        </w:r>
        <w:r>
          <w:rPr>
            <w:rStyle w:val="NormalTok"/>
          </w:rPr>
          <w:t xml:space="preserve">  c=</w:t>
        </w:r>
        <w:proofErr w:type="spellStart"/>
        <w:r>
          <w:rPr>
            <w:rStyle w:val="NormalTok"/>
          </w:rPr>
          <w:t>uecases</w:t>
        </w:r>
        <w:proofErr w:type="spellEnd"/>
        <w:r>
          <w:br/>
        </w:r>
        <w:r>
          <w:rPr>
            <w:rStyle w:val="NormalTok"/>
          </w:rPr>
          <w:t xml:space="preserve">  d=</w:t>
        </w:r>
        <w:proofErr w:type="spellStart"/>
        <w:r>
          <w:rPr>
            <w:rStyle w:val="NormalTok"/>
          </w:rPr>
          <w:t>uenoncases</w:t>
        </w:r>
        <w:proofErr w:type="spellEnd"/>
        <w:r>
          <w:br/>
        </w:r>
        <w:r>
          <w:rPr>
            <w:rStyle w:val="NormalTok"/>
          </w:rPr>
          <w:t xml:space="preserve">  e=a</w:t>
        </w:r>
        <w:r>
          <w:rPr>
            <w:rStyle w:val="OperatorTok"/>
          </w:rPr>
          <w:t>/</w:t>
        </w:r>
        <w:r>
          <w:rPr>
            <w:rStyle w:val="NormalTok"/>
          </w:rPr>
          <w:t>(</w:t>
        </w:r>
        <w:proofErr w:type="spellStart"/>
        <w:r>
          <w:rPr>
            <w:rStyle w:val="NormalTok"/>
          </w:rPr>
          <w:t>a</w:t>
        </w:r>
        <w:r>
          <w:rPr>
            <w:rStyle w:val="OperatorTok"/>
          </w:rPr>
          <w:t>+</w:t>
        </w:r>
        <w:r>
          <w:rPr>
            <w:rStyle w:val="NormalTok"/>
          </w:rPr>
          <w:t>b</w:t>
        </w:r>
        <w:proofErr w:type="spellEnd"/>
        <w:r>
          <w:rPr>
            <w:rStyle w:val="NormalTok"/>
          </w:rPr>
          <w:t>)</w:t>
        </w:r>
        <w:r>
          <w:br/>
        </w:r>
        <w:r>
          <w:rPr>
            <w:rStyle w:val="NormalTok"/>
          </w:rPr>
          <w:t xml:space="preserve">  f=c</w:t>
        </w:r>
        <w:r>
          <w:rPr>
            <w:rStyle w:val="OperatorTok"/>
          </w:rPr>
          <w:t>/</w:t>
        </w:r>
        <w:r>
          <w:rPr>
            <w:rStyle w:val="NormalTok"/>
          </w:rPr>
          <w:t>(</w:t>
        </w:r>
        <w:proofErr w:type="spellStart"/>
        <w:r>
          <w:rPr>
            <w:rStyle w:val="NormalTok"/>
          </w:rPr>
          <w:t>c</w:t>
        </w:r>
        <w:r>
          <w:rPr>
            <w:rStyle w:val="OperatorTok"/>
          </w:rPr>
          <w:t>+</w:t>
        </w:r>
        <w:r>
          <w:rPr>
            <w:rStyle w:val="NormalTok"/>
          </w:rPr>
          <w:t>d</w:t>
        </w:r>
        <w:proofErr w:type="spellEnd"/>
        <w:r>
          <w:rPr>
            <w:rStyle w:val="NormalTok"/>
          </w:rPr>
          <w:t>)</w:t>
        </w:r>
        <w:r>
          <w:br/>
        </w:r>
        <w:r>
          <w:rPr>
            <w:rStyle w:val="NormalTok"/>
          </w:rPr>
          <w:t xml:space="preserve">  </w:t>
        </w:r>
        <w:proofErr w:type="spellStart"/>
        <w:r>
          <w:rPr>
            <w:rStyle w:val="NormalTok"/>
          </w:rPr>
          <w:t>rr</w:t>
        </w:r>
        <w:proofErr w:type="spellEnd"/>
        <w:r>
          <w:rPr>
            <w:rStyle w:val="NormalTok"/>
          </w:rPr>
          <w:t>=e</w:t>
        </w:r>
        <w:r>
          <w:rPr>
            <w:rStyle w:val="OperatorTok"/>
          </w:rPr>
          <w:t>/</w:t>
        </w:r>
        <w:r>
          <w:rPr>
            <w:rStyle w:val="NormalTok"/>
          </w:rPr>
          <w:t>f</w:t>
        </w:r>
        <w:r>
          <w:br/>
        </w:r>
        <w:r>
          <w:rPr>
            <w:rStyle w:val="NormalTok"/>
          </w:rPr>
          <w:t xml:space="preserve">  z=</w:t>
        </w:r>
        <w:r>
          <w:rPr>
            <w:rStyle w:val="KeywordTok"/>
          </w:rPr>
          <w:t>c</w:t>
        </w:r>
        <w:r>
          <w:rPr>
            <w:rStyle w:val="NormalTok"/>
          </w:rPr>
          <w:t>(</w:t>
        </w:r>
        <w:r>
          <w:rPr>
            <w:rStyle w:val="OperatorTok"/>
          </w:rPr>
          <w:t>-</w:t>
        </w:r>
        <w:r>
          <w:rPr>
            <w:rStyle w:val="FloatTok"/>
          </w:rPr>
          <w:t>1.96</w:t>
        </w:r>
        <w:r>
          <w:rPr>
            <w:rStyle w:val="NormalTok"/>
          </w:rPr>
          <w:t>,</w:t>
        </w:r>
        <w:r>
          <w:rPr>
            <w:rStyle w:val="FloatTok"/>
          </w:rPr>
          <w:t>1.96</w:t>
        </w:r>
        <w:r>
          <w:rPr>
            <w:rStyle w:val="NormalTok"/>
          </w:rPr>
          <w:t>)</w:t>
        </w:r>
        <w:r>
          <w:br/>
        </w:r>
        <w:r>
          <w:rPr>
            <w:rStyle w:val="NormalTok"/>
          </w:rPr>
          <w:t xml:space="preserve">  se=</w:t>
        </w:r>
        <w:r>
          <w:rPr>
            <w:rStyle w:val="KeywordTok"/>
          </w:rPr>
          <w:t>sqrt</w:t>
        </w:r>
        <w:r>
          <w:rPr>
            <w:rStyle w:val="NormalTok"/>
          </w:rPr>
          <w:t>(</w:t>
        </w:r>
        <w:r>
          <w:rPr>
            <w:rStyle w:val="DecValTok"/>
          </w:rPr>
          <w:t>1</w:t>
        </w:r>
        <w:r>
          <w:rPr>
            <w:rStyle w:val="OperatorTok"/>
          </w:rPr>
          <w:t>/</w:t>
        </w:r>
        <w:r>
          <w:rPr>
            <w:rStyle w:val="NormalTok"/>
          </w:rPr>
          <w:t>a</w:t>
        </w:r>
        <w:r>
          <w:rPr>
            <w:rStyle w:val="DecValTok"/>
          </w:rPr>
          <w:t>-1</w:t>
        </w:r>
        <w:r>
          <w:rPr>
            <w:rStyle w:val="OperatorTok"/>
          </w:rPr>
          <w:t>/</w:t>
        </w:r>
        <w:r>
          <w:rPr>
            <w:rStyle w:val="NormalTok"/>
          </w:rPr>
          <w:t>(</w:t>
        </w:r>
        <w:proofErr w:type="spellStart"/>
        <w:r>
          <w:rPr>
            <w:rStyle w:val="NormalTok"/>
          </w:rPr>
          <w:t>a</w:t>
        </w:r>
        <w:r>
          <w:rPr>
            <w:rStyle w:val="OperatorTok"/>
          </w:rPr>
          <w:t>+</w:t>
        </w:r>
        <w:r>
          <w:rPr>
            <w:rStyle w:val="NormalTok"/>
          </w:rPr>
          <w:t>b</w:t>
        </w:r>
        <w:proofErr w:type="spellEnd"/>
        <w:r>
          <w:rPr>
            <w:rStyle w:val="NormalTok"/>
          </w:rPr>
          <w:t>)</w:t>
        </w:r>
        <w:r>
          <w:rPr>
            <w:rStyle w:val="OperatorTok"/>
          </w:rPr>
          <w:t>+</w:t>
        </w:r>
        <w:r>
          <w:br/>
        </w:r>
        <w:r>
          <w:rPr>
            <w:rStyle w:val="StringTok"/>
          </w:rPr>
          <w:t xml:space="preserve">            </w:t>
        </w:r>
        <w:r>
          <w:rPr>
            <w:rStyle w:val="DecValTok"/>
          </w:rPr>
          <w:t>1</w:t>
        </w:r>
        <w:r>
          <w:rPr>
            <w:rStyle w:val="OperatorTok"/>
          </w:rPr>
          <w:t>/</w:t>
        </w:r>
        <w:r>
          <w:rPr>
            <w:rStyle w:val="NormalTok"/>
          </w:rPr>
          <w:t>c</w:t>
        </w:r>
        <w:r>
          <w:rPr>
            <w:rStyle w:val="DecValTok"/>
          </w:rPr>
          <w:t>-1</w:t>
        </w:r>
        <w:r>
          <w:rPr>
            <w:rStyle w:val="OperatorTok"/>
          </w:rPr>
          <w:t>/</w:t>
        </w:r>
        <w:r>
          <w:rPr>
            <w:rStyle w:val="NormalTok"/>
          </w:rPr>
          <w:t>(</w:t>
        </w:r>
        <w:proofErr w:type="spellStart"/>
        <w:r>
          <w:rPr>
            <w:rStyle w:val="NormalTok"/>
          </w:rPr>
          <w:t>c</w:t>
        </w:r>
        <w:r>
          <w:rPr>
            <w:rStyle w:val="OperatorTok"/>
          </w:rPr>
          <w:t>+</w:t>
        </w:r>
        <w:r>
          <w:rPr>
            <w:rStyle w:val="NormalTok"/>
          </w:rPr>
          <w:t>d</w:t>
        </w:r>
        <w:proofErr w:type="spellEnd"/>
        <w:r>
          <w:rPr>
            <w:rStyle w:val="NormalTok"/>
          </w:rPr>
          <w:t>))</w:t>
        </w:r>
        <w:r>
          <w:br/>
        </w:r>
        <w:r>
          <w:rPr>
            <w:rStyle w:val="NormalTok"/>
          </w:rPr>
          <w:t xml:space="preserve">  ci=</w:t>
        </w:r>
        <w:r>
          <w:rPr>
            <w:rStyle w:val="KeywordTok"/>
          </w:rPr>
          <w:t>exp</w:t>
        </w:r>
        <w:r>
          <w:rPr>
            <w:rStyle w:val="NormalTok"/>
          </w:rPr>
          <w:t>(</w:t>
        </w:r>
        <w:r>
          <w:rPr>
            <w:rStyle w:val="KeywordTok"/>
          </w:rPr>
          <w:t>log</w:t>
        </w:r>
        <w:r>
          <w:rPr>
            <w:rStyle w:val="NormalTok"/>
          </w:rPr>
          <w:t>(</w:t>
        </w:r>
        <w:proofErr w:type="spellStart"/>
        <w:r>
          <w:rPr>
            <w:rStyle w:val="NormalTok"/>
          </w:rPr>
          <w:t>rr</w:t>
        </w:r>
        <w:proofErr w:type="spellEnd"/>
        <w:r>
          <w:rPr>
            <w:rStyle w:val="NormalTok"/>
          </w:rPr>
          <w:t>)</w:t>
        </w:r>
        <w:r>
          <w:rPr>
            <w:rStyle w:val="OperatorTok"/>
          </w:rPr>
          <w:t>+</w:t>
        </w:r>
        <w:r>
          <w:rPr>
            <w:rStyle w:val="NormalTok"/>
          </w:rPr>
          <w:t>z</w:t>
        </w:r>
        <w:r>
          <w:rPr>
            <w:rStyle w:val="OperatorTok"/>
          </w:rPr>
          <w:t>*</w:t>
        </w:r>
        <w:r>
          <w:rPr>
            <w:rStyle w:val="NormalTok"/>
          </w:rPr>
          <w:t>se)</w:t>
        </w:r>
        <w:r>
          <w:br/>
        </w:r>
        <w:r>
          <w:rPr>
            <w:rStyle w:val="NormalTok"/>
          </w:rPr>
          <w:t xml:space="preserve">  </w:t>
        </w:r>
        <w:r>
          <w:rPr>
            <w:rStyle w:val="KeywordTok"/>
          </w:rPr>
          <w:t>c</w:t>
        </w:r>
        <w:r>
          <w:rPr>
            <w:rStyle w:val="NormalTok"/>
          </w:rPr>
          <w:t>(</w:t>
        </w:r>
        <w:r>
          <w:rPr>
            <w:rStyle w:val="StringTok"/>
          </w:rPr>
          <w:t>"Risk Ratio"</w:t>
        </w:r>
        <w:r>
          <w:rPr>
            <w:rStyle w:val="NormalTok"/>
          </w:rPr>
          <w:t>=rr,</w:t>
        </w:r>
        <w:r>
          <w:rPr>
            <w:rStyle w:val="StringTok"/>
          </w:rPr>
          <w:t>"95 CI"</w:t>
        </w:r>
        <w:r>
          <w:rPr>
            <w:rStyle w:val="NormalTok"/>
          </w:rPr>
          <w:t>=ci)</w:t>
        </w:r>
        <w:r>
          <w:br/>
        </w:r>
        <w:r>
          <w:rPr>
            <w:rStyle w:val="NormalTok"/>
          </w:rPr>
          <w:t>}</w:t>
        </w:r>
        <w:r>
          <w:br/>
        </w:r>
        <w:r>
          <w:br/>
        </w:r>
        <w:proofErr w:type="spellStart"/>
        <w:r>
          <w:rPr>
            <w:rStyle w:val="NormalTok"/>
          </w:rPr>
          <w:t>rateratio</w:t>
        </w:r>
        <w:proofErr w:type="spellEnd"/>
        <w:r>
          <w:rPr>
            <w:rStyle w:val="NormalTok"/>
          </w:rPr>
          <w:t>=</w:t>
        </w:r>
        <w:r>
          <w:rPr>
            <w:rStyle w:val="ControlFlowTok"/>
          </w:rPr>
          <w:t>function</w:t>
        </w:r>
        <w:r>
          <w:rPr>
            <w:rStyle w:val="NormalTok"/>
          </w:rPr>
          <w:t>(</w:t>
        </w:r>
        <w:proofErr w:type="spellStart"/>
        <w:r>
          <w:rPr>
            <w:rStyle w:val="NormalTok"/>
          </w:rPr>
          <w:t>cases,noncases,pyrcases,pyrnoncases</w:t>
        </w:r>
        <w:proofErr w:type="spellEnd"/>
        <w:r>
          <w:rPr>
            <w:rStyle w:val="NormalTok"/>
          </w:rPr>
          <w:t>){</w:t>
        </w:r>
        <w:r>
          <w:br/>
        </w:r>
        <w:r>
          <w:rPr>
            <w:rStyle w:val="NormalTok"/>
          </w:rPr>
          <w:t xml:space="preserve">  a=cases</w:t>
        </w:r>
        <w:r>
          <w:br/>
        </w:r>
        <w:r>
          <w:rPr>
            <w:rStyle w:val="NormalTok"/>
          </w:rPr>
          <w:t xml:space="preserve">  b=</w:t>
        </w:r>
        <w:proofErr w:type="spellStart"/>
        <w:r>
          <w:rPr>
            <w:rStyle w:val="NormalTok"/>
          </w:rPr>
          <w:t>noncases</w:t>
        </w:r>
        <w:proofErr w:type="spellEnd"/>
        <w:r>
          <w:br/>
        </w:r>
        <w:r>
          <w:rPr>
            <w:rStyle w:val="NormalTok"/>
          </w:rPr>
          <w:t xml:space="preserve">  p=</w:t>
        </w:r>
        <w:proofErr w:type="spellStart"/>
        <w:r>
          <w:rPr>
            <w:rStyle w:val="NormalTok"/>
          </w:rPr>
          <w:t>pyrcases</w:t>
        </w:r>
        <w:proofErr w:type="spellEnd"/>
        <w:r>
          <w:br/>
        </w:r>
        <w:r>
          <w:rPr>
            <w:rStyle w:val="NormalTok"/>
          </w:rPr>
          <w:t xml:space="preserve">  q=</w:t>
        </w:r>
        <w:proofErr w:type="spellStart"/>
        <w:r>
          <w:rPr>
            <w:rStyle w:val="NormalTok"/>
          </w:rPr>
          <w:t>pyrnoncases</w:t>
        </w:r>
        <w:proofErr w:type="spellEnd"/>
        <w:r>
          <w:br/>
        </w:r>
        <w:r>
          <w:rPr>
            <w:rStyle w:val="NormalTok"/>
          </w:rPr>
          <w:t xml:space="preserve">  (a</w:t>
        </w:r>
        <w:r>
          <w:rPr>
            <w:rStyle w:val="OperatorTok"/>
          </w:rPr>
          <w:t>/</w:t>
        </w:r>
        <w:r>
          <w:rPr>
            <w:rStyle w:val="NormalTok"/>
          </w:rPr>
          <w:t>p)</w:t>
        </w:r>
        <w:r>
          <w:rPr>
            <w:rStyle w:val="OperatorTok"/>
          </w:rPr>
          <w:t>/</w:t>
        </w:r>
        <w:r>
          <w:rPr>
            <w:rStyle w:val="NormalTok"/>
          </w:rPr>
          <w:t>(b</w:t>
        </w:r>
        <w:r>
          <w:rPr>
            <w:rStyle w:val="OperatorTok"/>
          </w:rPr>
          <w:t>/</w:t>
        </w:r>
        <w:r>
          <w:rPr>
            <w:rStyle w:val="NormalTok"/>
          </w:rPr>
          <w:t>q)</w:t>
        </w:r>
        <w:r>
          <w:br/>
        </w:r>
        <w:r>
          <w:rPr>
            <w:rStyle w:val="NormalTok"/>
          </w:rPr>
          <w:t>}</w:t>
        </w:r>
        <w:r>
          <w:br/>
        </w:r>
        <w:r>
          <w:br/>
        </w:r>
        <w:proofErr w:type="spellStart"/>
        <w:r>
          <w:rPr>
            <w:rStyle w:val="NormalTok"/>
          </w:rPr>
          <w:t>cirater</w:t>
        </w:r>
        <w:proofErr w:type="spellEnd"/>
        <w:r>
          <w:rPr>
            <w:rStyle w:val="NormalTok"/>
          </w:rPr>
          <w:t>=</w:t>
        </w:r>
        <w:r>
          <w:rPr>
            <w:rStyle w:val="ControlFlowTok"/>
          </w:rPr>
          <w:t>function</w:t>
        </w:r>
        <w:r>
          <w:rPr>
            <w:rStyle w:val="NormalTok"/>
          </w:rPr>
          <w:t>(</w:t>
        </w:r>
        <w:proofErr w:type="spellStart"/>
        <w:r>
          <w:rPr>
            <w:rStyle w:val="NormalTok"/>
          </w:rPr>
          <w:t>cases,noncases,pyrcases,pyrnoncases</w:t>
        </w:r>
        <w:proofErr w:type="spellEnd"/>
        <w:r>
          <w:rPr>
            <w:rStyle w:val="NormalTok"/>
          </w:rPr>
          <w:t>){</w:t>
        </w:r>
        <w:r>
          <w:br/>
        </w:r>
        <w:r>
          <w:rPr>
            <w:rStyle w:val="NormalTok"/>
          </w:rPr>
          <w:t xml:space="preserve">  a=cases</w:t>
        </w:r>
        <w:r>
          <w:br/>
        </w:r>
        <w:r>
          <w:rPr>
            <w:rStyle w:val="NormalTok"/>
          </w:rPr>
          <w:t xml:space="preserve">  b=</w:t>
        </w:r>
        <w:proofErr w:type="spellStart"/>
        <w:r>
          <w:rPr>
            <w:rStyle w:val="NormalTok"/>
          </w:rPr>
          <w:t>noncases</w:t>
        </w:r>
        <w:proofErr w:type="spellEnd"/>
        <w:r>
          <w:br/>
        </w:r>
        <w:r>
          <w:rPr>
            <w:rStyle w:val="NormalTok"/>
          </w:rPr>
          <w:t xml:space="preserve">  p=</w:t>
        </w:r>
        <w:proofErr w:type="spellStart"/>
        <w:r>
          <w:rPr>
            <w:rStyle w:val="NormalTok"/>
          </w:rPr>
          <w:t>pyrcases</w:t>
        </w:r>
        <w:proofErr w:type="spellEnd"/>
        <w:r>
          <w:br/>
        </w:r>
        <w:r>
          <w:rPr>
            <w:rStyle w:val="NormalTok"/>
          </w:rPr>
          <w:t xml:space="preserve">  q=</w:t>
        </w:r>
        <w:proofErr w:type="spellStart"/>
        <w:r>
          <w:rPr>
            <w:rStyle w:val="NormalTok"/>
          </w:rPr>
          <w:t>pyrnoncases</w:t>
        </w:r>
        <w:proofErr w:type="spellEnd"/>
        <w:r>
          <w:br/>
        </w:r>
        <w:r>
          <w:rPr>
            <w:rStyle w:val="NormalTok"/>
          </w:rPr>
          <w:t xml:space="preserve">  </w:t>
        </w:r>
        <w:proofErr w:type="spellStart"/>
        <w:r>
          <w:rPr>
            <w:rStyle w:val="NormalTok"/>
          </w:rPr>
          <w:t>rr</w:t>
        </w:r>
        <w:proofErr w:type="spellEnd"/>
        <w:r>
          <w:rPr>
            <w:rStyle w:val="NormalTok"/>
          </w:rPr>
          <w:t>=(a</w:t>
        </w:r>
        <w:r>
          <w:rPr>
            <w:rStyle w:val="OperatorTok"/>
          </w:rPr>
          <w:t>/</w:t>
        </w:r>
        <w:r>
          <w:rPr>
            <w:rStyle w:val="NormalTok"/>
          </w:rPr>
          <w:t>p)</w:t>
        </w:r>
        <w:r>
          <w:rPr>
            <w:rStyle w:val="OperatorTok"/>
          </w:rPr>
          <w:t>/</w:t>
        </w:r>
        <w:r>
          <w:rPr>
            <w:rStyle w:val="NormalTok"/>
          </w:rPr>
          <w:t>(b</w:t>
        </w:r>
        <w:r>
          <w:rPr>
            <w:rStyle w:val="OperatorTok"/>
          </w:rPr>
          <w:t>/</w:t>
        </w:r>
        <w:r>
          <w:rPr>
            <w:rStyle w:val="NormalTok"/>
          </w:rPr>
          <w:t>q)</w:t>
        </w:r>
        <w:r>
          <w:br/>
        </w:r>
        <w:r>
          <w:rPr>
            <w:rStyle w:val="NormalTok"/>
          </w:rPr>
          <w:t xml:space="preserve">  se=</w:t>
        </w:r>
        <w:r>
          <w:rPr>
            <w:rStyle w:val="KeywordTok"/>
          </w:rPr>
          <w:t>sqrt</w:t>
        </w:r>
        <w:r>
          <w:rPr>
            <w:rStyle w:val="NormalTok"/>
          </w:rPr>
          <w:t>(</w:t>
        </w:r>
        <w:r>
          <w:rPr>
            <w:rStyle w:val="DecValTok"/>
          </w:rPr>
          <w:t>1</w:t>
        </w:r>
        <w:r>
          <w:rPr>
            <w:rStyle w:val="OperatorTok"/>
          </w:rPr>
          <w:t>/</w:t>
        </w:r>
        <w:r>
          <w:rPr>
            <w:rStyle w:val="NormalTok"/>
          </w:rPr>
          <w:t>a</w:t>
        </w:r>
        <w:r>
          <w:rPr>
            <w:rStyle w:val="OperatorTok"/>
          </w:rPr>
          <w:t>+</w:t>
        </w:r>
        <w:r>
          <w:rPr>
            <w:rStyle w:val="DecValTok"/>
          </w:rPr>
          <w:t>1</w:t>
        </w:r>
        <w:r>
          <w:rPr>
            <w:rStyle w:val="OperatorTok"/>
          </w:rPr>
          <w:t>/</w:t>
        </w:r>
        <w:r>
          <w:rPr>
            <w:rStyle w:val="NormalTok"/>
          </w:rPr>
          <w:t>b)</w:t>
        </w:r>
        <w:r>
          <w:br/>
        </w:r>
        <w:r>
          <w:rPr>
            <w:rStyle w:val="NormalTok"/>
          </w:rPr>
          <w:t xml:space="preserve">  z=</w:t>
        </w:r>
        <w:r>
          <w:rPr>
            <w:rStyle w:val="KeywordTok"/>
          </w:rPr>
          <w:t>c</w:t>
        </w:r>
        <w:r>
          <w:rPr>
            <w:rStyle w:val="NormalTok"/>
          </w:rPr>
          <w:t>(</w:t>
        </w:r>
        <w:r>
          <w:rPr>
            <w:rStyle w:val="OperatorTok"/>
          </w:rPr>
          <w:t>-</w:t>
        </w:r>
        <w:r>
          <w:rPr>
            <w:rStyle w:val="FloatTok"/>
          </w:rPr>
          <w:t>1.96</w:t>
        </w:r>
        <w:r>
          <w:rPr>
            <w:rStyle w:val="NormalTok"/>
          </w:rPr>
          <w:t>,</w:t>
        </w:r>
        <w:r>
          <w:rPr>
            <w:rStyle w:val="FloatTok"/>
          </w:rPr>
          <w:t>1.96</w:t>
        </w:r>
        <w:r>
          <w:rPr>
            <w:rStyle w:val="NormalTok"/>
          </w:rPr>
          <w:t>)</w:t>
        </w:r>
        <w:r>
          <w:br/>
        </w:r>
        <w:r>
          <w:rPr>
            <w:rStyle w:val="NormalTok"/>
          </w:rPr>
          <w:t xml:space="preserve">  ci=</w:t>
        </w:r>
        <w:r>
          <w:rPr>
            <w:rStyle w:val="KeywordTok"/>
          </w:rPr>
          <w:t>exp</w:t>
        </w:r>
        <w:r>
          <w:rPr>
            <w:rStyle w:val="NormalTok"/>
          </w:rPr>
          <w:t>(</w:t>
        </w:r>
        <w:r>
          <w:rPr>
            <w:rStyle w:val="KeywordTok"/>
          </w:rPr>
          <w:t>log</w:t>
        </w:r>
        <w:r>
          <w:rPr>
            <w:rStyle w:val="NormalTok"/>
          </w:rPr>
          <w:t>(</w:t>
        </w:r>
        <w:proofErr w:type="spellStart"/>
        <w:r>
          <w:rPr>
            <w:rStyle w:val="NormalTok"/>
          </w:rPr>
          <w:t>rr</w:t>
        </w:r>
        <w:proofErr w:type="spellEnd"/>
        <w:r>
          <w:rPr>
            <w:rStyle w:val="NormalTok"/>
          </w:rPr>
          <w:t>)</w:t>
        </w:r>
        <w:r>
          <w:rPr>
            <w:rStyle w:val="OperatorTok"/>
          </w:rPr>
          <w:t>+</w:t>
        </w:r>
        <w:r>
          <w:rPr>
            <w:rStyle w:val="NormalTok"/>
          </w:rPr>
          <w:t>z</w:t>
        </w:r>
        <w:r>
          <w:rPr>
            <w:rStyle w:val="OperatorTok"/>
          </w:rPr>
          <w:t>*</w:t>
        </w:r>
        <w:r>
          <w:rPr>
            <w:rStyle w:val="NormalTok"/>
          </w:rPr>
          <w:t>se)</w:t>
        </w:r>
        <w:r>
          <w:br/>
        </w:r>
        <w:r>
          <w:rPr>
            <w:rStyle w:val="NormalTok"/>
          </w:rPr>
          <w:t xml:space="preserve">  </w:t>
        </w:r>
        <w:r>
          <w:rPr>
            <w:rStyle w:val="KeywordTok"/>
          </w:rPr>
          <w:t>c</w:t>
        </w:r>
        <w:r>
          <w:rPr>
            <w:rStyle w:val="NormalTok"/>
          </w:rPr>
          <w:t>(</w:t>
        </w:r>
        <w:r>
          <w:rPr>
            <w:rStyle w:val="StringTok"/>
          </w:rPr>
          <w:t>"Rate Ratio"</w:t>
        </w:r>
        <w:r>
          <w:rPr>
            <w:rStyle w:val="NormalTok"/>
          </w:rPr>
          <w:t>=rr,</w:t>
        </w:r>
        <w:r>
          <w:rPr>
            <w:rStyle w:val="StringTok"/>
          </w:rPr>
          <w:t>"95 CI"</w:t>
        </w:r>
        <w:r>
          <w:rPr>
            <w:rStyle w:val="NormalTok"/>
          </w:rPr>
          <w:t>=ci)</w:t>
        </w:r>
        <w:r>
          <w:br/>
        </w:r>
        <w:r>
          <w:rPr>
            <w:rStyle w:val="NormalTok"/>
          </w:rPr>
          <w:t>}</w:t>
        </w:r>
        <w:r>
          <w:br/>
        </w:r>
        <w:r>
          <w:br/>
        </w:r>
        <w:proofErr w:type="spellStart"/>
        <w:r>
          <w:rPr>
            <w:rStyle w:val="NormalTok"/>
          </w:rPr>
          <w:t>cioddsr</w:t>
        </w:r>
        <w:proofErr w:type="spellEnd"/>
        <w:r>
          <w:rPr>
            <w:rStyle w:val="NormalTok"/>
          </w:rPr>
          <w:t>=</w:t>
        </w:r>
        <w:r>
          <w:rPr>
            <w:rStyle w:val="ControlFlowTok"/>
          </w:rPr>
          <w:t>function</w:t>
        </w:r>
        <w:r>
          <w:rPr>
            <w:rStyle w:val="NormalTok"/>
          </w:rPr>
          <w:t>(</w:t>
        </w:r>
        <w:proofErr w:type="spellStart"/>
        <w:r>
          <w:rPr>
            <w:rStyle w:val="NormalTok"/>
          </w:rPr>
          <w:t>ecases,enoncases,uecases,uenoncases</w:t>
        </w:r>
        <w:proofErr w:type="spellEnd"/>
        <w:r>
          <w:rPr>
            <w:rStyle w:val="NormalTok"/>
          </w:rPr>
          <w:t>){</w:t>
        </w:r>
        <w:r>
          <w:br/>
        </w:r>
        <w:r>
          <w:rPr>
            <w:rStyle w:val="NormalTok"/>
          </w:rPr>
          <w:t xml:space="preserve">  a=</w:t>
        </w:r>
        <w:proofErr w:type="spellStart"/>
        <w:r>
          <w:rPr>
            <w:rStyle w:val="NormalTok"/>
          </w:rPr>
          <w:t>ecases</w:t>
        </w:r>
        <w:proofErr w:type="spellEnd"/>
        <w:r>
          <w:br/>
        </w:r>
        <w:r>
          <w:rPr>
            <w:rStyle w:val="NormalTok"/>
          </w:rPr>
          <w:t xml:space="preserve">  b=</w:t>
        </w:r>
        <w:proofErr w:type="spellStart"/>
        <w:r>
          <w:rPr>
            <w:rStyle w:val="NormalTok"/>
          </w:rPr>
          <w:t>enoncases</w:t>
        </w:r>
        <w:proofErr w:type="spellEnd"/>
        <w:r>
          <w:br/>
        </w:r>
        <w:r>
          <w:rPr>
            <w:rStyle w:val="NormalTok"/>
          </w:rPr>
          <w:t xml:space="preserve">  c=</w:t>
        </w:r>
        <w:proofErr w:type="spellStart"/>
        <w:r>
          <w:rPr>
            <w:rStyle w:val="NormalTok"/>
          </w:rPr>
          <w:t>uecases</w:t>
        </w:r>
        <w:proofErr w:type="spellEnd"/>
        <w:r>
          <w:br/>
        </w:r>
        <w:r>
          <w:rPr>
            <w:rStyle w:val="NormalTok"/>
          </w:rPr>
          <w:t xml:space="preserve">  d=</w:t>
        </w:r>
        <w:proofErr w:type="spellStart"/>
        <w:r>
          <w:rPr>
            <w:rStyle w:val="NormalTok"/>
          </w:rPr>
          <w:t>uenoncases</w:t>
        </w:r>
        <w:proofErr w:type="spellEnd"/>
        <w:r>
          <w:br/>
        </w:r>
        <w:r>
          <w:rPr>
            <w:rStyle w:val="NormalTok"/>
          </w:rPr>
          <w:t xml:space="preserve">  or=(a</w:t>
        </w:r>
        <w:r>
          <w:rPr>
            <w:rStyle w:val="OperatorTok"/>
          </w:rPr>
          <w:t>/</w:t>
        </w:r>
        <w:r>
          <w:rPr>
            <w:rStyle w:val="NormalTok"/>
          </w:rPr>
          <w:t>c)</w:t>
        </w:r>
        <w:r>
          <w:rPr>
            <w:rStyle w:val="OperatorTok"/>
          </w:rPr>
          <w:t>*</w:t>
        </w:r>
        <w:r>
          <w:rPr>
            <w:rStyle w:val="NormalTok"/>
          </w:rPr>
          <w:t>(d</w:t>
        </w:r>
        <w:r>
          <w:rPr>
            <w:rStyle w:val="OperatorTok"/>
          </w:rPr>
          <w:t>/</w:t>
        </w:r>
        <w:r>
          <w:rPr>
            <w:rStyle w:val="NormalTok"/>
          </w:rPr>
          <w:t>b)</w:t>
        </w:r>
        <w:r>
          <w:br/>
        </w:r>
        <w:r>
          <w:rPr>
            <w:rStyle w:val="NormalTok"/>
          </w:rPr>
          <w:t xml:space="preserve">  se=</w:t>
        </w:r>
        <w:r>
          <w:rPr>
            <w:rStyle w:val="KeywordTok"/>
          </w:rPr>
          <w:t>sqrt</w:t>
        </w:r>
        <w:r>
          <w:rPr>
            <w:rStyle w:val="NormalTok"/>
          </w:rPr>
          <w:t>(</w:t>
        </w:r>
        <w:r>
          <w:rPr>
            <w:rStyle w:val="DecValTok"/>
          </w:rPr>
          <w:t>1</w:t>
        </w:r>
        <w:r>
          <w:rPr>
            <w:rStyle w:val="OperatorTok"/>
          </w:rPr>
          <w:t>/</w:t>
        </w:r>
        <w:r>
          <w:rPr>
            <w:rStyle w:val="NormalTok"/>
          </w:rPr>
          <w:t>a</w:t>
        </w:r>
        <w:r>
          <w:rPr>
            <w:rStyle w:val="OperatorTok"/>
          </w:rPr>
          <w:t>+</w:t>
        </w:r>
        <w:r>
          <w:rPr>
            <w:rStyle w:val="DecValTok"/>
          </w:rPr>
          <w:t>1</w:t>
        </w:r>
        <w:r>
          <w:rPr>
            <w:rStyle w:val="OperatorTok"/>
          </w:rPr>
          <w:t>/</w:t>
        </w:r>
        <w:r>
          <w:rPr>
            <w:rStyle w:val="NormalTok"/>
          </w:rPr>
          <w:t>b</w:t>
        </w:r>
        <w:r>
          <w:rPr>
            <w:rStyle w:val="OperatorTok"/>
          </w:rPr>
          <w:t>+</w:t>
        </w:r>
        <w:r>
          <w:rPr>
            <w:rStyle w:val="DecValTok"/>
          </w:rPr>
          <w:t>1</w:t>
        </w:r>
        <w:r>
          <w:rPr>
            <w:rStyle w:val="OperatorTok"/>
          </w:rPr>
          <w:t>/</w:t>
        </w:r>
        <w:r>
          <w:rPr>
            <w:rStyle w:val="NormalTok"/>
          </w:rPr>
          <w:t>c</w:t>
        </w:r>
        <w:r>
          <w:rPr>
            <w:rStyle w:val="OperatorTok"/>
          </w:rPr>
          <w:t>+</w:t>
        </w:r>
        <w:r>
          <w:rPr>
            <w:rStyle w:val="DecValTok"/>
          </w:rPr>
          <w:t>1</w:t>
        </w:r>
        <w:r>
          <w:rPr>
            <w:rStyle w:val="OperatorTok"/>
          </w:rPr>
          <w:t>/</w:t>
        </w:r>
        <w:r>
          <w:rPr>
            <w:rStyle w:val="NormalTok"/>
          </w:rPr>
          <w:t>d)</w:t>
        </w:r>
        <w:r>
          <w:br/>
        </w:r>
        <w:r>
          <w:rPr>
            <w:rStyle w:val="NormalTok"/>
          </w:rPr>
          <w:t xml:space="preserve">  z=</w:t>
        </w:r>
        <w:r>
          <w:rPr>
            <w:rStyle w:val="KeywordTok"/>
          </w:rPr>
          <w:t>c</w:t>
        </w:r>
        <w:r>
          <w:rPr>
            <w:rStyle w:val="NormalTok"/>
          </w:rPr>
          <w:t>(</w:t>
        </w:r>
        <w:r>
          <w:rPr>
            <w:rStyle w:val="OperatorTok"/>
          </w:rPr>
          <w:t>-</w:t>
        </w:r>
        <w:r>
          <w:rPr>
            <w:rStyle w:val="FloatTok"/>
          </w:rPr>
          <w:t>1.96</w:t>
        </w:r>
        <w:r>
          <w:rPr>
            <w:rStyle w:val="NormalTok"/>
          </w:rPr>
          <w:t>,</w:t>
        </w:r>
        <w:r>
          <w:rPr>
            <w:rStyle w:val="FloatTok"/>
          </w:rPr>
          <w:t>1.96</w:t>
        </w:r>
        <w:r>
          <w:rPr>
            <w:rStyle w:val="NormalTok"/>
          </w:rPr>
          <w:t>)</w:t>
        </w:r>
        <w:r>
          <w:br/>
        </w:r>
        <w:r>
          <w:rPr>
            <w:rStyle w:val="NormalTok"/>
          </w:rPr>
          <w:t xml:space="preserve">  ci=</w:t>
        </w:r>
        <w:r>
          <w:rPr>
            <w:rStyle w:val="KeywordTok"/>
          </w:rPr>
          <w:t>exp</w:t>
        </w:r>
        <w:r>
          <w:rPr>
            <w:rStyle w:val="NormalTok"/>
          </w:rPr>
          <w:t>(</w:t>
        </w:r>
        <w:r>
          <w:rPr>
            <w:rStyle w:val="KeywordTok"/>
          </w:rPr>
          <w:t>log</w:t>
        </w:r>
        <w:r>
          <w:rPr>
            <w:rStyle w:val="NormalTok"/>
          </w:rPr>
          <w:t>(or)</w:t>
        </w:r>
        <w:r>
          <w:rPr>
            <w:rStyle w:val="OperatorTok"/>
          </w:rPr>
          <w:t>+</w:t>
        </w:r>
        <w:r>
          <w:rPr>
            <w:rStyle w:val="NormalTok"/>
          </w:rPr>
          <w:t>z</w:t>
        </w:r>
        <w:r>
          <w:rPr>
            <w:rStyle w:val="OperatorTok"/>
          </w:rPr>
          <w:t>*</w:t>
        </w:r>
        <w:r>
          <w:rPr>
            <w:rStyle w:val="NormalTok"/>
          </w:rPr>
          <w:t>se)</w:t>
        </w:r>
        <w:r>
          <w:br/>
        </w:r>
        <w:r>
          <w:rPr>
            <w:rStyle w:val="NormalTok"/>
          </w:rPr>
          <w:t xml:space="preserve">  </w:t>
        </w:r>
        <w:r>
          <w:rPr>
            <w:rStyle w:val="KeywordTok"/>
          </w:rPr>
          <w:t>c</w:t>
        </w:r>
        <w:r>
          <w:rPr>
            <w:rStyle w:val="NormalTok"/>
          </w:rPr>
          <w:t>(</w:t>
        </w:r>
        <w:r>
          <w:rPr>
            <w:rStyle w:val="StringTok"/>
          </w:rPr>
          <w:t>"Odds Ratio"</w:t>
        </w:r>
        <w:r>
          <w:rPr>
            <w:rStyle w:val="NormalTok"/>
          </w:rPr>
          <w:t>=or,</w:t>
        </w:r>
        <w:r>
          <w:rPr>
            <w:rStyle w:val="StringTok"/>
          </w:rPr>
          <w:t>"95 CI"</w:t>
        </w:r>
        <w:r>
          <w:rPr>
            <w:rStyle w:val="NormalTok"/>
          </w:rPr>
          <w:t>=ci)</w:t>
        </w:r>
        <w:r>
          <w:br/>
        </w:r>
        <w:r>
          <w:rPr>
            <w:rStyle w:val="NormalTok"/>
          </w:rPr>
          <w:t>}</w:t>
        </w:r>
      </w:ins>
    </w:p>
    <w:p w14:paraId="72DAF5F4" w14:textId="77777777" w:rsidR="00CF57FA" w:rsidRDefault="00CF57FA" w:rsidP="00CF57FA">
      <w:pPr>
        <w:pStyle w:val="SourceCode"/>
        <w:rPr>
          <w:ins w:id="394" w:author="Ty Darnell" w:date="2019-04-19T22:25:00Z"/>
        </w:rPr>
      </w:pPr>
      <w:ins w:id="395" w:author="Ty Darnell" w:date="2019-04-19T22:25:00Z">
        <w:r>
          <w:rPr>
            <w:rStyle w:val="NormalTok"/>
          </w:rPr>
          <w:t>cc &lt;-</w:t>
        </w:r>
        <w:r>
          <w:rPr>
            <w:rStyle w:val="StringTok"/>
          </w:rPr>
          <w:t xml:space="preserve"> </w:t>
        </w:r>
        <w:proofErr w:type="spellStart"/>
        <w:r>
          <w:rPr>
            <w:rStyle w:val="KeywordTok"/>
          </w:rPr>
          <w:t>read_excel</w:t>
        </w:r>
        <w:proofErr w:type="spellEnd"/>
        <w:r>
          <w:rPr>
            <w:rStyle w:val="NormalTok"/>
          </w:rPr>
          <w:t>(</w:t>
        </w:r>
        <w:r>
          <w:rPr>
            <w:rStyle w:val="StringTok"/>
          </w:rPr>
          <w:t>"casecontrol.xlsx"</w:t>
        </w:r>
        <w:r>
          <w:rPr>
            <w:rStyle w:val="NormalTok"/>
          </w:rPr>
          <w:t>)</w:t>
        </w:r>
      </w:ins>
    </w:p>
    <w:p w14:paraId="551A930A" w14:textId="77777777" w:rsidR="00CF57FA" w:rsidRDefault="00CF57FA" w:rsidP="00CF57FA">
      <w:pPr>
        <w:pStyle w:val="SourceCode"/>
        <w:rPr>
          <w:ins w:id="396" w:author="Ty Darnell" w:date="2019-04-19T22:25:00Z"/>
        </w:rPr>
      </w:pPr>
      <w:proofErr w:type="spellStart"/>
      <w:ins w:id="397" w:author="Ty Darnell" w:date="2019-04-19T22:25:00Z">
        <w:r>
          <w:rPr>
            <w:rStyle w:val="NormalTok"/>
          </w:rPr>
          <w:t>ctab</w:t>
        </w:r>
        <w:proofErr w:type="spellEnd"/>
        <w:r>
          <w:rPr>
            <w:rStyle w:val="NormalTok"/>
          </w:rPr>
          <w:t>=</w:t>
        </w:r>
        <w:proofErr w:type="spellStart"/>
        <w:r>
          <w:rPr>
            <w:rStyle w:val="KeywordTok"/>
          </w:rPr>
          <w:t>etable</w:t>
        </w:r>
        <w:proofErr w:type="spellEnd"/>
        <w:r>
          <w:rPr>
            <w:rStyle w:val="NormalTok"/>
          </w:rPr>
          <w:t>(</w:t>
        </w:r>
        <w:proofErr w:type="spellStart"/>
        <w:r>
          <w:rPr>
            <w:rStyle w:val="NormalTok"/>
          </w:rPr>
          <w:t>cc</w:t>
        </w:r>
        <w:r>
          <w:rPr>
            <w:rStyle w:val="OperatorTok"/>
          </w:rPr>
          <w:t>$</w:t>
        </w:r>
        <w:proofErr w:type="gramStart"/>
        <w:r>
          <w:rPr>
            <w:rStyle w:val="NormalTok"/>
          </w:rPr>
          <w:t>VIRUS,cc</w:t>
        </w:r>
        <w:proofErr w:type="gramEnd"/>
        <w:r>
          <w:rPr>
            <w:rStyle w:val="OperatorTok"/>
          </w:rPr>
          <w:t>$</w:t>
        </w:r>
        <w:r>
          <w:rPr>
            <w:rStyle w:val="NormalTok"/>
          </w:rPr>
          <w:t>CANCER</w:t>
        </w:r>
        <w:proofErr w:type="spellEnd"/>
        <w:r>
          <w:rPr>
            <w:rStyle w:val="NormalTok"/>
          </w:rPr>
          <w:t>)</w:t>
        </w:r>
      </w:ins>
    </w:p>
    <w:p w14:paraId="7787DB25" w14:textId="77777777" w:rsidR="00CF57FA" w:rsidRDefault="00CF57FA" w:rsidP="00CF57FA">
      <w:pPr>
        <w:pStyle w:val="SourceCode"/>
        <w:rPr>
          <w:ins w:id="398" w:author="Ty Darnell" w:date="2019-04-19T22:25:00Z"/>
        </w:rPr>
      </w:pPr>
      <w:ins w:id="399" w:author="Ty Darnell" w:date="2019-04-19T22:25:00Z">
        <w:r>
          <w:rPr>
            <w:rStyle w:val="NormalTok"/>
          </w:rPr>
          <w:t>men=cc</w:t>
        </w:r>
        <w:r>
          <w:rPr>
            <w:rStyle w:val="OperatorTok"/>
          </w:rPr>
          <w:t>%&gt;%</w:t>
        </w:r>
        <w:proofErr w:type="gramStart"/>
        <w:r>
          <w:rPr>
            <w:rStyle w:val="KeywordTok"/>
          </w:rPr>
          <w:t>filter</w:t>
        </w:r>
        <w:r>
          <w:rPr>
            <w:rStyle w:val="NormalTok"/>
          </w:rPr>
          <w:t>(</w:t>
        </w:r>
        <w:proofErr w:type="gramEnd"/>
        <w:r>
          <w:rPr>
            <w:rStyle w:val="NormalTok"/>
          </w:rPr>
          <w:t>SEX</w:t>
        </w:r>
        <w:r>
          <w:rPr>
            <w:rStyle w:val="OperatorTok"/>
          </w:rPr>
          <w:t>==</w:t>
        </w:r>
        <w:r>
          <w:rPr>
            <w:rStyle w:val="DecValTok"/>
          </w:rPr>
          <w:t>0</w:t>
        </w:r>
        <w:r>
          <w:rPr>
            <w:rStyle w:val="NormalTok"/>
          </w:rPr>
          <w:t>)</w:t>
        </w:r>
        <w:r>
          <w:br/>
        </w:r>
        <w:r>
          <w:rPr>
            <w:rStyle w:val="NormalTok"/>
          </w:rPr>
          <w:t>women=cc</w:t>
        </w:r>
        <w:r>
          <w:rPr>
            <w:rStyle w:val="OperatorTok"/>
          </w:rPr>
          <w:t>%&gt;%</w:t>
        </w:r>
        <w:r>
          <w:rPr>
            <w:rStyle w:val="KeywordTok"/>
          </w:rPr>
          <w:t>filter</w:t>
        </w:r>
        <w:r>
          <w:rPr>
            <w:rStyle w:val="NormalTok"/>
          </w:rPr>
          <w:t>(SEX</w:t>
        </w:r>
        <w:r>
          <w:rPr>
            <w:rStyle w:val="OperatorTok"/>
          </w:rPr>
          <w:t>==</w:t>
        </w:r>
        <w:r>
          <w:rPr>
            <w:rStyle w:val="DecValTok"/>
          </w:rPr>
          <w:t>1</w:t>
        </w:r>
        <w:r>
          <w:rPr>
            <w:rStyle w:val="NormalTok"/>
          </w:rPr>
          <w:t>)</w:t>
        </w:r>
        <w:r>
          <w:br/>
        </w:r>
        <w:proofErr w:type="spellStart"/>
        <w:r>
          <w:rPr>
            <w:rStyle w:val="NormalTok"/>
          </w:rPr>
          <w:t>mtab</w:t>
        </w:r>
        <w:proofErr w:type="spellEnd"/>
        <w:r>
          <w:rPr>
            <w:rStyle w:val="NormalTok"/>
          </w:rPr>
          <w:t>=</w:t>
        </w:r>
        <w:proofErr w:type="spellStart"/>
        <w:r>
          <w:rPr>
            <w:rStyle w:val="KeywordTok"/>
          </w:rPr>
          <w:t>etable</w:t>
        </w:r>
        <w:proofErr w:type="spellEnd"/>
        <w:r>
          <w:rPr>
            <w:rStyle w:val="NormalTok"/>
          </w:rPr>
          <w:t>(</w:t>
        </w:r>
        <w:proofErr w:type="spellStart"/>
        <w:r>
          <w:rPr>
            <w:rStyle w:val="NormalTok"/>
          </w:rPr>
          <w:t>men</w:t>
        </w:r>
        <w:r>
          <w:rPr>
            <w:rStyle w:val="OperatorTok"/>
          </w:rPr>
          <w:t>$</w:t>
        </w:r>
        <w:r>
          <w:rPr>
            <w:rStyle w:val="NormalTok"/>
          </w:rPr>
          <w:t>VIRUS,men</w:t>
        </w:r>
        <w:r>
          <w:rPr>
            <w:rStyle w:val="OperatorTok"/>
          </w:rPr>
          <w:t>$</w:t>
        </w:r>
        <w:r>
          <w:rPr>
            <w:rStyle w:val="NormalTok"/>
          </w:rPr>
          <w:t>CANCER</w:t>
        </w:r>
        <w:proofErr w:type="spellEnd"/>
        <w:r>
          <w:rPr>
            <w:rStyle w:val="NormalTok"/>
          </w:rPr>
          <w:t>)</w:t>
        </w:r>
        <w:r>
          <w:br/>
        </w:r>
        <w:proofErr w:type="spellStart"/>
        <w:r>
          <w:rPr>
            <w:rStyle w:val="NormalTok"/>
          </w:rPr>
          <w:t>wtab</w:t>
        </w:r>
        <w:proofErr w:type="spellEnd"/>
        <w:r>
          <w:rPr>
            <w:rStyle w:val="NormalTok"/>
          </w:rPr>
          <w:t>=</w:t>
        </w:r>
        <w:proofErr w:type="spellStart"/>
        <w:r>
          <w:rPr>
            <w:rStyle w:val="KeywordTok"/>
          </w:rPr>
          <w:t>etable</w:t>
        </w:r>
        <w:proofErr w:type="spellEnd"/>
        <w:r>
          <w:rPr>
            <w:rStyle w:val="NormalTok"/>
          </w:rPr>
          <w:t>(</w:t>
        </w:r>
        <w:proofErr w:type="spellStart"/>
        <w:r>
          <w:rPr>
            <w:rStyle w:val="NormalTok"/>
          </w:rPr>
          <w:t>women</w:t>
        </w:r>
        <w:r>
          <w:rPr>
            <w:rStyle w:val="OperatorTok"/>
          </w:rPr>
          <w:t>$</w:t>
        </w:r>
        <w:r>
          <w:rPr>
            <w:rStyle w:val="NormalTok"/>
          </w:rPr>
          <w:t>VIRUS,women</w:t>
        </w:r>
        <w:r>
          <w:rPr>
            <w:rStyle w:val="OperatorTok"/>
          </w:rPr>
          <w:t>$</w:t>
        </w:r>
        <w:r>
          <w:rPr>
            <w:rStyle w:val="NormalTok"/>
          </w:rPr>
          <w:t>CANCER</w:t>
        </w:r>
        <w:proofErr w:type="spellEnd"/>
        <w:r>
          <w:rPr>
            <w:rStyle w:val="NormalTok"/>
          </w:rPr>
          <w:t>)</w:t>
        </w:r>
        <w:r>
          <w:br/>
        </w:r>
        <w:proofErr w:type="spellStart"/>
        <w:r>
          <w:rPr>
            <w:rStyle w:val="NormalTok"/>
          </w:rPr>
          <w:t>mtab</w:t>
        </w:r>
        <w:proofErr w:type="spellEnd"/>
      </w:ins>
    </w:p>
    <w:tbl>
      <w:tblPr>
        <w:tblStyle w:val="Table"/>
        <w:tblW w:w="0" w:type="pct"/>
        <w:tblLook w:val="07E0" w:firstRow="1" w:lastRow="1" w:firstColumn="1" w:lastColumn="1" w:noHBand="1" w:noVBand="1"/>
      </w:tblPr>
      <w:tblGrid>
        <w:gridCol w:w="453"/>
        <w:gridCol w:w="484"/>
        <w:gridCol w:w="460"/>
      </w:tblGrid>
      <w:tr w:rsidR="00CF57FA" w14:paraId="0C7173A1" w14:textId="77777777" w:rsidTr="008A374A">
        <w:trPr>
          <w:ins w:id="400" w:author="Ty Darnell" w:date="2019-04-19T22:25:00Z"/>
        </w:trPr>
        <w:tc>
          <w:tcPr>
            <w:tcW w:w="0" w:type="auto"/>
            <w:tcBorders>
              <w:bottom w:val="single" w:sz="0" w:space="0" w:color="auto"/>
            </w:tcBorders>
            <w:vAlign w:val="bottom"/>
          </w:tcPr>
          <w:p w14:paraId="31EF0597" w14:textId="77777777" w:rsidR="00CF57FA" w:rsidRDefault="00CF57FA" w:rsidP="008A374A">
            <w:pPr>
              <w:rPr>
                <w:ins w:id="401" w:author="Ty Darnell" w:date="2019-04-19T22:25:00Z"/>
              </w:rPr>
            </w:pPr>
          </w:p>
        </w:tc>
        <w:tc>
          <w:tcPr>
            <w:tcW w:w="0" w:type="auto"/>
            <w:tcBorders>
              <w:bottom w:val="single" w:sz="0" w:space="0" w:color="auto"/>
            </w:tcBorders>
            <w:vAlign w:val="bottom"/>
          </w:tcPr>
          <w:p w14:paraId="39B6421B" w14:textId="77777777" w:rsidR="00CF57FA" w:rsidRDefault="00CF57FA" w:rsidP="008A374A">
            <w:pPr>
              <w:pStyle w:val="Compact"/>
              <w:jc w:val="right"/>
              <w:rPr>
                <w:ins w:id="402" w:author="Ty Darnell" w:date="2019-04-19T22:25:00Z"/>
              </w:rPr>
            </w:pPr>
            <w:ins w:id="403" w:author="Ty Darnell" w:date="2019-04-19T22:25:00Z">
              <w:r>
                <w:t>D+</w:t>
              </w:r>
            </w:ins>
          </w:p>
        </w:tc>
        <w:tc>
          <w:tcPr>
            <w:tcW w:w="0" w:type="auto"/>
            <w:tcBorders>
              <w:bottom w:val="single" w:sz="0" w:space="0" w:color="auto"/>
            </w:tcBorders>
            <w:vAlign w:val="bottom"/>
          </w:tcPr>
          <w:p w14:paraId="2012CDE4" w14:textId="77777777" w:rsidR="00CF57FA" w:rsidRDefault="00CF57FA" w:rsidP="008A374A">
            <w:pPr>
              <w:pStyle w:val="Compact"/>
              <w:jc w:val="right"/>
              <w:rPr>
                <w:ins w:id="404" w:author="Ty Darnell" w:date="2019-04-19T22:25:00Z"/>
              </w:rPr>
            </w:pPr>
            <w:ins w:id="405" w:author="Ty Darnell" w:date="2019-04-19T22:25:00Z">
              <w:r>
                <w:t>D-</w:t>
              </w:r>
            </w:ins>
          </w:p>
        </w:tc>
      </w:tr>
      <w:tr w:rsidR="00CF57FA" w14:paraId="0D3DD8BB" w14:textId="77777777" w:rsidTr="008A374A">
        <w:trPr>
          <w:ins w:id="406" w:author="Ty Darnell" w:date="2019-04-19T22:25:00Z"/>
        </w:trPr>
        <w:tc>
          <w:tcPr>
            <w:tcW w:w="0" w:type="auto"/>
          </w:tcPr>
          <w:p w14:paraId="776DAC1F" w14:textId="77777777" w:rsidR="00CF57FA" w:rsidRDefault="00CF57FA" w:rsidP="008A374A">
            <w:pPr>
              <w:pStyle w:val="Compact"/>
              <w:rPr>
                <w:ins w:id="407" w:author="Ty Darnell" w:date="2019-04-19T22:25:00Z"/>
              </w:rPr>
            </w:pPr>
            <w:ins w:id="408" w:author="Ty Darnell" w:date="2019-04-19T22:25:00Z">
              <w:r>
                <w:t>E+</w:t>
              </w:r>
            </w:ins>
          </w:p>
        </w:tc>
        <w:tc>
          <w:tcPr>
            <w:tcW w:w="0" w:type="auto"/>
          </w:tcPr>
          <w:p w14:paraId="457109C9" w14:textId="77777777" w:rsidR="00CF57FA" w:rsidRDefault="00CF57FA" w:rsidP="008A374A">
            <w:pPr>
              <w:pStyle w:val="Compact"/>
              <w:jc w:val="right"/>
              <w:rPr>
                <w:ins w:id="409" w:author="Ty Darnell" w:date="2019-04-19T22:25:00Z"/>
              </w:rPr>
            </w:pPr>
            <w:ins w:id="410" w:author="Ty Darnell" w:date="2019-04-19T22:25:00Z">
              <w:r>
                <w:t>12</w:t>
              </w:r>
            </w:ins>
          </w:p>
        </w:tc>
        <w:tc>
          <w:tcPr>
            <w:tcW w:w="0" w:type="auto"/>
          </w:tcPr>
          <w:p w14:paraId="1C914CD9" w14:textId="77777777" w:rsidR="00CF57FA" w:rsidRDefault="00CF57FA" w:rsidP="008A374A">
            <w:pPr>
              <w:pStyle w:val="Compact"/>
              <w:jc w:val="right"/>
              <w:rPr>
                <w:ins w:id="411" w:author="Ty Darnell" w:date="2019-04-19T22:25:00Z"/>
              </w:rPr>
            </w:pPr>
            <w:ins w:id="412" w:author="Ty Darnell" w:date="2019-04-19T22:25:00Z">
              <w:r>
                <w:t>6</w:t>
              </w:r>
            </w:ins>
          </w:p>
        </w:tc>
      </w:tr>
      <w:tr w:rsidR="00CF57FA" w14:paraId="70AC0EF6" w14:textId="77777777" w:rsidTr="008A374A">
        <w:trPr>
          <w:ins w:id="413" w:author="Ty Darnell" w:date="2019-04-19T22:25:00Z"/>
        </w:trPr>
        <w:tc>
          <w:tcPr>
            <w:tcW w:w="0" w:type="auto"/>
          </w:tcPr>
          <w:p w14:paraId="18B044BE" w14:textId="77777777" w:rsidR="00CF57FA" w:rsidRDefault="00CF57FA" w:rsidP="008A374A">
            <w:pPr>
              <w:pStyle w:val="Compact"/>
              <w:rPr>
                <w:ins w:id="414" w:author="Ty Darnell" w:date="2019-04-19T22:25:00Z"/>
              </w:rPr>
            </w:pPr>
            <w:ins w:id="415" w:author="Ty Darnell" w:date="2019-04-19T22:25:00Z">
              <w:r>
                <w:t>E-</w:t>
              </w:r>
            </w:ins>
          </w:p>
        </w:tc>
        <w:tc>
          <w:tcPr>
            <w:tcW w:w="0" w:type="auto"/>
          </w:tcPr>
          <w:p w14:paraId="3D49F973" w14:textId="77777777" w:rsidR="00CF57FA" w:rsidRDefault="00CF57FA" w:rsidP="008A374A">
            <w:pPr>
              <w:pStyle w:val="Compact"/>
              <w:jc w:val="right"/>
              <w:rPr>
                <w:ins w:id="416" w:author="Ty Darnell" w:date="2019-04-19T22:25:00Z"/>
              </w:rPr>
            </w:pPr>
            <w:ins w:id="417" w:author="Ty Darnell" w:date="2019-04-19T22:25:00Z">
              <w:r>
                <w:t>15</w:t>
              </w:r>
            </w:ins>
          </w:p>
        </w:tc>
        <w:tc>
          <w:tcPr>
            <w:tcW w:w="0" w:type="auto"/>
          </w:tcPr>
          <w:p w14:paraId="59F3951B" w14:textId="77777777" w:rsidR="00CF57FA" w:rsidRDefault="00CF57FA" w:rsidP="008A374A">
            <w:pPr>
              <w:pStyle w:val="Compact"/>
              <w:jc w:val="right"/>
              <w:rPr>
                <w:ins w:id="418" w:author="Ty Darnell" w:date="2019-04-19T22:25:00Z"/>
              </w:rPr>
            </w:pPr>
            <w:ins w:id="419" w:author="Ty Darnell" w:date="2019-04-19T22:25:00Z">
              <w:r>
                <w:t>18</w:t>
              </w:r>
            </w:ins>
          </w:p>
        </w:tc>
      </w:tr>
    </w:tbl>
    <w:p w14:paraId="13C6F1A0" w14:textId="77777777" w:rsidR="00CF57FA" w:rsidRDefault="00CF57FA" w:rsidP="00CF57FA">
      <w:pPr>
        <w:pStyle w:val="SourceCode"/>
        <w:rPr>
          <w:ins w:id="420" w:author="Ty Darnell" w:date="2019-04-19T22:25:00Z"/>
        </w:rPr>
      </w:pPr>
      <w:proofErr w:type="spellStart"/>
      <w:ins w:id="421" w:author="Ty Darnell" w:date="2019-04-19T22:25:00Z">
        <w:r>
          <w:rPr>
            <w:rStyle w:val="NormalTok"/>
          </w:rPr>
          <w:t>wtab</w:t>
        </w:r>
        <w:proofErr w:type="spellEnd"/>
      </w:ins>
    </w:p>
    <w:tbl>
      <w:tblPr>
        <w:tblStyle w:val="Table"/>
        <w:tblW w:w="0" w:type="pct"/>
        <w:tblLook w:val="07E0" w:firstRow="1" w:lastRow="1" w:firstColumn="1" w:lastColumn="1" w:noHBand="1" w:noVBand="1"/>
      </w:tblPr>
      <w:tblGrid>
        <w:gridCol w:w="453"/>
        <w:gridCol w:w="484"/>
        <w:gridCol w:w="460"/>
      </w:tblGrid>
      <w:tr w:rsidR="00CF57FA" w14:paraId="13F75781" w14:textId="77777777" w:rsidTr="008A374A">
        <w:trPr>
          <w:ins w:id="422" w:author="Ty Darnell" w:date="2019-04-19T22:25:00Z"/>
        </w:trPr>
        <w:tc>
          <w:tcPr>
            <w:tcW w:w="0" w:type="auto"/>
            <w:tcBorders>
              <w:bottom w:val="single" w:sz="0" w:space="0" w:color="auto"/>
            </w:tcBorders>
            <w:vAlign w:val="bottom"/>
          </w:tcPr>
          <w:p w14:paraId="52303D26" w14:textId="77777777" w:rsidR="00CF57FA" w:rsidRDefault="00CF57FA" w:rsidP="008A374A">
            <w:pPr>
              <w:rPr>
                <w:ins w:id="423" w:author="Ty Darnell" w:date="2019-04-19T22:25:00Z"/>
              </w:rPr>
            </w:pPr>
          </w:p>
        </w:tc>
        <w:tc>
          <w:tcPr>
            <w:tcW w:w="0" w:type="auto"/>
            <w:tcBorders>
              <w:bottom w:val="single" w:sz="0" w:space="0" w:color="auto"/>
            </w:tcBorders>
            <w:vAlign w:val="bottom"/>
          </w:tcPr>
          <w:p w14:paraId="1FA6B339" w14:textId="77777777" w:rsidR="00CF57FA" w:rsidRDefault="00CF57FA" w:rsidP="008A374A">
            <w:pPr>
              <w:pStyle w:val="Compact"/>
              <w:jc w:val="right"/>
              <w:rPr>
                <w:ins w:id="424" w:author="Ty Darnell" w:date="2019-04-19T22:25:00Z"/>
              </w:rPr>
            </w:pPr>
            <w:ins w:id="425" w:author="Ty Darnell" w:date="2019-04-19T22:25:00Z">
              <w:r>
                <w:t>D+</w:t>
              </w:r>
            </w:ins>
          </w:p>
        </w:tc>
        <w:tc>
          <w:tcPr>
            <w:tcW w:w="0" w:type="auto"/>
            <w:tcBorders>
              <w:bottom w:val="single" w:sz="0" w:space="0" w:color="auto"/>
            </w:tcBorders>
            <w:vAlign w:val="bottom"/>
          </w:tcPr>
          <w:p w14:paraId="59365212" w14:textId="77777777" w:rsidR="00CF57FA" w:rsidRDefault="00CF57FA" w:rsidP="008A374A">
            <w:pPr>
              <w:pStyle w:val="Compact"/>
              <w:jc w:val="right"/>
              <w:rPr>
                <w:ins w:id="426" w:author="Ty Darnell" w:date="2019-04-19T22:25:00Z"/>
              </w:rPr>
            </w:pPr>
            <w:ins w:id="427" w:author="Ty Darnell" w:date="2019-04-19T22:25:00Z">
              <w:r>
                <w:t>D-</w:t>
              </w:r>
            </w:ins>
          </w:p>
        </w:tc>
      </w:tr>
      <w:tr w:rsidR="00CF57FA" w14:paraId="690F797F" w14:textId="77777777" w:rsidTr="008A374A">
        <w:trPr>
          <w:ins w:id="428" w:author="Ty Darnell" w:date="2019-04-19T22:25:00Z"/>
        </w:trPr>
        <w:tc>
          <w:tcPr>
            <w:tcW w:w="0" w:type="auto"/>
          </w:tcPr>
          <w:p w14:paraId="12E4B6F9" w14:textId="77777777" w:rsidR="00CF57FA" w:rsidRDefault="00CF57FA" w:rsidP="008A374A">
            <w:pPr>
              <w:pStyle w:val="Compact"/>
              <w:rPr>
                <w:ins w:id="429" w:author="Ty Darnell" w:date="2019-04-19T22:25:00Z"/>
              </w:rPr>
            </w:pPr>
            <w:ins w:id="430" w:author="Ty Darnell" w:date="2019-04-19T22:25:00Z">
              <w:r>
                <w:t>E+</w:t>
              </w:r>
            </w:ins>
          </w:p>
        </w:tc>
        <w:tc>
          <w:tcPr>
            <w:tcW w:w="0" w:type="auto"/>
          </w:tcPr>
          <w:p w14:paraId="6B4C3064" w14:textId="77777777" w:rsidR="00CF57FA" w:rsidRDefault="00CF57FA" w:rsidP="008A374A">
            <w:pPr>
              <w:pStyle w:val="Compact"/>
              <w:jc w:val="right"/>
              <w:rPr>
                <w:ins w:id="431" w:author="Ty Darnell" w:date="2019-04-19T22:25:00Z"/>
              </w:rPr>
            </w:pPr>
            <w:ins w:id="432" w:author="Ty Darnell" w:date="2019-04-19T22:25:00Z">
              <w:r>
                <w:t>20</w:t>
              </w:r>
            </w:ins>
          </w:p>
        </w:tc>
        <w:tc>
          <w:tcPr>
            <w:tcW w:w="0" w:type="auto"/>
          </w:tcPr>
          <w:p w14:paraId="64E96689" w14:textId="77777777" w:rsidR="00CF57FA" w:rsidRDefault="00CF57FA" w:rsidP="008A374A">
            <w:pPr>
              <w:pStyle w:val="Compact"/>
              <w:jc w:val="right"/>
              <w:rPr>
                <w:ins w:id="433" w:author="Ty Darnell" w:date="2019-04-19T22:25:00Z"/>
              </w:rPr>
            </w:pPr>
            <w:ins w:id="434" w:author="Ty Darnell" w:date="2019-04-19T22:25:00Z">
              <w:r>
                <w:t>4</w:t>
              </w:r>
            </w:ins>
          </w:p>
        </w:tc>
      </w:tr>
      <w:tr w:rsidR="00CF57FA" w14:paraId="68453DC3" w14:textId="77777777" w:rsidTr="008A374A">
        <w:trPr>
          <w:ins w:id="435" w:author="Ty Darnell" w:date="2019-04-19T22:25:00Z"/>
        </w:trPr>
        <w:tc>
          <w:tcPr>
            <w:tcW w:w="0" w:type="auto"/>
          </w:tcPr>
          <w:p w14:paraId="11B4F447" w14:textId="77777777" w:rsidR="00CF57FA" w:rsidRDefault="00CF57FA" w:rsidP="008A374A">
            <w:pPr>
              <w:pStyle w:val="Compact"/>
              <w:rPr>
                <w:ins w:id="436" w:author="Ty Darnell" w:date="2019-04-19T22:25:00Z"/>
              </w:rPr>
            </w:pPr>
            <w:ins w:id="437" w:author="Ty Darnell" w:date="2019-04-19T22:25:00Z">
              <w:r>
                <w:t>E-</w:t>
              </w:r>
            </w:ins>
          </w:p>
        </w:tc>
        <w:tc>
          <w:tcPr>
            <w:tcW w:w="0" w:type="auto"/>
          </w:tcPr>
          <w:p w14:paraId="660BF3EC" w14:textId="77777777" w:rsidR="00CF57FA" w:rsidRDefault="00CF57FA" w:rsidP="008A374A">
            <w:pPr>
              <w:pStyle w:val="Compact"/>
              <w:jc w:val="right"/>
              <w:rPr>
                <w:ins w:id="438" w:author="Ty Darnell" w:date="2019-04-19T22:25:00Z"/>
              </w:rPr>
            </w:pPr>
            <w:ins w:id="439" w:author="Ty Darnell" w:date="2019-04-19T22:25:00Z">
              <w:r>
                <w:t>10</w:t>
              </w:r>
            </w:ins>
          </w:p>
        </w:tc>
        <w:tc>
          <w:tcPr>
            <w:tcW w:w="0" w:type="auto"/>
          </w:tcPr>
          <w:p w14:paraId="7399A469" w14:textId="77777777" w:rsidR="00CF57FA" w:rsidRDefault="00CF57FA" w:rsidP="008A374A">
            <w:pPr>
              <w:pStyle w:val="Compact"/>
              <w:jc w:val="right"/>
              <w:rPr>
                <w:ins w:id="440" w:author="Ty Darnell" w:date="2019-04-19T22:25:00Z"/>
              </w:rPr>
            </w:pPr>
            <w:ins w:id="441" w:author="Ty Darnell" w:date="2019-04-19T22:25:00Z">
              <w:r>
                <w:t>15</w:t>
              </w:r>
            </w:ins>
          </w:p>
        </w:tc>
      </w:tr>
    </w:tbl>
    <w:p w14:paraId="435F5827" w14:textId="77777777" w:rsidR="00CF57FA" w:rsidRDefault="00CF57FA" w:rsidP="00CF57FA">
      <w:pPr>
        <w:pStyle w:val="SourceCode"/>
        <w:rPr>
          <w:ins w:id="442" w:author="Ty Darnell" w:date="2019-04-19T22:25:00Z"/>
        </w:rPr>
      </w:pPr>
      <w:proofErr w:type="spellStart"/>
      <w:ins w:id="443" w:author="Ty Darnell" w:date="2019-04-19T22:25:00Z">
        <w:r>
          <w:rPr>
            <w:rStyle w:val="NormalTok"/>
          </w:rPr>
          <w:t>cOR</w:t>
        </w:r>
        <w:proofErr w:type="spellEnd"/>
        <w:r>
          <w:rPr>
            <w:rStyle w:val="NormalTok"/>
          </w:rPr>
          <w:t>=</w:t>
        </w:r>
        <w:r>
          <w:rPr>
            <w:rStyle w:val="FloatTok"/>
          </w:rPr>
          <w:t>4.22</w:t>
        </w:r>
        <w:r>
          <w:br/>
        </w:r>
        <w:r>
          <w:rPr>
            <w:rStyle w:val="NormalTok"/>
          </w:rPr>
          <w:t>y =</w:t>
        </w:r>
        <w:r>
          <w:rPr>
            <w:rStyle w:val="StringTok"/>
          </w:rPr>
          <w:t xml:space="preserve"> </w:t>
        </w:r>
        <w:proofErr w:type="spellStart"/>
        <w:proofErr w:type="gramStart"/>
        <w:r>
          <w:rPr>
            <w:rStyle w:val="KeywordTok"/>
          </w:rPr>
          <w:t>glm</w:t>
        </w:r>
        <w:proofErr w:type="spellEnd"/>
        <w:r>
          <w:rPr>
            <w:rStyle w:val="NormalTok"/>
          </w:rPr>
          <w:t>(</w:t>
        </w:r>
        <w:proofErr w:type="gramEnd"/>
        <w:r>
          <w:rPr>
            <w:rStyle w:val="NormalTok"/>
          </w:rPr>
          <w:t xml:space="preserve">CANCER </w:t>
        </w:r>
        <w:r>
          <w:rPr>
            <w:rStyle w:val="OperatorTok"/>
          </w:rPr>
          <w:t>~</w:t>
        </w:r>
        <w:r>
          <w:rPr>
            <w:rStyle w:val="StringTok"/>
          </w:rPr>
          <w:t xml:space="preserve"> </w:t>
        </w:r>
        <w:r>
          <w:rPr>
            <w:rStyle w:val="NormalTok"/>
          </w:rPr>
          <w:t>VIRUS</w:t>
        </w:r>
        <w:r>
          <w:rPr>
            <w:rStyle w:val="OperatorTok"/>
          </w:rPr>
          <w:t>+</w:t>
        </w:r>
        <w:r>
          <w:rPr>
            <w:rStyle w:val="NormalTok"/>
          </w:rPr>
          <w:t xml:space="preserve">SEX, </w:t>
        </w:r>
        <w:r>
          <w:rPr>
            <w:rStyle w:val="DataTypeTok"/>
          </w:rPr>
          <w:t>family=</w:t>
        </w:r>
        <w:proofErr w:type="spellStart"/>
        <w:r>
          <w:rPr>
            <w:rStyle w:val="NormalTok"/>
          </w:rPr>
          <w:t>binomial,</w:t>
        </w:r>
        <w:r>
          <w:rPr>
            <w:rStyle w:val="DataTypeTok"/>
          </w:rPr>
          <w:t>data</w:t>
        </w:r>
        <w:proofErr w:type="spellEnd"/>
        <w:r>
          <w:rPr>
            <w:rStyle w:val="DataTypeTok"/>
          </w:rPr>
          <w:t xml:space="preserve"> =</w:t>
        </w:r>
        <w:r>
          <w:rPr>
            <w:rStyle w:val="NormalTok"/>
          </w:rPr>
          <w:t xml:space="preserve"> cc)</w:t>
        </w:r>
        <w:r>
          <w:br/>
        </w:r>
        <w:r>
          <w:rPr>
            <w:rStyle w:val="NormalTok"/>
          </w:rPr>
          <w:t>(</w:t>
        </w:r>
        <w:r>
          <w:rPr>
            <w:rStyle w:val="DataTypeTok"/>
          </w:rPr>
          <w:t>a=</w:t>
        </w:r>
        <w:r>
          <w:rPr>
            <w:rStyle w:val="KeywordTok"/>
          </w:rPr>
          <w:t>round</w:t>
        </w:r>
        <w:r>
          <w:rPr>
            <w:rStyle w:val="NormalTok"/>
          </w:rPr>
          <w:t>(</w:t>
        </w:r>
        <w:r>
          <w:rPr>
            <w:rStyle w:val="KeywordTok"/>
          </w:rPr>
          <w:t>exp</w:t>
        </w:r>
        <w:r>
          <w:rPr>
            <w:rStyle w:val="NormalTok"/>
          </w:rPr>
          <w:t>(</w:t>
        </w:r>
        <w:proofErr w:type="spellStart"/>
        <w:r>
          <w:rPr>
            <w:rStyle w:val="KeywordTok"/>
          </w:rPr>
          <w:t>cbind</w:t>
        </w:r>
        <w:proofErr w:type="spellEnd"/>
        <w:r>
          <w:rPr>
            <w:rStyle w:val="NormalTok"/>
          </w:rPr>
          <w:t>(</w:t>
        </w:r>
        <w:proofErr w:type="spellStart"/>
        <w:r>
          <w:rPr>
            <w:rStyle w:val="KeywordTok"/>
          </w:rPr>
          <w:t>coef</w:t>
        </w:r>
        <w:proofErr w:type="spellEnd"/>
        <w:r>
          <w:rPr>
            <w:rStyle w:val="NormalTok"/>
          </w:rPr>
          <w:t xml:space="preserve">(y), </w:t>
        </w:r>
        <w:proofErr w:type="spellStart"/>
        <w:r>
          <w:rPr>
            <w:rStyle w:val="KeywordTok"/>
          </w:rPr>
          <w:t>confint</w:t>
        </w:r>
        <w:proofErr w:type="spellEnd"/>
        <w:r>
          <w:rPr>
            <w:rStyle w:val="NormalTok"/>
          </w:rPr>
          <w:t>(y))),</w:t>
        </w:r>
        <w:r>
          <w:rPr>
            <w:rStyle w:val="DataTypeTok"/>
          </w:rPr>
          <w:t>digits=</w:t>
        </w:r>
        <w:r>
          <w:rPr>
            <w:rStyle w:val="DecValTok"/>
          </w:rPr>
          <w:t>2</w:t>
        </w:r>
        <w:r>
          <w:rPr>
            <w:rStyle w:val="NormalTok"/>
          </w:rPr>
          <w:t>))</w:t>
        </w:r>
      </w:ins>
    </w:p>
    <w:p w14:paraId="3BC5A2BD" w14:textId="77777777" w:rsidR="00CF57FA" w:rsidRDefault="00CF57FA" w:rsidP="00CF57FA">
      <w:pPr>
        <w:pStyle w:val="SourceCode"/>
        <w:rPr>
          <w:ins w:id="444" w:author="Ty Darnell" w:date="2019-04-19T22:25:00Z"/>
        </w:rPr>
      </w:pPr>
      <w:ins w:id="445" w:author="Ty Darnell" w:date="2019-04-19T22:25:00Z">
        <w:r>
          <w:rPr>
            <w:rStyle w:val="VerbatimChar"/>
          </w:rPr>
          <w:t>##                  2.5 % 97.5 %</w:t>
        </w:r>
        <w:r>
          <w:br/>
        </w:r>
        <w:r>
          <w:rPr>
            <w:rStyle w:val="VerbatimChar"/>
          </w:rPr>
          <w:t xml:space="preserve">## (Intercept) </w:t>
        </w:r>
        <w:proofErr w:type="gramStart"/>
        <w:r>
          <w:rPr>
            <w:rStyle w:val="VerbatimChar"/>
          </w:rPr>
          <w:t>0.70  0.37</w:t>
        </w:r>
        <w:proofErr w:type="gramEnd"/>
        <w:r>
          <w:rPr>
            <w:rStyle w:val="VerbatimChar"/>
          </w:rPr>
          <w:t xml:space="preserve">   1.32</w:t>
        </w:r>
        <w:r>
          <w:br/>
        </w:r>
        <w:r>
          <w:rPr>
            <w:rStyle w:val="VerbatimChar"/>
          </w:rPr>
          <w:t>## VIRUS       4.13  1.75  10.39</w:t>
        </w:r>
        <w:r>
          <w:br/>
        </w:r>
        <w:r>
          <w:rPr>
            <w:rStyle w:val="VerbatimChar"/>
          </w:rPr>
          <w:t>## SEX         1.19  0.51   2.78</w:t>
        </w:r>
      </w:ins>
    </w:p>
    <w:p w14:paraId="28010CF2" w14:textId="77777777" w:rsidR="00CF57FA" w:rsidRDefault="00CF57FA" w:rsidP="00CF57FA">
      <w:pPr>
        <w:pStyle w:val="SourceCode"/>
        <w:rPr>
          <w:ins w:id="446" w:author="Ty Darnell" w:date="2019-04-19T22:25:00Z"/>
        </w:rPr>
      </w:pPr>
      <w:proofErr w:type="spellStart"/>
      <w:ins w:id="447" w:author="Ty Darnell" w:date="2019-04-19T22:25:00Z">
        <w:r>
          <w:rPr>
            <w:rStyle w:val="NormalTok"/>
          </w:rPr>
          <w:t>aOR</w:t>
        </w:r>
        <w:proofErr w:type="spellEnd"/>
        <w:r>
          <w:rPr>
            <w:rStyle w:val="NormalTok"/>
          </w:rPr>
          <w:t>=a[</w:t>
        </w:r>
        <w:r>
          <w:rPr>
            <w:rStyle w:val="StringTok"/>
          </w:rPr>
          <w:t>"VIRUS"</w:t>
        </w:r>
        <w:r>
          <w:rPr>
            <w:rStyle w:val="NormalTok"/>
          </w:rPr>
          <w:t>,</w:t>
        </w:r>
        <w:r>
          <w:rPr>
            <w:rStyle w:val="DecValTok"/>
          </w:rPr>
          <w:t>1</w:t>
        </w:r>
        <w:r>
          <w:rPr>
            <w:rStyle w:val="NormalTok"/>
          </w:rPr>
          <w:t>]</w:t>
        </w:r>
        <w:r>
          <w:br/>
        </w:r>
        <w:r>
          <w:rPr>
            <w:rStyle w:val="NormalTok"/>
          </w:rPr>
          <w:t>pchange1=(</w:t>
        </w:r>
        <w:proofErr w:type="spellStart"/>
        <w:r>
          <w:rPr>
            <w:rStyle w:val="NormalTok"/>
          </w:rPr>
          <w:t>cOR</w:t>
        </w:r>
        <w:r>
          <w:rPr>
            <w:rStyle w:val="OperatorTok"/>
          </w:rPr>
          <w:t>-</w:t>
        </w:r>
        <w:r>
          <w:rPr>
            <w:rStyle w:val="NormalTok"/>
          </w:rPr>
          <w:t>aOR</w:t>
        </w:r>
        <w:proofErr w:type="spellEnd"/>
        <w:r>
          <w:rPr>
            <w:rStyle w:val="NormalTok"/>
          </w:rPr>
          <w:t>)</w:t>
        </w:r>
        <w:r>
          <w:rPr>
            <w:rStyle w:val="OperatorTok"/>
          </w:rPr>
          <w:t>/</w:t>
        </w:r>
        <w:proofErr w:type="spellStart"/>
        <w:r>
          <w:rPr>
            <w:rStyle w:val="NormalTok"/>
          </w:rPr>
          <w:t>cOR</w:t>
        </w:r>
        <w:proofErr w:type="spellEnd"/>
        <w:r>
          <w:br/>
        </w:r>
        <w:r>
          <w:rPr>
            <w:rStyle w:val="KeywordTok"/>
          </w:rPr>
          <w:t>round</w:t>
        </w:r>
        <w:r>
          <w:rPr>
            <w:rStyle w:val="NormalTok"/>
          </w:rPr>
          <w:t>(pchange</w:t>
        </w:r>
        <w:proofErr w:type="gramStart"/>
        <w:r>
          <w:rPr>
            <w:rStyle w:val="NormalTok"/>
          </w:rPr>
          <w:t>1,</w:t>
        </w:r>
        <w:r>
          <w:rPr>
            <w:rStyle w:val="DataTypeTok"/>
          </w:rPr>
          <w:t>digits</w:t>
        </w:r>
        <w:proofErr w:type="gramEnd"/>
        <w:r>
          <w:rPr>
            <w:rStyle w:val="DataTypeTok"/>
          </w:rPr>
          <w:t>=</w:t>
        </w:r>
        <w:r>
          <w:rPr>
            <w:rStyle w:val="DecValTok"/>
          </w:rPr>
          <w:t>2</w:t>
        </w:r>
        <w:r>
          <w:rPr>
            <w:rStyle w:val="NormalTok"/>
          </w:rPr>
          <w:t>)</w:t>
        </w:r>
      </w:ins>
    </w:p>
    <w:p w14:paraId="4B5A630D" w14:textId="77777777" w:rsidR="00CF57FA" w:rsidRDefault="00CF57FA" w:rsidP="00CF57FA">
      <w:pPr>
        <w:pStyle w:val="SourceCode"/>
        <w:rPr>
          <w:ins w:id="448" w:author="Ty Darnell" w:date="2019-04-19T22:25:00Z"/>
        </w:rPr>
      </w:pPr>
      <w:ins w:id="449" w:author="Ty Darnell" w:date="2019-04-19T22:25:00Z">
        <w:r>
          <w:rPr>
            <w:rStyle w:val="VerbatimChar"/>
          </w:rPr>
          <w:t>## [1] 0.02</w:t>
        </w:r>
      </w:ins>
    </w:p>
    <w:p w14:paraId="6596B9F8" w14:textId="77777777" w:rsidR="00CF57FA" w:rsidRDefault="00CF57FA" w:rsidP="00CF57FA">
      <w:pPr>
        <w:pStyle w:val="SourceCode"/>
        <w:rPr>
          <w:ins w:id="450" w:author="Ty Darnell" w:date="2019-04-19T22:25:00Z"/>
        </w:rPr>
      </w:pPr>
      <w:ins w:id="451" w:author="Ty Darnell" w:date="2019-04-19T22:25:00Z">
        <w:r>
          <w:rPr>
            <w:rStyle w:val="NormalTok"/>
          </w:rPr>
          <w:t>x =</w:t>
        </w:r>
        <w:r>
          <w:rPr>
            <w:rStyle w:val="StringTok"/>
          </w:rPr>
          <w:t xml:space="preserve"> </w:t>
        </w:r>
        <w:proofErr w:type="spellStart"/>
        <w:proofErr w:type="gramStart"/>
        <w:r>
          <w:rPr>
            <w:rStyle w:val="KeywordTok"/>
          </w:rPr>
          <w:t>glm</w:t>
        </w:r>
        <w:proofErr w:type="spellEnd"/>
        <w:r>
          <w:rPr>
            <w:rStyle w:val="NormalTok"/>
          </w:rPr>
          <w:t>(</w:t>
        </w:r>
        <w:proofErr w:type="gramEnd"/>
        <w:r>
          <w:rPr>
            <w:rStyle w:val="NormalTok"/>
          </w:rPr>
          <w:t xml:space="preserve">CANCER </w:t>
        </w:r>
        <w:r>
          <w:rPr>
            <w:rStyle w:val="OperatorTok"/>
          </w:rPr>
          <w:t>~</w:t>
        </w:r>
        <w:r>
          <w:rPr>
            <w:rStyle w:val="StringTok"/>
          </w:rPr>
          <w:t xml:space="preserve"> </w:t>
        </w:r>
        <w:r>
          <w:rPr>
            <w:rStyle w:val="NormalTok"/>
          </w:rPr>
          <w:t>VIRUS</w:t>
        </w:r>
        <w:r>
          <w:rPr>
            <w:rStyle w:val="OperatorTok"/>
          </w:rPr>
          <w:t>+</w:t>
        </w:r>
        <w:r>
          <w:rPr>
            <w:rStyle w:val="NormalTok"/>
          </w:rPr>
          <w:t xml:space="preserve">RACE, </w:t>
        </w:r>
        <w:r>
          <w:rPr>
            <w:rStyle w:val="DataTypeTok"/>
          </w:rPr>
          <w:t>family=</w:t>
        </w:r>
        <w:proofErr w:type="spellStart"/>
        <w:r>
          <w:rPr>
            <w:rStyle w:val="NormalTok"/>
          </w:rPr>
          <w:t>binomial,</w:t>
        </w:r>
        <w:r>
          <w:rPr>
            <w:rStyle w:val="DataTypeTok"/>
          </w:rPr>
          <w:t>data</w:t>
        </w:r>
        <w:proofErr w:type="spellEnd"/>
        <w:r>
          <w:rPr>
            <w:rStyle w:val="DataTypeTok"/>
          </w:rPr>
          <w:t xml:space="preserve"> =</w:t>
        </w:r>
        <w:r>
          <w:rPr>
            <w:rStyle w:val="NormalTok"/>
          </w:rPr>
          <w:t xml:space="preserve"> cc)</w:t>
        </w:r>
        <w:r>
          <w:br/>
        </w:r>
        <w:r>
          <w:rPr>
            <w:rStyle w:val="KeywordTok"/>
          </w:rPr>
          <w:t>round</w:t>
        </w:r>
        <w:r>
          <w:rPr>
            <w:rStyle w:val="NormalTok"/>
          </w:rPr>
          <w:t>(</w:t>
        </w:r>
        <w:r>
          <w:rPr>
            <w:rStyle w:val="KeywordTok"/>
          </w:rPr>
          <w:t>exp</w:t>
        </w:r>
        <w:r>
          <w:rPr>
            <w:rStyle w:val="NormalTok"/>
          </w:rPr>
          <w:t>(</w:t>
        </w:r>
        <w:proofErr w:type="spellStart"/>
        <w:r>
          <w:rPr>
            <w:rStyle w:val="KeywordTok"/>
          </w:rPr>
          <w:t>cbind</w:t>
        </w:r>
        <w:proofErr w:type="spellEnd"/>
        <w:r>
          <w:rPr>
            <w:rStyle w:val="NormalTok"/>
          </w:rPr>
          <w:t>(</w:t>
        </w:r>
        <w:proofErr w:type="spellStart"/>
        <w:r>
          <w:rPr>
            <w:rStyle w:val="KeywordTok"/>
          </w:rPr>
          <w:t>coef</w:t>
        </w:r>
        <w:proofErr w:type="spellEnd"/>
        <w:r>
          <w:rPr>
            <w:rStyle w:val="NormalTok"/>
          </w:rPr>
          <w:t xml:space="preserve">(x), </w:t>
        </w:r>
        <w:proofErr w:type="spellStart"/>
        <w:r>
          <w:rPr>
            <w:rStyle w:val="KeywordTok"/>
          </w:rPr>
          <w:t>confint</w:t>
        </w:r>
        <w:proofErr w:type="spellEnd"/>
        <w:r>
          <w:rPr>
            <w:rStyle w:val="NormalTok"/>
          </w:rPr>
          <w:t>(x))),</w:t>
        </w:r>
        <w:r>
          <w:rPr>
            <w:rStyle w:val="DataTypeTok"/>
          </w:rPr>
          <w:t>digits=</w:t>
        </w:r>
        <w:r>
          <w:rPr>
            <w:rStyle w:val="DecValTok"/>
          </w:rPr>
          <w:t>2</w:t>
        </w:r>
        <w:r>
          <w:rPr>
            <w:rStyle w:val="NormalTok"/>
          </w:rPr>
          <w:t xml:space="preserve">) </w:t>
        </w:r>
      </w:ins>
    </w:p>
    <w:p w14:paraId="62694D89" w14:textId="77777777" w:rsidR="00CF57FA" w:rsidRDefault="00CF57FA" w:rsidP="00CF57FA">
      <w:pPr>
        <w:pStyle w:val="SourceCode"/>
        <w:rPr>
          <w:ins w:id="452" w:author="Ty Darnell" w:date="2019-04-19T22:25:00Z"/>
        </w:rPr>
      </w:pPr>
      <w:ins w:id="453" w:author="Ty Darnell" w:date="2019-04-19T22:25:00Z">
        <w:r>
          <w:rPr>
            <w:rStyle w:val="VerbatimChar"/>
          </w:rPr>
          <w:t>##                  2.5 % 97.5 %</w:t>
        </w:r>
        <w:r>
          <w:br/>
        </w:r>
        <w:r>
          <w:rPr>
            <w:rStyle w:val="VerbatimChar"/>
          </w:rPr>
          <w:t xml:space="preserve">## (Intercept) </w:t>
        </w:r>
        <w:proofErr w:type="gramStart"/>
        <w:r>
          <w:rPr>
            <w:rStyle w:val="VerbatimChar"/>
          </w:rPr>
          <w:t>0.49  0.19</w:t>
        </w:r>
        <w:proofErr w:type="gramEnd"/>
        <w:r>
          <w:rPr>
            <w:rStyle w:val="VerbatimChar"/>
          </w:rPr>
          <w:t xml:space="preserve">   1.11</w:t>
        </w:r>
        <w:r>
          <w:br/>
        </w:r>
        <w:r>
          <w:rPr>
            <w:rStyle w:val="VerbatimChar"/>
          </w:rPr>
          <w:t>## VIRUS       3.67  1.51   9.37</w:t>
        </w:r>
        <w:r>
          <w:br/>
        </w:r>
        <w:r>
          <w:rPr>
            <w:rStyle w:val="VerbatimChar"/>
          </w:rPr>
          <w:t>## RACE        1.41  0.86   2.59</w:t>
        </w:r>
      </w:ins>
    </w:p>
    <w:p w14:paraId="7CD076EE" w14:textId="77777777" w:rsidR="00CF57FA" w:rsidRDefault="00CF57FA" w:rsidP="00CF57FA">
      <w:pPr>
        <w:pStyle w:val="SourceCode"/>
        <w:rPr>
          <w:ins w:id="454" w:author="Ty Darnell" w:date="2019-04-19T22:25:00Z"/>
        </w:rPr>
      </w:pPr>
      <w:ins w:id="455" w:author="Ty Darnell" w:date="2019-04-19T22:25:00Z">
        <w:r>
          <w:rPr>
            <w:rStyle w:val="NormalTok"/>
          </w:rPr>
          <w:t>pchange2=(cOR</w:t>
        </w:r>
        <w:r>
          <w:rPr>
            <w:rStyle w:val="FloatTok"/>
          </w:rPr>
          <w:t>-3.67</w:t>
        </w:r>
        <w:r>
          <w:rPr>
            <w:rStyle w:val="NormalTok"/>
          </w:rPr>
          <w:t>)</w:t>
        </w:r>
        <w:r>
          <w:rPr>
            <w:rStyle w:val="OperatorTok"/>
          </w:rPr>
          <w:t>/</w:t>
        </w:r>
        <w:proofErr w:type="spellStart"/>
        <w:r>
          <w:rPr>
            <w:rStyle w:val="NormalTok"/>
          </w:rPr>
          <w:t>cOR</w:t>
        </w:r>
        <w:proofErr w:type="spellEnd"/>
        <w:r>
          <w:br/>
        </w:r>
        <w:r>
          <w:rPr>
            <w:rStyle w:val="KeywordTok"/>
          </w:rPr>
          <w:t>round</w:t>
        </w:r>
        <w:r>
          <w:rPr>
            <w:rStyle w:val="NormalTok"/>
          </w:rPr>
          <w:t>(pchange</w:t>
        </w:r>
        <w:proofErr w:type="gramStart"/>
        <w:r>
          <w:rPr>
            <w:rStyle w:val="NormalTok"/>
          </w:rPr>
          <w:t>2,</w:t>
        </w:r>
        <w:r>
          <w:rPr>
            <w:rStyle w:val="DataTypeTok"/>
          </w:rPr>
          <w:t>digits</w:t>
        </w:r>
        <w:proofErr w:type="gramEnd"/>
        <w:r>
          <w:rPr>
            <w:rStyle w:val="DataTypeTok"/>
          </w:rPr>
          <w:t>=</w:t>
        </w:r>
        <w:r>
          <w:rPr>
            <w:rStyle w:val="DecValTok"/>
          </w:rPr>
          <w:t>2</w:t>
        </w:r>
        <w:r>
          <w:rPr>
            <w:rStyle w:val="NormalTok"/>
          </w:rPr>
          <w:t>)</w:t>
        </w:r>
      </w:ins>
    </w:p>
    <w:p w14:paraId="646F7375" w14:textId="77777777" w:rsidR="00CF57FA" w:rsidRDefault="00CF57FA" w:rsidP="00CF57FA">
      <w:pPr>
        <w:pStyle w:val="SourceCode"/>
        <w:rPr>
          <w:ins w:id="456" w:author="Ty Darnell" w:date="2019-04-19T22:25:00Z"/>
        </w:rPr>
      </w:pPr>
      <w:ins w:id="457" w:author="Ty Darnell" w:date="2019-04-19T22:25:00Z">
        <w:r>
          <w:rPr>
            <w:rStyle w:val="VerbatimChar"/>
          </w:rPr>
          <w:t>## [1] 0.13</w:t>
        </w:r>
      </w:ins>
    </w:p>
    <w:p w14:paraId="2A007593" w14:textId="77777777" w:rsidR="00D237DA" w:rsidRPr="00680431" w:rsidRDefault="00D237DA" w:rsidP="007F4BCF">
      <w:pPr>
        <w:rPr>
          <w:rFonts w:cs="Kalinga"/>
        </w:rPr>
      </w:pPr>
    </w:p>
    <w:p w14:paraId="7E6DCA9F" w14:textId="77777777" w:rsidR="00D237DA" w:rsidRPr="00680431" w:rsidRDefault="00D237DA" w:rsidP="007F4BCF">
      <w:pPr>
        <w:rPr>
          <w:rFonts w:cs="Kalinga"/>
        </w:rPr>
      </w:pPr>
    </w:p>
    <w:p w14:paraId="7E61A018" w14:textId="3A437AAB" w:rsidR="007F4BCF" w:rsidRPr="00680431" w:rsidDel="00CE619F" w:rsidRDefault="007F4BCF">
      <w:pPr>
        <w:spacing w:after="160" w:line="259" w:lineRule="auto"/>
        <w:rPr>
          <w:del w:id="458" w:author="Ty Darnell" w:date="2019-04-17T13:21:00Z"/>
          <w:rFonts w:cs="Kalinga"/>
          <w:u w:val="single"/>
        </w:rPr>
      </w:pPr>
      <w:del w:id="459" w:author="Ty Darnell" w:date="2019-04-17T13:21:00Z">
        <w:r w:rsidRPr="00680431" w:rsidDel="00CE619F">
          <w:rPr>
            <w:rFonts w:cs="Kalinga"/>
            <w:u w:val="single"/>
          </w:rPr>
          <w:delText>PART 1. UNC25 Virus and Cancer</w:delText>
        </w:r>
        <w:r w:rsidR="00E34CD8" w:rsidRPr="00680431" w:rsidDel="00CE619F">
          <w:rPr>
            <w:rFonts w:cs="Kalinga"/>
            <w:u w:val="single"/>
          </w:rPr>
          <w:delText xml:space="preserve"> and Systematic Error </w:delText>
        </w:r>
        <w:r w:rsidR="002A6454" w:rsidRPr="00680431" w:rsidDel="00CE619F">
          <w:rPr>
            <w:rFonts w:cs="Kalinga"/>
            <w:u w:val="single"/>
          </w:rPr>
          <w:delText xml:space="preserve"> </w:delText>
        </w:r>
      </w:del>
    </w:p>
    <w:p w14:paraId="154E9EE5" w14:textId="49C5D5ED" w:rsidR="007F4BCF" w:rsidRPr="00680431" w:rsidDel="00CE619F" w:rsidRDefault="007F4BCF">
      <w:pPr>
        <w:spacing w:after="160" w:line="259" w:lineRule="auto"/>
        <w:rPr>
          <w:del w:id="460" w:author="Ty Darnell" w:date="2019-04-17T13:21:00Z"/>
          <w:rFonts w:cs="Kalinga"/>
        </w:rPr>
        <w:pPrChange w:id="461" w:author="Ty Darnell" w:date="2019-04-17T13:21:00Z">
          <w:pPr/>
        </w:pPrChange>
      </w:pPr>
    </w:p>
    <w:p w14:paraId="4AAADA30" w14:textId="6B2FB09C" w:rsidR="004F01F7" w:rsidRPr="00680431" w:rsidDel="00CE619F" w:rsidRDefault="006C28B6">
      <w:pPr>
        <w:spacing w:after="160" w:line="259" w:lineRule="auto"/>
        <w:rPr>
          <w:del w:id="462" w:author="Ty Darnell" w:date="2019-04-17T13:21:00Z"/>
          <w:rFonts w:cs="Kalinga"/>
        </w:rPr>
        <w:pPrChange w:id="463" w:author="Ty Darnell" w:date="2019-04-17T13:21:00Z">
          <w:pPr/>
        </w:pPrChange>
      </w:pPr>
      <w:del w:id="464" w:author="Ty Darnell" w:date="2019-04-17T13:21:00Z">
        <w:r w:rsidDel="00CE619F">
          <w:rPr>
            <w:rFonts w:cs="Kalinga"/>
          </w:rPr>
          <w:delText xml:space="preserve">Use the data set from Exams 1&amp;2. For calculations, revisit your work from your confounding labs.     </w:delText>
        </w:r>
        <w:r w:rsidR="004E65F2" w:rsidRPr="00680431" w:rsidDel="00CE619F">
          <w:rPr>
            <w:rFonts w:cs="Kalinga"/>
          </w:rPr>
          <w:delText xml:space="preserve"> </w:delText>
        </w:r>
        <w:r w:rsidR="00863D1A" w:rsidRPr="00680431" w:rsidDel="00CE619F">
          <w:rPr>
            <w:rFonts w:cs="Kalinga"/>
          </w:rPr>
          <w:delText xml:space="preserve"> </w:delText>
        </w:r>
      </w:del>
    </w:p>
    <w:p w14:paraId="377DEB29" w14:textId="1F97324E" w:rsidR="005A5C29" w:rsidRPr="00680431" w:rsidDel="00CE619F" w:rsidRDefault="005A5C29">
      <w:pPr>
        <w:pStyle w:val="ListParagraph"/>
        <w:spacing w:after="160" w:line="259" w:lineRule="auto"/>
        <w:rPr>
          <w:del w:id="465" w:author="Ty Darnell" w:date="2019-04-17T13:21:00Z"/>
          <w:rFonts w:cs="Kalinga"/>
        </w:rPr>
        <w:pPrChange w:id="466" w:author="Ty Darnell" w:date="2019-04-17T13:21:00Z">
          <w:pPr>
            <w:pStyle w:val="ListParagraph"/>
          </w:pPr>
        </w:pPrChange>
      </w:pPr>
    </w:p>
    <w:p w14:paraId="3250477D" w14:textId="0671A7E4" w:rsidR="00827F58" w:rsidRPr="00680431" w:rsidDel="00CE619F" w:rsidRDefault="00827F58">
      <w:pPr>
        <w:spacing w:after="160" w:line="259" w:lineRule="auto"/>
        <w:rPr>
          <w:del w:id="467" w:author="Ty Darnell" w:date="2019-04-17T13:21:00Z"/>
          <w:rFonts w:cs="Kalinga"/>
        </w:rPr>
        <w:pPrChange w:id="468" w:author="Ty Darnell" w:date="2019-04-17T13:21:00Z">
          <w:pPr/>
        </w:pPrChange>
      </w:pPr>
    </w:p>
    <w:p w14:paraId="54BF56F7" w14:textId="09C62475" w:rsidR="004F01F7" w:rsidRPr="00680431" w:rsidDel="00CE619F" w:rsidRDefault="00827F58">
      <w:pPr>
        <w:pStyle w:val="ListParagraph"/>
        <w:numPr>
          <w:ilvl w:val="0"/>
          <w:numId w:val="12"/>
        </w:numPr>
        <w:spacing w:after="160" w:line="259" w:lineRule="auto"/>
        <w:rPr>
          <w:del w:id="469" w:author="Ty Darnell" w:date="2019-04-17T13:21:00Z"/>
          <w:rFonts w:cs="Kalinga"/>
          <w:b/>
        </w:rPr>
        <w:pPrChange w:id="470" w:author="Ty Darnell" w:date="2019-04-17T13:21:00Z">
          <w:pPr>
            <w:pStyle w:val="ListParagraph"/>
            <w:numPr>
              <w:numId w:val="12"/>
            </w:numPr>
            <w:ind w:hanging="360"/>
          </w:pPr>
        </w:pPrChange>
      </w:pPr>
      <w:del w:id="471" w:author="Ty Darnell" w:date="2019-04-17T13:21:00Z">
        <w:r w:rsidRPr="00680431" w:rsidDel="00CE619F">
          <w:rPr>
            <w:rFonts w:cs="Kalinga"/>
            <w:b/>
          </w:rPr>
          <w:delText>I</w:delText>
        </w:r>
        <w:r w:rsidR="00377403" w:rsidRPr="00680431" w:rsidDel="00CE619F">
          <w:rPr>
            <w:rFonts w:cs="Kalinga"/>
            <w:b/>
          </w:rPr>
          <w:delText xml:space="preserve">f this study were a </w:delText>
        </w:r>
        <w:r w:rsidR="00C008D7" w:rsidRPr="00680431" w:rsidDel="00CE619F">
          <w:rPr>
            <w:rFonts w:cs="Kalinga"/>
            <w:b/>
          </w:rPr>
          <w:delText>“regular”</w:delText>
        </w:r>
        <w:r w:rsidR="00377403" w:rsidRPr="00680431" w:rsidDel="00CE619F">
          <w:rPr>
            <w:rFonts w:cs="Kalinga"/>
            <w:b/>
          </w:rPr>
          <w:delText xml:space="preserve"> case control study</w:delText>
        </w:r>
        <w:r w:rsidR="00C008D7" w:rsidRPr="00680431" w:rsidDel="00CE619F">
          <w:rPr>
            <w:rFonts w:cs="Kalinga"/>
            <w:b/>
          </w:rPr>
          <w:delText xml:space="preserve"> and not a nested case control</w:delText>
        </w:r>
        <w:r w:rsidR="00377403" w:rsidRPr="00680431" w:rsidDel="00CE619F">
          <w:rPr>
            <w:rFonts w:cs="Kalinga"/>
            <w:b/>
          </w:rPr>
          <w:delText xml:space="preserve">, describe </w:delText>
        </w:r>
        <w:r w:rsidR="00C008D7" w:rsidRPr="00680431" w:rsidDel="00CE619F">
          <w:rPr>
            <w:rFonts w:cs="Kalinga"/>
            <w:b/>
          </w:rPr>
          <w:delText xml:space="preserve">a scenario in which </w:delText>
        </w:r>
        <w:r w:rsidR="00377403" w:rsidRPr="00680431" w:rsidDel="00CE619F">
          <w:rPr>
            <w:rFonts w:cs="Kalinga"/>
            <w:b/>
          </w:rPr>
          <w:delText>selection bias might affect your study.</w:delText>
        </w:r>
        <w:r w:rsidRPr="00680431" w:rsidDel="00CE619F">
          <w:rPr>
            <w:rFonts w:cs="Kalinga"/>
            <w:b/>
          </w:rPr>
          <w:delText xml:space="preserve">  </w:delText>
        </w:r>
      </w:del>
    </w:p>
    <w:p w14:paraId="5F142C56" w14:textId="11715D8B" w:rsidR="00827F58" w:rsidRPr="00680431" w:rsidDel="00CE619F" w:rsidRDefault="00827F58">
      <w:pPr>
        <w:spacing w:after="160" w:line="259" w:lineRule="auto"/>
        <w:rPr>
          <w:del w:id="472" w:author="Ty Darnell" w:date="2019-04-17T13:21:00Z"/>
          <w:rFonts w:cs="Kalinga"/>
        </w:rPr>
        <w:pPrChange w:id="473" w:author="Ty Darnell" w:date="2019-04-17T13:21:00Z">
          <w:pPr/>
        </w:pPrChange>
      </w:pPr>
    </w:p>
    <w:p w14:paraId="081E83B8" w14:textId="451E6A73" w:rsidR="00827F58" w:rsidRPr="00680431" w:rsidDel="00CE619F" w:rsidRDefault="00827F58">
      <w:pPr>
        <w:spacing w:after="160" w:line="259" w:lineRule="auto"/>
        <w:rPr>
          <w:del w:id="474" w:author="Ty Darnell" w:date="2019-04-17T13:21:00Z"/>
          <w:rFonts w:cs="Kalinga"/>
        </w:rPr>
        <w:pPrChange w:id="475" w:author="Ty Darnell" w:date="2019-04-17T13:21:00Z">
          <w:pPr/>
        </w:pPrChange>
      </w:pPr>
    </w:p>
    <w:p w14:paraId="66B7368C" w14:textId="38B59834" w:rsidR="00827F58" w:rsidRPr="00680431" w:rsidDel="00CE619F" w:rsidRDefault="00827F58">
      <w:pPr>
        <w:pStyle w:val="ListParagraph"/>
        <w:numPr>
          <w:ilvl w:val="0"/>
          <w:numId w:val="12"/>
        </w:numPr>
        <w:spacing w:after="160" w:line="259" w:lineRule="auto"/>
        <w:rPr>
          <w:del w:id="476" w:author="Ty Darnell" w:date="2019-04-17T13:21:00Z"/>
          <w:rFonts w:cs="Kalinga"/>
        </w:rPr>
        <w:pPrChange w:id="477" w:author="Ty Darnell" w:date="2019-04-17T13:21:00Z">
          <w:pPr>
            <w:pStyle w:val="ListParagraph"/>
            <w:numPr>
              <w:numId w:val="12"/>
            </w:numPr>
            <w:ind w:hanging="360"/>
          </w:pPr>
        </w:pPrChange>
      </w:pPr>
      <w:del w:id="478" w:author="Ty Darnell" w:date="2019-04-17T13:21:00Z">
        <w:r w:rsidRPr="00680431" w:rsidDel="00CE619F">
          <w:rPr>
            <w:rFonts w:cs="Kalinga"/>
            <w:b/>
          </w:rPr>
          <w:delText>Do you think, given the nested case control aspect of the study, that there would be selection bias? Explain why or why not.</w:delText>
        </w:r>
      </w:del>
    </w:p>
    <w:p w14:paraId="28C69E64" w14:textId="299CDD68" w:rsidR="00827F58" w:rsidRPr="00D82C41" w:rsidDel="00CE619F" w:rsidRDefault="00827F58">
      <w:pPr>
        <w:spacing w:after="160" w:line="259" w:lineRule="auto"/>
        <w:rPr>
          <w:del w:id="479" w:author="Ty Darnell" w:date="2019-04-17T13:21:00Z"/>
          <w:rFonts w:cs="Kalinga"/>
        </w:rPr>
        <w:pPrChange w:id="480" w:author="Ty Darnell" w:date="2019-04-17T13:21:00Z">
          <w:pPr/>
        </w:pPrChange>
      </w:pPr>
    </w:p>
    <w:p w14:paraId="2BDDBFAB" w14:textId="01E6A272" w:rsidR="00863D1A" w:rsidRPr="00680431" w:rsidDel="00CE619F" w:rsidRDefault="00863D1A">
      <w:pPr>
        <w:spacing w:after="160" w:line="259" w:lineRule="auto"/>
        <w:rPr>
          <w:del w:id="481" w:author="Ty Darnell" w:date="2019-04-17T13:21:00Z"/>
          <w:rFonts w:cs="Kalinga"/>
          <w:b/>
        </w:rPr>
        <w:pPrChange w:id="482" w:author="Ty Darnell" w:date="2019-04-17T13:21:00Z">
          <w:pPr/>
        </w:pPrChange>
      </w:pPr>
    </w:p>
    <w:p w14:paraId="127BD63A" w14:textId="07F2A3B8" w:rsidR="007F4BCF" w:rsidRPr="00680431" w:rsidDel="00CE619F" w:rsidRDefault="007F4BCF">
      <w:pPr>
        <w:spacing w:after="160" w:line="259" w:lineRule="auto"/>
        <w:rPr>
          <w:del w:id="483" w:author="Ty Darnell" w:date="2019-04-17T13:21:00Z"/>
          <w:rFonts w:cs="Kalinga"/>
          <w:b/>
        </w:rPr>
        <w:pPrChange w:id="484" w:author="Ty Darnell" w:date="2019-04-17T13:21:00Z">
          <w:pPr/>
        </w:pPrChange>
      </w:pPr>
    </w:p>
    <w:p w14:paraId="26EFEE75" w14:textId="774DD402" w:rsidR="002B6F57" w:rsidRPr="00680431" w:rsidDel="00CE619F" w:rsidRDefault="005276FF">
      <w:pPr>
        <w:pStyle w:val="ListParagraph"/>
        <w:numPr>
          <w:ilvl w:val="0"/>
          <w:numId w:val="12"/>
        </w:numPr>
        <w:spacing w:after="160" w:line="259" w:lineRule="auto"/>
        <w:rPr>
          <w:del w:id="485" w:author="Ty Darnell" w:date="2019-04-17T13:21:00Z"/>
          <w:rFonts w:cs="Kalinga"/>
          <w:b/>
        </w:rPr>
        <w:pPrChange w:id="486" w:author="Ty Darnell" w:date="2019-04-17T13:21:00Z">
          <w:pPr>
            <w:pStyle w:val="ListParagraph"/>
            <w:numPr>
              <w:numId w:val="12"/>
            </w:numPr>
            <w:ind w:hanging="360"/>
          </w:pPr>
        </w:pPrChange>
      </w:pPr>
      <w:del w:id="487" w:author="Ty Darnell" w:date="2019-04-17T13:21:00Z">
        <w:r w:rsidRPr="00680431" w:rsidDel="00CE619F">
          <w:rPr>
            <w:rFonts w:cs="Kalinga"/>
            <w:b/>
          </w:rPr>
          <w:delText>DAG1</w:delText>
        </w:r>
        <w:r w:rsidR="00B602AB" w:rsidDel="00CE619F">
          <w:rPr>
            <w:rFonts w:cs="Kalinga"/>
            <w:b/>
          </w:rPr>
          <w:delText xml:space="preserve">, Figure </w:delText>
        </w:r>
        <w:r w:rsidR="00FA7096" w:rsidDel="00CE619F">
          <w:rPr>
            <w:rFonts w:cs="Kalinga"/>
            <w:b/>
          </w:rPr>
          <w:delText>1</w:delText>
        </w:r>
        <w:r w:rsidRPr="00680431" w:rsidDel="00CE619F">
          <w:rPr>
            <w:rFonts w:cs="Kalinga"/>
            <w:b/>
          </w:rPr>
          <w:delText xml:space="preserve">: </w:delText>
        </w:r>
        <w:r w:rsidR="002B2CC1" w:rsidRPr="00680431" w:rsidDel="00CE619F">
          <w:rPr>
            <w:rFonts w:cs="Kalinga"/>
            <w:b/>
          </w:rPr>
          <w:delText xml:space="preserve">In your literature review on UNC 25 virus and cancer, you </w:delText>
        </w:r>
        <w:r w:rsidRPr="00680431" w:rsidDel="00CE619F">
          <w:rPr>
            <w:rFonts w:cs="Kalinga"/>
            <w:b/>
          </w:rPr>
          <w:delText>came</w:delText>
        </w:r>
        <w:r w:rsidR="002B2CC1" w:rsidRPr="00680431" w:rsidDel="00CE619F">
          <w:rPr>
            <w:rFonts w:cs="Kalinga"/>
            <w:b/>
          </w:rPr>
          <w:delText xml:space="preserve"> across the DAG belo</w:delText>
        </w:r>
        <w:r w:rsidR="005A5C29" w:rsidRPr="00680431" w:rsidDel="00CE619F">
          <w:rPr>
            <w:rFonts w:cs="Kalinga"/>
            <w:b/>
          </w:rPr>
          <w:delText xml:space="preserve">w which illustrates how a </w:delText>
        </w:r>
        <w:r w:rsidR="002B2CC1" w:rsidRPr="00680431" w:rsidDel="00CE619F">
          <w:rPr>
            <w:rFonts w:cs="Kalinga"/>
            <w:b/>
          </w:rPr>
          <w:delText>research</w:delText>
        </w:r>
        <w:r w:rsidR="005A5C29" w:rsidRPr="00680431" w:rsidDel="00CE619F">
          <w:rPr>
            <w:rFonts w:cs="Kalinga"/>
            <w:b/>
          </w:rPr>
          <w:delText xml:space="preserve"> team</w:delText>
        </w:r>
        <w:r w:rsidR="007824F0" w:rsidRPr="00680431" w:rsidDel="00CE619F">
          <w:rPr>
            <w:rFonts w:cs="Kalinga"/>
            <w:b/>
          </w:rPr>
          <w:delText xml:space="preserve"> conceptualized</w:delText>
        </w:r>
        <w:r w:rsidR="00863D1A" w:rsidRPr="00680431" w:rsidDel="00CE619F">
          <w:rPr>
            <w:rFonts w:cs="Kalinga"/>
            <w:b/>
          </w:rPr>
          <w:delText xml:space="preserve"> the </w:delText>
        </w:r>
        <w:r w:rsidR="007824F0" w:rsidRPr="00680431" w:rsidDel="00CE619F">
          <w:rPr>
            <w:rFonts w:cs="Kalinga"/>
            <w:b/>
          </w:rPr>
          <w:delText>relationship</w:delText>
        </w:r>
        <w:r w:rsidR="00863D1A" w:rsidRPr="00680431" w:rsidDel="00CE619F">
          <w:rPr>
            <w:rFonts w:cs="Kalinga"/>
            <w:b/>
          </w:rPr>
          <w:delText xml:space="preserve"> between </w:delText>
        </w:r>
        <w:r w:rsidR="00F406E6" w:rsidRPr="00680431" w:rsidDel="00CE619F">
          <w:rPr>
            <w:rFonts w:cs="Kalinga"/>
            <w:b/>
          </w:rPr>
          <w:delText>UNC25 virus</w:delText>
        </w:r>
        <w:r w:rsidR="00863D1A" w:rsidRPr="00680431" w:rsidDel="00CE619F">
          <w:rPr>
            <w:rFonts w:cs="Kalinga"/>
            <w:b/>
          </w:rPr>
          <w:delText xml:space="preserve"> and cancer</w:delText>
        </w:r>
        <w:r w:rsidR="00734A05" w:rsidRPr="00680431" w:rsidDel="00CE619F">
          <w:rPr>
            <w:rFonts w:cs="Kalinga"/>
            <w:b/>
          </w:rPr>
          <w:delText xml:space="preserve">.  </w:delText>
        </w:r>
        <w:r w:rsidR="007824F0" w:rsidRPr="00680431" w:rsidDel="00CE619F">
          <w:rPr>
            <w:rFonts w:cs="Kalinga"/>
            <w:b/>
          </w:rPr>
          <w:delText xml:space="preserve">Identify </w:delText>
        </w:r>
        <w:r w:rsidR="00F406E6" w:rsidRPr="00680431" w:rsidDel="00CE619F">
          <w:rPr>
            <w:rFonts w:cs="Kalinga"/>
            <w:b/>
          </w:rPr>
          <w:delText xml:space="preserve">each variable </w:delText>
        </w:r>
        <w:r w:rsidR="007824F0" w:rsidRPr="00680431" w:rsidDel="00CE619F">
          <w:rPr>
            <w:rFonts w:cs="Kalinga"/>
            <w:b/>
          </w:rPr>
          <w:delText xml:space="preserve">as either </w:delText>
        </w:r>
        <w:r w:rsidR="00F406E6" w:rsidRPr="00680431" w:rsidDel="00CE619F">
          <w:rPr>
            <w:rFonts w:cs="Kalinga"/>
            <w:b/>
          </w:rPr>
          <w:delText xml:space="preserve">a </w:delText>
        </w:r>
        <w:r w:rsidR="007824F0" w:rsidRPr="00680431" w:rsidDel="00CE619F">
          <w:rPr>
            <w:rFonts w:cs="Kalinga"/>
            <w:b/>
          </w:rPr>
          <w:delText>confounder, mediator, or modifier</w:delText>
        </w:r>
        <w:r w:rsidR="00A37E60" w:rsidRPr="00680431" w:rsidDel="00CE619F">
          <w:rPr>
            <w:rFonts w:cs="Kalinga"/>
            <w:b/>
          </w:rPr>
          <w:delText xml:space="preserve"> or none of these options</w:delText>
        </w:r>
        <w:r w:rsidR="005A5C29" w:rsidRPr="00680431" w:rsidDel="00CE619F">
          <w:rPr>
            <w:rFonts w:cs="Kalinga"/>
            <w:b/>
          </w:rPr>
          <w:delText>.</w:delText>
        </w:r>
      </w:del>
    </w:p>
    <w:p w14:paraId="4DF9F490" w14:textId="15900926" w:rsidR="00E53583" w:rsidRPr="00FA7096" w:rsidDel="00CE619F" w:rsidRDefault="00E53583">
      <w:pPr>
        <w:pStyle w:val="ListParagraph"/>
        <w:numPr>
          <w:ilvl w:val="1"/>
          <w:numId w:val="12"/>
        </w:numPr>
        <w:spacing w:after="160" w:line="259" w:lineRule="auto"/>
        <w:rPr>
          <w:del w:id="488" w:author="Ty Darnell" w:date="2019-04-17T13:21:00Z"/>
          <w:rFonts w:cs="Kalinga"/>
          <w:b/>
        </w:rPr>
        <w:pPrChange w:id="489" w:author="Ty Darnell" w:date="2019-04-17T13:21:00Z">
          <w:pPr>
            <w:pStyle w:val="ListParagraph"/>
            <w:numPr>
              <w:ilvl w:val="1"/>
              <w:numId w:val="12"/>
            </w:numPr>
            <w:ind w:left="1440" w:hanging="360"/>
          </w:pPr>
        </w:pPrChange>
      </w:pPr>
      <w:del w:id="490" w:author="Ty Darnell" w:date="2019-04-17T13:21:00Z">
        <w:r w:rsidRPr="00FA7096" w:rsidDel="00CE619F">
          <w:rPr>
            <w:rFonts w:cs="Kalinga"/>
            <w:b/>
          </w:rPr>
          <w:delText>Age</w:delText>
        </w:r>
        <w:r w:rsidR="00FA7096" w:rsidDel="00CE619F">
          <w:rPr>
            <w:rFonts w:cs="Kalinga"/>
            <w:b/>
          </w:rPr>
          <w:delText xml:space="preserve"> </w:delText>
        </w:r>
      </w:del>
    </w:p>
    <w:p w14:paraId="69E1E2BA" w14:textId="2F72EAD6" w:rsidR="00E53583" w:rsidRPr="00FA7096" w:rsidDel="00CE619F" w:rsidRDefault="00E53583">
      <w:pPr>
        <w:pStyle w:val="ListParagraph"/>
        <w:numPr>
          <w:ilvl w:val="1"/>
          <w:numId w:val="12"/>
        </w:numPr>
        <w:spacing w:after="160" w:line="259" w:lineRule="auto"/>
        <w:rPr>
          <w:del w:id="491" w:author="Ty Darnell" w:date="2019-04-17T13:21:00Z"/>
          <w:rFonts w:cs="Kalinga"/>
          <w:b/>
        </w:rPr>
        <w:pPrChange w:id="492" w:author="Ty Darnell" w:date="2019-04-17T13:21:00Z">
          <w:pPr>
            <w:pStyle w:val="ListParagraph"/>
            <w:numPr>
              <w:ilvl w:val="1"/>
              <w:numId w:val="12"/>
            </w:numPr>
            <w:ind w:left="1440" w:hanging="360"/>
          </w:pPr>
        </w:pPrChange>
      </w:pPr>
      <w:del w:id="493" w:author="Ty Darnell" w:date="2019-04-17T13:21:00Z">
        <w:r w:rsidRPr="00FA7096" w:rsidDel="00CE619F">
          <w:rPr>
            <w:rFonts w:cs="Kalinga"/>
            <w:b/>
          </w:rPr>
          <w:delText>Sex</w:delText>
        </w:r>
        <w:r w:rsidR="00FA7096" w:rsidDel="00CE619F">
          <w:rPr>
            <w:rFonts w:cs="Kalinga"/>
            <w:b/>
          </w:rPr>
          <w:delText xml:space="preserve"> </w:delText>
        </w:r>
      </w:del>
    </w:p>
    <w:p w14:paraId="00C0A362" w14:textId="4D9B8ECF" w:rsidR="00E53583" w:rsidRPr="00FA7096" w:rsidDel="00CE619F" w:rsidRDefault="00E53583">
      <w:pPr>
        <w:pStyle w:val="ListParagraph"/>
        <w:numPr>
          <w:ilvl w:val="1"/>
          <w:numId w:val="12"/>
        </w:numPr>
        <w:spacing w:after="160" w:line="259" w:lineRule="auto"/>
        <w:rPr>
          <w:del w:id="494" w:author="Ty Darnell" w:date="2019-04-17T13:21:00Z"/>
          <w:rFonts w:cs="Kalinga"/>
          <w:b/>
        </w:rPr>
        <w:pPrChange w:id="495" w:author="Ty Darnell" w:date="2019-04-17T13:21:00Z">
          <w:pPr>
            <w:pStyle w:val="ListParagraph"/>
            <w:numPr>
              <w:ilvl w:val="1"/>
              <w:numId w:val="12"/>
            </w:numPr>
            <w:ind w:left="1440" w:hanging="360"/>
          </w:pPr>
        </w:pPrChange>
      </w:pPr>
      <w:del w:id="496" w:author="Ty Darnell" w:date="2019-04-17T13:21:00Z">
        <w:r w:rsidRPr="00FA7096" w:rsidDel="00CE619F">
          <w:rPr>
            <w:rFonts w:cs="Kalinga"/>
            <w:b/>
          </w:rPr>
          <w:delText>Depressed immune status</w:delText>
        </w:r>
        <w:r w:rsidR="00A05F6F" w:rsidRPr="00FA7096" w:rsidDel="00CE619F">
          <w:rPr>
            <w:rFonts w:cs="Kalinga"/>
            <w:b/>
          </w:rPr>
          <w:delText xml:space="preserve"> </w:delText>
        </w:r>
        <w:r w:rsidR="00FA7096" w:rsidDel="00CE619F">
          <w:rPr>
            <w:rFonts w:cs="Kalinga"/>
            <w:b/>
          </w:rPr>
          <w:delText xml:space="preserve"> </w:delText>
        </w:r>
      </w:del>
    </w:p>
    <w:p w14:paraId="19E9850A" w14:textId="63C281A0" w:rsidR="00734A05" w:rsidRPr="00680431" w:rsidDel="00CE619F" w:rsidRDefault="00734A05">
      <w:pPr>
        <w:spacing w:after="160" w:line="259" w:lineRule="auto"/>
        <w:rPr>
          <w:del w:id="497" w:author="Ty Darnell" w:date="2019-04-17T13:21:00Z"/>
          <w:rFonts w:cs="Kalinga"/>
        </w:rPr>
        <w:pPrChange w:id="498" w:author="Ty Darnell" w:date="2019-04-17T13:21:00Z">
          <w:pPr/>
        </w:pPrChange>
      </w:pPr>
    </w:p>
    <w:p w14:paraId="1491EF42" w14:textId="1C96515C" w:rsidR="007F4BCF" w:rsidRPr="00680431" w:rsidDel="00CE619F" w:rsidRDefault="007F4BCF">
      <w:pPr>
        <w:spacing w:after="160" w:line="259" w:lineRule="auto"/>
        <w:rPr>
          <w:del w:id="499" w:author="Ty Darnell" w:date="2019-04-17T13:21:00Z"/>
          <w:rFonts w:cs="Kalinga"/>
        </w:rPr>
        <w:pPrChange w:id="500" w:author="Ty Darnell" w:date="2019-04-17T13:21:00Z">
          <w:pPr/>
        </w:pPrChange>
      </w:pPr>
      <w:del w:id="501" w:author="Ty Darnell" w:date="2019-04-17T13:21:00Z">
        <w:r w:rsidRPr="00680431" w:rsidDel="00CE619F">
          <w:rPr>
            <w:rFonts w:cs="Kalinga"/>
          </w:rPr>
          <w:delText>Figure 1. Directed Acyclic Graph for UNC25 virus and Cancer.</w:delText>
        </w:r>
      </w:del>
    </w:p>
    <w:p w14:paraId="6F1BB23E" w14:textId="4DBBF6DC" w:rsidR="007F4BCF" w:rsidRPr="00680431" w:rsidDel="00CE619F" w:rsidRDefault="007F4BCF">
      <w:pPr>
        <w:spacing w:after="160" w:line="259" w:lineRule="auto"/>
        <w:rPr>
          <w:del w:id="502" w:author="Ty Darnell" w:date="2019-04-17T13:21:00Z"/>
          <w:rFonts w:cs="Kalinga"/>
          <w:b/>
        </w:rPr>
        <w:pPrChange w:id="503" w:author="Ty Darnell" w:date="2019-04-17T13:21:00Z">
          <w:pPr/>
        </w:pPrChange>
      </w:pPr>
    </w:p>
    <w:p w14:paraId="53578DC1" w14:textId="55599058" w:rsidR="007F4BCF" w:rsidRPr="00680431" w:rsidDel="00CE619F" w:rsidRDefault="00734A05">
      <w:pPr>
        <w:spacing w:after="160" w:line="259" w:lineRule="auto"/>
        <w:rPr>
          <w:del w:id="504" w:author="Ty Darnell" w:date="2019-04-17T13:21:00Z"/>
          <w:rFonts w:cs="Kalinga"/>
          <w:b/>
        </w:rPr>
        <w:pPrChange w:id="505" w:author="Ty Darnell" w:date="2019-04-17T13:21:00Z">
          <w:pPr/>
        </w:pPrChange>
      </w:pPr>
      <w:del w:id="506" w:author="Ty Darnell" w:date="2019-04-17T13:21:00Z">
        <w:r w:rsidRPr="00680431" w:rsidDel="00CE619F">
          <w:rPr>
            <w:rFonts w:cs="Kalinga"/>
            <w:noProof/>
          </w:rPr>
          <w:drawing>
            <wp:inline distT="0" distB="0" distL="0" distR="0" wp14:anchorId="033D80DC" wp14:editId="69852806">
              <wp:extent cx="5153025" cy="22002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53025" cy="2200275"/>
                      </a:xfrm>
                      <a:prstGeom prst="rect">
                        <a:avLst/>
                      </a:prstGeom>
                    </pic:spPr>
                  </pic:pic>
                </a:graphicData>
              </a:graphic>
            </wp:inline>
          </w:drawing>
        </w:r>
        <w:r w:rsidR="00436C27" w:rsidRPr="00680431" w:rsidDel="00CE619F">
          <w:rPr>
            <w:rFonts w:cs="Kalinga"/>
            <w:noProof/>
          </w:rPr>
          <mc:AlternateContent>
            <mc:Choice Requires="wps">
              <w:drawing>
                <wp:anchor distT="0" distB="0" distL="114300" distR="114300" simplePos="0" relativeHeight="251684864" behindDoc="1" locked="0" layoutInCell="1" allowOverlap="1" wp14:anchorId="633064D1" wp14:editId="3E2900BC">
                  <wp:simplePos x="0" y="0"/>
                  <wp:positionH relativeFrom="column">
                    <wp:posOffset>3118756</wp:posOffset>
                  </wp:positionH>
                  <wp:positionV relativeFrom="paragraph">
                    <wp:posOffset>1113790</wp:posOffset>
                  </wp:positionV>
                  <wp:extent cx="1073493" cy="455640"/>
                  <wp:effectExtent l="0" t="0" r="0" b="0"/>
                  <wp:wrapNone/>
                  <wp:docPr id="178" name="Hexagon 178" hidden="1"/>
                  <wp:cNvGraphicFramePr/>
                  <a:graphic xmlns:a="http://schemas.openxmlformats.org/drawingml/2006/main">
                    <a:graphicData uri="http://schemas.microsoft.com/office/word/2010/wordprocessingShape">
                      <wps:wsp>
                        <wps:cNvSpPr/>
                        <wps:spPr>
                          <a:xfrm>
                            <a:off x="0" y="0"/>
                            <a:ext cx="1073493" cy="455640"/>
                          </a:xfrm>
                          <a:prstGeom prst="hexagon">
                            <a:avLst/>
                          </a:prstGeom>
                          <a:pattFill prst="pct5">
                            <a:fgClr>
                              <a:srgbClr val="5B9BD5"/>
                            </a:fgClr>
                            <a:bgClr>
                              <a:sysClr val="window" lastClr="FFFFFF"/>
                            </a:bgClr>
                          </a:pattFill>
                          <a:ln w="12700" cap="flat" cmpd="sng" algn="ctr">
                            <a:solidFill>
                              <a:srgbClr val="5B9BD5">
                                <a:shade val="50000"/>
                              </a:srgbClr>
                            </a:solidFill>
                            <a:prstDash val="solid"/>
                            <a:miter lim="800000"/>
                          </a:ln>
                          <a:effectLst/>
                        </wps:spPr>
                        <wps:bodyPr rtlCol="0" anchor="ctr"/>
                      </wps:wsp>
                    </a:graphicData>
                  </a:graphic>
                </wp:anchor>
              </w:drawing>
            </mc:Choice>
            <mc:Fallback>
              <w:pict>
                <v:shapetype w14:anchorId="6535E24B"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178" o:spid="_x0000_s1026" type="#_x0000_t9" style="position:absolute;margin-left:245.55pt;margin-top:87.7pt;width:84.55pt;height:35.9pt;z-index:-251631616;visibility:hidden;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" adj="2292" fillcolor="#5b9bd5" strokecolor="#41719c" strokeweight="1pt">
                  <v:fill r:id="rId8" o:title="" color2="window" type="pattern"/>
                </v:shape>
              </w:pict>
            </mc:Fallback>
          </mc:AlternateContent>
        </w:r>
        <w:r w:rsidR="00436C27" w:rsidRPr="00680431" w:rsidDel="00CE619F">
          <w:rPr>
            <w:rFonts w:cs="Kalinga"/>
            <w:noProof/>
          </w:rPr>
          <mc:AlternateContent>
            <mc:Choice Requires="wps">
              <w:drawing>
                <wp:anchor distT="0" distB="0" distL="114300" distR="114300" simplePos="0" relativeHeight="251683840" behindDoc="0" locked="0" layoutInCell="1" allowOverlap="1" wp14:anchorId="12C4C9CC" wp14:editId="460E113A">
                  <wp:simplePos x="0" y="0"/>
                  <wp:positionH relativeFrom="column">
                    <wp:posOffset>2228850</wp:posOffset>
                  </wp:positionH>
                  <wp:positionV relativeFrom="paragraph">
                    <wp:posOffset>1253490</wp:posOffset>
                  </wp:positionV>
                  <wp:extent cx="857250" cy="45719"/>
                  <wp:effectExtent l="0" t="152400" r="0" b="183515"/>
                  <wp:wrapNone/>
                  <wp:docPr id="179" name="Straight Arrow Connector 179" hidden="1"/>
                  <wp:cNvGraphicFramePr/>
                  <a:graphic xmlns:a="http://schemas.openxmlformats.org/drawingml/2006/main">
                    <a:graphicData uri="http://schemas.microsoft.com/office/word/2010/wordprocessingShape">
                      <wps:wsp>
                        <wps:cNvCnPr/>
                        <wps:spPr>
                          <a:xfrm>
                            <a:off x="0" y="0"/>
                            <a:ext cx="857250" cy="45719"/>
                          </a:xfrm>
                          <a:prstGeom prst="straightConnector1">
                            <a:avLst/>
                          </a:prstGeom>
                          <a:noFill/>
                          <a:ln w="10160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type w14:anchorId="4F315CD5" id="_x0000_t32" coordsize="21600,21600" o:spt="32" o:oned="t" path="m,l21600,21600e" filled="f">
                  <v:path arrowok="t" fillok="f" o:connecttype="none"/>
                  <o:lock v:ext="edit" shapetype="t"/>
                </v:shapetype>
                <v:shape id="Straight Arrow Connector 179" o:spid="_x0000_s1026" type="#_x0000_t32" style="position:absolute;margin-left:175.5pt;margin-top:98.7pt;width:67.5pt;height:3.6pt;z-index:2516838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" strokecolor="#5b9bd5" strokeweight="8pt">
                  <v:stroke endarrow="block" joinstyle="miter"/>
                </v:shape>
              </w:pict>
            </mc:Fallback>
          </mc:AlternateContent>
        </w:r>
        <w:r w:rsidR="00436C27" w:rsidRPr="00680431" w:rsidDel="00CE619F">
          <w:rPr>
            <w:rFonts w:cs="Kalinga"/>
            <w:noProof/>
          </w:rPr>
          <mc:AlternateContent>
            <mc:Choice Requires="wps">
              <w:drawing>
                <wp:anchor distT="0" distB="0" distL="114300" distR="114300" simplePos="0" relativeHeight="251681792" behindDoc="0" locked="0" layoutInCell="1" allowOverlap="1" wp14:anchorId="5D50BB5A" wp14:editId="24B7AB40">
                  <wp:simplePos x="0" y="0"/>
                  <wp:positionH relativeFrom="column">
                    <wp:posOffset>1312762</wp:posOffset>
                  </wp:positionH>
                  <wp:positionV relativeFrom="paragraph">
                    <wp:posOffset>1113690</wp:posOffset>
                  </wp:positionV>
                  <wp:extent cx="968789" cy="515634"/>
                  <wp:effectExtent l="0" t="0" r="0" b="0"/>
                  <wp:wrapNone/>
                  <wp:docPr id="177" name="Text Box 177" hidden="1"/>
                  <wp:cNvGraphicFramePr/>
                  <a:graphic xmlns:a="http://schemas.openxmlformats.org/drawingml/2006/main">
                    <a:graphicData uri="http://schemas.microsoft.com/office/word/2010/wordprocessingShape">
                      <wps:wsp>
                        <wps:cNvSpPr txBox="1"/>
                        <wps:spPr>
                          <a:xfrm>
                            <a:off x="0" y="0"/>
                            <a:ext cx="968789" cy="515634"/>
                          </a:xfrm>
                          <a:prstGeom prst="rect">
                            <a:avLst/>
                          </a:prstGeom>
                          <a:noFill/>
                        </wps:spPr>
                        <wps:txbx>
                          <w:txbxContent>
                            <w:p w14:paraId="45DF65AD" w14:textId="651ECA4B" w:rsidR="00043886" w:rsidRDefault="00043886" w:rsidP="00436C27">
                              <w:pPr>
                                <w:pStyle w:val="NormalWeb"/>
                                <w:spacing w:before="0" w:beforeAutospacing="0" w:after="0" w:afterAutospacing="0"/>
                              </w:pPr>
                              <w:r>
                                <w:rPr>
                                  <w:rFonts w:asciiTheme="minorHAnsi" w:hAnsi="Calibri" w:cstheme="minorBidi"/>
                                  <w:color w:val="000000" w:themeColor="text1"/>
                                  <w:kern w:val="24"/>
                                  <w:sz w:val="36"/>
                                  <w:szCs w:val="36"/>
                                </w:rPr>
                                <w:t>UNC 25</w:t>
                              </w:r>
                            </w:p>
                          </w:txbxContent>
                        </wps:txbx>
                        <wps:bodyPr wrap="square" rtlCol="0">
                          <a:noAutofit/>
                        </wps:bodyPr>
                      </wps:wsp>
                    </a:graphicData>
                  </a:graphic>
                  <wp14:sizeRelH relativeFrom="margin">
                    <wp14:pctWidth>0</wp14:pctWidth>
                  </wp14:sizeRelH>
                </wp:anchor>
              </w:drawing>
            </mc:Choice>
            <mc:Fallback>
              <w:pict>
                <v:shapetype w14:anchorId="5D50BB5A" id="_x0000_t202" coordsize="21600,21600" o:spt="202" path="m,l,21600r21600,l21600,xe">
                  <v:stroke joinstyle="miter"/>
                  <v:path gradientshapeok="t" o:connecttype="rect"/>
                </v:shapetype>
                <v:shape id="Text Box 177" o:spid="_x0000_s1026" type="#_x0000_t202" style="position:absolute;margin-left:103.35pt;margin-top:87.7pt;width:76.3pt;height:40.6pt;z-index:251681792;visibility:hidden;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" filled="f" stroked="f">
                  <v:textbox>
                    <w:txbxContent>
                      <w:p w14:paraId="45DF65AD" w14:textId="651ECA4B" w:rsidR="00043886" w:rsidRDefault="00043886" w:rsidP="00436C27">
                        <w:pPr>
                          <w:pStyle w:val="NormalWeb"/>
                          <w:spacing w:before="0" w:beforeAutospacing="0" w:after="0" w:afterAutospacing="0"/>
                        </w:pPr>
                        <w:r>
                          <w:rPr>
                            <w:rFonts w:asciiTheme="minorHAnsi" w:hAnsi="Calibri" w:cstheme="minorBidi"/>
                            <w:color w:val="000000" w:themeColor="text1"/>
                            <w:kern w:val="24"/>
                            <w:sz w:val="36"/>
                            <w:szCs w:val="36"/>
                          </w:rPr>
                          <w:t>UNC 25</w:t>
                        </w:r>
                      </w:p>
                    </w:txbxContent>
                  </v:textbox>
                </v:shape>
              </w:pict>
            </mc:Fallback>
          </mc:AlternateContent>
        </w:r>
      </w:del>
    </w:p>
    <w:p w14:paraId="3E6E839F" w14:textId="680352EA" w:rsidR="002B2CC1" w:rsidRPr="00680431" w:rsidDel="00CE619F" w:rsidRDefault="002B2CC1">
      <w:pPr>
        <w:spacing w:after="160" w:line="259" w:lineRule="auto"/>
        <w:rPr>
          <w:del w:id="507" w:author="Ty Darnell" w:date="2019-04-17T13:21:00Z"/>
          <w:rFonts w:cs="Kalinga"/>
          <w:highlight w:val="yellow"/>
        </w:rPr>
        <w:pPrChange w:id="508" w:author="Ty Darnell" w:date="2019-04-17T13:21:00Z">
          <w:pPr/>
        </w:pPrChange>
      </w:pPr>
    </w:p>
    <w:p w14:paraId="6914D028" w14:textId="6290B7C4" w:rsidR="005A5C29" w:rsidRPr="00680431" w:rsidDel="00CE619F" w:rsidRDefault="005A5C29">
      <w:pPr>
        <w:spacing w:after="160" w:line="259" w:lineRule="auto"/>
        <w:rPr>
          <w:del w:id="509" w:author="Ty Darnell" w:date="2019-04-17T13:21:00Z"/>
          <w:rFonts w:cs="Kalinga"/>
        </w:rPr>
        <w:pPrChange w:id="510" w:author="Ty Darnell" w:date="2019-04-17T13:21:00Z">
          <w:pPr/>
        </w:pPrChange>
      </w:pPr>
    </w:p>
    <w:p w14:paraId="288F797B" w14:textId="7ABBDA38" w:rsidR="005276FF" w:rsidRPr="00680431" w:rsidDel="00CE619F" w:rsidRDefault="005276FF">
      <w:pPr>
        <w:pStyle w:val="ListParagraph"/>
        <w:numPr>
          <w:ilvl w:val="0"/>
          <w:numId w:val="12"/>
        </w:numPr>
        <w:spacing w:after="160" w:line="259" w:lineRule="auto"/>
        <w:rPr>
          <w:del w:id="511" w:author="Ty Darnell" w:date="2019-04-17T13:21:00Z"/>
          <w:rFonts w:cs="Kalinga"/>
          <w:b/>
        </w:rPr>
        <w:pPrChange w:id="512" w:author="Ty Darnell" w:date="2019-04-17T13:21:00Z">
          <w:pPr>
            <w:pStyle w:val="ListParagraph"/>
            <w:numPr>
              <w:numId w:val="12"/>
            </w:numPr>
            <w:ind w:hanging="360"/>
          </w:pPr>
        </w:pPrChange>
      </w:pPr>
      <w:del w:id="513" w:author="Ty Darnell" w:date="2019-04-17T13:21:00Z">
        <w:r w:rsidRPr="00680431" w:rsidDel="00CE619F">
          <w:rPr>
            <w:rFonts w:cs="Kalinga"/>
            <w:b/>
          </w:rPr>
          <w:delText>DAG2</w:delText>
        </w:r>
        <w:r w:rsidR="00B602AB" w:rsidDel="00CE619F">
          <w:rPr>
            <w:rFonts w:cs="Kalinga"/>
            <w:b/>
          </w:rPr>
          <w:delText>, Figure 2</w:delText>
        </w:r>
        <w:r w:rsidRPr="00680431" w:rsidDel="00CE619F">
          <w:rPr>
            <w:rFonts w:cs="Kalinga"/>
            <w:b/>
          </w:rPr>
          <w:delText xml:space="preserve">: In your literature review on UNC 25 virus and cancer, you came across </w:delText>
        </w:r>
        <w:r w:rsidR="00827F58" w:rsidRPr="00680431" w:rsidDel="00CE619F">
          <w:rPr>
            <w:rFonts w:cs="Kalinga"/>
            <w:b/>
          </w:rPr>
          <w:delText>a different</w:delText>
        </w:r>
        <w:r w:rsidRPr="00680431" w:rsidDel="00CE619F">
          <w:rPr>
            <w:rFonts w:cs="Kalinga"/>
            <w:b/>
          </w:rPr>
          <w:delText xml:space="preserve"> DAG</w:delText>
        </w:r>
        <w:r w:rsidR="00827F58" w:rsidRPr="00680431" w:rsidDel="00CE619F">
          <w:rPr>
            <w:rFonts w:cs="Kalinga"/>
            <w:b/>
          </w:rPr>
          <w:delText>,</w:delText>
        </w:r>
        <w:r w:rsidRPr="00680431" w:rsidDel="00CE619F">
          <w:rPr>
            <w:rFonts w:cs="Kalinga"/>
            <w:b/>
          </w:rPr>
          <w:delText xml:space="preserve"> below</w:delText>
        </w:r>
        <w:r w:rsidR="00827F58" w:rsidRPr="00680431" w:rsidDel="00CE619F">
          <w:rPr>
            <w:rFonts w:cs="Kalinga"/>
            <w:b/>
          </w:rPr>
          <w:delText>,</w:delText>
        </w:r>
        <w:r w:rsidRPr="00680431" w:rsidDel="00CE619F">
          <w:rPr>
            <w:rFonts w:cs="Kalinga"/>
            <w:b/>
          </w:rPr>
          <w:delText xml:space="preserve"> which illustrates how a research team conceptualized the relationship between UNC25 virus and cancer with respect to age, and sex. </w:delText>
        </w:r>
        <w:r w:rsidR="0045715A" w:rsidRPr="00680431" w:rsidDel="00CE619F">
          <w:rPr>
            <w:rFonts w:cs="Kalinga"/>
            <w:b/>
          </w:rPr>
          <w:delText xml:space="preserve">  </w:delText>
        </w:r>
        <w:r w:rsidRPr="00680431" w:rsidDel="00CE619F">
          <w:rPr>
            <w:rFonts w:cs="Kalinga"/>
            <w:b/>
          </w:rPr>
          <w:delText>Identify each variable as either a confounder, mediator, or modifier</w:delText>
        </w:r>
        <w:r w:rsidR="00A37E60" w:rsidRPr="00680431" w:rsidDel="00CE619F">
          <w:rPr>
            <w:rFonts w:cs="Kalinga"/>
            <w:b/>
          </w:rPr>
          <w:delText>, or none of these options</w:delText>
        </w:r>
        <w:r w:rsidRPr="00680431" w:rsidDel="00CE619F">
          <w:rPr>
            <w:rFonts w:cs="Kalinga"/>
            <w:b/>
          </w:rPr>
          <w:delText>.</w:delText>
        </w:r>
      </w:del>
    </w:p>
    <w:p w14:paraId="0F02F663" w14:textId="52744780" w:rsidR="00E53583" w:rsidRPr="00FA7096" w:rsidDel="00CE619F" w:rsidRDefault="00E53583">
      <w:pPr>
        <w:pStyle w:val="ListParagraph"/>
        <w:numPr>
          <w:ilvl w:val="1"/>
          <w:numId w:val="12"/>
        </w:numPr>
        <w:spacing w:after="160" w:line="259" w:lineRule="auto"/>
        <w:rPr>
          <w:del w:id="514" w:author="Ty Darnell" w:date="2019-04-17T13:21:00Z"/>
          <w:rFonts w:cs="Kalinga"/>
          <w:b/>
        </w:rPr>
        <w:pPrChange w:id="515" w:author="Ty Darnell" w:date="2019-04-17T13:21:00Z">
          <w:pPr>
            <w:pStyle w:val="ListParagraph"/>
            <w:numPr>
              <w:ilvl w:val="1"/>
              <w:numId w:val="12"/>
            </w:numPr>
            <w:ind w:left="1440" w:hanging="360"/>
          </w:pPr>
        </w:pPrChange>
      </w:pPr>
      <w:del w:id="516" w:author="Ty Darnell" w:date="2019-04-17T13:21:00Z">
        <w:r w:rsidRPr="00FA7096" w:rsidDel="00CE619F">
          <w:rPr>
            <w:rFonts w:cs="Kalinga"/>
            <w:b/>
          </w:rPr>
          <w:delText>Sex</w:delText>
        </w:r>
      </w:del>
    </w:p>
    <w:p w14:paraId="31850E73" w14:textId="32210C0E" w:rsidR="00E53583" w:rsidRPr="00FA7096" w:rsidDel="00CE619F" w:rsidRDefault="00E53583">
      <w:pPr>
        <w:pStyle w:val="ListParagraph"/>
        <w:numPr>
          <w:ilvl w:val="1"/>
          <w:numId w:val="12"/>
        </w:numPr>
        <w:spacing w:after="160" w:line="259" w:lineRule="auto"/>
        <w:rPr>
          <w:del w:id="517" w:author="Ty Darnell" w:date="2019-04-17T13:21:00Z"/>
          <w:rFonts w:cs="Kalinga"/>
          <w:b/>
        </w:rPr>
        <w:pPrChange w:id="518" w:author="Ty Darnell" w:date="2019-04-17T13:21:00Z">
          <w:pPr>
            <w:pStyle w:val="ListParagraph"/>
            <w:numPr>
              <w:ilvl w:val="1"/>
              <w:numId w:val="12"/>
            </w:numPr>
            <w:ind w:left="1440" w:hanging="360"/>
          </w:pPr>
        </w:pPrChange>
      </w:pPr>
      <w:del w:id="519" w:author="Ty Darnell" w:date="2019-04-17T13:21:00Z">
        <w:r w:rsidRPr="00FA7096" w:rsidDel="00CE619F">
          <w:rPr>
            <w:rFonts w:cs="Kalinga"/>
            <w:b/>
          </w:rPr>
          <w:delText>Age</w:delText>
        </w:r>
        <w:r w:rsidR="00FA7096" w:rsidRPr="00FA7096" w:rsidDel="00CE619F">
          <w:rPr>
            <w:rFonts w:cs="Kalinga"/>
            <w:b/>
          </w:rPr>
          <w:delText xml:space="preserve"> </w:delText>
        </w:r>
      </w:del>
    </w:p>
    <w:p w14:paraId="5394BA8F" w14:textId="5B5EC288" w:rsidR="00E53583" w:rsidRPr="00FA7096" w:rsidDel="00CE619F" w:rsidRDefault="00E53583">
      <w:pPr>
        <w:pStyle w:val="ListParagraph"/>
        <w:numPr>
          <w:ilvl w:val="1"/>
          <w:numId w:val="12"/>
        </w:numPr>
        <w:spacing w:after="160" w:line="259" w:lineRule="auto"/>
        <w:rPr>
          <w:del w:id="520" w:author="Ty Darnell" w:date="2019-04-17T13:21:00Z"/>
          <w:rFonts w:cs="Kalinga"/>
          <w:b/>
        </w:rPr>
        <w:pPrChange w:id="521" w:author="Ty Darnell" w:date="2019-04-17T13:21:00Z">
          <w:pPr>
            <w:pStyle w:val="ListParagraph"/>
            <w:numPr>
              <w:ilvl w:val="1"/>
              <w:numId w:val="12"/>
            </w:numPr>
            <w:ind w:left="1440" w:hanging="360"/>
          </w:pPr>
        </w:pPrChange>
      </w:pPr>
      <w:del w:id="522" w:author="Ty Darnell" w:date="2019-04-17T13:21:00Z">
        <w:r w:rsidRPr="00FA7096" w:rsidDel="00CE619F">
          <w:rPr>
            <w:rFonts w:cs="Kalinga"/>
            <w:b/>
          </w:rPr>
          <w:delText>Education</w:delText>
        </w:r>
      </w:del>
    </w:p>
    <w:p w14:paraId="2334391B" w14:textId="5D59B133" w:rsidR="005276FF" w:rsidRPr="00680431" w:rsidDel="00CE619F" w:rsidRDefault="005276FF">
      <w:pPr>
        <w:spacing w:after="160" w:line="259" w:lineRule="auto"/>
        <w:rPr>
          <w:del w:id="523" w:author="Ty Darnell" w:date="2019-04-17T13:21:00Z"/>
          <w:rFonts w:cs="Kalinga"/>
          <w:b/>
        </w:rPr>
        <w:pPrChange w:id="524" w:author="Ty Darnell" w:date="2019-04-17T13:21:00Z">
          <w:pPr/>
        </w:pPrChange>
      </w:pPr>
    </w:p>
    <w:p w14:paraId="257F76FC" w14:textId="37F03235" w:rsidR="005276FF" w:rsidRPr="00680431" w:rsidDel="00CE619F" w:rsidRDefault="005276FF">
      <w:pPr>
        <w:spacing w:after="160" w:line="259" w:lineRule="auto"/>
        <w:rPr>
          <w:del w:id="525" w:author="Ty Darnell" w:date="2019-04-17T13:21:00Z"/>
          <w:rFonts w:cs="Kalinga"/>
        </w:rPr>
        <w:pPrChange w:id="526" w:author="Ty Darnell" w:date="2019-04-17T13:21:00Z">
          <w:pPr/>
        </w:pPrChange>
      </w:pPr>
      <w:del w:id="527" w:author="Ty Darnell" w:date="2019-04-17T13:21:00Z">
        <w:r w:rsidRPr="00680431" w:rsidDel="00CE619F">
          <w:rPr>
            <w:rFonts w:cs="Kalinga"/>
          </w:rPr>
          <w:delText xml:space="preserve">Figure </w:delText>
        </w:r>
        <w:r w:rsidR="00734A05" w:rsidRPr="00680431" w:rsidDel="00CE619F">
          <w:rPr>
            <w:rFonts w:cs="Kalinga"/>
          </w:rPr>
          <w:delText>2</w:delText>
        </w:r>
        <w:r w:rsidRPr="00680431" w:rsidDel="00CE619F">
          <w:rPr>
            <w:rFonts w:cs="Kalinga"/>
          </w:rPr>
          <w:delText>. Directed Acyclic Graph for UNC25 virus and Cancer.</w:delText>
        </w:r>
      </w:del>
    </w:p>
    <w:p w14:paraId="2604618A" w14:textId="14C2E762" w:rsidR="005276FF" w:rsidRPr="00680431" w:rsidDel="00CE619F" w:rsidRDefault="005276FF">
      <w:pPr>
        <w:spacing w:after="160" w:line="259" w:lineRule="auto"/>
        <w:rPr>
          <w:del w:id="528" w:author="Ty Darnell" w:date="2019-04-17T13:21:00Z"/>
          <w:rFonts w:cs="Kalinga"/>
          <w:b/>
        </w:rPr>
        <w:pPrChange w:id="529" w:author="Ty Darnell" w:date="2019-04-17T13:21:00Z">
          <w:pPr/>
        </w:pPrChange>
      </w:pPr>
    </w:p>
    <w:p w14:paraId="5D9E6B3D" w14:textId="25764AA6" w:rsidR="00863D1A" w:rsidRPr="00144AA7" w:rsidDel="00CE619F" w:rsidRDefault="00734A05">
      <w:pPr>
        <w:spacing w:after="160" w:line="259" w:lineRule="auto"/>
        <w:rPr>
          <w:del w:id="530" w:author="Ty Darnell" w:date="2019-04-17T13:21:00Z"/>
          <w:rFonts w:cs="Kalinga"/>
          <w:highlight w:val="yellow"/>
        </w:rPr>
        <w:pPrChange w:id="531" w:author="Ty Darnell" w:date="2019-04-17T13:21:00Z">
          <w:pPr/>
        </w:pPrChange>
      </w:pPr>
      <w:del w:id="532" w:author="Ty Darnell" w:date="2019-04-17T13:21:00Z">
        <w:r w:rsidRPr="00680431" w:rsidDel="00CE619F">
          <w:rPr>
            <w:rFonts w:cs="Kalinga"/>
            <w:noProof/>
          </w:rPr>
          <w:drawing>
            <wp:inline distT="0" distB="0" distL="0" distR="0" wp14:anchorId="538D3C06" wp14:editId="6C449E60">
              <wp:extent cx="4038600" cy="2466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38600" cy="2466975"/>
                      </a:xfrm>
                      <a:prstGeom prst="rect">
                        <a:avLst/>
                      </a:prstGeom>
                    </pic:spPr>
                  </pic:pic>
                </a:graphicData>
              </a:graphic>
            </wp:inline>
          </w:drawing>
        </w:r>
        <w:r w:rsidR="005276FF" w:rsidRPr="00680431" w:rsidDel="00CE619F">
          <w:rPr>
            <w:rFonts w:cs="Kalinga"/>
            <w:noProof/>
          </w:rPr>
          <mc:AlternateContent>
            <mc:Choice Requires="wps">
              <w:drawing>
                <wp:anchor distT="0" distB="0" distL="114300" distR="114300" simplePos="0" relativeHeight="251713536" behindDoc="1" locked="0" layoutInCell="1" allowOverlap="1" wp14:anchorId="022052A2" wp14:editId="635F60A2">
                  <wp:simplePos x="0" y="0"/>
                  <wp:positionH relativeFrom="column">
                    <wp:posOffset>3118756</wp:posOffset>
                  </wp:positionH>
                  <wp:positionV relativeFrom="paragraph">
                    <wp:posOffset>1113790</wp:posOffset>
                  </wp:positionV>
                  <wp:extent cx="1073493" cy="455640"/>
                  <wp:effectExtent l="0" t="0" r="0" b="0"/>
                  <wp:wrapNone/>
                  <wp:docPr id="108" name="Hexagon 108" hidden="1"/>
                  <wp:cNvGraphicFramePr/>
                  <a:graphic xmlns:a="http://schemas.openxmlformats.org/drawingml/2006/main">
                    <a:graphicData uri="http://schemas.microsoft.com/office/word/2010/wordprocessingShape">
                      <wps:wsp>
                        <wps:cNvSpPr/>
                        <wps:spPr>
                          <a:xfrm>
                            <a:off x="0" y="0"/>
                            <a:ext cx="1073493" cy="455640"/>
                          </a:xfrm>
                          <a:prstGeom prst="hexagon">
                            <a:avLst/>
                          </a:prstGeom>
                          <a:pattFill prst="pct5">
                            <a:fgClr>
                              <a:srgbClr val="5B9BD5"/>
                            </a:fgClr>
                            <a:bgClr>
                              <a:sysClr val="window" lastClr="FFFFFF"/>
                            </a:bgClr>
                          </a:pattFill>
                          <a:ln w="12700" cap="flat" cmpd="sng" algn="ctr">
                            <a:solidFill>
                              <a:srgbClr val="5B9BD5">
                                <a:shade val="50000"/>
                              </a:srgbClr>
                            </a:solidFill>
                            <a:prstDash val="solid"/>
                            <a:miter lim="800000"/>
                          </a:ln>
                          <a:effectLst/>
                        </wps:spPr>
                        <wps:bodyPr rtlCol="0" anchor="ctr"/>
                      </wps:wsp>
                    </a:graphicData>
                  </a:graphic>
                </wp:anchor>
              </w:drawing>
            </mc:Choice>
            <mc:Fallback>
              <w:pict>
                <v:shape w14:anchorId="4E70F326" id="Hexagon 108" o:spid="_x0000_s1026" type="#_x0000_t9" style="position:absolute;margin-left:245.55pt;margin-top:87.7pt;width:84.55pt;height:35.9pt;z-index:-251602944;visibility:hidden;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" adj="2292" fillcolor="#5b9bd5" strokecolor="#41719c" strokeweight="1pt">
                  <v:fill r:id="rId8" o:title="" color2="window" type="pattern"/>
                </v:shape>
              </w:pict>
            </mc:Fallback>
          </mc:AlternateContent>
        </w:r>
        <w:r w:rsidR="005276FF" w:rsidRPr="00680431" w:rsidDel="00CE619F">
          <w:rPr>
            <w:rFonts w:cs="Kalinga"/>
            <w:noProof/>
          </w:rPr>
          <mc:AlternateContent>
            <mc:Choice Requires="wps">
              <w:drawing>
                <wp:anchor distT="0" distB="0" distL="114300" distR="114300" simplePos="0" relativeHeight="251712512" behindDoc="0" locked="0" layoutInCell="1" allowOverlap="1" wp14:anchorId="28D1103D" wp14:editId="7768B0C6">
                  <wp:simplePos x="0" y="0"/>
                  <wp:positionH relativeFrom="column">
                    <wp:posOffset>2228850</wp:posOffset>
                  </wp:positionH>
                  <wp:positionV relativeFrom="paragraph">
                    <wp:posOffset>1253490</wp:posOffset>
                  </wp:positionV>
                  <wp:extent cx="857250" cy="45719"/>
                  <wp:effectExtent l="0" t="152400" r="0" b="183515"/>
                  <wp:wrapNone/>
                  <wp:docPr id="109" name="Straight Arrow Connector 109" hidden="1"/>
                  <wp:cNvGraphicFramePr/>
                  <a:graphic xmlns:a="http://schemas.openxmlformats.org/drawingml/2006/main">
                    <a:graphicData uri="http://schemas.microsoft.com/office/word/2010/wordprocessingShape">
                      <wps:wsp>
                        <wps:cNvCnPr/>
                        <wps:spPr>
                          <a:xfrm>
                            <a:off x="0" y="0"/>
                            <a:ext cx="857250" cy="45719"/>
                          </a:xfrm>
                          <a:prstGeom prst="straightConnector1">
                            <a:avLst/>
                          </a:prstGeom>
                          <a:noFill/>
                          <a:ln w="10160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360DFA5" id="Straight Arrow Connector 109" o:spid="_x0000_s1026" type="#_x0000_t32" style="position:absolute;margin-left:175.5pt;margin-top:98.7pt;width:67.5pt;height:3.6pt;z-index:25171251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" strokecolor="#5b9bd5" strokeweight="8pt">
                  <v:stroke endarrow="block" joinstyle="miter"/>
                </v:shape>
              </w:pict>
            </mc:Fallback>
          </mc:AlternateContent>
        </w:r>
        <w:r w:rsidR="005276FF" w:rsidRPr="00680431" w:rsidDel="00CE619F">
          <w:rPr>
            <w:rFonts w:cs="Kalinga"/>
            <w:noProof/>
          </w:rPr>
          <mc:AlternateContent>
            <mc:Choice Requires="wps">
              <w:drawing>
                <wp:anchor distT="0" distB="0" distL="114300" distR="114300" simplePos="0" relativeHeight="251711488" behindDoc="0" locked="0" layoutInCell="1" allowOverlap="1" wp14:anchorId="06529A1D" wp14:editId="29EEF984">
                  <wp:simplePos x="0" y="0"/>
                  <wp:positionH relativeFrom="column">
                    <wp:posOffset>1312762</wp:posOffset>
                  </wp:positionH>
                  <wp:positionV relativeFrom="paragraph">
                    <wp:posOffset>1113690</wp:posOffset>
                  </wp:positionV>
                  <wp:extent cx="968789" cy="515634"/>
                  <wp:effectExtent l="0" t="0" r="0" b="0"/>
                  <wp:wrapNone/>
                  <wp:docPr id="110" name="Text Box 110" hidden="1"/>
                  <wp:cNvGraphicFramePr/>
                  <a:graphic xmlns:a="http://schemas.openxmlformats.org/drawingml/2006/main">
                    <a:graphicData uri="http://schemas.microsoft.com/office/word/2010/wordprocessingShape">
                      <wps:wsp>
                        <wps:cNvSpPr txBox="1"/>
                        <wps:spPr>
                          <a:xfrm>
                            <a:off x="0" y="0"/>
                            <a:ext cx="968789" cy="515634"/>
                          </a:xfrm>
                          <a:prstGeom prst="rect">
                            <a:avLst/>
                          </a:prstGeom>
                          <a:noFill/>
                        </wps:spPr>
                        <wps:txbx>
                          <w:txbxContent>
                            <w:p w14:paraId="372B6343" w14:textId="77777777" w:rsidR="00043886" w:rsidRDefault="00043886" w:rsidP="005276FF">
                              <w:pPr>
                                <w:pStyle w:val="NormalWeb"/>
                                <w:spacing w:before="0" w:beforeAutospacing="0" w:after="0" w:afterAutospacing="0"/>
                              </w:pPr>
                              <w:r>
                                <w:rPr>
                                  <w:rFonts w:asciiTheme="minorHAnsi" w:hAnsi="Calibri" w:cstheme="minorBidi"/>
                                  <w:color w:val="000000" w:themeColor="text1"/>
                                  <w:kern w:val="24"/>
                                  <w:sz w:val="36"/>
                                  <w:szCs w:val="36"/>
                                </w:rPr>
                                <w:t>UNC 25</w:t>
                              </w:r>
                            </w:p>
                          </w:txbxContent>
                        </wps:txbx>
                        <wps:bodyPr wrap="square" rtlCol="0">
                          <a:noAutofit/>
                        </wps:bodyPr>
                      </wps:wsp>
                    </a:graphicData>
                  </a:graphic>
                  <wp14:sizeRelH relativeFrom="margin">
                    <wp14:pctWidth>0</wp14:pctWidth>
                  </wp14:sizeRelH>
                </wp:anchor>
              </w:drawing>
            </mc:Choice>
            <mc:Fallback>
              <w:pict>
                <v:shape w14:anchorId="06529A1D" id="Text Box 110" o:spid="_x0000_s1027" type="#_x0000_t202" style="position:absolute;margin-left:103.35pt;margin-top:87.7pt;width:76.3pt;height:40.6pt;z-index:251711488;visibility:hidden;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" filled="f" stroked="f">
                  <v:textbox>
                    <w:txbxContent>
                      <w:p w14:paraId="372B6343" w14:textId="77777777" w:rsidR="00043886" w:rsidRDefault="00043886" w:rsidP="005276FF">
                        <w:pPr>
                          <w:pStyle w:val="NormalWeb"/>
                          <w:spacing w:before="0" w:beforeAutospacing="0" w:after="0" w:afterAutospacing="0"/>
                        </w:pPr>
                        <w:r>
                          <w:rPr>
                            <w:rFonts w:asciiTheme="minorHAnsi" w:hAnsi="Calibri" w:cstheme="minorBidi"/>
                            <w:color w:val="000000" w:themeColor="text1"/>
                            <w:kern w:val="24"/>
                            <w:sz w:val="36"/>
                            <w:szCs w:val="36"/>
                          </w:rPr>
                          <w:t>UNC 25</w:t>
                        </w:r>
                      </w:p>
                    </w:txbxContent>
                  </v:textbox>
                </v:shape>
              </w:pict>
            </mc:Fallback>
          </mc:AlternateContent>
        </w:r>
      </w:del>
    </w:p>
    <w:p w14:paraId="2184F9A0" w14:textId="51FAEAB1" w:rsidR="00863D1A" w:rsidRPr="00680431" w:rsidDel="00CE619F" w:rsidRDefault="007F4BCF">
      <w:pPr>
        <w:pStyle w:val="ListParagraph"/>
        <w:numPr>
          <w:ilvl w:val="0"/>
          <w:numId w:val="12"/>
        </w:numPr>
        <w:spacing w:after="160" w:line="259" w:lineRule="auto"/>
        <w:rPr>
          <w:del w:id="533" w:author="Ty Darnell" w:date="2019-04-17T13:21:00Z"/>
          <w:rFonts w:cs="Kalinga"/>
        </w:rPr>
        <w:pPrChange w:id="534" w:author="Ty Darnell" w:date="2019-04-17T13:21:00Z">
          <w:pPr>
            <w:pStyle w:val="ListParagraph"/>
            <w:numPr>
              <w:numId w:val="12"/>
            </w:numPr>
            <w:ind w:hanging="360"/>
          </w:pPr>
        </w:pPrChange>
      </w:pPr>
      <w:del w:id="535" w:author="Ty Darnell" w:date="2019-04-17T13:21:00Z">
        <w:r w:rsidRPr="00680431" w:rsidDel="00CE619F">
          <w:rPr>
            <w:rFonts w:cs="Kalinga"/>
            <w:b/>
          </w:rPr>
          <w:delText>A</w:delText>
        </w:r>
        <w:r w:rsidR="00863D1A" w:rsidRPr="00680431" w:rsidDel="00CE619F">
          <w:rPr>
            <w:rFonts w:cs="Kalinga"/>
            <w:b/>
          </w:rPr>
          <w:delText>ssess confounding by sex (dichotomized variable) using the stratification approach</w:delText>
        </w:r>
        <w:r w:rsidR="00863D1A" w:rsidRPr="00680431" w:rsidDel="00CE619F">
          <w:rPr>
            <w:rFonts w:cs="Kalinga"/>
          </w:rPr>
          <w:delText xml:space="preserve">. </w:delText>
        </w:r>
        <w:r w:rsidR="00E34CD8" w:rsidRPr="00680431" w:rsidDel="00CE619F">
          <w:rPr>
            <w:rFonts w:cs="Kalinga"/>
            <w:b/>
          </w:rPr>
          <w:delText xml:space="preserve">Insert your calculated odds ratios and 95%CIs to Table </w:delText>
        </w:r>
        <w:r w:rsidR="0045715A" w:rsidRPr="00680431" w:rsidDel="00CE619F">
          <w:rPr>
            <w:rFonts w:cs="Kalinga"/>
            <w:b/>
          </w:rPr>
          <w:delText>1</w:delText>
        </w:r>
        <w:r w:rsidR="00E34CD8" w:rsidRPr="00680431" w:rsidDel="00CE619F">
          <w:rPr>
            <w:rFonts w:cs="Kalinga"/>
            <w:b/>
          </w:rPr>
          <w:delText xml:space="preserve"> below.</w:delText>
        </w:r>
        <w:r w:rsidR="00E34CD8" w:rsidRPr="00680431" w:rsidDel="00CE619F">
          <w:rPr>
            <w:rFonts w:cs="Kalinga"/>
          </w:rPr>
          <w:delText xml:space="preserve"> </w:delText>
        </w:r>
        <w:r w:rsidR="00827F58" w:rsidRPr="00680431" w:rsidDel="00CE619F">
          <w:rPr>
            <w:rFonts w:cs="Kalinga"/>
            <w:i/>
          </w:rPr>
          <w:delText xml:space="preserve"> </w:delText>
        </w:r>
      </w:del>
    </w:p>
    <w:p w14:paraId="05692946" w14:textId="220A5FBF" w:rsidR="00863D1A" w:rsidRPr="00680431" w:rsidDel="00CE619F" w:rsidRDefault="00863D1A">
      <w:pPr>
        <w:spacing w:after="160" w:line="259" w:lineRule="auto"/>
        <w:rPr>
          <w:del w:id="536" w:author="Ty Darnell" w:date="2019-04-17T13:21:00Z"/>
          <w:rFonts w:cs="Kalinga"/>
        </w:rPr>
        <w:pPrChange w:id="537" w:author="Ty Darnell" w:date="2019-04-17T13:21:00Z">
          <w:pPr/>
        </w:pPrChange>
      </w:pPr>
    </w:p>
    <w:tbl>
      <w:tblPr>
        <w:tblStyle w:val="TableGrid"/>
        <w:tblW w:w="6443" w:type="dxa"/>
        <w:tblInd w:w="828" w:type="dxa"/>
        <w:tblLook w:val="04A0" w:firstRow="1" w:lastRow="0" w:firstColumn="1" w:lastColumn="0" w:noHBand="0" w:noVBand="1"/>
      </w:tblPr>
      <w:tblGrid>
        <w:gridCol w:w="2700"/>
        <w:gridCol w:w="1633"/>
        <w:gridCol w:w="2092"/>
        <w:gridCol w:w="18"/>
      </w:tblGrid>
      <w:tr w:rsidR="00E34CD8" w:rsidRPr="00680431" w:rsidDel="00CE619F" w14:paraId="06A6A175" w14:textId="502D5B9F" w:rsidTr="00033476">
        <w:trPr>
          <w:gridAfter w:val="1"/>
          <w:wAfter w:w="18" w:type="dxa"/>
          <w:trHeight w:val="240"/>
          <w:del w:id="538" w:author="Ty Darnell" w:date="2019-04-17T13:21:00Z"/>
        </w:trPr>
        <w:tc>
          <w:tcPr>
            <w:tcW w:w="6425" w:type="dxa"/>
            <w:gridSpan w:val="3"/>
            <w:noWrap/>
            <w:vAlign w:val="bottom"/>
          </w:tcPr>
          <w:p w14:paraId="395B8268" w14:textId="7AB01548" w:rsidR="00E34CD8" w:rsidRPr="00680431" w:rsidDel="00CE619F" w:rsidRDefault="00E34CD8">
            <w:pPr>
              <w:spacing w:after="160" w:line="259" w:lineRule="auto"/>
              <w:rPr>
                <w:del w:id="539" w:author="Ty Darnell" w:date="2019-04-17T13:21:00Z"/>
                <w:rFonts w:cs="Kalinga"/>
                <w:bCs/>
                <w:i/>
              </w:rPr>
              <w:pPrChange w:id="540" w:author="Ty Darnell" w:date="2019-04-17T13:21:00Z">
                <w:pPr/>
              </w:pPrChange>
            </w:pPr>
            <w:del w:id="541" w:author="Ty Darnell" w:date="2019-04-17T13:21:00Z">
              <w:r w:rsidRPr="00680431" w:rsidDel="00CE619F">
                <w:rPr>
                  <w:rFonts w:cs="Kalinga"/>
                </w:rPr>
                <w:delText xml:space="preserve">Table </w:delText>
              </w:r>
              <w:r w:rsidR="0045715A" w:rsidRPr="00680431" w:rsidDel="00CE619F">
                <w:rPr>
                  <w:rFonts w:cs="Kalinga"/>
                </w:rPr>
                <w:delText>1</w:delText>
              </w:r>
              <w:r w:rsidRPr="00680431" w:rsidDel="00CE619F">
                <w:rPr>
                  <w:rFonts w:cs="Kalinga"/>
                </w:rPr>
                <w:delText>. Crude and Sex Stratum-specific Odds Ratio between UNC 25 Virus Exposure and Cancer Diagnosis</w:delText>
              </w:r>
            </w:del>
          </w:p>
        </w:tc>
      </w:tr>
      <w:tr w:rsidR="00E34CD8" w:rsidRPr="00680431" w:rsidDel="00CE619F" w14:paraId="35880F49" w14:textId="44044641" w:rsidTr="00033476">
        <w:trPr>
          <w:trHeight w:val="240"/>
          <w:del w:id="542" w:author="Ty Darnell" w:date="2019-04-17T13:21:00Z"/>
        </w:trPr>
        <w:tc>
          <w:tcPr>
            <w:tcW w:w="2700" w:type="dxa"/>
            <w:noWrap/>
          </w:tcPr>
          <w:p w14:paraId="418CB888" w14:textId="41A4C6F1" w:rsidR="00E34CD8" w:rsidRPr="00680431" w:rsidDel="00CE619F" w:rsidRDefault="00E34CD8">
            <w:pPr>
              <w:spacing w:after="160" w:line="259" w:lineRule="auto"/>
              <w:jc w:val="center"/>
              <w:rPr>
                <w:del w:id="543" w:author="Ty Darnell" w:date="2019-04-17T13:21:00Z"/>
                <w:rFonts w:cs="Kalinga"/>
                <w:bCs/>
                <w:i/>
              </w:rPr>
              <w:pPrChange w:id="544" w:author="Ty Darnell" w:date="2019-04-17T13:21:00Z">
                <w:pPr>
                  <w:jc w:val="center"/>
                </w:pPr>
              </w:pPrChange>
            </w:pPr>
            <w:del w:id="545" w:author="Ty Darnell" w:date="2019-04-17T13:21:00Z">
              <w:r w:rsidRPr="00680431" w:rsidDel="00CE619F">
                <w:rPr>
                  <w:rFonts w:cs="Kalinga"/>
                  <w:bCs/>
                  <w:i/>
                </w:rPr>
                <w:delText>Measure</w:delText>
              </w:r>
            </w:del>
          </w:p>
        </w:tc>
        <w:tc>
          <w:tcPr>
            <w:tcW w:w="1633" w:type="dxa"/>
            <w:noWrap/>
          </w:tcPr>
          <w:p w14:paraId="4E9007A1" w14:textId="28769D86" w:rsidR="00E34CD8" w:rsidRPr="00680431" w:rsidDel="00CE619F" w:rsidRDefault="00E34CD8">
            <w:pPr>
              <w:spacing w:after="160" w:line="259" w:lineRule="auto"/>
              <w:jc w:val="center"/>
              <w:rPr>
                <w:del w:id="546" w:author="Ty Darnell" w:date="2019-04-17T13:21:00Z"/>
                <w:rFonts w:cs="Kalinga"/>
                <w:bCs/>
                <w:i/>
              </w:rPr>
              <w:pPrChange w:id="547" w:author="Ty Darnell" w:date="2019-04-17T13:21:00Z">
                <w:pPr>
                  <w:jc w:val="center"/>
                </w:pPr>
              </w:pPrChange>
            </w:pPr>
            <w:del w:id="548" w:author="Ty Darnell" w:date="2019-04-17T13:21:00Z">
              <w:r w:rsidRPr="00680431" w:rsidDel="00CE619F">
                <w:rPr>
                  <w:rFonts w:cs="Kalinga"/>
                  <w:bCs/>
                  <w:i/>
                </w:rPr>
                <w:delText>Estimate</w:delText>
              </w:r>
            </w:del>
          </w:p>
        </w:tc>
        <w:tc>
          <w:tcPr>
            <w:tcW w:w="2110" w:type="dxa"/>
            <w:gridSpan w:val="2"/>
            <w:noWrap/>
          </w:tcPr>
          <w:p w14:paraId="06819D9C" w14:textId="4FA9E6B3" w:rsidR="00E34CD8" w:rsidRPr="00680431" w:rsidDel="00CE619F" w:rsidRDefault="00E34CD8">
            <w:pPr>
              <w:spacing w:after="160" w:line="259" w:lineRule="auto"/>
              <w:jc w:val="center"/>
              <w:rPr>
                <w:del w:id="549" w:author="Ty Darnell" w:date="2019-04-17T13:21:00Z"/>
                <w:rFonts w:cs="Kalinga"/>
                <w:bCs/>
                <w:i/>
              </w:rPr>
              <w:pPrChange w:id="550" w:author="Ty Darnell" w:date="2019-04-17T13:21:00Z">
                <w:pPr>
                  <w:jc w:val="center"/>
                </w:pPr>
              </w:pPrChange>
            </w:pPr>
            <w:del w:id="551" w:author="Ty Darnell" w:date="2019-04-17T13:21:00Z">
              <w:r w:rsidRPr="00680431" w:rsidDel="00CE619F">
                <w:rPr>
                  <w:rFonts w:cs="Kalinga"/>
                  <w:bCs/>
                  <w:i/>
                </w:rPr>
                <w:delText>95% CI</w:delText>
              </w:r>
            </w:del>
          </w:p>
        </w:tc>
      </w:tr>
      <w:tr w:rsidR="00E34CD8" w:rsidRPr="00680431" w:rsidDel="00CE619F" w14:paraId="15B2C176" w14:textId="5163074C" w:rsidTr="00033476">
        <w:trPr>
          <w:trHeight w:val="240"/>
          <w:del w:id="552" w:author="Ty Darnell" w:date="2019-04-17T13:21:00Z"/>
        </w:trPr>
        <w:tc>
          <w:tcPr>
            <w:tcW w:w="2700" w:type="dxa"/>
            <w:noWrap/>
          </w:tcPr>
          <w:p w14:paraId="3FBF4467" w14:textId="180D8A90" w:rsidR="00E34CD8" w:rsidRPr="00680431" w:rsidDel="00CE619F" w:rsidRDefault="00E34CD8">
            <w:pPr>
              <w:spacing w:after="160" w:line="259" w:lineRule="auto"/>
              <w:jc w:val="center"/>
              <w:rPr>
                <w:del w:id="553" w:author="Ty Darnell" w:date="2019-04-17T13:21:00Z"/>
                <w:rFonts w:cs="Kalinga"/>
                <w:bCs/>
                <w:i/>
              </w:rPr>
              <w:pPrChange w:id="554" w:author="Ty Darnell" w:date="2019-04-17T13:21:00Z">
                <w:pPr>
                  <w:jc w:val="center"/>
                </w:pPr>
              </w:pPrChange>
            </w:pPr>
            <w:del w:id="555" w:author="Ty Darnell" w:date="2019-04-17T13:21:00Z">
              <w:r w:rsidRPr="00680431" w:rsidDel="00CE619F">
                <w:rPr>
                  <w:rFonts w:cs="Kalinga"/>
                  <w:bCs/>
                  <w:i/>
                </w:rPr>
                <w:delText>Crude OR</w:delText>
              </w:r>
            </w:del>
          </w:p>
        </w:tc>
        <w:tc>
          <w:tcPr>
            <w:tcW w:w="1633" w:type="dxa"/>
            <w:noWrap/>
          </w:tcPr>
          <w:p w14:paraId="27AFF7F0" w14:textId="65BA6FE5" w:rsidR="00E34CD8" w:rsidRPr="00680431" w:rsidDel="00CE619F" w:rsidRDefault="00E34CD8">
            <w:pPr>
              <w:spacing w:after="160" w:line="259" w:lineRule="auto"/>
              <w:ind w:left="720"/>
              <w:jc w:val="right"/>
              <w:rPr>
                <w:del w:id="556" w:author="Ty Darnell" w:date="2019-04-17T13:21:00Z"/>
                <w:rFonts w:cs="Kalinga"/>
                <w:i/>
              </w:rPr>
              <w:pPrChange w:id="557" w:author="Ty Darnell" w:date="2019-04-17T13:21:00Z">
                <w:pPr>
                  <w:ind w:left="720"/>
                  <w:jc w:val="right"/>
                </w:pPr>
              </w:pPrChange>
            </w:pPr>
            <w:del w:id="558" w:author="Ty Darnell" w:date="2019-04-17T13:21:00Z">
              <w:r w:rsidRPr="00680431" w:rsidDel="00CE619F">
                <w:rPr>
                  <w:rFonts w:cs="Kalinga"/>
                  <w:i/>
                </w:rPr>
                <w:delText>4.22</w:delText>
              </w:r>
            </w:del>
          </w:p>
        </w:tc>
        <w:tc>
          <w:tcPr>
            <w:tcW w:w="2110" w:type="dxa"/>
            <w:gridSpan w:val="2"/>
            <w:noWrap/>
          </w:tcPr>
          <w:p w14:paraId="24C787D5" w14:textId="55058F9B" w:rsidR="00E34CD8" w:rsidRPr="00680431" w:rsidDel="00CE619F" w:rsidRDefault="00E34CD8">
            <w:pPr>
              <w:spacing w:after="160" w:line="259" w:lineRule="auto"/>
              <w:jc w:val="center"/>
              <w:rPr>
                <w:del w:id="559" w:author="Ty Darnell" w:date="2019-04-17T13:21:00Z"/>
                <w:rFonts w:cs="Kalinga"/>
                <w:i/>
              </w:rPr>
              <w:pPrChange w:id="560" w:author="Ty Darnell" w:date="2019-04-17T13:21:00Z">
                <w:pPr>
                  <w:jc w:val="center"/>
                </w:pPr>
              </w:pPrChange>
            </w:pPr>
            <w:del w:id="561" w:author="Ty Darnell" w:date="2019-04-17T13:21:00Z">
              <w:r w:rsidRPr="00680431" w:rsidDel="00CE619F">
                <w:rPr>
                  <w:rFonts w:cs="Kalinga"/>
                  <w:i/>
                </w:rPr>
                <w:delText>1.75 – 10.18</w:delText>
              </w:r>
            </w:del>
          </w:p>
        </w:tc>
      </w:tr>
      <w:tr w:rsidR="00E34CD8" w:rsidRPr="00680431" w:rsidDel="00CE619F" w14:paraId="125118CD" w14:textId="01EA0114" w:rsidTr="00033476">
        <w:trPr>
          <w:trHeight w:val="240"/>
          <w:del w:id="562" w:author="Ty Darnell" w:date="2019-04-17T13:21:00Z"/>
        </w:trPr>
        <w:tc>
          <w:tcPr>
            <w:tcW w:w="2700" w:type="dxa"/>
            <w:noWrap/>
          </w:tcPr>
          <w:p w14:paraId="05B47F7F" w14:textId="48C30B7E" w:rsidR="00E34CD8" w:rsidRPr="00680431" w:rsidDel="00CE619F" w:rsidRDefault="00E34CD8">
            <w:pPr>
              <w:spacing w:after="160" w:line="259" w:lineRule="auto"/>
              <w:jc w:val="center"/>
              <w:rPr>
                <w:del w:id="563" w:author="Ty Darnell" w:date="2019-04-17T13:21:00Z"/>
                <w:rFonts w:cs="Kalinga"/>
                <w:bCs/>
                <w:i/>
              </w:rPr>
              <w:pPrChange w:id="564" w:author="Ty Darnell" w:date="2019-04-17T13:21:00Z">
                <w:pPr>
                  <w:jc w:val="center"/>
                </w:pPr>
              </w:pPrChange>
            </w:pPr>
            <w:del w:id="565" w:author="Ty Darnell" w:date="2019-04-17T13:21:00Z">
              <w:r w:rsidRPr="00680431" w:rsidDel="00CE619F">
                <w:rPr>
                  <w:rFonts w:cs="Kalinga"/>
                  <w:bCs/>
                  <w:i/>
                </w:rPr>
                <w:delText>Stratum-specific OR</w:delText>
              </w:r>
            </w:del>
          </w:p>
        </w:tc>
        <w:tc>
          <w:tcPr>
            <w:tcW w:w="1633" w:type="dxa"/>
            <w:noWrap/>
          </w:tcPr>
          <w:p w14:paraId="788BE461" w14:textId="7D9CAFBF" w:rsidR="00E34CD8" w:rsidRPr="00680431" w:rsidDel="00CE619F" w:rsidRDefault="00E34CD8">
            <w:pPr>
              <w:spacing w:after="160" w:line="259" w:lineRule="auto"/>
              <w:ind w:left="720"/>
              <w:jc w:val="right"/>
              <w:rPr>
                <w:del w:id="566" w:author="Ty Darnell" w:date="2019-04-17T13:21:00Z"/>
                <w:rFonts w:cs="Kalinga"/>
                <w:i/>
              </w:rPr>
              <w:pPrChange w:id="567" w:author="Ty Darnell" w:date="2019-04-17T13:21:00Z">
                <w:pPr>
                  <w:ind w:left="720"/>
                  <w:jc w:val="right"/>
                </w:pPr>
              </w:pPrChange>
            </w:pPr>
          </w:p>
        </w:tc>
        <w:tc>
          <w:tcPr>
            <w:tcW w:w="2110" w:type="dxa"/>
            <w:gridSpan w:val="2"/>
            <w:noWrap/>
          </w:tcPr>
          <w:p w14:paraId="29C554C0" w14:textId="7F0F1D75" w:rsidR="00E34CD8" w:rsidRPr="00680431" w:rsidDel="00CE619F" w:rsidRDefault="00E34CD8">
            <w:pPr>
              <w:spacing w:after="160" w:line="259" w:lineRule="auto"/>
              <w:ind w:left="720"/>
              <w:jc w:val="center"/>
              <w:rPr>
                <w:del w:id="568" w:author="Ty Darnell" w:date="2019-04-17T13:21:00Z"/>
                <w:rFonts w:cs="Kalinga"/>
                <w:i/>
              </w:rPr>
              <w:pPrChange w:id="569" w:author="Ty Darnell" w:date="2019-04-17T13:21:00Z">
                <w:pPr>
                  <w:ind w:left="720"/>
                  <w:jc w:val="center"/>
                </w:pPr>
              </w:pPrChange>
            </w:pPr>
          </w:p>
        </w:tc>
      </w:tr>
      <w:tr w:rsidR="00E34CD8" w:rsidRPr="00680431" w:rsidDel="00CE619F" w14:paraId="65CAF8D6" w14:textId="2CD4FCE1" w:rsidTr="00033476">
        <w:trPr>
          <w:trHeight w:val="240"/>
          <w:del w:id="570" w:author="Ty Darnell" w:date="2019-04-17T13:21:00Z"/>
        </w:trPr>
        <w:tc>
          <w:tcPr>
            <w:tcW w:w="2700" w:type="dxa"/>
            <w:noWrap/>
          </w:tcPr>
          <w:p w14:paraId="4C313C26" w14:textId="43AD2122" w:rsidR="00E34CD8" w:rsidRPr="00680431" w:rsidDel="00CE619F" w:rsidRDefault="00E34CD8">
            <w:pPr>
              <w:spacing w:after="160" w:line="259" w:lineRule="auto"/>
              <w:jc w:val="center"/>
              <w:rPr>
                <w:del w:id="571" w:author="Ty Darnell" w:date="2019-04-17T13:21:00Z"/>
                <w:rFonts w:cs="Kalinga"/>
                <w:bCs/>
                <w:i/>
              </w:rPr>
              <w:pPrChange w:id="572" w:author="Ty Darnell" w:date="2019-04-17T13:21:00Z">
                <w:pPr>
                  <w:jc w:val="center"/>
                </w:pPr>
              </w:pPrChange>
            </w:pPr>
            <w:del w:id="573" w:author="Ty Darnell" w:date="2019-04-17T13:21:00Z">
              <w:r w:rsidRPr="00680431" w:rsidDel="00CE619F">
                <w:rPr>
                  <w:rFonts w:cs="Kalinga"/>
                  <w:bCs/>
                  <w:i/>
                </w:rPr>
                <w:delText>Male</w:delText>
              </w:r>
            </w:del>
          </w:p>
        </w:tc>
        <w:tc>
          <w:tcPr>
            <w:tcW w:w="1633" w:type="dxa"/>
            <w:noWrap/>
          </w:tcPr>
          <w:p w14:paraId="17DD692E" w14:textId="2DF03F0A" w:rsidR="00E34CD8" w:rsidRPr="00680431" w:rsidDel="00CE619F" w:rsidRDefault="00E34CD8">
            <w:pPr>
              <w:spacing w:after="160" w:line="259" w:lineRule="auto"/>
              <w:ind w:left="720"/>
              <w:jc w:val="right"/>
              <w:rPr>
                <w:del w:id="574" w:author="Ty Darnell" w:date="2019-04-17T13:21:00Z"/>
                <w:rFonts w:cs="Kalinga"/>
                <w:i/>
              </w:rPr>
              <w:pPrChange w:id="575" w:author="Ty Darnell" w:date="2019-04-17T13:21:00Z">
                <w:pPr>
                  <w:ind w:left="720"/>
                  <w:jc w:val="right"/>
                </w:pPr>
              </w:pPrChange>
            </w:pPr>
            <w:del w:id="576" w:author="Ty Darnell" w:date="2019-04-17T13:21:00Z">
              <w:r w:rsidRPr="00680431" w:rsidDel="00CE619F">
                <w:rPr>
                  <w:rFonts w:cs="Kalinga"/>
                  <w:i/>
                </w:rPr>
                <w:delText xml:space="preserve">(2) </w:delText>
              </w:r>
            </w:del>
          </w:p>
        </w:tc>
        <w:tc>
          <w:tcPr>
            <w:tcW w:w="2110" w:type="dxa"/>
            <w:gridSpan w:val="2"/>
            <w:noWrap/>
          </w:tcPr>
          <w:p w14:paraId="2418C85A" w14:textId="65BA0815" w:rsidR="00E34CD8" w:rsidRPr="00680431" w:rsidDel="00CE619F" w:rsidRDefault="00E34CD8">
            <w:pPr>
              <w:spacing w:after="160" w:line="259" w:lineRule="auto"/>
              <w:jc w:val="center"/>
              <w:rPr>
                <w:del w:id="577" w:author="Ty Darnell" w:date="2019-04-17T13:21:00Z"/>
                <w:rFonts w:cs="Kalinga"/>
                <w:i/>
              </w:rPr>
              <w:pPrChange w:id="578" w:author="Ty Darnell" w:date="2019-04-17T13:21:00Z">
                <w:pPr>
                  <w:jc w:val="center"/>
                </w:pPr>
              </w:pPrChange>
            </w:pPr>
            <w:del w:id="579" w:author="Ty Darnell" w:date="2019-04-17T13:21:00Z">
              <w:r w:rsidRPr="00680431" w:rsidDel="00CE619F">
                <w:rPr>
                  <w:rFonts w:cs="Kalinga"/>
                  <w:i/>
                </w:rPr>
                <w:delText>(</w:delText>
              </w:r>
              <w:r w:rsidR="00A81695" w:rsidDel="00CE619F">
                <w:rPr>
                  <w:rFonts w:cs="Kalinga"/>
                  <w:i/>
                </w:rPr>
                <w:delText>2</w:delText>
              </w:r>
              <w:r w:rsidRPr="00680431" w:rsidDel="00CE619F">
                <w:rPr>
                  <w:rFonts w:cs="Kalinga"/>
                  <w:i/>
                </w:rPr>
                <w:delText>)</w:delText>
              </w:r>
            </w:del>
          </w:p>
        </w:tc>
      </w:tr>
      <w:tr w:rsidR="00E34CD8" w:rsidRPr="00680431" w:rsidDel="00CE619F" w14:paraId="5D574B80" w14:textId="7EFB8CD7" w:rsidTr="00033476">
        <w:trPr>
          <w:trHeight w:val="240"/>
          <w:del w:id="580" w:author="Ty Darnell" w:date="2019-04-17T13:21:00Z"/>
        </w:trPr>
        <w:tc>
          <w:tcPr>
            <w:tcW w:w="2700" w:type="dxa"/>
            <w:noWrap/>
          </w:tcPr>
          <w:p w14:paraId="36B92945" w14:textId="59834C51" w:rsidR="00E34CD8" w:rsidRPr="00680431" w:rsidDel="00CE619F" w:rsidRDefault="00E34CD8">
            <w:pPr>
              <w:spacing w:after="160" w:line="259" w:lineRule="auto"/>
              <w:jc w:val="center"/>
              <w:rPr>
                <w:del w:id="581" w:author="Ty Darnell" w:date="2019-04-17T13:21:00Z"/>
                <w:rFonts w:cs="Kalinga"/>
                <w:bCs/>
                <w:i/>
              </w:rPr>
              <w:pPrChange w:id="582" w:author="Ty Darnell" w:date="2019-04-17T13:21:00Z">
                <w:pPr>
                  <w:jc w:val="center"/>
                </w:pPr>
              </w:pPrChange>
            </w:pPr>
            <w:del w:id="583" w:author="Ty Darnell" w:date="2019-04-17T13:21:00Z">
              <w:r w:rsidRPr="00680431" w:rsidDel="00CE619F">
                <w:rPr>
                  <w:rFonts w:cs="Kalinga"/>
                  <w:bCs/>
                  <w:i/>
                </w:rPr>
                <w:delText>Female</w:delText>
              </w:r>
            </w:del>
          </w:p>
        </w:tc>
        <w:tc>
          <w:tcPr>
            <w:tcW w:w="1633" w:type="dxa"/>
            <w:noWrap/>
          </w:tcPr>
          <w:p w14:paraId="78711BBF" w14:textId="1522206A" w:rsidR="00E34CD8" w:rsidRPr="00680431" w:rsidDel="00CE619F" w:rsidRDefault="00E34CD8">
            <w:pPr>
              <w:spacing w:after="160" w:line="259" w:lineRule="auto"/>
              <w:ind w:left="720"/>
              <w:jc w:val="right"/>
              <w:rPr>
                <w:del w:id="584" w:author="Ty Darnell" w:date="2019-04-17T13:21:00Z"/>
                <w:rFonts w:cs="Kalinga"/>
                <w:i/>
              </w:rPr>
              <w:pPrChange w:id="585" w:author="Ty Darnell" w:date="2019-04-17T13:21:00Z">
                <w:pPr>
                  <w:ind w:left="720"/>
                  <w:jc w:val="right"/>
                </w:pPr>
              </w:pPrChange>
            </w:pPr>
            <w:del w:id="586" w:author="Ty Darnell" w:date="2019-04-17T13:21:00Z">
              <w:r w:rsidRPr="00680431" w:rsidDel="00CE619F">
                <w:rPr>
                  <w:rFonts w:cs="Kalinga"/>
                  <w:i/>
                </w:rPr>
                <w:delText>(2)</w:delText>
              </w:r>
            </w:del>
          </w:p>
        </w:tc>
        <w:tc>
          <w:tcPr>
            <w:tcW w:w="2110" w:type="dxa"/>
            <w:gridSpan w:val="2"/>
            <w:noWrap/>
          </w:tcPr>
          <w:p w14:paraId="26426CDE" w14:textId="1B4D4923" w:rsidR="00E34CD8" w:rsidRPr="00680431" w:rsidDel="00CE619F" w:rsidRDefault="00E34CD8">
            <w:pPr>
              <w:spacing w:after="160" w:line="259" w:lineRule="auto"/>
              <w:jc w:val="center"/>
              <w:rPr>
                <w:del w:id="587" w:author="Ty Darnell" w:date="2019-04-17T13:21:00Z"/>
                <w:rFonts w:cs="Kalinga"/>
                <w:i/>
              </w:rPr>
              <w:pPrChange w:id="588" w:author="Ty Darnell" w:date="2019-04-17T13:21:00Z">
                <w:pPr>
                  <w:jc w:val="center"/>
                </w:pPr>
              </w:pPrChange>
            </w:pPr>
            <w:del w:id="589" w:author="Ty Darnell" w:date="2019-04-17T13:21:00Z">
              <w:r w:rsidRPr="00680431" w:rsidDel="00CE619F">
                <w:rPr>
                  <w:rFonts w:cs="Kalinga"/>
                  <w:i/>
                </w:rPr>
                <w:delText>(</w:delText>
              </w:r>
              <w:r w:rsidR="00A81695" w:rsidDel="00CE619F">
                <w:rPr>
                  <w:rFonts w:cs="Kalinga"/>
                  <w:i/>
                </w:rPr>
                <w:delText>2</w:delText>
              </w:r>
              <w:r w:rsidRPr="00680431" w:rsidDel="00CE619F">
                <w:rPr>
                  <w:rFonts w:cs="Kalinga"/>
                  <w:i/>
                </w:rPr>
                <w:delText>)</w:delText>
              </w:r>
            </w:del>
          </w:p>
        </w:tc>
      </w:tr>
    </w:tbl>
    <w:p w14:paraId="738CA22C" w14:textId="13571F1A" w:rsidR="00863D1A" w:rsidRPr="00680431" w:rsidDel="00CE619F" w:rsidRDefault="00863D1A">
      <w:pPr>
        <w:spacing w:after="160" w:line="259" w:lineRule="auto"/>
        <w:rPr>
          <w:del w:id="590" w:author="Ty Darnell" w:date="2019-04-17T13:21:00Z"/>
          <w:rFonts w:cs="Kalinga"/>
        </w:rPr>
        <w:pPrChange w:id="591" w:author="Ty Darnell" w:date="2019-04-17T13:21:00Z">
          <w:pPr/>
        </w:pPrChange>
      </w:pPr>
    </w:p>
    <w:p w14:paraId="7536739B" w14:textId="1050D9D4" w:rsidR="00863D1A" w:rsidRPr="00680431" w:rsidDel="00CE619F" w:rsidRDefault="00863D1A">
      <w:pPr>
        <w:pStyle w:val="ListParagraph"/>
        <w:spacing w:after="160" w:line="259" w:lineRule="auto"/>
        <w:ind w:left="1440"/>
        <w:rPr>
          <w:del w:id="592" w:author="Ty Darnell" w:date="2019-04-17T13:21:00Z"/>
          <w:rFonts w:cs="Kalinga"/>
        </w:rPr>
        <w:pPrChange w:id="593" w:author="Ty Darnell" w:date="2019-04-17T13:21:00Z">
          <w:pPr>
            <w:pStyle w:val="ListParagraph"/>
            <w:ind w:left="1440"/>
          </w:pPr>
        </w:pPrChange>
      </w:pPr>
    </w:p>
    <w:p w14:paraId="6F676472" w14:textId="179A7B94" w:rsidR="00E34CD8" w:rsidRPr="00680431" w:rsidDel="00CE619F" w:rsidRDefault="00E34CD8">
      <w:pPr>
        <w:pStyle w:val="ListParagraph"/>
        <w:numPr>
          <w:ilvl w:val="0"/>
          <w:numId w:val="12"/>
        </w:numPr>
        <w:spacing w:after="160" w:line="259" w:lineRule="auto"/>
        <w:rPr>
          <w:del w:id="594" w:author="Ty Darnell" w:date="2019-04-17T13:21:00Z"/>
          <w:rFonts w:cs="Kalinga"/>
          <w:b/>
        </w:rPr>
        <w:pPrChange w:id="595" w:author="Ty Darnell" w:date="2019-04-17T13:21:00Z">
          <w:pPr>
            <w:pStyle w:val="ListParagraph"/>
            <w:numPr>
              <w:numId w:val="12"/>
            </w:numPr>
            <w:ind w:hanging="360"/>
          </w:pPr>
        </w:pPrChange>
      </w:pPr>
      <w:del w:id="596" w:author="Ty Darnell" w:date="2019-04-17T13:21:00Z">
        <w:r w:rsidRPr="00680431" w:rsidDel="00CE619F">
          <w:rPr>
            <w:rFonts w:cs="Kalinga"/>
            <w:b/>
          </w:rPr>
          <w:delText xml:space="preserve">Consider results from your colleague’s publication below in Table </w:delText>
        </w:r>
        <w:r w:rsidR="0045715A" w:rsidRPr="00680431" w:rsidDel="00CE619F">
          <w:rPr>
            <w:rFonts w:cs="Kalinga"/>
            <w:b/>
          </w:rPr>
          <w:delText>2</w:delText>
        </w:r>
        <w:r w:rsidRPr="00680431" w:rsidDel="00CE619F">
          <w:rPr>
            <w:rFonts w:cs="Kalinga"/>
            <w:b/>
          </w:rPr>
          <w:delText xml:space="preserve">. </w:delText>
        </w:r>
        <w:r w:rsidR="00863D1A" w:rsidRPr="00680431" w:rsidDel="00CE619F">
          <w:rPr>
            <w:rFonts w:cs="Kalinga"/>
            <w:b/>
          </w:rPr>
          <w:delText xml:space="preserve">Compare the stratified OR estimates to </w:delText>
        </w:r>
        <w:r w:rsidRPr="00680431" w:rsidDel="00CE619F">
          <w:rPr>
            <w:rFonts w:cs="Kalinga"/>
            <w:b/>
          </w:rPr>
          <w:delText>a</w:delText>
        </w:r>
        <w:r w:rsidR="00863D1A" w:rsidRPr="00680431" w:rsidDel="00CE619F">
          <w:rPr>
            <w:rFonts w:cs="Kalinga"/>
            <w:b/>
          </w:rPr>
          <w:delText xml:space="preserve"> non stratified (crude) OR estimate</w:delText>
        </w:r>
        <w:r w:rsidRPr="00680431" w:rsidDel="00CE619F">
          <w:rPr>
            <w:rFonts w:cs="Kalinga"/>
            <w:b/>
          </w:rPr>
          <w:delText xml:space="preserve"> in Table </w:delText>
        </w:r>
        <w:r w:rsidR="0045715A" w:rsidRPr="00680431" w:rsidDel="00CE619F">
          <w:rPr>
            <w:rFonts w:cs="Kalinga"/>
            <w:b/>
          </w:rPr>
          <w:delText>2</w:delText>
        </w:r>
        <w:r w:rsidRPr="00680431" w:rsidDel="00CE619F">
          <w:rPr>
            <w:rFonts w:cs="Kalinga"/>
            <w:b/>
          </w:rPr>
          <w:delText xml:space="preserve"> below</w:delText>
        </w:r>
        <w:r w:rsidR="00863D1A" w:rsidRPr="00680431" w:rsidDel="00CE619F">
          <w:rPr>
            <w:rFonts w:cs="Kalinga"/>
            <w:b/>
          </w:rPr>
          <w:delText xml:space="preserve">. </w:delText>
        </w:r>
      </w:del>
    </w:p>
    <w:p w14:paraId="55B5DE32" w14:textId="1C83A706" w:rsidR="00E34CD8" w:rsidRPr="00680431" w:rsidDel="00CE619F" w:rsidRDefault="00E34CD8">
      <w:pPr>
        <w:spacing w:after="160" w:line="259" w:lineRule="auto"/>
        <w:rPr>
          <w:del w:id="597" w:author="Ty Darnell" w:date="2019-04-17T13:21:00Z"/>
          <w:rFonts w:cs="Kalinga"/>
        </w:rPr>
        <w:pPrChange w:id="598" w:author="Ty Darnell" w:date="2019-04-17T13:21:00Z">
          <w:pPr/>
        </w:pPrChange>
      </w:pPr>
    </w:p>
    <w:tbl>
      <w:tblPr>
        <w:tblStyle w:val="TableGrid"/>
        <w:tblW w:w="6443" w:type="dxa"/>
        <w:tblInd w:w="828" w:type="dxa"/>
        <w:tblLook w:val="04A0" w:firstRow="1" w:lastRow="0" w:firstColumn="1" w:lastColumn="0" w:noHBand="0" w:noVBand="1"/>
      </w:tblPr>
      <w:tblGrid>
        <w:gridCol w:w="2700"/>
        <w:gridCol w:w="1633"/>
        <w:gridCol w:w="2092"/>
        <w:gridCol w:w="18"/>
      </w:tblGrid>
      <w:tr w:rsidR="00E34CD8" w:rsidRPr="00680431" w:rsidDel="00CE619F" w14:paraId="49C5AEE4" w14:textId="1929A9B1" w:rsidTr="00033476">
        <w:trPr>
          <w:gridAfter w:val="1"/>
          <w:wAfter w:w="18" w:type="dxa"/>
          <w:trHeight w:val="240"/>
          <w:del w:id="599" w:author="Ty Darnell" w:date="2019-04-17T13:21:00Z"/>
        </w:trPr>
        <w:tc>
          <w:tcPr>
            <w:tcW w:w="6425" w:type="dxa"/>
            <w:gridSpan w:val="3"/>
            <w:noWrap/>
            <w:vAlign w:val="bottom"/>
          </w:tcPr>
          <w:p w14:paraId="5E825A0E" w14:textId="261BF243" w:rsidR="00E34CD8" w:rsidRPr="00680431" w:rsidDel="00CE619F" w:rsidRDefault="00E34CD8">
            <w:pPr>
              <w:spacing w:after="160" w:line="259" w:lineRule="auto"/>
              <w:rPr>
                <w:del w:id="600" w:author="Ty Darnell" w:date="2019-04-17T13:21:00Z"/>
                <w:rFonts w:cs="Kalinga"/>
                <w:bCs/>
                <w:i/>
              </w:rPr>
              <w:pPrChange w:id="601" w:author="Ty Darnell" w:date="2019-04-17T13:21:00Z">
                <w:pPr/>
              </w:pPrChange>
            </w:pPr>
            <w:del w:id="602" w:author="Ty Darnell" w:date="2019-04-17T13:21:00Z">
              <w:r w:rsidRPr="00680431" w:rsidDel="00CE619F">
                <w:rPr>
                  <w:rFonts w:cs="Kalinga"/>
                </w:rPr>
                <w:delText xml:space="preserve">Table </w:delText>
              </w:r>
              <w:r w:rsidR="0045715A" w:rsidRPr="00680431" w:rsidDel="00CE619F">
                <w:rPr>
                  <w:rFonts w:cs="Kalinga"/>
                </w:rPr>
                <w:delText>2</w:delText>
              </w:r>
              <w:r w:rsidRPr="00680431" w:rsidDel="00CE619F">
                <w:rPr>
                  <w:rFonts w:cs="Kalinga"/>
                </w:rPr>
                <w:delText>. Crude and Sex Stratum-specific Odds Ratio between UNC 25 Virus Exposure and Cancer Diagnosis</w:delText>
              </w:r>
            </w:del>
          </w:p>
        </w:tc>
      </w:tr>
      <w:tr w:rsidR="00E34CD8" w:rsidRPr="00680431" w:rsidDel="00CE619F" w14:paraId="1DBB3344" w14:textId="086E025F" w:rsidTr="00033476">
        <w:trPr>
          <w:trHeight w:val="240"/>
          <w:del w:id="603" w:author="Ty Darnell" w:date="2019-04-17T13:21:00Z"/>
        </w:trPr>
        <w:tc>
          <w:tcPr>
            <w:tcW w:w="2700" w:type="dxa"/>
            <w:noWrap/>
          </w:tcPr>
          <w:p w14:paraId="3FD33892" w14:textId="673DF43C" w:rsidR="00E34CD8" w:rsidRPr="00680431" w:rsidDel="00CE619F" w:rsidRDefault="00E34CD8">
            <w:pPr>
              <w:spacing w:after="160" w:line="259" w:lineRule="auto"/>
              <w:jc w:val="center"/>
              <w:rPr>
                <w:del w:id="604" w:author="Ty Darnell" w:date="2019-04-17T13:21:00Z"/>
                <w:rFonts w:cs="Kalinga"/>
                <w:bCs/>
                <w:i/>
              </w:rPr>
              <w:pPrChange w:id="605" w:author="Ty Darnell" w:date="2019-04-17T13:21:00Z">
                <w:pPr>
                  <w:jc w:val="center"/>
                </w:pPr>
              </w:pPrChange>
            </w:pPr>
            <w:del w:id="606" w:author="Ty Darnell" w:date="2019-04-17T13:21:00Z">
              <w:r w:rsidRPr="00680431" w:rsidDel="00CE619F">
                <w:rPr>
                  <w:rFonts w:cs="Kalinga"/>
                  <w:bCs/>
                  <w:i/>
                </w:rPr>
                <w:delText>Measure</w:delText>
              </w:r>
            </w:del>
          </w:p>
        </w:tc>
        <w:tc>
          <w:tcPr>
            <w:tcW w:w="1633" w:type="dxa"/>
            <w:noWrap/>
          </w:tcPr>
          <w:p w14:paraId="252E076B" w14:textId="0E362F4C" w:rsidR="00E34CD8" w:rsidRPr="00680431" w:rsidDel="00CE619F" w:rsidRDefault="00E34CD8">
            <w:pPr>
              <w:spacing w:after="160" w:line="259" w:lineRule="auto"/>
              <w:jc w:val="center"/>
              <w:rPr>
                <w:del w:id="607" w:author="Ty Darnell" w:date="2019-04-17T13:21:00Z"/>
                <w:rFonts w:cs="Kalinga"/>
                <w:bCs/>
                <w:i/>
              </w:rPr>
              <w:pPrChange w:id="608" w:author="Ty Darnell" w:date="2019-04-17T13:21:00Z">
                <w:pPr>
                  <w:jc w:val="center"/>
                </w:pPr>
              </w:pPrChange>
            </w:pPr>
            <w:del w:id="609" w:author="Ty Darnell" w:date="2019-04-17T13:21:00Z">
              <w:r w:rsidRPr="00680431" w:rsidDel="00CE619F">
                <w:rPr>
                  <w:rFonts w:cs="Kalinga"/>
                  <w:bCs/>
                  <w:i/>
                </w:rPr>
                <w:delText>Estimate</w:delText>
              </w:r>
            </w:del>
          </w:p>
        </w:tc>
        <w:tc>
          <w:tcPr>
            <w:tcW w:w="2110" w:type="dxa"/>
            <w:gridSpan w:val="2"/>
            <w:noWrap/>
          </w:tcPr>
          <w:p w14:paraId="71DF4732" w14:textId="40729FEC" w:rsidR="00E34CD8" w:rsidRPr="00680431" w:rsidDel="00CE619F" w:rsidRDefault="00E34CD8">
            <w:pPr>
              <w:spacing w:after="160" w:line="259" w:lineRule="auto"/>
              <w:jc w:val="center"/>
              <w:rPr>
                <w:del w:id="610" w:author="Ty Darnell" w:date="2019-04-17T13:21:00Z"/>
                <w:rFonts w:cs="Kalinga"/>
                <w:bCs/>
                <w:i/>
              </w:rPr>
              <w:pPrChange w:id="611" w:author="Ty Darnell" w:date="2019-04-17T13:21:00Z">
                <w:pPr>
                  <w:jc w:val="center"/>
                </w:pPr>
              </w:pPrChange>
            </w:pPr>
            <w:del w:id="612" w:author="Ty Darnell" w:date="2019-04-17T13:21:00Z">
              <w:r w:rsidRPr="00680431" w:rsidDel="00CE619F">
                <w:rPr>
                  <w:rFonts w:cs="Kalinga"/>
                  <w:bCs/>
                  <w:i/>
                </w:rPr>
                <w:delText>95% CI</w:delText>
              </w:r>
            </w:del>
          </w:p>
        </w:tc>
      </w:tr>
      <w:tr w:rsidR="00E34CD8" w:rsidRPr="00680431" w:rsidDel="00CE619F" w14:paraId="4827D8A9" w14:textId="49F97F0B" w:rsidTr="00033476">
        <w:trPr>
          <w:trHeight w:val="240"/>
          <w:del w:id="613" w:author="Ty Darnell" w:date="2019-04-17T13:21:00Z"/>
        </w:trPr>
        <w:tc>
          <w:tcPr>
            <w:tcW w:w="2700" w:type="dxa"/>
            <w:noWrap/>
          </w:tcPr>
          <w:p w14:paraId="31AA72F9" w14:textId="4574D5EC" w:rsidR="00E34CD8" w:rsidRPr="00680431" w:rsidDel="00CE619F" w:rsidRDefault="00E34CD8">
            <w:pPr>
              <w:spacing w:after="160" w:line="259" w:lineRule="auto"/>
              <w:jc w:val="center"/>
              <w:rPr>
                <w:del w:id="614" w:author="Ty Darnell" w:date="2019-04-17T13:21:00Z"/>
                <w:rFonts w:cs="Kalinga"/>
                <w:bCs/>
                <w:i/>
              </w:rPr>
              <w:pPrChange w:id="615" w:author="Ty Darnell" w:date="2019-04-17T13:21:00Z">
                <w:pPr>
                  <w:jc w:val="center"/>
                </w:pPr>
              </w:pPrChange>
            </w:pPr>
            <w:del w:id="616" w:author="Ty Darnell" w:date="2019-04-17T13:21:00Z">
              <w:r w:rsidRPr="00680431" w:rsidDel="00CE619F">
                <w:rPr>
                  <w:rFonts w:cs="Kalinga"/>
                  <w:bCs/>
                  <w:i/>
                </w:rPr>
                <w:delText>Crude OR</w:delText>
              </w:r>
            </w:del>
          </w:p>
        </w:tc>
        <w:tc>
          <w:tcPr>
            <w:tcW w:w="1633" w:type="dxa"/>
            <w:noWrap/>
          </w:tcPr>
          <w:p w14:paraId="730987EE" w14:textId="572963F4" w:rsidR="00E34CD8" w:rsidRPr="00FA7096" w:rsidDel="00CE619F" w:rsidRDefault="00EE422C">
            <w:pPr>
              <w:spacing w:after="160" w:line="259" w:lineRule="auto"/>
              <w:ind w:left="720"/>
              <w:jc w:val="right"/>
              <w:rPr>
                <w:del w:id="617" w:author="Ty Darnell" w:date="2019-04-17T13:21:00Z"/>
                <w:rFonts w:cs="Kalinga"/>
              </w:rPr>
              <w:pPrChange w:id="618" w:author="Ty Darnell" w:date="2019-04-17T13:21:00Z">
                <w:pPr>
                  <w:ind w:left="720"/>
                  <w:jc w:val="right"/>
                </w:pPr>
              </w:pPrChange>
            </w:pPr>
            <w:del w:id="619" w:author="Ty Darnell" w:date="2019-04-17T13:21:00Z">
              <w:r w:rsidRPr="00FA7096" w:rsidDel="00CE619F">
                <w:rPr>
                  <w:rFonts w:cs="Kalinga"/>
                </w:rPr>
                <w:delText>5.8</w:delText>
              </w:r>
            </w:del>
          </w:p>
        </w:tc>
        <w:tc>
          <w:tcPr>
            <w:tcW w:w="2110" w:type="dxa"/>
            <w:gridSpan w:val="2"/>
            <w:noWrap/>
          </w:tcPr>
          <w:p w14:paraId="4FB0AE9F" w14:textId="1FE5B265" w:rsidR="00E34CD8" w:rsidRPr="00FA7096" w:rsidDel="00CE619F" w:rsidRDefault="00E34CD8">
            <w:pPr>
              <w:spacing w:after="160" w:line="259" w:lineRule="auto"/>
              <w:jc w:val="center"/>
              <w:rPr>
                <w:del w:id="620" w:author="Ty Darnell" w:date="2019-04-17T13:21:00Z"/>
                <w:rFonts w:cs="Kalinga"/>
              </w:rPr>
              <w:pPrChange w:id="621" w:author="Ty Darnell" w:date="2019-04-17T13:21:00Z">
                <w:pPr>
                  <w:jc w:val="center"/>
                </w:pPr>
              </w:pPrChange>
            </w:pPr>
            <w:del w:id="622" w:author="Ty Darnell" w:date="2019-04-17T13:21:00Z">
              <w:r w:rsidRPr="00FA7096" w:rsidDel="00CE619F">
                <w:rPr>
                  <w:rFonts w:cs="Kalinga"/>
                </w:rPr>
                <w:delText>1.</w:delText>
              </w:r>
              <w:r w:rsidR="00EE422C" w:rsidRPr="00FA7096" w:rsidDel="00CE619F">
                <w:rPr>
                  <w:rFonts w:cs="Kalinga"/>
                </w:rPr>
                <w:delText>32</w:delText>
              </w:r>
              <w:r w:rsidRPr="00FA7096" w:rsidDel="00CE619F">
                <w:rPr>
                  <w:rFonts w:cs="Kalinga"/>
                </w:rPr>
                <w:delText xml:space="preserve"> – 1</w:delText>
              </w:r>
              <w:r w:rsidR="00EE422C" w:rsidRPr="00FA7096" w:rsidDel="00CE619F">
                <w:rPr>
                  <w:rFonts w:cs="Kalinga"/>
                </w:rPr>
                <w:delText>2</w:delText>
              </w:r>
              <w:r w:rsidRPr="00FA7096" w:rsidDel="00CE619F">
                <w:rPr>
                  <w:rFonts w:cs="Kalinga"/>
                </w:rPr>
                <w:delText>.</w:delText>
              </w:r>
              <w:r w:rsidR="00EE422C" w:rsidRPr="00FA7096" w:rsidDel="00CE619F">
                <w:rPr>
                  <w:rFonts w:cs="Kalinga"/>
                </w:rPr>
                <w:delText>39</w:delText>
              </w:r>
            </w:del>
          </w:p>
        </w:tc>
      </w:tr>
      <w:tr w:rsidR="00E34CD8" w:rsidRPr="00680431" w:rsidDel="00CE619F" w14:paraId="7DFD418C" w14:textId="5DB34537" w:rsidTr="00033476">
        <w:trPr>
          <w:trHeight w:val="240"/>
          <w:del w:id="623" w:author="Ty Darnell" w:date="2019-04-17T13:21:00Z"/>
        </w:trPr>
        <w:tc>
          <w:tcPr>
            <w:tcW w:w="2700" w:type="dxa"/>
            <w:noWrap/>
          </w:tcPr>
          <w:p w14:paraId="3BAFAF80" w14:textId="1F4EB947" w:rsidR="00E34CD8" w:rsidRPr="00680431" w:rsidDel="00CE619F" w:rsidRDefault="00E34CD8">
            <w:pPr>
              <w:spacing w:after="160" w:line="259" w:lineRule="auto"/>
              <w:jc w:val="center"/>
              <w:rPr>
                <w:del w:id="624" w:author="Ty Darnell" w:date="2019-04-17T13:21:00Z"/>
                <w:rFonts w:cs="Kalinga"/>
                <w:bCs/>
                <w:i/>
              </w:rPr>
              <w:pPrChange w:id="625" w:author="Ty Darnell" w:date="2019-04-17T13:21:00Z">
                <w:pPr>
                  <w:jc w:val="center"/>
                </w:pPr>
              </w:pPrChange>
            </w:pPr>
            <w:del w:id="626" w:author="Ty Darnell" w:date="2019-04-17T13:21:00Z">
              <w:r w:rsidRPr="00680431" w:rsidDel="00CE619F">
                <w:rPr>
                  <w:rFonts w:cs="Kalinga"/>
                  <w:bCs/>
                  <w:i/>
                </w:rPr>
                <w:delText>Stratum-specific OR</w:delText>
              </w:r>
            </w:del>
          </w:p>
        </w:tc>
        <w:tc>
          <w:tcPr>
            <w:tcW w:w="1633" w:type="dxa"/>
            <w:noWrap/>
          </w:tcPr>
          <w:p w14:paraId="5DEC8EC0" w14:textId="2A26A166" w:rsidR="00E34CD8" w:rsidRPr="00FA7096" w:rsidDel="00CE619F" w:rsidRDefault="00E34CD8">
            <w:pPr>
              <w:spacing w:after="160" w:line="259" w:lineRule="auto"/>
              <w:ind w:left="720"/>
              <w:jc w:val="right"/>
              <w:rPr>
                <w:del w:id="627" w:author="Ty Darnell" w:date="2019-04-17T13:21:00Z"/>
                <w:rFonts w:cs="Kalinga"/>
              </w:rPr>
              <w:pPrChange w:id="628" w:author="Ty Darnell" w:date="2019-04-17T13:21:00Z">
                <w:pPr>
                  <w:ind w:left="720"/>
                  <w:jc w:val="right"/>
                </w:pPr>
              </w:pPrChange>
            </w:pPr>
          </w:p>
        </w:tc>
        <w:tc>
          <w:tcPr>
            <w:tcW w:w="2110" w:type="dxa"/>
            <w:gridSpan w:val="2"/>
            <w:noWrap/>
          </w:tcPr>
          <w:p w14:paraId="572D4001" w14:textId="270AA045" w:rsidR="00E34CD8" w:rsidRPr="00FA7096" w:rsidDel="00CE619F" w:rsidRDefault="00E34CD8">
            <w:pPr>
              <w:spacing w:after="160" w:line="259" w:lineRule="auto"/>
              <w:ind w:left="720"/>
              <w:jc w:val="center"/>
              <w:rPr>
                <w:del w:id="629" w:author="Ty Darnell" w:date="2019-04-17T13:21:00Z"/>
                <w:rFonts w:cs="Kalinga"/>
              </w:rPr>
              <w:pPrChange w:id="630" w:author="Ty Darnell" w:date="2019-04-17T13:21:00Z">
                <w:pPr>
                  <w:ind w:left="720"/>
                  <w:jc w:val="center"/>
                </w:pPr>
              </w:pPrChange>
            </w:pPr>
          </w:p>
        </w:tc>
      </w:tr>
      <w:tr w:rsidR="00E34CD8" w:rsidRPr="00680431" w:rsidDel="00CE619F" w14:paraId="58BCA9AA" w14:textId="3E10086F" w:rsidTr="00033476">
        <w:trPr>
          <w:trHeight w:val="240"/>
          <w:del w:id="631" w:author="Ty Darnell" w:date="2019-04-17T13:21:00Z"/>
        </w:trPr>
        <w:tc>
          <w:tcPr>
            <w:tcW w:w="2700" w:type="dxa"/>
            <w:noWrap/>
          </w:tcPr>
          <w:p w14:paraId="77C89A3B" w14:textId="7C89D415" w:rsidR="00E34CD8" w:rsidRPr="00680431" w:rsidDel="00CE619F" w:rsidRDefault="00E34CD8">
            <w:pPr>
              <w:spacing w:after="160" w:line="259" w:lineRule="auto"/>
              <w:jc w:val="center"/>
              <w:rPr>
                <w:del w:id="632" w:author="Ty Darnell" w:date="2019-04-17T13:21:00Z"/>
                <w:rFonts w:cs="Kalinga"/>
                <w:bCs/>
                <w:i/>
              </w:rPr>
              <w:pPrChange w:id="633" w:author="Ty Darnell" w:date="2019-04-17T13:21:00Z">
                <w:pPr>
                  <w:jc w:val="center"/>
                </w:pPr>
              </w:pPrChange>
            </w:pPr>
            <w:del w:id="634" w:author="Ty Darnell" w:date="2019-04-17T13:21:00Z">
              <w:r w:rsidRPr="00680431" w:rsidDel="00CE619F">
                <w:rPr>
                  <w:rFonts w:cs="Kalinga"/>
                  <w:bCs/>
                  <w:i/>
                </w:rPr>
                <w:delText>Male</w:delText>
              </w:r>
            </w:del>
          </w:p>
        </w:tc>
        <w:tc>
          <w:tcPr>
            <w:tcW w:w="1633" w:type="dxa"/>
            <w:noWrap/>
          </w:tcPr>
          <w:p w14:paraId="65D1CBBB" w14:textId="0C43768B" w:rsidR="00E34CD8" w:rsidRPr="00FA7096" w:rsidDel="00CE619F" w:rsidRDefault="00E34CD8">
            <w:pPr>
              <w:spacing w:after="160" w:line="259" w:lineRule="auto"/>
              <w:ind w:left="720"/>
              <w:jc w:val="right"/>
              <w:rPr>
                <w:del w:id="635" w:author="Ty Darnell" w:date="2019-04-17T13:21:00Z"/>
                <w:rFonts w:cs="Kalinga"/>
              </w:rPr>
              <w:pPrChange w:id="636" w:author="Ty Darnell" w:date="2019-04-17T13:21:00Z">
                <w:pPr>
                  <w:ind w:left="720"/>
                  <w:jc w:val="right"/>
                </w:pPr>
              </w:pPrChange>
            </w:pPr>
            <w:del w:id="637" w:author="Ty Darnell" w:date="2019-04-17T13:21:00Z">
              <w:r w:rsidRPr="00FA7096" w:rsidDel="00CE619F">
                <w:rPr>
                  <w:rFonts w:cs="Kalinga"/>
                </w:rPr>
                <w:delText>1.5</w:delText>
              </w:r>
            </w:del>
          </w:p>
        </w:tc>
        <w:tc>
          <w:tcPr>
            <w:tcW w:w="2110" w:type="dxa"/>
            <w:gridSpan w:val="2"/>
            <w:noWrap/>
          </w:tcPr>
          <w:p w14:paraId="3C81C057" w14:textId="6BF556CE" w:rsidR="00E34CD8" w:rsidRPr="00FA7096" w:rsidDel="00CE619F" w:rsidRDefault="00E34CD8">
            <w:pPr>
              <w:spacing w:after="160" w:line="259" w:lineRule="auto"/>
              <w:jc w:val="center"/>
              <w:rPr>
                <w:del w:id="638" w:author="Ty Darnell" w:date="2019-04-17T13:21:00Z"/>
                <w:rFonts w:cs="Kalinga"/>
              </w:rPr>
              <w:pPrChange w:id="639" w:author="Ty Darnell" w:date="2019-04-17T13:21:00Z">
                <w:pPr>
                  <w:jc w:val="center"/>
                </w:pPr>
              </w:pPrChange>
            </w:pPr>
            <w:del w:id="640" w:author="Ty Darnell" w:date="2019-04-17T13:21:00Z">
              <w:r w:rsidRPr="00FA7096" w:rsidDel="00CE619F">
                <w:rPr>
                  <w:rFonts w:cs="Kalinga"/>
                </w:rPr>
                <w:delText>0.50 – 8.75</w:delText>
              </w:r>
            </w:del>
          </w:p>
        </w:tc>
      </w:tr>
      <w:tr w:rsidR="00E34CD8" w:rsidRPr="00680431" w:rsidDel="00CE619F" w14:paraId="757E7064" w14:textId="40BBD702" w:rsidTr="00033476">
        <w:trPr>
          <w:trHeight w:val="240"/>
          <w:del w:id="641" w:author="Ty Darnell" w:date="2019-04-17T13:21:00Z"/>
        </w:trPr>
        <w:tc>
          <w:tcPr>
            <w:tcW w:w="2700" w:type="dxa"/>
            <w:noWrap/>
          </w:tcPr>
          <w:p w14:paraId="58C5B35A" w14:textId="5CBDFBCB" w:rsidR="00E34CD8" w:rsidRPr="00680431" w:rsidDel="00CE619F" w:rsidRDefault="00E34CD8">
            <w:pPr>
              <w:spacing w:after="160" w:line="259" w:lineRule="auto"/>
              <w:jc w:val="center"/>
              <w:rPr>
                <w:del w:id="642" w:author="Ty Darnell" w:date="2019-04-17T13:21:00Z"/>
                <w:rFonts w:cs="Kalinga"/>
                <w:bCs/>
                <w:i/>
              </w:rPr>
              <w:pPrChange w:id="643" w:author="Ty Darnell" w:date="2019-04-17T13:21:00Z">
                <w:pPr>
                  <w:jc w:val="center"/>
                </w:pPr>
              </w:pPrChange>
            </w:pPr>
            <w:del w:id="644" w:author="Ty Darnell" w:date="2019-04-17T13:21:00Z">
              <w:r w:rsidRPr="00680431" w:rsidDel="00CE619F">
                <w:rPr>
                  <w:rFonts w:cs="Kalinga"/>
                  <w:bCs/>
                  <w:i/>
                </w:rPr>
                <w:delText>Female</w:delText>
              </w:r>
            </w:del>
          </w:p>
        </w:tc>
        <w:tc>
          <w:tcPr>
            <w:tcW w:w="1633" w:type="dxa"/>
            <w:noWrap/>
          </w:tcPr>
          <w:p w14:paraId="337E604F" w14:textId="288C4FFE" w:rsidR="00E34CD8" w:rsidRPr="00FA7096" w:rsidDel="00CE619F" w:rsidRDefault="00E34CD8">
            <w:pPr>
              <w:spacing w:after="160" w:line="259" w:lineRule="auto"/>
              <w:ind w:left="720"/>
              <w:jc w:val="right"/>
              <w:rPr>
                <w:del w:id="645" w:author="Ty Darnell" w:date="2019-04-17T13:21:00Z"/>
                <w:rFonts w:cs="Kalinga"/>
              </w:rPr>
              <w:pPrChange w:id="646" w:author="Ty Darnell" w:date="2019-04-17T13:21:00Z">
                <w:pPr>
                  <w:ind w:left="720"/>
                  <w:jc w:val="right"/>
                </w:pPr>
              </w:pPrChange>
            </w:pPr>
            <w:del w:id="647" w:author="Ty Darnell" w:date="2019-04-17T13:21:00Z">
              <w:r w:rsidRPr="00FA7096" w:rsidDel="00CE619F">
                <w:rPr>
                  <w:rFonts w:cs="Kalinga"/>
                </w:rPr>
                <w:delText>9.</w:delText>
              </w:r>
              <w:r w:rsidR="00EE422C" w:rsidRPr="00FA7096" w:rsidDel="00CE619F">
                <w:rPr>
                  <w:rFonts w:cs="Kalinga"/>
                </w:rPr>
                <w:delText>2</w:delText>
              </w:r>
            </w:del>
          </w:p>
        </w:tc>
        <w:tc>
          <w:tcPr>
            <w:tcW w:w="2110" w:type="dxa"/>
            <w:gridSpan w:val="2"/>
            <w:noWrap/>
          </w:tcPr>
          <w:p w14:paraId="12417DA9" w14:textId="321A9466" w:rsidR="00E34CD8" w:rsidRPr="00FA7096" w:rsidDel="00CE619F" w:rsidRDefault="00EE422C">
            <w:pPr>
              <w:spacing w:after="160" w:line="259" w:lineRule="auto"/>
              <w:jc w:val="center"/>
              <w:rPr>
                <w:del w:id="648" w:author="Ty Darnell" w:date="2019-04-17T13:21:00Z"/>
                <w:rFonts w:cs="Kalinga"/>
              </w:rPr>
              <w:pPrChange w:id="649" w:author="Ty Darnell" w:date="2019-04-17T13:21:00Z">
                <w:pPr>
                  <w:jc w:val="center"/>
                </w:pPr>
              </w:pPrChange>
            </w:pPr>
            <w:del w:id="650" w:author="Ty Darnell" w:date="2019-04-17T13:21:00Z">
              <w:r w:rsidRPr="00FA7096" w:rsidDel="00CE619F">
                <w:rPr>
                  <w:rFonts w:cs="Kalinga"/>
                </w:rPr>
                <w:delText>2</w:delText>
              </w:r>
              <w:r w:rsidR="00E34CD8" w:rsidRPr="00FA7096" w:rsidDel="00CE619F">
                <w:rPr>
                  <w:rFonts w:cs="Kalinga"/>
                </w:rPr>
                <w:delText>.</w:delText>
              </w:r>
              <w:r w:rsidRPr="00FA7096" w:rsidDel="00CE619F">
                <w:rPr>
                  <w:rFonts w:cs="Kalinga"/>
                </w:rPr>
                <w:delText>48</w:delText>
              </w:r>
              <w:r w:rsidR="00E34CD8" w:rsidRPr="00FA7096" w:rsidDel="00CE619F">
                <w:rPr>
                  <w:rFonts w:cs="Kalinga"/>
                </w:rPr>
                <w:delText xml:space="preserve"> – </w:delText>
              </w:r>
              <w:r w:rsidRPr="00FA7096" w:rsidDel="00CE619F">
                <w:rPr>
                  <w:rFonts w:cs="Kalinga"/>
                </w:rPr>
                <w:delText>33</w:delText>
              </w:r>
              <w:r w:rsidR="00E34CD8" w:rsidRPr="00FA7096" w:rsidDel="00CE619F">
                <w:rPr>
                  <w:rFonts w:cs="Kalinga"/>
                </w:rPr>
                <w:delText>.</w:delText>
              </w:r>
              <w:r w:rsidRPr="00FA7096" w:rsidDel="00CE619F">
                <w:rPr>
                  <w:rFonts w:cs="Kalinga"/>
                </w:rPr>
                <w:delText>80</w:delText>
              </w:r>
            </w:del>
          </w:p>
        </w:tc>
      </w:tr>
    </w:tbl>
    <w:p w14:paraId="2A856EC7" w14:textId="01344C49" w:rsidR="00E34CD8" w:rsidRPr="00680431" w:rsidDel="00CE619F" w:rsidRDefault="00E34CD8">
      <w:pPr>
        <w:spacing w:after="160" w:line="259" w:lineRule="auto"/>
        <w:rPr>
          <w:del w:id="651" w:author="Ty Darnell" w:date="2019-04-17T13:21:00Z"/>
          <w:rFonts w:cs="Kalinga"/>
        </w:rPr>
        <w:pPrChange w:id="652" w:author="Ty Darnell" w:date="2019-04-17T13:21:00Z">
          <w:pPr/>
        </w:pPrChange>
      </w:pPr>
    </w:p>
    <w:p w14:paraId="2D3CE772" w14:textId="4E5F36DA" w:rsidR="00D82C41" w:rsidRPr="00680431" w:rsidDel="00CE619F" w:rsidRDefault="00D82C41">
      <w:pPr>
        <w:spacing w:after="160" w:line="259" w:lineRule="auto"/>
        <w:rPr>
          <w:del w:id="653" w:author="Ty Darnell" w:date="2019-04-17T13:21:00Z"/>
          <w:rFonts w:cs="Kalinga"/>
        </w:rPr>
        <w:pPrChange w:id="654" w:author="Ty Darnell" w:date="2019-04-17T13:21:00Z">
          <w:pPr/>
        </w:pPrChange>
      </w:pPr>
    </w:p>
    <w:p w14:paraId="44B5FEE2" w14:textId="15A5CD23" w:rsidR="00A37E60" w:rsidRPr="00680431" w:rsidDel="00CE619F" w:rsidRDefault="00863D1A">
      <w:pPr>
        <w:pStyle w:val="ListParagraph"/>
        <w:numPr>
          <w:ilvl w:val="0"/>
          <w:numId w:val="12"/>
        </w:numPr>
        <w:spacing w:after="160" w:line="259" w:lineRule="auto"/>
        <w:rPr>
          <w:del w:id="655" w:author="Ty Darnell" w:date="2019-04-17T13:21:00Z"/>
          <w:rFonts w:cs="Kalinga"/>
          <w:b/>
        </w:rPr>
        <w:pPrChange w:id="656" w:author="Ty Darnell" w:date="2019-04-17T13:21:00Z">
          <w:pPr>
            <w:pStyle w:val="ListParagraph"/>
            <w:numPr>
              <w:numId w:val="12"/>
            </w:numPr>
            <w:ind w:hanging="360"/>
          </w:pPr>
        </w:pPrChange>
      </w:pPr>
      <w:del w:id="657" w:author="Ty Darnell" w:date="2019-04-17T13:21:00Z">
        <w:r w:rsidRPr="00680431" w:rsidDel="00CE619F">
          <w:rPr>
            <w:rFonts w:cs="Kalinga"/>
            <w:b/>
          </w:rPr>
          <w:delText xml:space="preserve">Which pattern from the stratification diagram do your results resemble? </w:delText>
        </w:r>
      </w:del>
      <w:ins w:id="658" w:author="Yeatts, Karin" w:date="2019-04-16T09:34:00Z">
        <w:del w:id="659" w:author="Ty Darnell" w:date="2019-04-17T13:21:00Z">
          <w:r w:rsidR="00730E25" w:rsidDel="00CE619F">
            <w:rPr>
              <w:rFonts w:cs="Kalinga"/>
              <w:b/>
            </w:rPr>
            <w:delText xml:space="preserve">Refer to </w:delText>
          </w:r>
        </w:del>
      </w:ins>
      <w:ins w:id="660" w:author="Yeatts, Karin" w:date="2019-04-16T09:33:00Z">
        <w:del w:id="661" w:author="Ty Darnell" w:date="2019-04-17T13:21:00Z">
          <w:r w:rsidR="001D13DF" w:rsidDel="00CE619F">
            <w:rPr>
              <w:rFonts w:cs="Kalinga"/>
              <w:b/>
            </w:rPr>
            <w:delText>Table 2</w:delText>
          </w:r>
        </w:del>
      </w:ins>
    </w:p>
    <w:p w14:paraId="757D57E8" w14:textId="14BB8485" w:rsidR="00A37E60" w:rsidRPr="00680431" w:rsidDel="00CE619F" w:rsidRDefault="00A37E60">
      <w:pPr>
        <w:spacing w:after="160" w:line="259" w:lineRule="auto"/>
        <w:rPr>
          <w:del w:id="662" w:author="Ty Darnell" w:date="2019-04-17T13:21:00Z"/>
          <w:rFonts w:cs="Kalinga"/>
        </w:rPr>
        <w:pPrChange w:id="663" w:author="Ty Darnell" w:date="2019-04-17T13:21:00Z">
          <w:pPr/>
        </w:pPrChange>
      </w:pPr>
    </w:p>
    <w:p w14:paraId="44FE0ACD" w14:textId="34F57611" w:rsidR="00863D1A" w:rsidRPr="00680431" w:rsidDel="00CE619F" w:rsidRDefault="00EE422C">
      <w:pPr>
        <w:pStyle w:val="ListParagraph"/>
        <w:numPr>
          <w:ilvl w:val="0"/>
          <w:numId w:val="12"/>
        </w:numPr>
        <w:spacing w:after="160" w:line="259" w:lineRule="auto"/>
        <w:rPr>
          <w:del w:id="664" w:author="Ty Darnell" w:date="2019-04-17T13:21:00Z"/>
          <w:rFonts w:cs="Kalinga"/>
          <w:b/>
        </w:rPr>
        <w:pPrChange w:id="665" w:author="Ty Darnell" w:date="2019-04-17T13:21:00Z">
          <w:pPr>
            <w:pStyle w:val="ListParagraph"/>
            <w:numPr>
              <w:numId w:val="12"/>
            </w:numPr>
            <w:ind w:hanging="360"/>
          </w:pPr>
        </w:pPrChange>
      </w:pPr>
      <w:del w:id="666" w:author="Ty Darnell" w:date="2019-04-17T13:21:00Z">
        <w:r w:rsidRPr="00680431" w:rsidDel="00CE619F">
          <w:rPr>
            <w:rFonts w:cs="Kalinga"/>
            <w:b/>
          </w:rPr>
          <w:delText xml:space="preserve">Describe the pattern. </w:delText>
        </w:r>
        <w:r w:rsidR="00863D1A" w:rsidRPr="00680431" w:rsidDel="00CE619F">
          <w:rPr>
            <w:rFonts w:cs="Kalinga"/>
            <w:b/>
          </w:rPr>
          <w:delText xml:space="preserve">Is there evidence of confounding </w:delText>
        </w:r>
        <w:r w:rsidRPr="00680431" w:rsidDel="00CE619F">
          <w:rPr>
            <w:rFonts w:cs="Kalinga"/>
            <w:b/>
          </w:rPr>
          <w:delText xml:space="preserve">or EMM </w:delText>
        </w:r>
        <w:r w:rsidR="00863D1A" w:rsidRPr="00680431" w:rsidDel="00CE619F">
          <w:rPr>
            <w:rFonts w:cs="Kalinga"/>
            <w:b/>
          </w:rPr>
          <w:delText>by sex?</w:delText>
        </w:r>
      </w:del>
      <w:ins w:id="667" w:author="Yeatts, Karin" w:date="2019-04-16T09:34:00Z">
        <w:del w:id="668" w:author="Ty Darnell" w:date="2019-04-17T13:21:00Z">
          <w:r w:rsidR="00730E25" w:rsidDel="00CE619F">
            <w:rPr>
              <w:rFonts w:cs="Kalinga"/>
              <w:b/>
            </w:rPr>
            <w:delText xml:space="preserve"> Refer to</w:delText>
          </w:r>
        </w:del>
      </w:ins>
      <w:del w:id="669" w:author="Ty Darnell" w:date="2019-04-17T13:21:00Z">
        <w:r w:rsidR="00863D1A" w:rsidRPr="00680431" w:rsidDel="00CE619F">
          <w:rPr>
            <w:rFonts w:cs="Kalinga"/>
            <w:b/>
          </w:rPr>
          <w:delText xml:space="preserve"> </w:delText>
        </w:r>
      </w:del>
      <w:ins w:id="670" w:author="Yeatts, Karin" w:date="2019-04-16T09:33:00Z">
        <w:del w:id="671" w:author="Ty Darnell" w:date="2019-04-17T13:21:00Z">
          <w:r w:rsidR="001D13DF" w:rsidDel="00CE619F">
            <w:rPr>
              <w:rFonts w:cs="Kalinga"/>
              <w:b/>
            </w:rPr>
            <w:delText>Table 2</w:delText>
          </w:r>
        </w:del>
      </w:ins>
    </w:p>
    <w:p w14:paraId="60F1404C" w14:textId="47BF3B06" w:rsidR="00863D1A" w:rsidRPr="00680431" w:rsidDel="00CE619F" w:rsidRDefault="00863D1A">
      <w:pPr>
        <w:spacing w:after="160" w:line="259" w:lineRule="auto"/>
        <w:rPr>
          <w:del w:id="672" w:author="Ty Darnell" w:date="2019-04-17T13:21:00Z"/>
          <w:rFonts w:cs="Kalinga"/>
          <w:highlight w:val="yellow"/>
        </w:rPr>
        <w:pPrChange w:id="673" w:author="Ty Darnell" w:date="2019-04-17T13:21:00Z">
          <w:pPr/>
        </w:pPrChange>
      </w:pPr>
    </w:p>
    <w:p w14:paraId="0A87DE32" w14:textId="0E482EA6" w:rsidR="00863D1A" w:rsidRPr="00FA7096" w:rsidDel="00CE619F" w:rsidRDefault="00863D1A">
      <w:pPr>
        <w:widowControl w:val="0"/>
        <w:autoSpaceDE w:val="0"/>
        <w:autoSpaceDN w:val="0"/>
        <w:adjustRightInd w:val="0"/>
        <w:spacing w:after="160" w:line="259" w:lineRule="auto"/>
        <w:ind w:left="720"/>
        <w:rPr>
          <w:del w:id="674" w:author="Ty Darnell" w:date="2019-04-17T13:21:00Z"/>
          <w:rFonts w:cs="Kalinga"/>
          <w:color w:val="000000" w:themeColor="text1"/>
        </w:rPr>
        <w:pPrChange w:id="675" w:author="Ty Darnell" w:date="2019-04-17T13:21:00Z">
          <w:pPr>
            <w:widowControl w:val="0"/>
            <w:autoSpaceDE w:val="0"/>
            <w:autoSpaceDN w:val="0"/>
            <w:adjustRightInd w:val="0"/>
            <w:ind w:left="720"/>
          </w:pPr>
        </w:pPrChange>
      </w:pPr>
    </w:p>
    <w:p w14:paraId="1963E19C" w14:textId="77B8CB43" w:rsidR="00863D1A" w:rsidRPr="00FA7096" w:rsidDel="00CE619F" w:rsidRDefault="00A37E60">
      <w:pPr>
        <w:pStyle w:val="ListParagraph"/>
        <w:widowControl w:val="0"/>
        <w:numPr>
          <w:ilvl w:val="0"/>
          <w:numId w:val="12"/>
        </w:numPr>
        <w:autoSpaceDE w:val="0"/>
        <w:autoSpaceDN w:val="0"/>
        <w:adjustRightInd w:val="0"/>
        <w:spacing w:after="160" w:line="259" w:lineRule="auto"/>
        <w:rPr>
          <w:del w:id="676" w:author="Ty Darnell" w:date="2019-04-17T13:21:00Z"/>
          <w:rFonts w:cs="Kalinga"/>
          <w:b/>
          <w:color w:val="000000" w:themeColor="text1"/>
        </w:rPr>
        <w:pPrChange w:id="677" w:author="Ty Darnell" w:date="2019-04-17T13:21:00Z">
          <w:pPr>
            <w:pStyle w:val="ListParagraph"/>
            <w:widowControl w:val="0"/>
            <w:numPr>
              <w:numId w:val="12"/>
            </w:numPr>
            <w:autoSpaceDE w:val="0"/>
            <w:autoSpaceDN w:val="0"/>
            <w:adjustRightInd w:val="0"/>
            <w:ind w:hanging="360"/>
          </w:pPr>
        </w:pPrChange>
      </w:pPr>
      <w:del w:id="678" w:author="Ty Darnell" w:date="2019-04-17T13:21:00Z">
        <w:r w:rsidRPr="00FA7096" w:rsidDel="00CE619F">
          <w:rPr>
            <w:rFonts w:cs="Kalinga"/>
            <w:b/>
          </w:rPr>
          <w:delText xml:space="preserve">Interpret and comment on the confidence intervals. </w:delText>
        </w:r>
        <w:r w:rsidRPr="00FA7096" w:rsidDel="00CE619F">
          <w:rPr>
            <w:rFonts w:cs="Kalinga"/>
            <w:b/>
            <w:i/>
          </w:rPr>
          <w:delText xml:space="preserve"> </w:delText>
        </w:r>
      </w:del>
      <w:ins w:id="679" w:author="Yeatts, Karin" w:date="2019-04-16T09:34:00Z">
        <w:del w:id="680" w:author="Ty Darnell" w:date="2019-04-17T13:21:00Z">
          <w:r w:rsidR="00730E25" w:rsidRPr="00730E25" w:rsidDel="00CE619F">
            <w:rPr>
              <w:rFonts w:cs="Kalinga"/>
              <w:b/>
            </w:rPr>
            <w:delText>Refer to</w:delText>
          </w:r>
          <w:r w:rsidR="00730E25" w:rsidDel="00CE619F">
            <w:rPr>
              <w:rFonts w:cs="Kalinga"/>
              <w:b/>
              <w:i/>
            </w:rPr>
            <w:delText xml:space="preserve"> </w:delText>
          </w:r>
        </w:del>
      </w:ins>
      <w:ins w:id="681" w:author="Yeatts, Karin" w:date="2019-04-16T09:33:00Z">
        <w:del w:id="682" w:author="Ty Darnell" w:date="2019-04-17T13:21:00Z">
          <w:r w:rsidR="001D13DF" w:rsidRPr="00730E25" w:rsidDel="00CE619F">
            <w:rPr>
              <w:rFonts w:cs="Kalinga"/>
              <w:b/>
            </w:rPr>
            <w:delText>Table 2</w:delText>
          </w:r>
        </w:del>
      </w:ins>
    </w:p>
    <w:p w14:paraId="1EAA3BAB" w14:textId="075ACB58" w:rsidR="00863D1A" w:rsidRPr="00680431" w:rsidDel="00CE619F" w:rsidRDefault="00863D1A">
      <w:pPr>
        <w:widowControl w:val="0"/>
        <w:autoSpaceDE w:val="0"/>
        <w:autoSpaceDN w:val="0"/>
        <w:adjustRightInd w:val="0"/>
        <w:spacing w:after="160" w:line="259" w:lineRule="auto"/>
        <w:ind w:left="720"/>
        <w:rPr>
          <w:del w:id="683" w:author="Ty Darnell" w:date="2019-04-17T13:21:00Z"/>
          <w:rFonts w:cs="Kalinga"/>
          <w:color w:val="000000" w:themeColor="text1"/>
        </w:rPr>
        <w:pPrChange w:id="684" w:author="Ty Darnell" w:date="2019-04-17T13:21:00Z">
          <w:pPr>
            <w:widowControl w:val="0"/>
            <w:autoSpaceDE w:val="0"/>
            <w:autoSpaceDN w:val="0"/>
            <w:adjustRightInd w:val="0"/>
            <w:ind w:left="720"/>
          </w:pPr>
        </w:pPrChange>
      </w:pPr>
    </w:p>
    <w:p w14:paraId="53D150A1" w14:textId="4137A824" w:rsidR="00863D1A" w:rsidRPr="00680431" w:rsidDel="00CE619F" w:rsidRDefault="00863D1A">
      <w:pPr>
        <w:spacing w:after="160" w:line="259" w:lineRule="auto"/>
        <w:rPr>
          <w:del w:id="685" w:author="Ty Darnell" w:date="2019-04-17T13:21:00Z"/>
          <w:rFonts w:cs="Kalinga"/>
        </w:rPr>
        <w:pPrChange w:id="686" w:author="Ty Darnell" w:date="2019-04-17T13:21:00Z">
          <w:pPr/>
        </w:pPrChange>
      </w:pPr>
      <w:bookmarkStart w:id="687" w:name="_Hlk498953879"/>
    </w:p>
    <w:p w14:paraId="1D9B10D0" w14:textId="224EC4BB" w:rsidR="00863D1A" w:rsidRPr="00680431" w:rsidDel="00CE619F" w:rsidRDefault="00827F58">
      <w:pPr>
        <w:pStyle w:val="ListParagraph"/>
        <w:numPr>
          <w:ilvl w:val="0"/>
          <w:numId w:val="12"/>
        </w:numPr>
        <w:spacing w:after="160" w:line="259" w:lineRule="auto"/>
        <w:rPr>
          <w:del w:id="688" w:author="Ty Darnell" w:date="2019-04-17T13:21:00Z"/>
          <w:rFonts w:cs="Kalinga"/>
          <w:b/>
        </w:rPr>
        <w:pPrChange w:id="689" w:author="Ty Darnell" w:date="2019-04-17T13:21:00Z">
          <w:pPr>
            <w:pStyle w:val="ListParagraph"/>
            <w:numPr>
              <w:numId w:val="12"/>
            </w:numPr>
            <w:ind w:hanging="360"/>
          </w:pPr>
        </w:pPrChange>
      </w:pPr>
      <w:del w:id="690" w:author="Ty Darnell" w:date="2019-04-17T13:21:00Z">
        <w:r w:rsidRPr="00680431" w:rsidDel="00CE619F">
          <w:rPr>
            <w:rFonts w:cs="Kalinga"/>
            <w:b/>
          </w:rPr>
          <w:delText>A</w:delText>
        </w:r>
        <w:r w:rsidR="005276FF" w:rsidRPr="00680431" w:rsidDel="00CE619F">
          <w:rPr>
            <w:rFonts w:cs="Kalinga"/>
            <w:b/>
          </w:rPr>
          <w:delText>ssess</w:delText>
        </w:r>
        <w:r w:rsidR="00863D1A" w:rsidRPr="00680431" w:rsidDel="00CE619F">
          <w:rPr>
            <w:rFonts w:cs="Kalinga"/>
            <w:b/>
          </w:rPr>
          <w:delText xml:space="preserve"> confounding by sex using the </w:delText>
        </w:r>
        <w:r w:rsidR="00863D1A" w:rsidRPr="00680431" w:rsidDel="00CE619F">
          <w:rPr>
            <w:rFonts w:cs="Kalinga"/>
            <w:b/>
            <w:i/>
          </w:rPr>
          <w:delText>modeling</w:delText>
        </w:r>
        <w:r w:rsidR="00863D1A" w:rsidRPr="00680431" w:rsidDel="00CE619F">
          <w:rPr>
            <w:rFonts w:cs="Kalinga"/>
            <w:b/>
          </w:rPr>
          <w:delText xml:space="preserve"> technique. </w:delText>
        </w:r>
        <w:bookmarkStart w:id="691" w:name="_Hlk498954711"/>
        <w:r w:rsidR="00863D1A" w:rsidRPr="00680431" w:rsidDel="00CE619F">
          <w:rPr>
            <w:rFonts w:cs="Kalinga"/>
            <w:b/>
          </w:rPr>
          <w:delText xml:space="preserve">Fill in table </w:delText>
        </w:r>
        <w:r w:rsidR="0045715A" w:rsidRPr="00680431" w:rsidDel="00CE619F">
          <w:rPr>
            <w:rFonts w:cs="Kalinga"/>
            <w:b/>
          </w:rPr>
          <w:delText>3.</w:delText>
        </w:r>
      </w:del>
    </w:p>
    <w:p w14:paraId="60E0B974" w14:textId="42DE0A68" w:rsidR="00863D1A" w:rsidRPr="00680431" w:rsidDel="00CE619F" w:rsidRDefault="00863D1A">
      <w:pPr>
        <w:spacing w:after="160" w:line="259" w:lineRule="auto"/>
        <w:rPr>
          <w:del w:id="692" w:author="Ty Darnell" w:date="2019-04-17T13:21:00Z"/>
          <w:rFonts w:cs="Kalinga"/>
        </w:rPr>
        <w:pPrChange w:id="693" w:author="Ty Darnell" w:date="2019-04-17T13:21:00Z">
          <w:pPr/>
        </w:pPrChange>
      </w:pPr>
    </w:p>
    <w:tbl>
      <w:tblPr>
        <w:tblStyle w:val="TableGrid"/>
        <w:tblW w:w="5382" w:type="dxa"/>
        <w:tblInd w:w="1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88"/>
        <w:gridCol w:w="1655"/>
        <w:gridCol w:w="1639"/>
      </w:tblGrid>
      <w:tr w:rsidR="00863D1A" w:rsidRPr="00680431" w:rsidDel="00CE619F" w14:paraId="7451C3B2" w14:textId="18500347" w:rsidTr="00033476">
        <w:trPr>
          <w:trHeight w:val="441"/>
          <w:del w:id="694" w:author="Ty Darnell" w:date="2019-04-17T13:21:00Z"/>
        </w:trPr>
        <w:tc>
          <w:tcPr>
            <w:tcW w:w="5382" w:type="dxa"/>
            <w:gridSpan w:val="3"/>
            <w:noWrap/>
          </w:tcPr>
          <w:p w14:paraId="283780B7" w14:textId="381F0001" w:rsidR="00863D1A" w:rsidRPr="00680431" w:rsidDel="00CE619F" w:rsidRDefault="0045715A">
            <w:pPr>
              <w:spacing w:after="160" w:line="259" w:lineRule="auto"/>
              <w:rPr>
                <w:del w:id="695" w:author="Ty Darnell" w:date="2019-04-17T13:21:00Z"/>
                <w:rFonts w:cs="Kalinga"/>
                <w:bCs/>
                <w:i/>
              </w:rPr>
              <w:pPrChange w:id="696" w:author="Ty Darnell" w:date="2019-04-17T13:21:00Z">
                <w:pPr/>
              </w:pPrChange>
            </w:pPr>
            <w:del w:id="697" w:author="Ty Darnell" w:date="2019-04-17T13:21:00Z">
              <w:r w:rsidRPr="00680431" w:rsidDel="00CE619F">
                <w:rPr>
                  <w:rFonts w:cs="Kalinga"/>
                  <w:bCs/>
                </w:rPr>
                <w:delText>Table 3</w:delText>
              </w:r>
              <w:r w:rsidR="00863D1A" w:rsidRPr="00680431" w:rsidDel="00CE619F">
                <w:rPr>
                  <w:rFonts w:cs="Kalinga"/>
                  <w:bCs/>
                </w:rPr>
                <w:delText>.</w:delText>
              </w:r>
              <w:r w:rsidR="00863D1A" w:rsidRPr="00680431" w:rsidDel="00CE619F">
                <w:rPr>
                  <w:rFonts w:cs="Kalinga"/>
                  <w:bCs/>
                  <w:i/>
                </w:rPr>
                <w:delText xml:space="preserve"> </w:delText>
              </w:r>
              <w:r w:rsidR="00827F58" w:rsidRPr="00680431" w:rsidDel="00CE619F">
                <w:rPr>
                  <w:rFonts w:cs="Kalinga"/>
                </w:rPr>
                <w:delText>Comparison of Unadjusted OR and Sex-adjusted OR with 95%CIs.</w:delText>
              </w:r>
            </w:del>
          </w:p>
        </w:tc>
      </w:tr>
      <w:tr w:rsidR="00863D1A" w:rsidRPr="00680431" w:rsidDel="00CE619F" w14:paraId="276E0D7E" w14:textId="7C12EF84" w:rsidTr="00033476">
        <w:trPr>
          <w:trHeight w:val="189"/>
          <w:del w:id="698" w:author="Ty Darnell" w:date="2019-04-17T13:21:00Z"/>
        </w:trPr>
        <w:tc>
          <w:tcPr>
            <w:tcW w:w="2088" w:type="dxa"/>
            <w:tcBorders>
              <w:bottom w:val="single" w:sz="4" w:space="0" w:color="auto"/>
            </w:tcBorders>
            <w:noWrap/>
          </w:tcPr>
          <w:p w14:paraId="7FCD6DFC" w14:textId="50DE0F38" w:rsidR="00863D1A" w:rsidRPr="00680431" w:rsidDel="00CE619F" w:rsidRDefault="00863D1A">
            <w:pPr>
              <w:spacing w:after="160" w:line="259" w:lineRule="auto"/>
              <w:rPr>
                <w:del w:id="699" w:author="Ty Darnell" w:date="2019-04-17T13:21:00Z"/>
                <w:rFonts w:cs="Kalinga"/>
                <w:bCs/>
                <w:i/>
              </w:rPr>
              <w:pPrChange w:id="700" w:author="Ty Darnell" w:date="2019-04-17T13:21:00Z">
                <w:pPr/>
              </w:pPrChange>
            </w:pPr>
            <w:del w:id="701" w:author="Ty Darnell" w:date="2019-04-17T13:21:00Z">
              <w:r w:rsidRPr="00680431" w:rsidDel="00CE619F">
                <w:rPr>
                  <w:rFonts w:cs="Kalinga"/>
                  <w:bCs/>
                  <w:i/>
                </w:rPr>
                <w:delText>Measure</w:delText>
              </w:r>
            </w:del>
          </w:p>
        </w:tc>
        <w:tc>
          <w:tcPr>
            <w:tcW w:w="1655" w:type="dxa"/>
            <w:tcBorders>
              <w:bottom w:val="single" w:sz="4" w:space="0" w:color="auto"/>
            </w:tcBorders>
            <w:noWrap/>
          </w:tcPr>
          <w:p w14:paraId="0701532A" w14:textId="39FBE348" w:rsidR="00863D1A" w:rsidRPr="00680431" w:rsidDel="00CE619F" w:rsidRDefault="00863D1A">
            <w:pPr>
              <w:spacing w:after="160" w:line="259" w:lineRule="auto"/>
              <w:jc w:val="center"/>
              <w:rPr>
                <w:del w:id="702" w:author="Ty Darnell" w:date="2019-04-17T13:21:00Z"/>
                <w:rFonts w:cs="Kalinga"/>
                <w:bCs/>
                <w:i/>
              </w:rPr>
              <w:pPrChange w:id="703" w:author="Ty Darnell" w:date="2019-04-17T13:21:00Z">
                <w:pPr>
                  <w:jc w:val="center"/>
                </w:pPr>
              </w:pPrChange>
            </w:pPr>
            <w:del w:id="704" w:author="Ty Darnell" w:date="2019-04-17T13:21:00Z">
              <w:r w:rsidRPr="00680431" w:rsidDel="00CE619F">
                <w:rPr>
                  <w:rFonts w:cs="Kalinga"/>
                  <w:bCs/>
                  <w:i/>
                </w:rPr>
                <w:delText>Estimate</w:delText>
              </w:r>
            </w:del>
          </w:p>
        </w:tc>
        <w:tc>
          <w:tcPr>
            <w:tcW w:w="1639" w:type="dxa"/>
            <w:tcBorders>
              <w:bottom w:val="single" w:sz="4" w:space="0" w:color="auto"/>
            </w:tcBorders>
            <w:noWrap/>
          </w:tcPr>
          <w:p w14:paraId="58E0140D" w14:textId="4D2413A8" w:rsidR="00863D1A" w:rsidRPr="00680431" w:rsidDel="00CE619F" w:rsidRDefault="00863D1A">
            <w:pPr>
              <w:spacing w:after="160" w:line="259" w:lineRule="auto"/>
              <w:jc w:val="center"/>
              <w:rPr>
                <w:del w:id="705" w:author="Ty Darnell" w:date="2019-04-17T13:21:00Z"/>
                <w:rFonts w:cs="Kalinga"/>
                <w:bCs/>
                <w:i/>
              </w:rPr>
              <w:pPrChange w:id="706" w:author="Ty Darnell" w:date="2019-04-17T13:21:00Z">
                <w:pPr>
                  <w:jc w:val="center"/>
                </w:pPr>
              </w:pPrChange>
            </w:pPr>
            <w:del w:id="707" w:author="Ty Darnell" w:date="2019-04-17T13:21:00Z">
              <w:r w:rsidRPr="00680431" w:rsidDel="00CE619F">
                <w:rPr>
                  <w:rFonts w:cs="Kalinga"/>
                  <w:bCs/>
                  <w:i/>
                </w:rPr>
                <w:delText>95% CI</w:delText>
              </w:r>
            </w:del>
          </w:p>
        </w:tc>
      </w:tr>
      <w:tr w:rsidR="00863D1A" w:rsidRPr="00680431" w:rsidDel="00CE619F" w14:paraId="64174621" w14:textId="7F5F355F" w:rsidTr="00033476">
        <w:trPr>
          <w:trHeight w:val="170"/>
          <w:del w:id="708" w:author="Ty Darnell" w:date="2019-04-17T13:21:00Z"/>
        </w:trPr>
        <w:tc>
          <w:tcPr>
            <w:tcW w:w="2088" w:type="dxa"/>
            <w:tcBorders>
              <w:top w:val="single" w:sz="4" w:space="0" w:color="auto"/>
            </w:tcBorders>
            <w:noWrap/>
            <w:vAlign w:val="bottom"/>
          </w:tcPr>
          <w:p w14:paraId="44085B49" w14:textId="08BD0D90" w:rsidR="00863D1A" w:rsidRPr="00680431" w:rsidDel="00CE619F" w:rsidRDefault="00863D1A">
            <w:pPr>
              <w:spacing w:after="160" w:line="259" w:lineRule="auto"/>
              <w:rPr>
                <w:del w:id="709" w:author="Ty Darnell" w:date="2019-04-17T13:21:00Z"/>
                <w:rFonts w:cs="Kalinga"/>
                <w:bCs/>
                <w:i/>
              </w:rPr>
              <w:pPrChange w:id="710" w:author="Ty Darnell" w:date="2019-04-17T13:21:00Z">
                <w:pPr/>
              </w:pPrChange>
            </w:pPr>
            <w:del w:id="711" w:author="Ty Darnell" w:date="2019-04-17T13:21:00Z">
              <w:r w:rsidRPr="00680431" w:rsidDel="00CE619F">
                <w:rPr>
                  <w:rFonts w:cs="Kalinga"/>
                  <w:bCs/>
                  <w:i/>
                </w:rPr>
                <w:delText>Crude OR</w:delText>
              </w:r>
            </w:del>
          </w:p>
        </w:tc>
        <w:tc>
          <w:tcPr>
            <w:tcW w:w="1655" w:type="dxa"/>
            <w:tcBorders>
              <w:top w:val="single" w:sz="4" w:space="0" w:color="auto"/>
            </w:tcBorders>
            <w:noWrap/>
            <w:vAlign w:val="bottom"/>
          </w:tcPr>
          <w:p w14:paraId="0FA2E86C" w14:textId="2EB29CBF" w:rsidR="00863D1A" w:rsidRPr="00680431" w:rsidDel="00CE619F" w:rsidRDefault="00863D1A">
            <w:pPr>
              <w:spacing w:after="160" w:line="259" w:lineRule="auto"/>
              <w:ind w:right="210"/>
              <w:jc w:val="right"/>
              <w:rPr>
                <w:del w:id="712" w:author="Ty Darnell" w:date="2019-04-17T13:21:00Z"/>
                <w:rFonts w:cs="Kalinga"/>
                <w:i/>
              </w:rPr>
              <w:pPrChange w:id="713" w:author="Ty Darnell" w:date="2019-04-17T13:21:00Z">
                <w:pPr>
                  <w:ind w:right="210"/>
                  <w:jc w:val="right"/>
                </w:pPr>
              </w:pPrChange>
            </w:pPr>
            <w:del w:id="714" w:author="Ty Darnell" w:date="2019-04-17T13:21:00Z">
              <w:r w:rsidRPr="00680431" w:rsidDel="00CE619F">
                <w:rPr>
                  <w:rFonts w:cs="Kalinga"/>
                  <w:i/>
                </w:rPr>
                <w:delText xml:space="preserve"> </w:delText>
              </w:r>
            </w:del>
          </w:p>
        </w:tc>
        <w:tc>
          <w:tcPr>
            <w:tcW w:w="1639" w:type="dxa"/>
            <w:tcBorders>
              <w:top w:val="single" w:sz="4" w:space="0" w:color="auto"/>
            </w:tcBorders>
            <w:noWrap/>
            <w:vAlign w:val="bottom"/>
          </w:tcPr>
          <w:p w14:paraId="77BB3619" w14:textId="0AE146A1" w:rsidR="00863D1A" w:rsidRPr="00680431" w:rsidDel="00CE619F" w:rsidRDefault="00863D1A">
            <w:pPr>
              <w:spacing w:after="160" w:line="259" w:lineRule="auto"/>
              <w:ind w:left="105" w:right="150"/>
              <w:rPr>
                <w:del w:id="715" w:author="Ty Darnell" w:date="2019-04-17T13:21:00Z"/>
                <w:rFonts w:cs="Kalinga"/>
                <w:i/>
              </w:rPr>
              <w:pPrChange w:id="716" w:author="Ty Darnell" w:date="2019-04-17T13:21:00Z">
                <w:pPr>
                  <w:ind w:left="105" w:right="150"/>
                </w:pPr>
              </w:pPrChange>
            </w:pPr>
            <w:del w:id="717" w:author="Ty Darnell" w:date="2019-04-17T13:21:00Z">
              <w:r w:rsidRPr="00680431" w:rsidDel="00CE619F">
                <w:rPr>
                  <w:rFonts w:cs="Kalinga"/>
                  <w:i/>
                </w:rPr>
                <w:delText xml:space="preserve"> </w:delText>
              </w:r>
            </w:del>
          </w:p>
        </w:tc>
      </w:tr>
      <w:tr w:rsidR="00863D1A" w:rsidRPr="00680431" w:rsidDel="00CE619F" w14:paraId="6A0A416C" w14:textId="27DFDC18" w:rsidTr="00033476">
        <w:trPr>
          <w:trHeight w:val="387"/>
          <w:del w:id="718" w:author="Ty Darnell" w:date="2019-04-17T13:21:00Z"/>
        </w:trPr>
        <w:tc>
          <w:tcPr>
            <w:tcW w:w="2088" w:type="dxa"/>
            <w:noWrap/>
            <w:vAlign w:val="bottom"/>
          </w:tcPr>
          <w:p w14:paraId="6BEA534D" w14:textId="57663553" w:rsidR="00863D1A" w:rsidRPr="00680431" w:rsidDel="00CE619F" w:rsidRDefault="00863D1A">
            <w:pPr>
              <w:spacing w:after="160" w:line="259" w:lineRule="auto"/>
              <w:rPr>
                <w:del w:id="719" w:author="Ty Darnell" w:date="2019-04-17T13:21:00Z"/>
                <w:rFonts w:cs="Kalinga"/>
                <w:bCs/>
                <w:i/>
              </w:rPr>
              <w:pPrChange w:id="720" w:author="Ty Darnell" w:date="2019-04-17T13:21:00Z">
                <w:pPr/>
              </w:pPrChange>
            </w:pPr>
            <w:del w:id="721" w:author="Ty Darnell" w:date="2019-04-17T13:21:00Z">
              <w:r w:rsidRPr="00680431" w:rsidDel="00CE619F">
                <w:rPr>
                  <w:rFonts w:cs="Kalinga"/>
                  <w:bCs/>
                  <w:i/>
                </w:rPr>
                <w:delText>Sex-adjusted OR</w:delText>
              </w:r>
            </w:del>
          </w:p>
        </w:tc>
        <w:tc>
          <w:tcPr>
            <w:tcW w:w="1655" w:type="dxa"/>
            <w:noWrap/>
            <w:vAlign w:val="bottom"/>
          </w:tcPr>
          <w:p w14:paraId="178A9FB8" w14:textId="2120BA97" w:rsidR="00863D1A" w:rsidRPr="00680431" w:rsidDel="00CE619F" w:rsidRDefault="00863D1A">
            <w:pPr>
              <w:spacing w:after="160" w:line="259" w:lineRule="auto"/>
              <w:ind w:right="210"/>
              <w:jc w:val="right"/>
              <w:rPr>
                <w:del w:id="722" w:author="Ty Darnell" w:date="2019-04-17T13:21:00Z"/>
                <w:rFonts w:cs="Kalinga"/>
                <w:i/>
              </w:rPr>
              <w:pPrChange w:id="723" w:author="Ty Darnell" w:date="2019-04-17T13:21:00Z">
                <w:pPr>
                  <w:ind w:right="210"/>
                  <w:jc w:val="right"/>
                </w:pPr>
              </w:pPrChange>
            </w:pPr>
            <w:del w:id="724" w:author="Ty Darnell" w:date="2019-04-17T13:21:00Z">
              <w:r w:rsidRPr="00680431" w:rsidDel="00CE619F">
                <w:rPr>
                  <w:rFonts w:cs="Kalinga"/>
                  <w:i/>
                </w:rPr>
                <w:delText>(</w:delText>
              </w:r>
              <w:r w:rsidR="00572708" w:rsidDel="00CE619F">
                <w:rPr>
                  <w:rFonts w:cs="Kalinga"/>
                  <w:i/>
                </w:rPr>
                <w:delText>2</w:delText>
              </w:r>
              <w:r w:rsidRPr="00680431" w:rsidDel="00CE619F">
                <w:rPr>
                  <w:rFonts w:cs="Kalinga"/>
                  <w:i/>
                </w:rPr>
                <w:delText>)</w:delText>
              </w:r>
            </w:del>
          </w:p>
        </w:tc>
        <w:tc>
          <w:tcPr>
            <w:tcW w:w="1639" w:type="dxa"/>
            <w:noWrap/>
            <w:vAlign w:val="bottom"/>
          </w:tcPr>
          <w:p w14:paraId="3C1E1B4E" w14:textId="52E4A020" w:rsidR="00863D1A" w:rsidRPr="00680431" w:rsidDel="00CE619F" w:rsidRDefault="00863D1A">
            <w:pPr>
              <w:spacing w:after="160" w:line="259" w:lineRule="auto"/>
              <w:ind w:left="105" w:right="150"/>
              <w:jc w:val="right"/>
              <w:rPr>
                <w:del w:id="725" w:author="Ty Darnell" w:date="2019-04-17T13:21:00Z"/>
                <w:rFonts w:cs="Kalinga"/>
                <w:i/>
              </w:rPr>
              <w:pPrChange w:id="726" w:author="Ty Darnell" w:date="2019-04-17T13:21:00Z">
                <w:pPr>
                  <w:ind w:left="105" w:right="150"/>
                  <w:jc w:val="right"/>
                </w:pPr>
              </w:pPrChange>
            </w:pPr>
            <w:del w:id="727" w:author="Ty Darnell" w:date="2019-04-17T13:21:00Z">
              <w:r w:rsidRPr="00680431" w:rsidDel="00CE619F">
                <w:rPr>
                  <w:rFonts w:cs="Kalinga"/>
                  <w:i/>
                </w:rPr>
                <w:delText>(</w:delText>
              </w:r>
              <w:r w:rsidR="00A81695" w:rsidDel="00CE619F">
                <w:rPr>
                  <w:rFonts w:cs="Kalinga"/>
                  <w:i/>
                </w:rPr>
                <w:delText>2</w:delText>
              </w:r>
              <w:r w:rsidRPr="00680431" w:rsidDel="00CE619F">
                <w:rPr>
                  <w:rFonts w:cs="Kalinga"/>
                  <w:i/>
                </w:rPr>
                <w:delText>)</w:delText>
              </w:r>
            </w:del>
          </w:p>
        </w:tc>
      </w:tr>
      <w:tr w:rsidR="00863D1A" w:rsidRPr="00680431" w:rsidDel="00CE619F" w14:paraId="1B9D8778" w14:textId="1D5B5328" w:rsidTr="00033476">
        <w:trPr>
          <w:trHeight w:val="405"/>
          <w:del w:id="728" w:author="Ty Darnell" w:date="2019-04-17T13:21:00Z"/>
        </w:trPr>
        <w:tc>
          <w:tcPr>
            <w:tcW w:w="2088" w:type="dxa"/>
            <w:tcBorders>
              <w:bottom w:val="single" w:sz="4" w:space="0" w:color="auto"/>
            </w:tcBorders>
            <w:noWrap/>
            <w:vAlign w:val="bottom"/>
          </w:tcPr>
          <w:p w14:paraId="267CAE05" w14:textId="17295D4A" w:rsidR="00863D1A" w:rsidRPr="00680431" w:rsidDel="00CE619F" w:rsidRDefault="00863D1A">
            <w:pPr>
              <w:spacing w:after="160" w:line="259" w:lineRule="auto"/>
              <w:rPr>
                <w:del w:id="729" w:author="Ty Darnell" w:date="2019-04-17T13:21:00Z"/>
                <w:rFonts w:cs="Kalinga"/>
                <w:bCs/>
                <w:i/>
              </w:rPr>
              <w:pPrChange w:id="730" w:author="Ty Darnell" w:date="2019-04-17T13:21:00Z">
                <w:pPr/>
              </w:pPrChange>
            </w:pPr>
            <w:del w:id="731" w:author="Ty Darnell" w:date="2019-04-17T13:21:00Z">
              <w:r w:rsidRPr="00680431" w:rsidDel="00CE619F">
                <w:rPr>
                  <w:rFonts w:cs="Kalinga"/>
                  <w:bCs/>
                  <w:i/>
                </w:rPr>
                <w:delText>% difference</w:delText>
              </w:r>
            </w:del>
          </w:p>
        </w:tc>
        <w:tc>
          <w:tcPr>
            <w:tcW w:w="1655" w:type="dxa"/>
            <w:tcBorders>
              <w:bottom w:val="single" w:sz="4" w:space="0" w:color="auto"/>
            </w:tcBorders>
            <w:noWrap/>
            <w:vAlign w:val="bottom"/>
          </w:tcPr>
          <w:p w14:paraId="182CAADE" w14:textId="7E6BAF82" w:rsidR="00863D1A" w:rsidRPr="00680431" w:rsidDel="00CE619F" w:rsidRDefault="00863D1A">
            <w:pPr>
              <w:spacing w:after="160" w:line="259" w:lineRule="auto"/>
              <w:ind w:right="210"/>
              <w:jc w:val="right"/>
              <w:rPr>
                <w:del w:id="732" w:author="Ty Darnell" w:date="2019-04-17T13:21:00Z"/>
                <w:rFonts w:cs="Kalinga"/>
                <w:i/>
              </w:rPr>
              <w:pPrChange w:id="733" w:author="Ty Darnell" w:date="2019-04-17T13:21:00Z">
                <w:pPr>
                  <w:ind w:right="210"/>
                  <w:jc w:val="right"/>
                </w:pPr>
              </w:pPrChange>
            </w:pPr>
            <w:del w:id="734" w:author="Ty Darnell" w:date="2019-04-17T13:21:00Z">
              <w:r w:rsidRPr="00680431" w:rsidDel="00CE619F">
                <w:rPr>
                  <w:rFonts w:cs="Kalinga"/>
                  <w:i/>
                </w:rPr>
                <w:delText>(</w:delText>
              </w:r>
              <w:r w:rsidR="00A81695" w:rsidDel="00CE619F">
                <w:rPr>
                  <w:rFonts w:cs="Kalinga"/>
                  <w:i/>
                </w:rPr>
                <w:delText>2</w:delText>
              </w:r>
              <w:r w:rsidRPr="00680431" w:rsidDel="00CE619F">
                <w:rPr>
                  <w:rFonts w:cs="Kalinga"/>
                  <w:i/>
                </w:rPr>
                <w:delText>)</w:delText>
              </w:r>
            </w:del>
          </w:p>
        </w:tc>
        <w:tc>
          <w:tcPr>
            <w:tcW w:w="1639" w:type="dxa"/>
            <w:tcBorders>
              <w:bottom w:val="single" w:sz="4" w:space="0" w:color="auto"/>
            </w:tcBorders>
            <w:noWrap/>
            <w:vAlign w:val="bottom"/>
          </w:tcPr>
          <w:p w14:paraId="04A3D135" w14:textId="04391806" w:rsidR="00863D1A" w:rsidRPr="00680431" w:rsidDel="00CE619F" w:rsidRDefault="00863D1A">
            <w:pPr>
              <w:spacing w:after="160" w:line="259" w:lineRule="auto"/>
              <w:ind w:left="105" w:right="150"/>
              <w:jc w:val="right"/>
              <w:rPr>
                <w:del w:id="735" w:author="Ty Darnell" w:date="2019-04-17T13:21:00Z"/>
                <w:rFonts w:cs="Kalinga"/>
                <w:i/>
              </w:rPr>
              <w:pPrChange w:id="736" w:author="Ty Darnell" w:date="2019-04-17T13:21:00Z">
                <w:pPr>
                  <w:ind w:left="105" w:right="150"/>
                  <w:jc w:val="right"/>
                </w:pPr>
              </w:pPrChange>
            </w:pPr>
          </w:p>
        </w:tc>
      </w:tr>
    </w:tbl>
    <w:p w14:paraId="4CA509F3" w14:textId="5391E91E" w:rsidR="00FA7096" w:rsidRPr="00FA7096" w:rsidDel="00CE619F" w:rsidRDefault="00FA7096">
      <w:pPr>
        <w:spacing w:after="160" w:line="259" w:lineRule="auto"/>
        <w:ind w:left="360"/>
        <w:rPr>
          <w:del w:id="737" w:author="Ty Darnell" w:date="2019-04-17T13:21:00Z"/>
          <w:rFonts w:cs="Kalinga"/>
          <w:b/>
        </w:rPr>
        <w:pPrChange w:id="738" w:author="Ty Darnell" w:date="2019-04-17T13:21:00Z">
          <w:pPr>
            <w:ind w:left="360"/>
          </w:pPr>
        </w:pPrChange>
      </w:pPr>
    </w:p>
    <w:p w14:paraId="36F95CAE" w14:textId="234D643C" w:rsidR="00863D1A" w:rsidRPr="00680431" w:rsidDel="00CE619F" w:rsidRDefault="00863D1A">
      <w:pPr>
        <w:pStyle w:val="ListParagraph"/>
        <w:numPr>
          <w:ilvl w:val="0"/>
          <w:numId w:val="12"/>
        </w:numPr>
        <w:spacing w:after="160" w:line="259" w:lineRule="auto"/>
        <w:rPr>
          <w:del w:id="739" w:author="Ty Darnell" w:date="2019-04-17T13:21:00Z"/>
          <w:rFonts w:cs="Kalinga"/>
          <w:b/>
        </w:rPr>
        <w:pPrChange w:id="740" w:author="Ty Darnell" w:date="2019-04-17T13:21:00Z">
          <w:pPr>
            <w:pStyle w:val="ListParagraph"/>
            <w:numPr>
              <w:numId w:val="12"/>
            </w:numPr>
            <w:ind w:hanging="360"/>
          </w:pPr>
        </w:pPrChange>
      </w:pPr>
      <w:del w:id="741" w:author="Ty Darnell" w:date="2019-04-17T13:21:00Z">
        <w:r w:rsidRPr="00680431" w:rsidDel="00CE619F">
          <w:rPr>
            <w:rFonts w:cs="Kalinga"/>
            <w:b/>
          </w:rPr>
          <w:delText xml:space="preserve">Interpret the results from your table. Compare the unadjusted, adjusted OR and interpret the percent difference. Is there evidence of confounding? Explain. </w:delText>
        </w:r>
        <w:r w:rsidR="00827F58" w:rsidRPr="00680431" w:rsidDel="00CE619F">
          <w:rPr>
            <w:rFonts w:cs="Kalinga"/>
            <w:b/>
            <w:i/>
          </w:rPr>
          <w:delText xml:space="preserve"> </w:delText>
        </w:r>
      </w:del>
    </w:p>
    <w:bookmarkEnd w:id="691"/>
    <w:p w14:paraId="6EA164F1" w14:textId="6B0B27AA" w:rsidR="00863D1A" w:rsidRPr="00680431" w:rsidDel="00CE619F" w:rsidRDefault="00863D1A">
      <w:pPr>
        <w:spacing w:after="160" w:line="259" w:lineRule="auto"/>
        <w:rPr>
          <w:del w:id="742" w:author="Ty Darnell" w:date="2019-04-17T13:21:00Z"/>
          <w:rFonts w:cs="Kalinga"/>
          <w:color w:val="FF0000"/>
        </w:rPr>
        <w:pPrChange w:id="743" w:author="Ty Darnell" w:date="2019-04-17T13:21:00Z">
          <w:pPr/>
        </w:pPrChange>
      </w:pPr>
    </w:p>
    <w:bookmarkEnd w:id="687"/>
    <w:p w14:paraId="5CCBDD8E" w14:textId="3CA98512" w:rsidR="00863D1A" w:rsidRPr="00680431" w:rsidDel="00CE619F" w:rsidRDefault="00863D1A">
      <w:pPr>
        <w:spacing w:after="160" w:line="259" w:lineRule="auto"/>
        <w:rPr>
          <w:del w:id="744" w:author="Ty Darnell" w:date="2019-04-17T13:21:00Z"/>
          <w:rFonts w:cs="Kalinga"/>
        </w:rPr>
        <w:pPrChange w:id="745" w:author="Ty Darnell" w:date="2019-04-17T13:21:00Z">
          <w:pPr/>
        </w:pPrChange>
      </w:pPr>
    </w:p>
    <w:p w14:paraId="091DE5F7" w14:textId="0A4FB2E6" w:rsidR="00863D1A" w:rsidRPr="00572708" w:rsidDel="00CE619F" w:rsidRDefault="00863D1A">
      <w:pPr>
        <w:pStyle w:val="ListParagraph"/>
        <w:numPr>
          <w:ilvl w:val="0"/>
          <w:numId w:val="12"/>
        </w:numPr>
        <w:spacing w:after="160" w:line="259" w:lineRule="auto"/>
        <w:rPr>
          <w:del w:id="746" w:author="Ty Darnell" w:date="2019-04-17T13:21:00Z"/>
          <w:rFonts w:cs="Kalinga"/>
          <w:b/>
        </w:rPr>
        <w:pPrChange w:id="747" w:author="Ty Darnell" w:date="2019-04-17T13:21:00Z">
          <w:pPr>
            <w:pStyle w:val="ListParagraph"/>
            <w:numPr>
              <w:numId w:val="12"/>
            </w:numPr>
            <w:ind w:hanging="360"/>
          </w:pPr>
        </w:pPrChange>
      </w:pPr>
      <w:del w:id="748" w:author="Ty Darnell" w:date="2019-04-17T13:21:00Z">
        <w:r w:rsidRPr="00680431" w:rsidDel="00CE619F">
          <w:rPr>
            <w:rFonts w:cs="Kalinga"/>
            <w:b/>
          </w:rPr>
          <w:delText>Assess race as a potential confounder using the modeling approach.</w:delText>
        </w:r>
        <w:r w:rsidRPr="00680431" w:rsidDel="00CE619F">
          <w:rPr>
            <w:rFonts w:cs="Kalinga"/>
          </w:rPr>
          <w:delText xml:space="preserve"> </w:delText>
        </w:r>
        <w:r w:rsidR="00827F58" w:rsidRPr="00680431" w:rsidDel="00CE619F">
          <w:rPr>
            <w:rFonts w:cs="Kalinga"/>
          </w:rPr>
          <w:delText xml:space="preserve"> </w:delText>
        </w:r>
        <w:r w:rsidRPr="00680431" w:rsidDel="00CE619F">
          <w:rPr>
            <w:rFonts w:cs="Kalinga"/>
            <w:b/>
          </w:rPr>
          <w:delText xml:space="preserve">Fill in table </w:delText>
        </w:r>
        <w:r w:rsidR="0045715A" w:rsidRPr="00680431" w:rsidDel="00CE619F">
          <w:rPr>
            <w:rFonts w:cs="Kalinga"/>
            <w:b/>
          </w:rPr>
          <w:delText xml:space="preserve">4 </w:delText>
        </w:r>
        <w:r w:rsidRPr="00680431" w:rsidDel="00CE619F">
          <w:rPr>
            <w:rFonts w:cs="Kalinga"/>
            <w:b/>
          </w:rPr>
          <w:delText xml:space="preserve">below. </w:delText>
        </w:r>
        <w:r w:rsidR="00827F58" w:rsidRPr="00680431" w:rsidDel="00CE619F">
          <w:rPr>
            <w:rFonts w:cs="Kalinga"/>
            <w:b/>
            <w:i/>
          </w:rPr>
          <w:delText xml:space="preserve"> </w:delText>
        </w:r>
      </w:del>
    </w:p>
    <w:tbl>
      <w:tblPr>
        <w:tblStyle w:val="TableGrid"/>
        <w:tblW w:w="5382" w:type="dxa"/>
        <w:tblInd w:w="1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88"/>
        <w:gridCol w:w="1655"/>
        <w:gridCol w:w="1639"/>
      </w:tblGrid>
      <w:tr w:rsidR="00863D1A" w:rsidRPr="00680431" w:rsidDel="00CE619F" w14:paraId="71231E95" w14:textId="20D6B772" w:rsidTr="00033476">
        <w:trPr>
          <w:trHeight w:val="441"/>
          <w:del w:id="749" w:author="Ty Darnell" w:date="2019-04-17T13:21:00Z"/>
        </w:trPr>
        <w:tc>
          <w:tcPr>
            <w:tcW w:w="5382" w:type="dxa"/>
            <w:gridSpan w:val="3"/>
            <w:noWrap/>
          </w:tcPr>
          <w:p w14:paraId="5B0BDCD1" w14:textId="0377AA8E" w:rsidR="00863D1A" w:rsidRPr="00680431" w:rsidDel="00CE619F" w:rsidRDefault="0045715A">
            <w:pPr>
              <w:spacing w:after="160" w:line="259" w:lineRule="auto"/>
              <w:rPr>
                <w:del w:id="750" w:author="Ty Darnell" w:date="2019-04-17T13:21:00Z"/>
                <w:rFonts w:cs="Kalinga"/>
                <w:bCs/>
                <w:i/>
              </w:rPr>
              <w:pPrChange w:id="751" w:author="Ty Darnell" w:date="2019-04-17T13:21:00Z">
                <w:pPr/>
              </w:pPrChange>
            </w:pPr>
            <w:del w:id="752" w:author="Ty Darnell" w:date="2019-04-17T13:21:00Z">
              <w:r w:rsidRPr="00680431" w:rsidDel="00CE619F">
                <w:rPr>
                  <w:rFonts w:cs="Kalinga"/>
                  <w:bCs/>
                </w:rPr>
                <w:delText>Table 4</w:delText>
              </w:r>
              <w:r w:rsidR="00863D1A" w:rsidRPr="00680431" w:rsidDel="00CE619F">
                <w:rPr>
                  <w:rFonts w:cs="Kalinga"/>
                  <w:bCs/>
                </w:rPr>
                <w:delText>.</w:delText>
              </w:r>
              <w:r w:rsidR="00863D1A" w:rsidRPr="00680431" w:rsidDel="00CE619F">
                <w:rPr>
                  <w:rFonts w:cs="Kalinga"/>
                  <w:bCs/>
                  <w:i/>
                </w:rPr>
                <w:delText xml:space="preserve"> </w:delText>
              </w:r>
              <w:r w:rsidR="00827F58" w:rsidRPr="00680431" w:rsidDel="00CE619F">
                <w:rPr>
                  <w:rFonts w:cs="Kalinga"/>
                  <w:bCs/>
                  <w:i/>
                </w:rPr>
                <w:delText xml:space="preserve"> </w:delText>
              </w:r>
              <w:r w:rsidR="00827F58" w:rsidRPr="00680431" w:rsidDel="00CE619F">
                <w:rPr>
                  <w:rFonts w:cs="Kalinga"/>
                </w:rPr>
                <w:delText>Comparison of Race-adjusted and Unadjusted OR with 95%CIs and p-values using Logistic Regression</w:delText>
              </w:r>
            </w:del>
          </w:p>
        </w:tc>
      </w:tr>
      <w:tr w:rsidR="00863D1A" w:rsidRPr="00680431" w:rsidDel="00CE619F" w14:paraId="20806A0E" w14:textId="6A4DF67C" w:rsidTr="00033476">
        <w:trPr>
          <w:trHeight w:val="240"/>
          <w:del w:id="753" w:author="Ty Darnell" w:date="2019-04-17T13:21:00Z"/>
        </w:trPr>
        <w:tc>
          <w:tcPr>
            <w:tcW w:w="2088" w:type="dxa"/>
            <w:tcBorders>
              <w:bottom w:val="single" w:sz="4" w:space="0" w:color="auto"/>
            </w:tcBorders>
            <w:noWrap/>
          </w:tcPr>
          <w:p w14:paraId="6B59201B" w14:textId="3852C8A3" w:rsidR="00863D1A" w:rsidRPr="00680431" w:rsidDel="00CE619F" w:rsidRDefault="00863D1A">
            <w:pPr>
              <w:spacing w:after="160" w:line="259" w:lineRule="auto"/>
              <w:rPr>
                <w:del w:id="754" w:author="Ty Darnell" w:date="2019-04-17T13:21:00Z"/>
                <w:rFonts w:cs="Kalinga"/>
                <w:bCs/>
                <w:i/>
              </w:rPr>
              <w:pPrChange w:id="755" w:author="Ty Darnell" w:date="2019-04-17T13:21:00Z">
                <w:pPr/>
              </w:pPrChange>
            </w:pPr>
            <w:del w:id="756" w:author="Ty Darnell" w:date="2019-04-17T13:21:00Z">
              <w:r w:rsidRPr="00680431" w:rsidDel="00CE619F">
                <w:rPr>
                  <w:rFonts w:cs="Kalinga"/>
                  <w:bCs/>
                  <w:i/>
                </w:rPr>
                <w:delText>Measure</w:delText>
              </w:r>
            </w:del>
          </w:p>
        </w:tc>
        <w:tc>
          <w:tcPr>
            <w:tcW w:w="1655" w:type="dxa"/>
            <w:tcBorders>
              <w:bottom w:val="single" w:sz="4" w:space="0" w:color="auto"/>
            </w:tcBorders>
            <w:noWrap/>
          </w:tcPr>
          <w:p w14:paraId="55318DE4" w14:textId="0E970017" w:rsidR="00863D1A" w:rsidRPr="00680431" w:rsidDel="00CE619F" w:rsidRDefault="00863D1A">
            <w:pPr>
              <w:spacing w:after="160" w:line="259" w:lineRule="auto"/>
              <w:jc w:val="center"/>
              <w:rPr>
                <w:del w:id="757" w:author="Ty Darnell" w:date="2019-04-17T13:21:00Z"/>
                <w:rFonts w:cs="Kalinga"/>
                <w:bCs/>
                <w:i/>
              </w:rPr>
              <w:pPrChange w:id="758" w:author="Ty Darnell" w:date="2019-04-17T13:21:00Z">
                <w:pPr>
                  <w:jc w:val="center"/>
                </w:pPr>
              </w:pPrChange>
            </w:pPr>
            <w:del w:id="759" w:author="Ty Darnell" w:date="2019-04-17T13:21:00Z">
              <w:r w:rsidRPr="00680431" w:rsidDel="00CE619F">
                <w:rPr>
                  <w:rFonts w:cs="Kalinga"/>
                  <w:bCs/>
                  <w:i/>
                </w:rPr>
                <w:delText>Estimate</w:delText>
              </w:r>
            </w:del>
          </w:p>
        </w:tc>
        <w:tc>
          <w:tcPr>
            <w:tcW w:w="1639" w:type="dxa"/>
            <w:tcBorders>
              <w:bottom w:val="single" w:sz="4" w:space="0" w:color="auto"/>
            </w:tcBorders>
            <w:noWrap/>
          </w:tcPr>
          <w:p w14:paraId="691D34D3" w14:textId="44A43339" w:rsidR="00863D1A" w:rsidRPr="00680431" w:rsidDel="00CE619F" w:rsidRDefault="00863D1A">
            <w:pPr>
              <w:spacing w:after="160" w:line="259" w:lineRule="auto"/>
              <w:jc w:val="center"/>
              <w:rPr>
                <w:del w:id="760" w:author="Ty Darnell" w:date="2019-04-17T13:21:00Z"/>
                <w:rFonts w:cs="Kalinga"/>
                <w:bCs/>
                <w:i/>
              </w:rPr>
              <w:pPrChange w:id="761" w:author="Ty Darnell" w:date="2019-04-17T13:21:00Z">
                <w:pPr>
                  <w:jc w:val="center"/>
                </w:pPr>
              </w:pPrChange>
            </w:pPr>
            <w:del w:id="762" w:author="Ty Darnell" w:date="2019-04-17T13:21:00Z">
              <w:r w:rsidRPr="00680431" w:rsidDel="00CE619F">
                <w:rPr>
                  <w:rFonts w:cs="Kalinga"/>
                  <w:bCs/>
                  <w:i/>
                </w:rPr>
                <w:delText>95% CI</w:delText>
              </w:r>
            </w:del>
          </w:p>
        </w:tc>
      </w:tr>
      <w:tr w:rsidR="00863D1A" w:rsidRPr="00680431" w:rsidDel="00CE619F" w14:paraId="1CD48919" w14:textId="1EF552BE" w:rsidTr="00033476">
        <w:trPr>
          <w:trHeight w:val="240"/>
          <w:del w:id="763" w:author="Ty Darnell" w:date="2019-04-17T13:21:00Z"/>
        </w:trPr>
        <w:tc>
          <w:tcPr>
            <w:tcW w:w="2088" w:type="dxa"/>
            <w:tcBorders>
              <w:top w:val="single" w:sz="4" w:space="0" w:color="auto"/>
            </w:tcBorders>
            <w:noWrap/>
          </w:tcPr>
          <w:p w14:paraId="79716809" w14:textId="31853DD5" w:rsidR="00863D1A" w:rsidRPr="00680431" w:rsidDel="00CE619F" w:rsidRDefault="00863D1A">
            <w:pPr>
              <w:spacing w:after="160" w:line="259" w:lineRule="auto"/>
              <w:rPr>
                <w:del w:id="764" w:author="Ty Darnell" w:date="2019-04-17T13:21:00Z"/>
                <w:rFonts w:cs="Kalinga"/>
                <w:bCs/>
                <w:i/>
              </w:rPr>
              <w:pPrChange w:id="765" w:author="Ty Darnell" w:date="2019-04-17T13:21:00Z">
                <w:pPr/>
              </w:pPrChange>
            </w:pPr>
            <w:del w:id="766" w:author="Ty Darnell" w:date="2019-04-17T13:21:00Z">
              <w:r w:rsidRPr="00680431" w:rsidDel="00CE619F">
                <w:rPr>
                  <w:rFonts w:cs="Kalinga"/>
                  <w:bCs/>
                  <w:i/>
                </w:rPr>
                <w:delText>Crude OR</w:delText>
              </w:r>
            </w:del>
          </w:p>
        </w:tc>
        <w:tc>
          <w:tcPr>
            <w:tcW w:w="1655" w:type="dxa"/>
            <w:tcBorders>
              <w:top w:val="single" w:sz="4" w:space="0" w:color="auto"/>
            </w:tcBorders>
            <w:noWrap/>
          </w:tcPr>
          <w:p w14:paraId="0EB11004" w14:textId="62F1C3DE" w:rsidR="00863D1A" w:rsidRPr="00680431" w:rsidDel="00CE619F" w:rsidRDefault="00863D1A">
            <w:pPr>
              <w:spacing w:after="160" w:line="259" w:lineRule="auto"/>
              <w:ind w:left="150" w:right="120"/>
              <w:jc w:val="right"/>
              <w:rPr>
                <w:del w:id="767" w:author="Ty Darnell" w:date="2019-04-17T13:21:00Z"/>
                <w:rFonts w:cs="Kalinga"/>
                <w:i/>
              </w:rPr>
              <w:pPrChange w:id="768" w:author="Ty Darnell" w:date="2019-04-17T13:21:00Z">
                <w:pPr>
                  <w:ind w:left="150" w:right="120"/>
                  <w:jc w:val="right"/>
                </w:pPr>
              </w:pPrChange>
            </w:pPr>
            <w:del w:id="769" w:author="Ty Darnell" w:date="2019-04-17T13:21:00Z">
              <w:r w:rsidRPr="00680431" w:rsidDel="00CE619F">
                <w:rPr>
                  <w:rFonts w:cs="Kalinga"/>
                  <w:i/>
                </w:rPr>
                <w:delText xml:space="preserve"> </w:delText>
              </w:r>
            </w:del>
          </w:p>
        </w:tc>
        <w:tc>
          <w:tcPr>
            <w:tcW w:w="1639" w:type="dxa"/>
            <w:tcBorders>
              <w:top w:val="single" w:sz="4" w:space="0" w:color="auto"/>
            </w:tcBorders>
            <w:noWrap/>
          </w:tcPr>
          <w:p w14:paraId="39C02EEA" w14:textId="7E625F77" w:rsidR="00863D1A" w:rsidRPr="00680431" w:rsidDel="00CE619F" w:rsidRDefault="00863D1A">
            <w:pPr>
              <w:spacing w:after="160" w:line="259" w:lineRule="auto"/>
              <w:ind w:left="105" w:right="240"/>
              <w:rPr>
                <w:del w:id="770" w:author="Ty Darnell" w:date="2019-04-17T13:21:00Z"/>
                <w:rFonts w:cs="Kalinga"/>
                <w:i/>
              </w:rPr>
              <w:pPrChange w:id="771" w:author="Ty Darnell" w:date="2019-04-17T13:21:00Z">
                <w:pPr>
                  <w:ind w:left="105" w:right="240"/>
                </w:pPr>
              </w:pPrChange>
            </w:pPr>
            <w:del w:id="772" w:author="Ty Darnell" w:date="2019-04-17T13:21:00Z">
              <w:r w:rsidRPr="00680431" w:rsidDel="00CE619F">
                <w:rPr>
                  <w:rFonts w:cs="Kalinga"/>
                  <w:i/>
                </w:rPr>
                <w:delText xml:space="preserve"> </w:delText>
              </w:r>
            </w:del>
          </w:p>
        </w:tc>
      </w:tr>
      <w:tr w:rsidR="00863D1A" w:rsidRPr="00680431" w:rsidDel="00CE619F" w14:paraId="61183EE2" w14:textId="25941D4A" w:rsidTr="00033476">
        <w:trPr>
          <w:trHeight w:val="240"/>
          <w:del w:id="773" w:author="Ty Darnell" w:date="2019-04-17T13:21:00Z"/>
        </w:trPr>
        <w:tc>
          <w:tcPr>
            <w:tcW w:w="2088" w:type="dxa"/>
            <w:noWrap/>
          </w:tcPr>
          <w:p w14:paraId="209C3F81" w14:textId="292A4840" w:rsidR="00863D1A" w:rsidRPr="00680431" w:rsidDel="00CE619F" w:rsidRDefault="00144AA7">
            <w:pPr>
              <w:spacing w:after="160" w:line="259" w:lineRule="auto"/>
              <w:rPr>
                <w:del w:id="774" w:author="Ty Darnell" w:date="2019-04-17T13:21:00Z"/>
                <w:rFonts w:cs="Kalinga"/>
                <w:bCs/>
                <w:i/>
              </w:rPr>
              <w:pPrChange w:id="775" w:author="Ty Darnell" w:date="2019-04-17T13:21:00Z">
                <w:pPr/>
              </w:pPrChange>
            </w:pPr>
            <w:del w:id="776" w:author="Ty Darnell" w:date="2019-04-17T13:21:00Z">
              <w:r w:rsidDel="00CE619F">
                <w:rPr>
                  <w:rFonts w:cs="Kalinga"/>
                  <w:bCs/>
                  <w:i/>
                </w:rPr>
                <w:delText>Race</w:delText>
              </w:r>
              <w:r w:rsidR="00863D1A" w:rsidRPr="00680431" w:rsidDel="00CE619F">
                <w:rPr>
                  <w:rFonts w:cs="Kalinga"/>
                  <w:bCs/>
                  <w:i/>
                </w:rPr>
                <w:delText>-adjusted OR</w:delText>
              </w:r>
            </w:del>
          </w:p>
        </w:tc>
        <w:tc>
          <w:tcPr>
            <w:tcW w:w="1655" w:type="dxa"/>
            <w:noWrap/>
          </w:tcPr>
          <w:p w14:paraId="253CECEA" w14:textId="2D8B1241" w:rsidR="00863D1A" w:rsidRPr="00680431" w:rsidDel="00CE619F" w:rsidRDefault="00A81695">
            <w:pPr>
              <w:spacing w:after="160" w:line="259" w:lineRule="auto"/>
              <w:ind w:left="150" w:right="120"/>
              <w:jc w:val="right"/>
              <w:rPr>
                <w:del w:id="777" w:author="Ty Darnell" w:date="2019-04-17T13:21:00Z"/>
                <w:rFonts w:cs="Kalinga"/>
                <w:i/>
              </w:rPr>
              <w:pPrChange w:id="778" w:author="Ty Darnell" w:date="2019-04-17T13:21:00Z">
                <w:pPr>
                  <w:ind w:left="150" w:right="120"/>
                  <w:jc w:val="right"/>
                </w:pPr>
              </w:pPrChange>
            </w:pPr>
            <w:del w:id="779" w:author="Ty Darnell" w:date="2019-04-17T13:21:00Z">
              <w:r w:rsidDel="00CE619F">
                <w:rPr>
                  <w:rFonts w:cs="Kalinga"/>
                  <w:i/>
                </w:rPr>
                <w:delText>(2</w:delText>
              </w:r>
              <w:r w:rsidR="00863D1A" w:rsidRPr="00680431" w:rsidDel="00CE619F">
                <w:rPr>
                  <w:rFonts w:cs="Kalinga"/>
                  <w:i/>
                </w:rPr>
                <w:delText>)</w:delText>
              </w:r>
            </w:del>
          </w:p>
        </w:tc>
        <w:tc>
          <w:tcPr>
            <w:tcW w:w="1639" w:type="dxa"/>
            <w:noWrap/>
          </w:tcPr>
          <w:p w14:paraId="2D599790" w14:textId="4DBB4D5F" w:rsidR="00863D1A" w:rsidRPr="00680431" w:rsidDel="00CE619F" w:rsidRDefault="00863D1A">
            <w:pPr>
              <w:spacing w:after="160" w:line="259" w:lineRule="auto"/>
              <w:ind w:left="105" w:right="240"/>
              <w:jc w:val="right"/>
              <w:rPr>
                <w:del w:id="780" w:author="Ty Darnell" w:date="2019-04-17T13:21:00Z"/>
                <w:rFonts w:cs="Kalinga"/>
                <w:i/>
              </w:rPr>
              <w:pPrChange w:id="781" w:author="Ty Darnell" w:date="2019-04-17T13:21:00Z">
                <w:pPr>
                  <w:ind w:left="105" w:right="240"/>
                  <w:jc w:val="right"/>
                </w:pPr>
              </w:pPrChange>
            </w:pPr>
            <w:del w:id="782" w:author="Ty Darnell" w:date="2019-04-17T13:21:00Z">
              <w:r w:rsidRPr="00680431" w:rsidDel="00CE619F">
                <w:rPr>
                  <w:rFonts w:cs="Kalinga"/>
                  <w:i/>
                </w:rPr>
                <w:delText>(</w:delText>
              </w:r>
              <w:r w:rsidR="00A81695" w:rsidDel="00CE619F">
                <w:rPr>
                  <w:rFonts w:cs="Kalinga"/>
                  <w:i/>
                </w:rPr>
                <w:delText>2</w:delText>
              </w:r>
              <w:r w:rsidRPr="00680431" w:rsidDel="00CE619F">
                <w:rPr>
                  <w:rFonts w:cs="Kalinga"/>
                  <w:i/>
                </w:rPr>
                <w:delText>)</w:delText>
              </w:r>
            </w:del>
          </w:p>
        </w:tc>
      </w:tr>
      <w:tr w:rsidR="00863D1A" w:rsidRPr="00680431" w:rsidDel="00CE619F" w14:paraId="7EE376FB" w14:textId="3897FD98" w:rsidTr="00033476">
        <w:trPr>
          <w:trHeight w:val="240"/>
          <w:del w:id="783" w:author="Ty Darnell" w:date="2019-04-17T13:21:00Z"/>
        </w:trPr>
        <w:tc>
          <w:tcPr>
            <w:tcW w:w="2088" w:type="dxa"/>
            <w:tcBorders>
              <w:bottom w:val="single" w:sz="4" w:space="0" w:color="auto"/>
            </w:tcBorders>
            <w:noWrap/>
          </w:tcPr>
          <w:p w14:paraId="7A31608E" w14:textId="7BB8FC33" w:rsidR="00863D1A" w:rsidRPr="00680431" w:rsidDel="00CE619F" w:rsidRDefault="00863D1A">
            <w:pPr>
              <w:spacing w:after="160" w:line="259" w:lineRule="auto"/>
              <w:rPr>
                <w:del w:id="784" w:author="Ty Darnell" w:date="2019-04-17T13:21:00Z"/>
                <w:rFonts w:cs="Kalinga"/>
                <w:bCs/>
                <w:i/>
              </w:rPr>
              <w:pPrChange w:id="785" w:author="Ty Darnell" w:date="2019-04-17T13:21:00Z">
                <w:pPr/>
              </w:pPrChange>
            </w:pPr>
            <w:del w:id="786" w:author="Ty Darnell" w:date="2019-04-17T13:21:00Z">
              <w:r w:rsidRPr="00680431" w:rsidDel="00CE619F">
                <w:rPr>
                  <w:rFonts w:cs="Kalinga"/>
                  <w:bCs/>
                  <w:i/>
                </w:rPr>
                <w:delText>% difference</w:delText>
              </w:r>
            </w:del>
          </w:p>
        </w:tc>
        <w:tc>
          <w:tcPr>
            <w:tcW w:w="1655" w:type="dxa"/>
            <w:tcBorders>
              <w:bottom w:val="single" w:sz="4" w:space="0" w:color="auto"/>
            </w:tcBorders>
            <w:noWrap/>
          </w:tcPr>
          <w:p w14:paraId="53521C79" w14:textId="1F242F8D" w:rsidR="00863D1A" w:rsidRPr="00680431" w:rsidDel="00CE619F" w:rsidRDefault="00863D1A">
            <w:pPr>
              <w:spacing w:after="160" w:line="259" w:lineRule="auto"/>
              <w:ind w:left="150" w:right="120"/>
              <w:jc w:val="right"/>
              <w:rPr>
                <w:del w:id="787" w:author="Ty Darnell" w:date="2019-04-17T13:21:00Z"/>
                <w:rFonts w:cs="Kalinga"/>
                <w:i/>
              </w:rPr>
              <w:pPrChange w:id="788" w:author="Ty Darnell" w:date="2019-04-17T13:21:00Z">
                <w:pPr>
                  <w:ind w:left="150" w:right="120"/>
                  <w:jc w:val="right"/>
                </w:pPr>
              </w:pPrChange>
            </w:pPr>
            <w:del w:id="789" w:author="Ty Darnell" w:date="2019-04-17T13:21:00Z">
              <w:r w:rsidRPr="00680431" w:rsidDel="00CE619F">
                <w:rPr>
                  <w:rFonts w:cs="Kalinga"/>
                  <w:i/>
                </w:rPr>
                <w:delText>(</w:delText>
              </w:r>
              <w:r w:rsidR="00A81695" w:rsidDel="00CE619F">
                <w:rPr>
                  <w:rFonts w:cs="Kalinga"/>
                  <w:i/>
                </w:rPr>
                <w:delText>2</w:delText>
              </w:r>
              <w:r w:rsidRPr="00680431" w:rsidDel="00CE619F">
                <w:rPr>
                  <w:rFonts w:cs="Kalinga"/>
                  <w:i/>
                </w:rPr>
                <w:delText>)</w:delText>
              </w:r>
            </w:del>
          </w:p>
        </w:tc>
        <w:tc>
          <w:tcPr>
            <w:tcW w:w="1639" w:type="dxa"/>
            <w:tcBorders>
              <w:bottom w:val="single" w:sz="4" w:space="0" w:color="auto"/>
            </w:tcBorders>
            <w:noWrap/>
          </w:tcPr>
          <w:p w14:paraId="101B3596" w14:textId="4A40F230" w:rsidR="00863D1A" w:rsidRPr="00680431" w:rsidDel="00CE619F" w:rsidRDefault="00863D1A">
            <w:pPr>
              <w:spacing w:after="160" w:line="259" w:lineRule="auto"/>
              <w:ind w:left="105" w:right="240"/>
              <w:rPr>
                <w:del w:id="790" w:author="Ty Darnell" w:date="2019-04-17T13:21:00Z"/>
                <w:rFonts w:cs="Kalinga"/>
                <w:i/>
              </w:rPr>
              <w:pPrChange w:id="791" w:author="Ty Darnell" w:date="2019-04-17T13:21:00Z">
                <w:pPr>
                  <w:ind w:left="105" w:right="240"/>
                </w:pPr>
              </w:pPrChange>
            </w:pPr>
          </w:p>
        </w:tc>
      </w:tr>
    </w:tbl>
    <w:p w14:paraId="775883ED" w14:textId="39E8881C" w:rsidR="00863D1A" w:rsidDel="00CE619F" w:rsidRDefault="00863D1A">
      <w:pPr>
        <w:pStyle w:val="ListParagraph"/>
        <w:spacing w:after="160" w:line="259" w:lineRule="auto"/>
        <w:rPr>
          <w:del w:id="792" w:author="Ty Darnell" w:date="2019-04-17T13:21:00Z"/>
          <w:rFonts w:cs="Kalinga"/>
        </w:rPr>
        <w:pPrChange w:id="793" w:author="Ty Darnell" w:date="2019-04-17T13:21:00Z">
          <w:pPr>
            <w:pStyle w:val="ListParagraph"/>
          </w:pPr>
        </w:pPrChange>
      </w:pPr>
    </w:p>
    <w:p w14:paraId="5BB0C5CC" w14:textId="28BA767C" w:rsidR="00A05F6F" w:rsidRPr="00680431" w:rsidDel="00CE619F" w:rsidRDefault="00A05F6F">
      <w:pPr>
        <w:pStyle w:val="ListParagraph"/>
        <w:spacing w:after="160" w:line="259" w:lineRule="auto"/>
        <w:rPr>
          <w:del w:id="794" w:author="Ty Darnell" w:date="2019-04-17T13:21:00Z"/>
          <w:rFonts w:cs="Kalinga"/>
        </w:rPr>
        <w:pPrChange w:id="795" w:author="Ty Darnell" w:date="2019-04-17T13:21:00Z">
          <w:pPr>
            <w:pStyle w:val="ListParagraph"/>
          </w:pPr>
        </w:pPrChange>
      </w:pPr>
    </w:p>
    <w:p w14:paraId="19CA07F9" w14:textId="7BC32E59" w:rsidR="00863D1A" w:rsidRPr="00680431" w:rsidDel="00CE619F" w:rsidRDefault="00863D1A">
      <w:pPr>
        <w:pStyle w:val="ListParagraph"/>
        <w:numPr>
          <w:ilvl w:val="0"/>
          <w:numId w:val="12"/>
        </w:numPr>
        <w:spacing w:after="160" w:line="259" w:lineRule="auto"/>
        <w:rPr>
          <w:del w:id="796" w:author="Ty Darnell" w:date="2019-04-17T13:21:00Z"/>
          <w:rFonts w:cs="Kalinga"/>
          <w:b/>
        </w:rPr>
        <w:pPrChange w:id="797" w:author="Ty Darnell" w:date="2019-04-17T13:21:00Z">
          <w:pPr>
            <w:pStyle w:val="ListParagraph"/>
            <w:numPr>
              <w:numId w:val="12"/>
            </w:numPr>
            <w:ind w:hanging="360"/>
          </w:pPr>
        </w:pPrChange>
      </w:pPr>
      <w:del w:id="798" w:author="Ty Darnell" w:date="2019-04-17T13:21:00Z">
        <w:r w:rsidRPr="00680431" w:rsidDel="00CE619F">
          <w:rPr>
            <w:rFonts w:cs="Kalinga"/>
            <w:b/>
          </w:rPr>
          <w:delText xml:space="preserve">Interpret the results from your table. Compare the unadjusted, adjusted OR and interpret the percent difference. Is there evidence of confounding? Explain. </w:delText>
        </w:r>
        <w:r w:rsidR="00827F58" w:rsidRPr="00680431" w:rsidDel="00CE619F">
          <w:rPr>
            <w:rFonts w:cs="Kalinga"/>
            <w:b/>
            <w:i/>
          </w:rPr>
          <w:delText xml:space="preserve"> </w:delText>
        </w:r>
      </w:del>
    </w:p>
    <w:p w14:paraId="76A08C15" w14:textId="09D5FD54" w:rsidR="00863D1A" w:rsidRPr="00680431" w:rsidDel="00CE619F" w:rsidRDefault="00863D1A">
      <w:pPr>
        <w:spacing w:after="160" w:line="259" w:lineRule="auto"/>
        <w:rPr>
          <w:del w:id="799" w:author="Ty Darnell" w:date="2019-04-17T13:21:00Z"/>
          <w:rFonts w:cs="Kalinga"/>
        </w:rPr>
        <w:pPrChange w:id="800" w:author="Ty Darnell" w:date="2019-04-17T13:21:00Z">
          <w:pPr/>
        </w:pPrChange>
      </w:pPr>
    </w:p>
    <w:p w14:paraId="037F3B5B" w14:textId="71642FB1" w:rsidR="008A1BFC" w:rsidRPr="00680431" w:rsidDel="00CE619F" w:rsidRDefault="008A1BFC">
      <w:pPr>
        <w:spacing w:after="160" w:line="259" w:lineRule="auto"/>
        <w:rPr>
          <w:del w:id="801" w:author="Ty Darnell" w:date="2019-04-17T13:21:00Z"/>
          <w:rFonts w:cs="Kalinga"/>
          <w:i/>
        </w:rPr>
        <w:pPrChange w:id="802" w:author="Ty Darnell" w:date="2019-04-17T13:21:00Z">
          <w:pPr/>
        </w:pPrChange>
      </w:pPr>
    </w:p>
    <w:p w14:paraId="2673C9D9" w14:textId="0B952786" w:rsidR="00863D1A" w:rsidRPr="00FA7096" w:rsidDel="00CE619F" w:rsidRDefault="00863D1A">
      <w:pPr>
        <w:pStyle w:val="ListParagraph"/>
        <w:numPr>
          <w:ilvl w:val="0"/>
          <w:numId w:val="12"/>
        </w:numPr>
        <w:spacing w:after="160" w:line="259" w:lineRule="auto"/>
        <w:rPr>
          <w:del w:id="803" w:author="Ty Darnell" w:date="2019-04-17T13:21:00Z"/>
          <w:rFonts w:cs="Kalinga"/>
        </w:rPr>
        <w:pPrChange w:id="804" w:author="Ty Darnell" w:date="2019-04-17T13:21:00Z">
          <w:pPr>
            <w:pStyle w:val="ListParagraph"/>
            <w:numPr>
              <w:numId w:val="12"/>
            </w:numPr>
            <w:ind w:hanging="360"/>
          </w:pPr>
        </w:pPrChange>
      </w:pPr>
      <w:del w:id="805" w:author="Ty Darnell" w:date="2019-04-17T13:21:00Z">
        <w:r w:rsidRPr="00680431" w:rsidDel="00CE619F">
          <w:rPr>
            <w:rFonts w:cs="Kalinga"/>
            <w:b/>
          </w:rPr>
          <w:delText xml:space="preserve">Based on </w:delText>
        </w:r>
        <w:r w:rsidR="001B7179" w:rsidRPr="00680431" w:rsidDel="00CE619F">
          <w:rPr>
            <w:rFonts w:cs="Kalinga"/>
            <w:b/>
          </w:rPr>
          <w:delText>your data analysis</w:delText>
        </w:r>
        <w:r w:rsidR="00015F58" w:rsidRPr="00680431" w:rsidDel="00CE619F">
          <w:rPr>
            <w:rFonts w:cs="Kalinga"/>
            <w:b/>
          </w:rPr>
          <w:delText>, briefly</w:delText>
        </w:r>
        <w:r w:rsidRPr="00680431" w:rsidDel="00CE619F">
          <w:rPr>
            <w:rFonts w:cs="Kalinga"/>
            <w:b/>
          </w:rPr>
          <w:delText xml:space="preserve"> summarize the relationship between exposure to UNC25 and cancer diagnosis</w:delText>
        </w:r>
        <w:r w:rsidR="001B7179" w:rsidRPr="00680431" w:rsidDel="00CE619F">
          <w:rPr>
            <w:rFonts w:cs="Kalinga"/>
          </w:rPr>
          <w:delText xml:space="preserve">, </w:delText>
        </w:r>
        <w:r w:rsidR="001B7179" w:rsidRPr="00680431" w:rsidDel="00CE619F">
          <w:rPr>
            <w:rFonts w:cs="Kalinga"/>
            <w:b/>
          </w:rPr>
          <w:delText>potential confounders and effect measure modifiers.</w:delText>
        </w:r>
      </w:del>
    </w:p>
    <w:p w14:paraId="569C34EB" w14:textId="44382C4E" w:rsidR="00863D1A" w:rsidRPr="00D82C41" w:rsidDel="00CE619F" w:rsidRDefault="00015F58">
      <w:pPr>
        <w:spacing w:after="160" w:line="259" w:lineRule="auto"/>
        <w:rPr>
          <w:del w:id="806" w:author="Ty Darnell" w:date="2019-04-17T13:21:00Z"/>
          <w:rFonts w:cs="Kalinga"/>
          <w:u w:val="single"/>
        </w:rPr>
      </w:pPr>
      <w:del w:id="807" w:author="Ty Darnell" w:date="2019-04-17T13:21:00Z">
        <w:r w:rsidRPr="00680431" w:rsidDel="00CE619F">
          <w:rPr>
            <w:rFonts w:cs="Kalinga"/>
            <w:u w:val="single"/>
          </w:rPr>
          <w:br w:type="page"/>
        </w:r>
        <w:r w:rsidR="002A6454" w:rsidRPr="00680431" w:rsidDel="00CE619F">
          <w:rPr>
            <w:rFonts w:cs="Kalinga"/>
            <w:u w:val="single"/>
          </w:rPr>
          <w:delText>PART 2. Comprehensive Review</w:delText>
        </w:r>
        <w:r w:rsidR="00C40386" w:rsidRPr="00680431" w:rsidDel="00CE619F">
          <w:rPr>
            <w:rFonts w:cs="Kalinga"/>
            <w:u w:val="single"/>
          </w:rPr>
          <w:delText xml:space="preserve"> and Integration</w:delText>
        </w:r>
      </w:del>
    </w:p>
    <w:p w14:paraId="57C567F0" w14:textId="3A087564" w:rsidR="002E5228" w:rsidRPr="00680431" w:rsidDel="00CE619F" w:rsidRDefault="002E5228">
      <w:pPr>
        <w:spacing w:after="160" w:line="259" w:lineRule="auto"/>
        <w:rPr>
          <w:del w:id="808" w:author="Ty Darnell" w:date="2019-04-17T13:21:00Z"/>
          <w:rFonts w:cs="Kalinga"/>
          <w:i/>
        </w:rPr>
        <w:pPrChange w:id="809" w:author="Ty Darnell" w:date="2019-04-17T13:21:00Z">
          <w:pPr/>
        </w:pPrChange>
      </w:pPr>
    </w:p>
    <w:p w14:paraId="2AC8DEC5" w14:textId="717BD522" w:rsidR="00900703" w:rsidRPr="00144AA7" w:rsidDel="00CE619F" w:rsidRDefault="00545DB2">
      <w:pPr>
        <w:pStyle w:val="ListParagraph"/>
        <w:numPr>
          <w:ilvl w:val="0"/>
          <w:numId w:val="12"/>
        </w:numPr>
        <w:spacing w:after="160" w:line="259" w:lineRule="auto"/>
        <w:rPr>
          <w:del w:id="810" w:author="Ty Darnell" w:date="2019-04-17T13:21:00Z"/>
          <w:rFonts w:cs="Kalinga"/>
          <w:b/>
        </w:rPr>
        <w:pPrChange w:id="811" w:author="Ty Darnell" w:date="2019-04-17T13:21:00Z">
          <w:pPr>
            <w:pStyle w:val="ListParagraph"/>
            <w:numPr>
              <w:numId w:val="12"/>
            </w:numPr>
            <w:ind w:hanging="360"/>
          </w:pPr>
        </w:pPrChange>
      </w:pPr>
      <w:del w:id="812" w:author="Ty Darnell" w:date="2019-04-17T13:21:00Z">
        <w:r w:rsidRPr="00144AA7" w:rsidDel="00CE619F">
          <w:rPr>
            <w:rFonts w:cs="Kalinga"/>
            <w:b/>
          </w:rPr>
          <w:delText>New Zealand recently changed its gun laws in response to the Christchurch shootings in March 2019. Describe a study that would evaluate the effect of the gun law change. What would be the unit of measure of your exposure and outcome?</w:delText>
        </w:r>
      </w:del>
    </w:p>
    <w:p w14:paraId="54D8DE5D" w14:textId="36AC61A7" w:rsidR="00545DB2" w:rsidRPr="00680431" w:rsidDel="00CE619F" w:rsidRDefault="00545DB2">
      <w:pPr>
        <w:spacing w:after="160" w:line="259" w:lineRule="auto"/>
        <w:rPr>
          <w:del w:id="813" w:author="Ty Darnell" w:date="2019-04-17T13:21:00Z"/>
          <w:rFonts w:cs="Kalinga"/>
        </w:rPr>
        <w:pPrChange w:id="814" w:author="Ty Darnell" w:date="2019-04-17T13:21:00Z">
          <w:pPr/>
        </w:pPrChange>
      </w:pPr>
    </w:p>
    <w:p w14:paraId="4970B5DE" w14:textId="0E2B1784" w:rsidR="00900703" w:rsidRPr="00680431" w:rsidDel="00CE619F" w:rsidRDefault="00900703">
      <w:pPr>
        <w:spacing w:after="160" w:line="259" w:lineRule="auto"/>
        <w:rPr>
          <w:del w:id="815" w:author="Ty Darnell" w:date="2019-04-17T13:21:00Z"/>
          <w:rFonts w:cs="Kalinga"/>
          <w:b/>
        </w:rPr>
        <w:pPrChange w:id="816" w:author="Ty Darnell" w:date="2019-04-17T13:21:00Z">
          <w:pPr/>
        </w:pPrChange>
      </w:pPr>
    </w:p>
    <w:p w14:paraId="3C8D9A6E" w14:textId="2631E03F" w:rsidR="00900703" w:rsidRPr="00680431" w:rsidDel="00CE619F" w:rsidRDefault="00900703">
      <w:pPr>
        <w:spacing w:after="160" w:line="259" w:lineRule="auto"/>
        <w:rPr>
          <w:del w:id="817" w:author="Ty Darnell" w:date="2019-04-17T13:21:00Z"/>
          <w:rFonts w:cs="Kalinga"/>
          <w:b/>
        </w:rPr>
        <w:pPrChange w:id="818" w:author="Ty Darnell" w:date="2019-04-17T13:21:00Z">
          <w:pPr/>
        </w:pPrChange>
      </w:pPr>
    </w:p>
    <w:p w14:paraId="542F3E4D" w14:textId="4C7BDA89" w:rsidR="00EC088A" w:rsidRPr="00144AA7" w:rsidDel="00CE619F" w:rsidRDefault="000C2395">
      <w:pPr>
        <w:pStyle w:val="ListParagraph"/>
        <w:numPr>
          <w:ilvl w:val="0"/>
          <w:numId w:val="12"/>
        </w:numPr>
        <w:spacing w:after="160" w:line="259" w:lineRule="auto"/>
        <w:rPr>
          <w:del w:id="819" w:author="Ty Darnell" w:date="2019-04-17T13:21:00Z"/>
          <w:rFonts w:eastAsiaTheme="minorHAnsi" w:cs="Kalinga"/>
          <w:b/>
          <w:iCs/>
        </w:rPr>
        <w:pPrChange w:id="820" w:author="Ty Darnell" w:date="2019-04-17T13:21:00Z">
          <w:pPr>
            <w:pStyle w:val="ListParagraph"/>
            <w:numPr>
              <w:numId w:val="12"/>
            </w:numPr>
            <w:ind w:hanging="360"/>
          </w:pPr>
        </w:pPrChange>
      </w:pPr>
      <w:del w:id="821" w:author="Ty Darnell" w:date="2019-04-17T13:21:00Z">
        <w:r w:rsidRPr="00144AA7" w:rsidDel="00CE619F">
          <w:rPr>
            <w:rFonts w:cs="Kalinga"/>
            <w:b/>
          </w:rPr>
          <w:delText>In Figure 1B, w</w:delText>
        </w:r>
        <w:r w:rsidR="000A3138" w:rsidRPr="00144AA7" w:rsidDel="00CE619F">
          <w:rPr>
            <w:rFonts w:cs="Kalinga"/>
            <w:b/>
          </w:rPr>
          <w:delText xml:space="preserve">hat key assumption do </w:delText>
        </w:r>
        <w:r w:rsidR="000A3138" w:rsidRPr="00144AA7" w:rsidDel="00CE619F">
          <w:rPr>
            <w:rFonts w:eastAsiaTheme="minorHAnsi" w:cs="Kalinga"/>
            <w:b/>
            <w:iCs/>
          </w:rPr>
          <w:delText>Achakulwisut et</w:delText>
        </w:r>
        <w:r w:rsidR="00EE70C1" w:rsidDel="00CE619F">
          <w:rPr>
            <w:rFonts w:eastAsiaTheme="minorHAnsi" w:cs="Kalinga"/>
            <w:b/>
            <w:iCs/>
          </w:rPr>
          <w:delText>.</w:delText>
        </w:r>
        <w:r w:rsidR="000A3138" w:rsidRPr="00144AA7" w:rsidDel="00CE619F">
          <w:rPr>
            <w:rFonts w:eastAsiaTheme="minorHAnsi" w:cs="Kalinga"/>
            <w:b/>
            <w:iCs/>
          </w:rPr>
          <w:delText xml:space="preserve"> al 2019 make about their asthma rate calculations? </w:delText>
        </w:r>
        <w:r w:rsidRPr="00144AA7" w:rsidDel="00CE619F">
          <w:rPr>
            <w:rFonts w:eastAsiaTheme="minorHAnsi" w:cs="Kalinga"/>
            <w:b/>
            <w:iCs/>
          </w:rPr>
          <w:delText>(not standardization</w:delText>
        </w:r>
        <w:r w:rsidR="00144AA7" w:rsidDel="00CE619F">
          <w:rPr>
            <w:rFonts w:eastAsiaTheme="minorHAnsi" w:cs="Kalinga"/>
            <w:b/>
            <w:iCs/>
          </w:rPr>
          <w:delText>.</w:delText>
        </w:r>
        <w:r w:rsidRPr="00144AA7" w:rsidDel="00CE619F">
          <w:rPr>
            <w:rFonts w:eastAsiaTheme="minorHAnsi" w:cs="Kalinga"/>
            <w:b/>
            <w:iCs/>
          </w:rPr>
          <w:delText xml:space="preserve">) How is this different from how we define rates in this course? </w:delText>
        </w:r>
      </w:del>
    </w:p>
    <w:p w14:paraId="23424BCD" w14:textId="467B9DA6" w:rsidR="000C2395" w:rsidRPr="00680431" w:rsidDel="00CE619F" w:rsidRDefault="000C2395">
      <w:pPr>
        <w:spacing w:after="160" w:line="259" w:lineRule="auto"/>
        <w:rPr>
          <w:del w:id="822" w:author="Ty Darnell" w:date="2019-04-17T13:21:00Z"/>
          <w:rFonts w:eastAsiaTheme="minorHAnsi" w:cs="Kalinga"/>
          <w:b/>
          <w:iCs/>
        </w:rPr>
        <w:pPrChange w:id="823" w:author="Ty Darnell" w:date="2019-04-17T13:21:00Z">
          <w:pPr/>
        </w:pPrChange>
      </w:pPr>
    </w:p>
    <w:p w14:paraId="02EB8AF1" w14:textId="471B5ACA" w:rsidR="000C2395" w:rsidRPr="00680431" w:rsidDel="00CE619F" w:rsidRDefault="000C2395">
      <w:pPr>
        <w:spacing w:after="160" w:line="259" w:lineRule="auto"/>
        <w:rPr>
          <w:del w:id="824" w:author="Ty Darnell" w:date="2019-04-17T13:21:00Z"/>
          <w:rFonts w:eastAsiaTheme="minorHAnsi" w:cs="Kalinga"/>
          <w:b/>
          <w:iCs/>
        </w:rPr>
        <w:pPrChange w:id="825" w:author="Ty Darnell" w:date="2019-04-17T13:21:00Z">
          <w:pPr/>
        </w:pPrChange>
      </w:pPr>
      <w:del w:id="826" w:author="Ty Darnell" w:date="2019-04-17T13:21:00Z">
        <w:r w:rsidRPr="00680431" w:rsidDel="00CE619F">
          <w:rPr>
            <w:rFonts w:cs="Kalinga"/>
            <w:noProof/>
          </w:rPr>
          <w:drawing>
            <wp:inline distT="0" distB="0" distL="0" distR="0" wp14:anchorId="20BB3281" wp14:editId="1B091DA5">
              <wp:extent cx="5943600" cy="26219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21915"/>
                      </a:xfrm>
                      <a:prstGeom prst="rect">
                        <a:avLst/>
                      </a:prstGeom>
                    </pic:spPr>
                  </pic:pic>
                </a:graphicData>
              </a:graphic>
            </wp:inline>
          </w:drawing>
        </w:r>
      </w:del>
    </w:p>
    <w:p w14:paraId="003D9A7F" w14:textId="7F76D2A4" w:rsidR="000C2395" w:rsidRPr="00680431" w:rsidDel="00CE619F" w:rsidRDefault="000C2395">
      <w:pPr>
        <w:spacing w:after="160" w:line="259" w:lineRule="auto"/>
        <w:rPr>
          <w:del w:id="827" w:author="Ty Darnell" w:date="2019-04-17T13:21:00Z"/>
          <w:rFonts w:eastAsiaTheme="minorHAnsi" w:cs="Kalinga"/>
          <w:b/>
          <w:iCs/>
        </w:rPr>
        <w:pPrChange w:id="828" w:author="Ty Darnell" w:date="2019-04-17T13:21:00Z">
          <w:pPr/>
        </w:pPrChange>
      </w:pPr>
    </w:p>
    <w:p w14:paraId="48EA30D2" w14:textId="0C7BE6ED" w:rsidR="00900703" w:rsidRPr="00680431" w:rsidDel="00CE619F" w:rsidRDefault="00900703">
      <w:pPr>
        <w:spacing w:after="160" w:line="259" w:lineRule="auto"/>
        <w:rPr>
          <w:del w:id="829" w:author="Ty Darnell" w:date="2019-04-17T13:21:00Z"/>
          <w:rFonts w:cs="Kalinga"/>
          <w:b/>
        </w:rPr>
        <w:pPrChange w:id="830" w:author="Ty Darnell" w:date="2019-04-17T13:21:00Z">
          <w:pPr/>
        </w:pPrChange>
      </w:pPr>
    </w:p>
    <w:p w14:paraId="58C507FB" w14:textId="080A5119" w:rsidR="00B67BCD" w:rsidRPr="00FA7096" w:rsidDel="00CE619F" w:rsidRDefault="00B67BCD">
      <w:pPr>
        <w:pStyle w:val="ListParagraph"/>
        <w:numPr>
          <w:ilvl w:val="0"/>
          <w:numId w:val="12"/>
        </w:numPr>
        <w:spacing w:after="160" w:line="259" w:lineRule="auto"/>
        <w:rPr>
          <w:del w:id="831" w:author="Ty Darnell" w:date="2019-04-17T13:21:00Z"/>
          <w:rFonts w:cs="Kalinga"/>
          <w:b/>
        </w:rPr>
        <w:pPrChange w:id="832" w:author="Ty Darnell" w:date="2019-04-17T13:21:00Z">
          <w:pPr>
            <w:pStyle w:val="ListParagraph"/>
            <w:numPr>
              <w:numId w:val="12"/>
            </w:numPr>
            <w:ind w:hanging="360"/>
          </w:pPr>
        </w:pPrChange>
      </w:pPr>
      <w:del w:id="833" w:author="Ty Darnell" w:date="2019-04-17T13:21:00Z">
        <w:r w:rsidRPr="00144AA7" w:rsidDel="00CE619F">
          <w:rPr>
            <w:rFonts w:cs="Kalinga"/>
            <w:b/>
          </w:rPr>
          <w:delText xml:space="preserve">In the </w:delText>
        </w:r>
        <w:r w:rsidR="002A6454" w:rsidRPr="00144AA7" w:rsidDel="00CE619F">
          <w:rPr>
            <w:rFonts w:cs="Kalinga"/>
            <w:b/>
          </w:rPr>
          <w:delText>abstract</w:delText>
        </w:r>
        <w:r w:rsidRPr="00144AA7" w:rsidDel="00CE619F">
          <w:rPr>
            <w:rFonts w:cs="Kalinga"/>
            <w:b/>
          </w:rPr>
          <w:delText xml:space="preserve"> by Esser et al. 2019</w:delText>
        </w:r>
        <w:r w:rsidR="002A6454" w:rsidRPr="00144AA7" w:rsidDel="00CE619F">
          <w:rPr>
            <w:rFonts w:cs="Kalinga"/>
            <w:b/>
          </w:rPr>
          <w:delText xml:space="preserve"> </w:delText>
        </w:r>
        <w:r w:rsidR="00B5585D" w:rsidRPr="00144AA7" w:rsidDel="00CE619F">
          <w:rPr>
            <w:rFonts w:cs="Kalinga"/>
            <w:b/>
          </w:rPr>
          <w:delText xml:space="preserve">“Post traumatic stress among cancer patients”  </w:delText>
        </w:r>
        <w:r w:rsidR="002A6454" w:rsidRPr="00144AA7" w:rsidDel="00CE619F">
          <w:rPr>
            <w:rFonts w:cs="Kalinga"/>
            <w:b/>
          </w:rPr>
          <w:delText>(below)</w:delText>
        </w:r>
        <w:r w:rsidRPr="00144AA7" w:rsidDel="00CE619F">
          <w:rPr>
            <w:rFonts w:cs="Kalinga"/>
            <w:b/>
          </w:rPr>
          <w:delText xml:space="preserve">, what </w:delText>
        </w:r>
        <w:r w:rsidR="002A6454" w:rsidRPr="00144AA7" w:rsidDel="00CE619F">
          <w:rPr>
            <w:rFonts w:cs="Kalinga"/>
            <w:b/>
          </w:rPr>
          <w:delText>terminology error</w:delText>
        </w:r>
        <w:r w:rsidRPr="00144AA7" w:rsidDel="00CE619F">
          <w:rPr>
            <w:rFonts w:cs="Kalinga"/>
            <w:b/>
          </w:rPr>
          <w:delText xml:space="preserve"> can you find? </w:delText>
        </w:r>
      </w:del>
    </w:p>
    <w:p w14:paraId="66CB4876" w14:textId="0ED5D2F9" w:rsidR="00B67BCD" w:rsidRPr="00680431" w:rsidDel="00CE619F" w:rsidRDefault="00B67BCD">
      <w:pPr>
        <w:spacing w:after="160" w:line="259" w:lineRule="auto"/>
        <w:rPr>
          <w:del w:id="834" w:author="Ty Darnell" w:date="2019-04-17T13:21:00Z"/>
          <w:rFonts w:cs="Kalinga"/>
        </w:rPr>
        <w:pPrChange w:id="835" w:author="Ty Darnell" w:date="2019-04-17T13:21:00Z">
          <w:pPr/>
        </w:pPrChange>
      </w:pPr>
    </w:p>
    <w:p w14:paraId="4CA364BC" w14:textId="1A492986" w:rsidR="00B67BCD" w:rsidRPr="00680431" w:rsidDel="00CE619F" w:rsidRDefault="00B67BCD">
      <w:pPr>
        <w:spacing w:after="160" w:line="259" w:lineRule="auto"/>
        <w:rPr>
          <w:del w:id="836" w:author="Ty Darnell" w:date="2019-04-17T13:21:00Z"/>
          <w:rFonts w:cs="Kalinga"/>
        </w:rPr>
        <w:pPrChange w:id="837" w:author="Ty Darnell" w:date="2019-04-17T13:21:00Z">
          <w:pPr/>
        </w:pPrChange>
      </w:pPr>
      <w:del w:id="838" w:author="Ty Darnell" w:date="2019-04-17T13:21:00Z">
        <w:r w:rsidRPr="00680431" w:rsidDel="00CE619F">
          <w:rPr>
            <w:rFonts w:cs="Kalinga"/>
          </w:rPr>
          <w:delText>Psychooncology. 2019 Apr 4. doi: 10.1002/pon.5079. Posttraumatic Stress Disorder among cancer patients - Findings from a large and representative interview-based study in Germany.</w:delText>
        </w:r>
      </w:del>
    </w:p>
    <w:p w14:paraId="335C4BE7" w14:textId="689F081B" w:rsidR="00B67BCD" w:rsidRPr="00680431" w:rsidDel="00CE619F" w:rsidRDefault="00B67BCD">
      <w:pPr>
        <w:spacing w:after="160" w:line="259" w:lineRule="auto"/>
        <w:rPr>
          <w:del w:id="839" w:author="Ty Darnell" w:date="2019-04-17T13:21:00Z"/>
          <w:rFonts w:cs="Kalinga"/>
        </w:rPr>
        <w:pPrChange w:id="840" w:author="Ty Darnell" w:date="2019-04-17T13:21:00Z">
          <w:pPr/>
        </w:pPrChange>
      </w:pPr>
      <w:del w:id="841" w:author="Ty Darnell" w:date="2019-04-17T13:21:00Z">
        <w:r w:rsidRPr="00680431" w:rsidDel="00CE619F">
          <w:rPr>
            <w:rFonts w:cs="Kalinga"/>
          </w:rPr>
          <w:delText>Esser P1, Glaesmer H1, Faller H2, Koch U3, Härter M4, Schulz H4, Wegscheider K5, Weis J6, Mehnert A1.</w:delText>
        </w:r>
      </w:del>
    </w:p>
    <w:p w14:paraId="153ABD06" w14:textId="43ED3753" w:rsidR="00B67BCD" w:rsidRPr="00680431" w:rsidDel="00CE619F" w:rsidRDefault="00B67BCD">
      <w:pPr>
        <w:spacing w:after="160" w:line="259" w:lineRule="auto"/>
        <w:rPr>
          <w:del w:id="842" w:author="Ty Darnell" w:date="2019-04-17T13:21:00Z"/>
          <w:rFonts w:cs="Kalinga"/>
        </w:rPr>
        <w:pPrChange w:id="843" w:author="Ty Darnell" w:date="2019-04-17T13:21:00Z">
          <w:pPr/>
        </w:pPrChange>
      </w:pPr>
      <w:del w:id="844" w:author="Ty Darnell" w:date="2019-04-17T13:21:00Z">
        <w:r w:rsidRPr="00680431" w:rsidDel="00CE619F">
          <w:rPr>
            <w:rFonts w:cs="Kalinga"/>
          </w:rPr>
          <w:delText>OBJECTIVE: In order to optimize psycho-oncologic care for patients with severe stressor-related symptomatology, we aimed to provide (i) valid and generalizable prevalence rates of Posttraumatic Stress Disorder (PTSD) in oncological patients and (ii) the percentage of PTSD cases elicited by cancer-related events.</w:delText>
        </w:r>
      </w:del>
    </w:p>
    <w:p w14:paraId="77B8D953" w14:textId="28D4DAF1" w:rsidR="00B67BCD" w:rsidRPr="00680431" w:rsidDel="00CE619F" w:rsidRDefault="00B67BCD">
      <w:pPr>
        <w:spacing w:after="160" w:line="259" w:lineRule="auto"/>
        <w:rPr>
          <w:del w:id="845" w:author="Ty Darnell" w:date="2019-04-17T13:21:00Z"/>
          <w:rFonts w:cs="Kalinga"/>
        </w:rPr>
        <w:pPrChange w:id="846" w:author="Ty Darnell" w:date="2019-04-17T13:21:00Z">
          <w:pPr/>
        </w:pPrChange>
      </w:pPr>
      <w:del w:id="847" w:author="Ty Darnell" w:date="2019-04-17T13:21:00Z">
        <w:r w:rsidRPr="00680431" w:rsidDel="00CE619F">
          <w:rPr>
            <w:rFonts w:cs="Kalinga"/>
          </w:rPr>
          <w:delText>METHODS:  This multi-center study was based on a representative sample of patients across cancer types. A diagnostic interview (CIDI-O) was used to assess PTSD according to DSM-IV. We first describe type and frequency of potentially traumatic events (A1 events) and the degree to which they meet the trauma criteria (A2-events). Subsequently, we present adjusted prevalence rates of PTSD and explore the proportion of patients with cancer-related PTSD.</w:delText>
        </w:r>
      </w:del>
    </w:p>
    <w:p w14:paraId="114A9BE1" w14:textId="7586B447" w:rsidR="00B67BCD" w:rsidRPr="00680431" w:rsidDel="00CE619F" w:rsidRDefault="00B67BCD">
      <w:pPr>
        <w:spacing w:after="160" w:line="259" w:lineRule="auto"/>
        <w:rPr>
          <w:del w:id="848" w:author="Ty Darnell" w:date="2019-04-17T13:21:00Z"/>
          <w:rFonts w:cs="Kalinga"/>
        </w:rPr>
        <w:pPrChange w:id="849" w:author="Ty Darnell" w:date="2019-04-17T13:21:00Z">
          <w:pPr/>
        </w:pPrChange>
      </w:pPr>
      <w:del w:id="850" w:author="Ty Darnell" w:date="2019-04-17T13:21:00Z">
        <w:r w:rsidRPr="00680431" w:rsidDel="00CE619F">
          <w:rPr>
            <w:rFonts w:cs="Kalinga"/>
          </w:rPr>
          <w:delText>RESULTS:  4020 patients participated (response rate: 68 %), and 2141 completed the diagnostic interview. 1641 patients reported at least one A1-event, of whom 16 % (n = 257) reported cancer-related events. 91 % (n = 232) of theses cancer-related events qualified as A2-events. Across cancer types, the adjusted 4-week prevalence of PTSD was 2.0 % [95 %-CI: 1.5-2.7]. 9 % (n = 5) of the 4-week PTSD cases were cancer-related.</w:delText>
        </w:r>
      </w:del>
    </w:p>
    <w:p w14:paraId="006C3355" w14:textId="2358634B" w:rsidR="00B67BCD" w:rsidRPr="00680431" w:rsidDel="00CE619F" w:rsidRDefault="00B67BCD">
      <w:pPr>
        <w:spacing w:after="160" w:line="259" w:lineRule="auto"/>
        <w:rPr>
          <w:del w:id="851" w:author="Ty Darnell" w:date="2019-04-17T13:21:00Z"/>
          <w:rFonts w:cs="Kalinga"/>
        </w:rPr>
        <w:pPrChange w:id="852" w:author="Ty Darnell" w:date="2019-04-17T13:21:00Z">
          <w:pPr/>
        </w:pPrChange>
      </w:pPr>
      <w:del w:id="853" w:author="Ty Darnell" w:date="2019-04-17T13:21:00Z">
        <w:r w:rsidRPr="00680431" w:rsidDel="00CE619F">
          <w:rPr>
            <w:rFonts w:cs="Kalinga"/>
          </w:rPr>
          <w:delText>CONCLUSIONS:  Across cancer types and treatment settings, few cancer patients fulfilled diagnostic criteria for PTSD. Of those, a mere fraction was attributable to cancer-related events. These robust findings should be taken into account in both research and practice to develop and provide adequate care for cancer patients with severe stressor-related symptomatology.</w:delText>
        </w:r>
      </w:del>
    </w:p>
    <w:p w14:paraId="337437DE" w14:textId="10E5F271" w:rsidR="006E489E" w:rsidRPr="00680431" w:rsidDel="00CE619F" w:rsidRDefault="006E489E">
      <w:pPr>
        <w:spacing w:after="160" w:line="259" w:lineRule="auto"/>
        <w:rPr>
          <w:del w:id="854" w:author="Ty Darnell" w:date="2019-04-17T13:21:00Z"/>
          <w:rFonts w:cs="Kalinga"/>
        </w:rPr>
        <w:pPrChange w:id="855" w:author="Ty Darnell" w:date="2019-04-17T13:21:00Z">
          <w:pPr/>
        </w:pPrChange>
      </w:pPr>
    </w:p>
    <w:p w14:paraId="0E542BEA" w14:textId="60928362" w:rsidR="006E489E" w:rsidRPr="00680431" w:rsidDel="00CE619F" w:rsidRDefault="006E489E">
      <w:pPr>
        <w:spacing w:after="160" w:line="259" w:lineRule="auto"/>
        <w:rPr>
          <w:del w:id="856" w:author="Ty Darnell" w:date="2019-04-17T13:21:00Z"/>
          <w:rFonts w:cs="Kalinga"/>
        </w:rPr>
        <w:pPrChange w:id="857" w:author="Ty Darnell" w:date="2019-04-17T13:21:00Z">
          <w:pPr/>
        </w:pPrChange>
      </w:pPr>
    </w:p>
    <w:p w14:paraId="1619809A" w14:textId="1DDC2ECA" w:rsidR="002A6454" w:rsidRPr="00144AA7" w:rsidDel="00CE619F" w:rsidRDefault="002A6454">
      <w:pPr>
        <w:pStyle w:val="ListParagraph"/>
        <w:numPr>
          <w:ilvl w:val="0"/>
          <w:numId w:val="12"/>
        </w:numPr>
        <w:spacing w:after="160" w:line="259" w:lineRule="auto"/>
        <w:rPr>
          <w:del w:id="858" w:author="Ty Darnell" w:date="2019-04-17T13:21:00Z"/>
          <w:rFonts w:cs="Kalinga"/>
          <w:b/>
        </w:rPr>
        <w:pPrChange w:id="859" w:author="Ty Darnell" w:date="2019-04-17T13:21:00Z">
          <w:pPr>
            <w:pStyle w:val="ListParagraph"/>
            <w:numPr>
              <w:numId w:val="12"/>
            </w:numPr>
            <w:ind w:hanging="360"/>
          </w:pPr>
        </w:pPrChange>
      </w:pPr>
      <w:del w:id="860" w:author="Ty Darnell" w:date="2019-04-17T13:21:00Z">
        <w:r w:rsidRPr="00144AA7" w:rsidDel="00CE619F">
          <w:rPr>
            <w:rFonts w:cs="Kalinga"/>
            <w:b/>
          </w:rPr>
          <w:delText xml:space="preserve">What kind of study design do you think Esser et al. </w:delText>
        </w:r>
        <w:r w:rsidR="00C40386" w:rsidRPr="00144AA7" w:rsidDel="00CE619F">
          <w:rPr>
            <w:rFonts w:cs="Kalinga"/>
            <w:b/>
          </w:rPr>
          <w:delText xml:space="preserve">2019 </w:delText>
        </w:r>
        <w:r w:rsidR="00B5585D" w:rsidRPr="00144AA7" w:rsidDel="00CE619F">
          <w:rPr>
            <w:rFonts w:cs="Kalinga"/>
            <w:b/>
          </w:rPr>
          <w:delText xml:space="preserve">“Post traumatic stress among cancer patients” </w:delText>
        </w:r>
        <w:r w:rsidRPr="00144AA7" w:rsidDel="00CE619F">
          <w:rPr>
            <w:rFonts w:cs="Kalinga"/>
            <w:b/>
          </w:rPr>
          <w:delText>used? Provide a rationale for your selection, using only the abstract.</w:delText>
        </w:r>
      </w:del>
    </w:p>
    <w:p w14:paraId="0C4693A3" w14:textId="22FBCC3C" w:rsidR="006E489E" w:rsidRPr="00680431" w:rsidDel="00CE619F" w:rsidRDefault="006E489E">
      <w:pPr>
        <w:spacing w:after="160" w:line="259" w:lineRule="auto"/>
        <w:rPr>
          <w:del w:id="861" w:author="Ty Darnell" w:date="2019-04-17T13:21:00Z"/>
          <w:rFonts w:cs="Kalinga"/>
        </w:rPr>
        <w:pPrChange w:id="862" w:author="Ty Darnell" w:date="2019-04-17T13:21:00Z">
          <w:pPr/>
        </w:pPrChange>
      </w:pPr>
    </w:p>
    <w:p w14:paraId="63157CD6" w14:textId="30D6CCE6" w:rsidR="006E489E" w:rsidRPr="00680431" w:rsidDel="00CE619F" w:rsidRDefault="006E489E">
      <w:pPr>
        <w:spacing w:after="160" w:line="259" w:lineRule="auto"/>
        <w:rPr>
          <w:del w:id="863" w:author="Ty Darnell" w:date="2019-04-17T13:21:00Z"/>
          <w:rFonts w:cs="Kalinga"/>
        </w:rPr>
        <w:pPrChange w:id="864" w:author="Ty Darnell" w:date="2019-04-17T13:21:00Z">
          <w:pPr/>
        </w:pPrChange>
      </w:pPr>
    </w:p>
    <w:p w14:paraId="54788181" w14:textId="6B6F9237" w:rsidR="006E489E" w:rsidRPr="00144AA7" w:rsidDel="00CE619F" w:rsidRDefault="00C40386">
      <w:pPr>
        <w:pStyle w:val="ListParagraph"/>
        <w:numPr>
          <w:ilvl w:val="0"/>
          <w:numId w:val="12"/>
        </w:numPr>
        <w:spacing w:after="160" w:line="259" w:lineRule="auto"/>
        <w:rPr>
          <w:del w:id="865" w:author="Ty Darnell" w:date="2019-04-17T13:21:00Z"/>
          <w:rFonts w:cs="Kalinga"/>
          <w:b/>
        </w:rPr>
        <w:pPrChange w:id="866" w:author="Ty Darnell" w:date="2019-04-17T13:21:00Z">
          <w:pPr>
            <w:pStyle w:val="ListParagraph"/>
            <w:numPr>
              <w:numId w:val="12"/>
            </w:numPr>
            <w:ind w:hanging="360"/>
          </w:pPr>
        </w:pPrChange>
      </w:pPr>
      <w:del w:id="867" w:author="Ty Darnell" w:date="2019-04-17T13:21:00Z">
        <w:r w:rsidRPr="00144AA7" w:rsidDel="00CE619F">
          <w:rPr>
            <w:rFonts w:cs="Kalinga"/>
            <w:b/>
          </w:rPr>
          <w:delText>Select the</w:delText>
        </w:r>
        <w:r w:rsidR="006E489E" w:rsidRPr="00144AA7" w:rsidDel="00CE619F">
          <w:rPr>
            <w:rFonts w:cs="Kalinga"/>
            <w:b/>
          </w:rPr>
          <w:delText xml:space="preserve"> </w:delText>
        </w:r>
        <w:r w:rsidR="005D6C90" w:rsidRPr="00144AA7" w:rsidDel="00CE619F">
          <w:rPr>
            <w:rFonts w:cs="Kalinga"/>
            <w:b/>
          </w:rPr>
          <w:delText xml:space="preserve">Bradford Hill Criteria </w:delText>
        </w:r>
        <w:r w:rsidRPr="00144AA7" w:rsidDel="00CE619F">
          <w:rPr>
            <w:rFonts w:cs="Kalinga"/>
            <w:b/>
          </w:rPr>
          <w:delText>addressed</w:delText>
        </w:r>
        <w:r w:rsidR="005D6C90" w:rsidRPr="00144AA7" w:rsidDel="00CE619F">
          <w:rPr>
            <w:rFonts w:cs="Kalinga"/>
            <w:b/>
          </w:rPr>
          <w:delText xml:space="preserve"> in the follow systematic review</w:delText>
        </w:r>
        <w:r w:rsidR="00FA7096" w:rsidDel="00CE619F">
          <w:rPr>
            <w:rFonts w:cs="Kalinga"/>
            <w:b/>
          </w:rPr>
          <w:delText xml:space="preserve"> by Loxham et. al 2019</w:delText>
        </w:r>
        <w:r w:rsidR="005D6C90" w:rsidRPr="00144AA7" w:rsidDel="00CE619F">
          <w:rPr>
            <w:rFonts w:cs="Kalinga"/>
            <w:b/>
          </w:rPr>
          <w:delText xml:space="preserve"> on </w:delText>
        </w:r>
        <w:r w:rsidRPr="00144AA7" w:rsidDel="00CE619F">
          <w:rPr>
            <w:rFonts w:cs="Kalinga"/>
            <w:b/>
          </w:rPr>
          <w:delText xml:space="preserve">the health effects of </w:delText>
        </w:r>
        <w:r w:rsidR="005D6C90" w:rsidRPr="00144AA7" w:rsidDel="00CE619F">
          <w:rPr>
            <w:rFonts w:cs="Kalinga"/>
            <w:b/>
          </w:rPr>
          <w:delText>particles in underground railway systems</w:delText>
        </w:r>
        <w:r w:rsidRPr="00144AA7" w:rsidDel="00CE619F">
          <w:rPr>
            <w:rFonts w:cs="Kalinga"/>
            <w:b/>
          </w:rPr>
          <w:delText>.</w:delText>
        </w:r>
        <w:r w:rsidR="005D6C90" w:rsidRPr="00144AA7" w:rsidDel="00CE619F">
          <w:rPr>
            <w:rFonts w:cs="Kalinga"/>
            <w:b/>
          </w:rPr>
          <w:delText xml:space="preserve"> </w:delText>
        </w:r>
      </w:del>
    </w:p>
    <w:p w14:paraId="17815F7B" w14:textId="324926B1" w:rsidR="005D6C90" w:rsidRPr="00680431" w:rsidDel="00CE619F" w:rsidRDefault="005D6C90">
      <w:pPr>
        <w:spacing w:after="160" w:line="259" w:lineRule="auto"/>
        <w:rPr>
          <w:del w:id="868" w:author="Ty Darnell" w:date="2019-04-17T13:21:00Z"/>
          <w:rFonts w:cs="Kalinga"/>
          <w:b/>
        </w:rPr>
        <w:pPrChange w:id="869" w:author="Ty Darnell" w:date="2019-04-17T13:21:00Z">
          <w:pPr/>
        </w:pPrChange>
      </w:pPr>
    </w:p>
    <w:p w14:paraId="017E3548" w14:textId="24C707A7" w:rsidR="005D6C90" w:rsidRPr="00FA7096" w:rsidDel="00CE619F" w:rsidRDefault="00C40386">
      <w:pPr>
        <w:spacing w:after="160" w:line="259" w:lineRule="auto"/>
        <w:rPr>
          <w:del w:id="870" w:author="Ty Darnell" w:date="2019-04-17T13:21:00Z"/>
          <w:rFonts w:cs="Kalinga"/>
        </w:rPr>
        <w:pPrChange w:id="871" w:author="Ty Darnell" w:date="2019-04-17T13:21:00Z">
          <w:pPr/>
        </w:pPrChange>
      </w:pPr>
      <w:del w:id="872" w:author="Ty Darnell" w:date="2019-04-17T13:21:00Z">
        <w:r w:rsidRPr="00FA7096" w:rsidDel="00CE619F">
          <w:rPr>
            <w:rFonts w:cs="Kalinga"/>
          </w:rPr>
          <w:delText>Strength of Association</w:delText>
        </w:r>
      </w:del>
    </w:p>
    <w:p w14:paraId="05FB5642" w14:textId="1CBB1821" w:rsidR="00C40386" w:rsidRPr="00FA7096" w:rsidDel="00CE619F" w:rsidRDefault="00C40386">
      <w:pPr>
        <w:spacing w:after="160" w:line="259" w:lineRule="auto"/>
        <w:rPr>
          <w:del w:id="873" w:author="Ty Darnell" w:date="2019-04-17T13:21:00Z"/>
          <w:rFonts w:cs="Kalinga"/>
        </w:rPr>
        <w:pPrChange w:id="874" w:author="Ty Darnell" w:date="2019-04-17T13:21:00Z">
          <w:pPr/>
        </w:pPrChange>
      </w:pPr>
      <w:del w:id="875" w:author="Ty Darnell" w:date="2019-04-17T13:21:00Z">
        <w:r w:rsidRPr="00FA7096" w:rsidDel="00CE619F">
          <w:rPr>
            <w:rFonts w:cs="Kalinga"/>
          </w:rPr>
          <w:delText>Dose Response/</w:delText>
        </w:r>
      </w:del>
    </w:p>
    <w:p w14:paraId="3642D3C7" w14:textId="2AD0D6CC" w:rsidR="00C40386" w:rsidRPr="00FA7096" w:rsidDel="00CE619F" w:rsidRDefault="00C40386">
      <w:pPr>
        <w:spacing w:after="160" w:line="259" w:lineRule="auto"/>
        <w:rPr>
          <w:del w:id="876" w:author="Ty Darnell" w:date="2019-04-17T13:21:00Z"/>
          <w:rFonts w:cs="Kalinga"/>
        </w:rPr>
        <w:pPrChange w:id="877" w:author="Ty Darnell" w:date="2019-04-17T13:21:00Z">
          <w:pPr/>
        </w:pPrChange>
      </w:pPr>
      <w:del w:id="878" w:author="Ty Darnell" w:date="2019-04-17T13:21:00Z">
        <w:r w:rsidRPr="00FA7096" w:rsidDel="00CE619F">
          <w:rPr>
            <w:rFonts w:cs="Kalinga"/>
          </w:rPr>
          <w:delText>Temporality</w:delText>
        </w:r>
      </w:del>
    </w:p>
    <w:p w14:paraId="1C8D8F96" w14:textId="609B8EC9" w:rsidR="00C40386" w:rsidRPr="00FA7096" w:rsidDel="00CE619F" w:rsidRDefault="00C40386">
      <w:pPr>
        <w:spacing w:after="160" w:line="259" w:lineRule="auto"/>
        <w:rPr>
          <w:del w:id="879" w:author="Ty Darnell" w:date="2019-04-17T13:21:00Z"/>
          <w:rFonts w:cs="Kalinga"/>
        </w:rPr>
        <w:pPrChange w:id="880" w:author="Ty Darnell" w:date="2019-04-17T13:21:00Z">
          <w:pPr/>
        </w:pPrChange>
      </w:pPr>
      <w:del w:id="881" w:author="Ty Darnell" w:date="2019-04-17T13:21:00Z">
        <w:r w:rsidRPr="00FA7096" w:rsidDel="00CE619F">
          <w:rPr>
            <w:rFonts w:cs="Kalinga"/>
          </w:rPr>
          <w:delText>Causal Inference</w:delText>
        </w:r>
      </w:del>
    </w:p>
    <w:p w14:paraId="3741186F" w14:textId="365A4E9A" w:rsidR="00C40386" w:rsidRPr="00FA7096" w:rsidDel="00CE619F" w:rsidRDefault="00C40386">
      <w:pPr>
        <w:spacing w:after="160" w:line="259" w:lineRule="auto"/>
        <w:rPr>
          <w:del w:id="882" w:author="Ty Darnell" w:date="2019-04-17T13:21:00Z"/>
          <w:rFonts w:cs="Kalinga"/>
        </w:rPr>
        <w:pPrChange w:id="883" w:author="Ty Darnell" w:date="2019-04-17T13:21:00Z">
          <w:pPr/>
        </w:pPrChange>
      </w:pPr>
      <w:del w:id="884" w:author="Ty Darnell" w:date="2019-04-17T13:21:00Z">
        <w:r w:rsidRPr="00FA7096" w:rsidDel="00CE619F">
          <w:rPr>
            <w:rFonts w:cs="Kalinga"/>
          </w:rPr>
          <w:delText>Biologic Plausibility-</w:delText>
        </w:r>
      </w:del>
    </w:p>
    <w:p w14:paraId="0A1D617C" w14:textId="57844BE9" w:rsidR="00C40386" w:rsidRPr="00FA7096" w:rsidDel="00CE619F" w:rsidRDefault="00C40386">
      <w:pPr>
        <w:spacing w:after="160" w:line="259" w:lineRule="auto"/>
        <w:rPr>
          <w:del w:id="885" w:author="Ty Darnell" w:date="2019-04-17T13:21:00Z"/>
          <w:rFonts w:cs="Kalinga"/>
        </w:rPr>
        <w:pPrChange w:id="886" w:author="Ty Darnell" w:date="2019-04-17T13:21:00Z">
          <w:pPr/>
        </w:pPrChange>
      </w:pPr>
      <w:del w:id="887" w:author="Ty Darnell" w:date="2019-04-17T13:21:00Z">
        <w:r w:rsidRPr="00FA7096" w:rsidDel="00CE619F">
          <w:rPr>
            <w:rFonts w:cs="Kalinga"/>
          </w:rPr>
          <w:delText>Analogy</w:delText>
        </w:r>
      </w:del>
    </w:p>
    <w:p w14:paraId="7EB5AFCF" w14:textId="6E336B26" w:rsidR="00C40386" w:rsidRPr="00FA7096" w:rsidDel="00CE619F" w:rsidRDefault="00C40386">
      <w:pPr>
        <w:spacing w:after="160" w:line="259" w:lineRule="auto"/>
        <w:rPr>
          <w:del w:id="888" w:author="Ty Darnell" w:date="2019-04-17T13:21:00Z"/>
          <w:rFonts w:cs="Kalinga"/>
        </w:rPr>
        <w:pPrChange w:id="889" w:author="Ty Darnell" w:date="2019-04-17T13:21:00Z">
          <w:pPr/>
        </w:pPrChange>
      </w:pPr>
      <w:del w:id="890" w:author="Ty Darnell" w:date="2019-04-17T13:21:00Z">
        <w:r w:rsidRPr="00FA7096" w:rsidDel="00CE619F">
          <w:rPr>
            <w:rFonts w:cs="Kalinga"/>
          </w:rPr>
          <w:delText>Consistency</w:delText>
        </w:r>
      </w:del>
    </w:p>
    <w:p w14:paraId="2DC6DB83" w14:textId="088DAC4F" w:rsidR="00C40386" w:rsidRPr="00FA7096" w:rsidDel="00CE619F" w:rsidRDefault="00C40386">
      <w:pPr>
        <w:spacing w:after="160" w:line="259" w:lineRule="auto"/>
        <w:rPr>
          <w:del w:id="891" w:author="Ty Darnell" w:date="2019-04-17T13:21:00Z"/>
          <w:rFonts w:cs="Kalinga"/>
        </w:rPr>
        <w:pPrChange w:id="892" w:author="Ty Darnell" w:date="2019-04-17T13:21:00Z">
          <w:pPr/>
        </w:pPrChange>
      </w:pPr>
      <w:del w:id="893" w:author="Ty Darnell" w:date="2019-04-17T13:21:00Z">
        <w:r w:rsidRPr="00FA7096" w:rsidDel="00CE619F">
          <w:rPr>
            <w:rFonts w:cs="Kalinga"/>
          </w:rPr>
          <w:delText>Coherence</w:delText>
        </w:r>
      </w:del>
    </w:p>
    <w:p w14:paraId="2D4AA0F2" w14:textId="39336F38" w:rsidR="00C40386" w:rsidRPr="00FA7096" w:rsidDel="00CE619F" w:rsidRDefault="00C40386">
      <w:pPr>
        <w:spacing w:after="160" w:line="259" w:lineRule="auto"/>
        <w:rPr>
          <w:del w:id="894" w:author="Ty Darnell" w:date="2019-04-17T13:21:00Z"/>
          <w:rFonts w:cs="Kalinga"/>
        </w:rPr>
        <w:pPrChange w:id="895" w:author="Ty Darnell" w:date="2019-04-17T13:21:00Z">
          <w:pPr/>
        </w:pPrChange>
      </w:pPr>
      <w:del w:id="896" w:author="Ty Darnell" w:date="2019-04-17T13:21:00Z">
        <w:r w:rsidRPr="00FA7096" w:rsidDel="00CE619F">
          <w:rPr>
            <w:rFonts w:cs="Kalinga"/>
          </w:rPr>
          <w:delText>Experimental Evidence</w:delText>
        </w:r>
      </w:del>
    </w:p>
    <w:p w14:paraId="33EFF616" w14:textId="4DE9D783" w:rsidR="00C40386" w:rsidRPr="00FA7096" w:rsidDel="00CE619F" w:rsidRDefault="00C40386">
      <w:pPr>
        <w:spacing w:after="160" w:line="259" w:lineRule="auto"/>
        <w:rPr>
          <w:del w:id="897" w:author="Ty Darnell" w:date="2019-04-17T13:21:00Z"/>
          <w:rFonts w:cs="Kalinga"/>
        </w:rPr>
        <w:pPrChange w:id="898" w:author="Ty Darnell" w:date="2019-04-17T13:21:00Z">
          <w:pPr/>
        </w:pPrChange>
      </w:pPr>
      <w:del w:id="899" w:author="Ty Darnell" w:date="2019-04-17T13:21:00Z">
        <w:r w:rsidRPr="00FA7096" w:rsidDel="00CE619F">
          <w:rPr>
            <w:rFonts w:cs="Kalinga"/>
          </w:rPr>
          <w:delText>Sensitivity</w:delText>
        </w:r>
      </w:del>
    </w:p>
    <w:p w14:paraId="0DB80528" w14:textId="0097F61D" w:rsidR="00C40386" w:rsidRPr="00680431" w:rsidDel="00CE619F" w:rsidRDefault="00C40386">
      <w:pPr>
        <w:spacing w:after="160" w:line="259" w:lineRule="auto"/>
        <w:rPr>
          <w:del w:id="900" w:author="Ty Darnell" w:date="2019-04-17T13:21:00Z"/>
          <w:rFonts w:cs="Kalinga"/>
        </w:rPr>
        <w:pPrChange w:id="901" w:author="Ty Darnell" w:date="2019-04-17T13:21:00Z">
          <w:pPr/>
        </w:pPrChange>
      </w:pPr>
      <w:del w:id="902" w:author="Ty Darnell" w:date="2019-04-17T13:21:00Z">
        <w:r w:rsidRPr="00FA7096" w:rsidDel="00CE619F">
          <w:rPr>
            <w:rFonts w:cs="Kalinga"/>
          </w:rPr>
          <w:delText>Specificity</w:delText>
        </w:r>
      </w:del>
    </w:p>
    <w:p w14:paraId="70061210" w14:textId="60C95E18" w:rsidR="00C40386" w:rsidRPr="00680431" w:rsidDel="00CE619F" w:rsidRDefault="00C40386">
      <w:pPr>
        <w:spacing w:after="160" w:line="259" w:lineRule="auto"/>
        <w:rPr>
          <w:del w:id="903" w:author="Ty Darnell" w:date="2019-04-17T13:21:00Z"/>
          <w:rFonts w:cs="Kalinga"/>
        </w:rPr>
        <w:pPrChange w:id="904" w:author="Ty Darnell" w:date="2019-04-17T13:21:00Z">
          <w:pPr/>
        </w:pPrChange>
      </w:pPr>
    </w:p>
    <w:p w14:paraId="7DC90086" w14:textId="027A95C1" w:rsidR="00C40386" w:rsidRPr="00680431" w:rsidDel="00CE619F" w:rsidRDefault="00C40386">
      <w:pPr>
        <w:spacing w:after="160" w:line="259" w:lineRule="auto"/>
        <w:rPr>
          <w:del w:id="905" w:author="Ty Darnell" w:date="2019-04-17T13:21:00Z"/>
          <w:rFonts w:cs="Kalinga"/>
        </w:rPr>
        <w:pPrChange w:id="906" w:author="Ty Darnell" w:date="2019-04-17T13:21:00Z">
          <w:pPr/>
        </w:pPrChange>
      </w:pPr>
      <w:del w:id="907" w:author="Ty Darnell" w:date="2019-04-17T13:21:00Z">
        <w:r w:rsidRPr="00680431" w:rsidDel="00CE619F">
          <w:rPr>
            <w:rFonts w:cs="Kalinga"/>
          </w:rPr>
          <w:delText xml:space="preserve">Loxham M , Nieuwenhuijsen MJ </w:delText>
        </w:r>
        <w:r w:rsidR="005D6C90" w:rsidRPr="00680431" w:rsidDel="00CE619F">
          <w:rPr>
            <w:rFonts w:cs="Kalinga"/>
          </w:rPr>
          <w:delText xml:space="preserve">Health effects of particulate matter air pollution in underground railway systems - a critical review of the evidence. </w:delText>
        </w:r>
        <w:r w:rsidRPr="00680431" w:rsidDel="00CE619F">
          <w:rPr>
            <w:rFonts w:cs="Kalinga"/>
          </w:rPr>
          <w:delText xml:space="preserve">Part Fibre Toxicol. 2019 Mar 6;16(1):12. </w:delText>
        </w:r>
      </w:del>
    </w:p>
    <w:p w14:paraId="218BCE7E" w14:textId="33CFAEAF" w:rsidR="005D6C90" w:rsidRPr="00680431" w:rsidDel="00CE619F" w:rsidRDefault="005D6C90">
      <w:pPr>
        <w:spacing w:after="160" w:line="259" w:lineRule="auto"/>
        <w:rPr>
          <w:del w:id="908" w:author="Ty Darnell" w:date="2019-04-17T13:21:00Z"/>
          <w:rFonts w:cs="Kalinga"/>
        </w:rPr>
        <w:pPrChange w:id="909" w:author="Ty Darnell" w:date="2019-04-17T13:21:00Z">
          <w:pPr/>
        </w:pPrChange>
      </w:pPr>
    </w:p>
    <w:p w14:paraId="7D1C5963" w14:textId="150E7992" w:rsidR="005D6C90" w:rsidRPr="00680431" w:rsidDel="00CE619F" w:rsidRDefault="005D6C90">
      <w:pPr>
        <w:spacing w:after="160" w:line="259" w:lineRule="auto"/>
        <w:rPr>
          <w:del w:id="910" w:author="Ty Darnell" w:date="2019-04-17T13:21:00Z"/>
          <w:rFonts w:cs="Kalinga"/>
        </w:rPr>
        <w:pPrChange w:id="911" w:author="Ty Darnell" w:date="2019-04-17T13:21:00Z">
          <w:pPr/>
        </w:pPrChange>
      </w:pPr>
      <w:del w:id="912" w:author="Ty Darnell" w:date="2019-04-17T13:21:00Z">
        <w:r w:rsidRPr="00680431" w:rsidDel="00CE619F">
          <w:rPr>
            <w:rFonts w:cs="Kalinga"/>
          </w:rPr>
          <w:delText>BACKGROUND:</w:delText>
        </w:r>
      </w:del>
    </w:p>
    <w:p w14:paraId="2594A640" w14:textId="66D93CAA" w:rsidR="005D6C90" w:rsidRPr="00FA7096" w:rsidDel="00CE619F" w:rsidRDefault="005D6C90">
      <w:pPr>
        <w:spacing w:after="160" w:line="259" w:lineRule="auto"/>
        <w:rPr>
          <w:del w:id="913" w:author="Ty Darnell" w:date="2019-04-17T13:21:00Z"/>
          <w:rFonts w:cs="Kalinga"/>
        </w:rPr>
        <w:pPrChange w:id="914" w:author="Ty Darnell" w:date="2019-04-17T13:21:00Z">
          <w:pPr/>
        </w:pPrChange>
      </w:pPr>
      <w:del w:id="915" w:author="Ty Darnell" w:date="2019-04-17T13:21:00Z">
        <w:r w:rsidRPr="00680431" w:rsidDel="00CE619F">
          <w:rPr>
            <w:rFonts w:cs="Kalinga"/>
          </w:rPr>
          <w:delText xml:space="preserve">Exposure to ambient airborne particulate matter is a major risk factor for mortality and morbidity, associated with asthma, lung cancer, heart disease, myocardial infarction, and stroke, and more recently type 2 diabetes, dementia and loss of cognitive function. Less is understood about differential effects of particulate matter from different sources. Underground railways are used by millions of people on a daily basis in many cities. Poor air exchange with the outside environment means that underground railways often have an unusually high concentration of airborne particulate matter, while a high degree of railway-associated mechanical activity produces particulate matter which is physicochemically highly distinct from ambient particulate matter. The implications of this for the health of exposed </w:delText>
        </w:r>
        <w:r w:rsidRPr="00FA7096" w:rsidDel="00CE619F">
          <w:rPr>
            <w:rFonts w:cs="Kalinga"/>
          </w:rPr>
          <w:delText>commuters and employees is unclear.</w:delText>
        </w:r>
      </w:del>
    </w:p>
    <w:p w14:paraId="3726ECF0" w14:textId="1C18FFD2" w:rsidR="005D6C90" w:rsidRPr="00FA7096" w:rsidDel="00CE619F" w:rsidRDefault="005D6C90">
      <w:pPr>
        <w:spacing w:after="160" w:line="259" w:lineRule="auto"/>
        <w:rPr>
          <w:del w:id="916" w:author="Ty Darnell" w:date="2019-04-17T13:21:00Z"/>
          <w:rFonts w:cs="Kalinga"/>
        </w:rPr>
        <w:pPrChange w:id="917" w:author="Ty Darnell" w:date="2019-04-17T13:21:00Z">
          <w:pPr/>
        </w:pPrChange>
      </w:pPr>
      <w:del w:id="918" w:author="Ty Darnell" w:date="2019-04-17T13:21:00Z">
        <w:r w:rsidRPr="00FA7096" w:rsidDel="00CE619F">
          <w:rPr>
            <w:rFonts w:cs="Kalinga"/>
          </w:rPr>
          <w:delText>MAIN BODY:A literature search found 27 publications directly assessing the potential health effects of underground particulate matter, including in vivo exposure studies, in vitro toxicology studies, and studies of particulate matter which might be similar to that found in underground railways. The methodology, findings, and conclusions of these studies were reviewed in depth, along with further publications directly relevant to the initial search results. In vitro studies suggest that underground particulate matter may be more toxic than exposure to ambient/urban particulate matter, especially in terms of endpoints related to reactive oxygen species generation and oxidative stress. This appears to be predominantly a result of the metal-rich nature of underground particulate matter, which is suggestive of increased health risks. However, while there are measureable effects on a variety of endpoints following exposure in vivo, there is a lack of evidence for these effects being clinically significant as may be implied by the in vitro evidence.</w:delText>
        </w:r>
      </w:del>
    </w:p>
    <w:p w14:paraId="52EA24BB" w14:textId="71746F8D" w:rsidR="005D6C90" w:rsidRPr="00680431" w:rsidDel="00CE619F" w:rsidRDefault="005D6C90">
      <w:pPr>
        <w:spacing w:after="160" w:line="259" w:lineRule="auto"/>
        <w:rPr>
          <w:del w:id="919" w:author="Ty Darnell" w:date="2019-04-17T13:21:00Z"/>
          <w:rFonts w:cs="Kalinga"/>
        </w:rPr>
        <w:pPrChange w:id="920" w:author="Ty Darnell" w:date="2019-04-17T13:21:00Z">
          <w:pPr/>
        </w:pPrChange>
      </w:pPr>
      <w:del w:id="921" w:author="Ty Darnell" w:date="2019-04-17T13:21:00Z">
        <w:r w:rsidRPr="00FA7096" w:rsidDel="00CE619F">
          <w:rPr>
            <w:rFonts w:cs="Kalinga"/>
          </w:rPr>
          <w:delText>CONCLUSION:</w:delText>
        </w:r>
        <w:r w:rsidR="00FA7096" w:rsidDel="00CE619F">
          <w:rPr>
            <w:rFonts w:cs="Kalinga"/>
          </w:rPr>
          <w:delText xml:space="preserve"> </w:delText>
        </w:r>
        <w:r w:rsidRPr="00680431" w:rsidDel="00CE619F">
          <w:rPr>
            <w:rFonts w:cs="Kalinga"/>
          </w:rPr>
          <w:delText>There is little direct evidence that underground railway particulate matter exposure is more harmful than ambient particulate matter exposure. This may be due to disparities between in vivo exposures and in vitro models, and differences in exposure doses, as well as statistical under powering of in vivo studies of chronic exposure. Future research should focus on outcomes of chronic in vivo exposure, as well as further work to understand mechanisms and potential biomarkers of exposure.</w:delText>
        </w:r>
      </w:del>
    </w:p>
    <w:p w14:paraId="531459C4" w14:textId="1AE86E0F" w:rsidR="00033476" w:rsidRPr="00680431" w:rsidDel="00CE619F" w:rsidRDefault="00033476">
      <w:pPr>
        <w:spacing w:after="160" w:line="259" w:lineRule="auto"/>
        <w:rPr>
          <w:del w:id="922" w:author="Ty Darnell" w:date="2019-04-17T13:21:00Z"/>
          <w:rFonts w:cs="Kalinga"/>
        </w:rPr>
        <w:pPrChange w:id="923" w:author="Ty Darnell" w:date="2019-04-17T13:21:00Z">
          <w:pPr/>
        </w:pPrChange>
      </w:pPr>
    </w:p>
    <w:p w14:paraId="6D025762" w14:textId="61D2F669" w:rsidR="005D6C90" w:rsidRPr="00680431" w:rsidDel="00CE619F" w:rsidRDefault="005D6C90">
      <w:pPr>
        <w:spacing w:after="160" w:line="259" w:lineRule="auto"/>
        <w:rPr>
          <w:del w:id="924" w:author="Ty Darnell" w:date="2019-04-17T13:21:00Z"/>
          <w:rFonts w:cs="Kalinga"/>
        </w:rPr>
        <w:pPrChange w:id="925" w:author="Ty Darnell" w:date="2019-04-17T13:21:00Z">
          <w:pPr/>
        </w:pPrChange>
      </w:pPr>
    </w:p>
    <w:p w14:paraId="70D64583" w14:textId="0D3A4B31" w:rsidR="00FA7096" w:rsidRPr="00FA7096" w:rsidDel="00CE619F" w:rsidRDefault="00C40386">
      <w:pPr>
        <w:pStyle w:val="ListParagraph"/>
        <w:numPr>
          <w:ilvl w:val="0"/>
          <w:numId w:val="12"/>
        </w:numPr>
        <w:spacing w:after="160" w:line="259" w:lineRule="auto"/>
        <w:rPr>
          <w:del w:id="926" w:author="Ty Darnell" w:date="2019-04-17T13:21:00Z"/>
          <w:rFonts w:cs="Kalinga"/>
          <w:b/>
        </w:rPr>
        <w:pPrChange w:id="927" w:author="Ty Darnell" w:date="2019-04-17T13:21:00Z">
          <w:pPr>
            <w:pStyle w:val="ListParagraph"/>
            <w:numPr>
              <w:numId w:val="12"/>
            </w:numPr>
            <w:ind w:hanging="360"/>
          </w:pPr>
        </w:pPrChange>
      </w:pPr>
      <w:del w:id="928" w:author="Ty Darnell" w:date="2019-04-17T13:21:00Z">
        <w:r w:rsidRPr="00144AA7" w:rsidDel="00CE619F">
          <w:rPr>
            <w:rFonts w:cs="Kalinga"/>
            <w:b/>
          </w:rPr>
          <w:delText>In Su et al 2019, w</w:delText>
        </w:r>
        <w:r w:rsidR="005D6C90" w:rsidRPr="00144AA7" w:rsidDel="00CE619F">
          <w:rPr>
            <w:rFonts w:cs="Kalinga"/>
            <w:b/>
          </w:rPr>
          <w:delText xml:space="preserve">hat type of systematic error are these authors </w:delText>
        </w:r>
        <w:r w:rsidR="007867DD" w:rsidRPr="00144AA7" w:rsidDel="00CE619F">
          <w:rPr>
            <w:rFonts w:cs="Kalinga"/>
            <w:b/>
          </w:rPr>
          <w:delText xml:space="preserve">avoiding by using satellite data, rather than self-report to estimate individual level exposure to green space? </w:delText>
        </w:r>
        <w:r w:rsidR="00FA7096" w:rsidDel="00CE619F">
          <w:rPr>
            <w:rFonts w:cs="Kalinga"/>
            <w:b/>
          </w:rPr>
          <w:delText xml:space="preserve"> </w:delText>
        </w:r>
        <w:r w:rsidR="00FA7096" w:rsidRPr="00FA7096" w:rsidDel="00CE619F">
          <w:rPr>
            <w:rFonts w:cs="Kalinga"/>
            <w:b/>
          </w:rPr>
          <w:delText>Cho</w:delText>
        </w:r>
        <w:r w:rsidR="00FA7096" w:rsidDel="00CE619F">
          <w:rPr>
            <w:rFonts w:cs="Kalinga"/>
            <w:b/>
          </w:rPr>
          <w:delText>o</w:delText>
        </w:r>
        <w:r w:rsidR="00FA7096" w:rsidRPr="00FA7096" w:rsidDel="00CE619F">
          <w:rPr>
            <w:rFonts w:cs="Kalinga"/>
            <w:b/>
          </w:rPr>
          <w:delText>se one of the following:</w:delText>
        </w:r>
        <w:r w:rsidR="00FA7096" w:rsidDel="00CE619F">
          <w:rPr>
            <w:rFonts w:cs="Kalinga"/>
            <w:b/>
          </w:rPr>
          <w:delText xml:space="preserve"> </w:delText>
        </w:r>
        <w:r w:rsidR="00FA7096" w:rsidRPr="00FA7096" w:rsidDel="00CE619F">
          <w:rPr>
            <w:rFonts w:cs="Kalinga"/>
            <w:b/>
          </w:rPr>
          <w:delText>Confounding</w:delText>
        </w:r>
        <w:r w:rsidR="00FA7096" w:rsidDel="00CE619F">
          <w:rPr>
            <w:rFonts w:cs="Kalinga"/>
            <w:b/>
          </w:rPr>
          <w:delText xml:space="preserve">, </w:delText>
        </w:r>
        <w:r w:rsidR="00FA7096" w:rsidRPr="00FA7096" w:rsidDel="00CE619F">
          <w:rPr>
            <w:rFonts w:cs="Kalinga"/>
            <w:b/>
          </w:rPr>
          <w:delText>Information Bias</w:delText>
        </w:r>
        <w:r w:rsidR="00FA7096" w:rsidDel="00CE619F">
          <w:rPr>
            <w:rFonts w:cs="Kalinga"/>
            <w:b/>
          </w:rPr>
          <w:delText xml:space="preserve">, </w:delText>
        </w:r>
        <w:r w:rsidR="00FA7096" w:rsidRPr="00FA7096" w:rsidDel="00CE619F">
          <w:rPr>
            <w:rFonts w:cs="Kalinga"/>
            <w:b/>
          </w:rPr>
          <w:delText>Selection Bias</w:delText>
        </w:r>
        <w:r w:rsidR="00FA7096" w:rsidDel="00CE619F">
          <w:rPr>
            <w:rFonts w:cs="Kalinga"/>
            <w:b/>
          </w:rPr>
          <w:delText>.</w:delText>
        </w:r>
      </w:del>
    </w:p>
    <w:p w14:paraId="1EB55128" w14:textId="10635B10" w:rsidR="00FA7096" w:rsidRPr="00680431" w:rsidDel="00CE619F" w:rsidRDefault="00FA7096">
      <w:pPr>
        <w:spacing w:after="160" w:line="259" w:lineRule="auto"/>
        <w:rPr>
          <w:del w:id="929" w:author="Ty Darnell" w:date="2019-04-17T13:21:00Z"/>
          <w:rFonts w:cs="Kalinga"/>
          <w:b/>
        </w:rPr>
        <w:pPrChange w:id="930" w:author="Ty Darnell" w:date="2019-04-17T13:21:00Z">
          <w:pPr/>
        </w:pPrChange>
      </w:pPr>
    </w:p>
    <w:p w14:paraId="52A19C46" w14:textId="509067C7" w:rsidR="00C40386" w:rsidRPr="00680431" w:rsidDel="00CE619F" w:rsidRDefault="00C40386">
      <w:pPr>
        <w:spacing w:after="160" w:line="259" w:lineRule="auto"/>
        <w:rPr>
          <w:del w:id="931" w:author="Ty Darnell" w:date="2019-04-17T13:21:00Z"/>
          <w:rFonts w:cs="Kalinga"/>
        </w:rPr>
        <w:pPrChange w:id="932" w:author="Ty Darnell" w:date="2019-04-17T13:21:00Z">
          <w:pPr/>
        </w:pPrChange>
      </w:pPr>
      <w:del w:id="933" w:author="Ty Darnell" w:date="2019-04-17T13:21:00Z">
        <w:r w:rsidRPr="00680431" w:rsidDel="00CE619F">
          <w:rPr>
            <w:rFonts w:cs="Kalinga"/>
          </w:rPr>
          <w:delText xml:space="preserve">Su JG, Dadvand P, Nieuwenhuijsen MJ, Bartoll X, Jerrett M. </w:delText>
        </w:r>
        <w:r w:rsidR="005D6C90" w:rsidRPr="00680431" w:rsidDel="00CE619F">
          <w:rPr>
            <w:rFonts w:cs="Kalinga"/>
          </w:rPr>
          <w:delText>Associations of green space metrics with health and behavior outcomes at different buffer sizes and remote sensing sensor resolutions</w:delText>
        </w:r>
        <w:r w:rsidRPr="00680431" w:rsidDel="00CE619F">
          <w:rPr>
            <w:rFonts w:cs="Kalinga"/>
          </w:rPr>
          <w:delText xml:space="preserve"> Environ Int. 2019 May;126:162-170.  </w:delText>
        </w:r>
      </w:del>
    </w:p>
    <w:p w14:paraId="4120A4CB" w14:textId="4EEA1BC7" w:rsidR="005D6C90" w:rsidRPr="00680431" w:rsidDel="00CE619F" w:rsidRDefault="005D6C90">
      <w:pPr>
        <w:spacing w:after="160" w:line="259" w:lineRule="auto"/>
        <w:rPr>
          <w:del w:id="934" w:author="Ty Darnell" w:date="2019-04-17T13:21:00Z"/>
          <w:rFonts w:cs="Kalinga"/>
        </w:rPr>
        <w:pPrChange w:id="935" w:author="Ty Darnell" w:date="2019-04-17T13:21:00Z">
          <w:pPr/>
        </w:pPrChange>
      </w:pPr>
    </w:p>
    <w:p w14:paraId="7F6E6B8A" w14:textId="27407F72" w:rsidR="003C071E" w:rsidRPr="00680431" w:rsidDel="00CE619F" w:rsidRDefault="005D6C90">
      <w:pPr>
        <w:spacing w:after="160" w:line="259" w:lineRule="auto"/>
        <w:rPr>
          <w:del w:id="936" w:author="Ty Darnell" w:date="2019-04-17T13:21:00Z"/>
          <w:rFonts w:cs="Kalinga"/>
        </w:rPr>
        <w:pPrChange w:id="937" w:author="Ty Darnell" w:date="2019-04-17T13:21:00Z">
          <w:pPr/>
        </w:pPrChange>
      </w:pPr>
      <w:del w:id="938" w:author="Ty Darnell" w:date="2019-04-17T13:21:00Z">
        <w:r w:rsidRPr="00680431" w:rsidDel="00CE619F">
          <w:rPr>
            <w:rFonts w:cs="Kalinga"/>
          </w:rPr>
          <w:delText>Satellite data is increasingly used to characterize green space for health outcome studies. Literature suggests that green space within 500</w:delText>
        </w:r>
        <w:r w:rsidRPr="00680431" w:rsidDel="00CE619F">
          <w:rPr>
            <w:rFonts w:cs="Arial"/>
          </w:rPr>
          <w:delText> </w:delText>
        </w:r>
        <w:r w:rsidRPr="00680431" w:rsidDel="00CE619F">
          <w:rPr>
            <w:rFonts w:cs="Kalinga"/>
          </w:rPr>
          <w:delText>m of home is often used to represent neighborhood suitable for walking, air pollution and noise reduction, and natural healing. In this paper, we used satellite data of different spatial resolutions to derive normalized difference vegetation index (NDVI), an indicator of surface greenness, at buffer distances of 50, 100, 250 and 500</w:delText>
        </w:r>
        <w:r w:rsidRPr="00680431" w:rsidDel="00CE619F">
          <w:rPr>
            <w:rFonts w:cs="Arial"/>
          </w:rPr>
          <w:delText> </w:delText>
        </w:r>
        <w:r w:rsidRPr="00680431" w:rsidDel="00CE619F">
          <w:rPr>
            <w:rFonts w:cs="Kalinga"/>
          </w:rPr>
          <w:delText>m. Data included those of 2</w:delText>
        </w:r>
        <w:r w:rsidRPr="00680431" w:rsidDel="00CE619F">
          <w:rPr>
            <w:rFonts w:cs="Arial"/>
          </w:rPr>
          <w:delText> </w:delText>
        </w:r>
        <w:r w:rsidRPr="00680431" w:rsidDel="00CE619F">
          <w:rPr>
            <w:rFonts w:cs="Kalinga"/>
          </w:rPr>
          <w:delText>m spatial resolution from WorldView2, 5</w:delText>
        </w:r>
        <w:r w:rsidRPr="00680431" w:rsidDel="00CE619F">
          <w:rPr>
            <w:rFonts w:cs="Arial"/>
          </w:rPr>
          <w:delText> </w:delText>
        </w:r>
        <w:r w:rsidRPr="00680431" w:rsidDel="00CE619F">
          <w:rPr>
            <w:rFonts w:cs="Kalinga"/>
          </w:rPr>
          <w:delText>m resolution from RapidEye and 30</w:delText>
        </w:r>
        <w:r w:rsidRPr="00680431" w:rsidDel="00CE619F">
          <w:rPr>
            <w:rFonts w:cs="Arial"/>
          </w:rPr>
          <w:delText> </w:delText>
        </w:r>
        <w:r w:rsidRPr="00680431" w:rsidDel="00CE619F">
          <w:rPr>
            <w:rFonts w:cs="Kalinga"/>
          </w:rPr>
          <w:delText>m resolution from Landsat. We found that, after radiometric calibrations, the RapidEye and WorldView2 sensors had similar NDVI values, while Landsat imagery tended to have greater NDVI; however, these sensors showed similar vegetation distribution: locations high in vegetation cover being high in NDVI, and vice versa. We linked the green space estimates to a health survey, and identified that higher NDVI values were significantly associated with better health outcomes. We further investigated the impacts of buffer size and sensor spatial resolution on identified associations between NDVI and health outcomes. Overall, the identified health outcomes were similar across sensors of different spatial resolutions, but a mean trend was identified in bigger buffer size being associated with greater health outcome.</w:delText>
        </w:r>
      </w:del>
    </w:p>
    <w:p w14:paraId="5F4DBD3B" w14:textId="70661300" w:rsidR="003C071E" w:rsidRPr="00680431" w:rsidDel="00CE619F" w:rsidRDefault="003C071E">
      <w:pPr>
        <w:spacing w:after="160" w:line="259" w:lineRule="auto"/>
        <w:rPr>
          <w:del w:id="939" w:author="Ty Darnell" w:date="2019-04-17T13:21:00Z"/>
          <w:rFonts w:cs="Kalinga"/>
        </w:rPr>
        <w:pPrChange w:id="940" w:author="Ty Darnell" w:date="2019-04-17T13:21:00Z">
          <w:pPr/>
        </w:pPrChange>
      </w:pPr>
    </w:p>
    <w:p w14:paraId="3D0A6F66" w14:textId="37E9C674" w:rsidR="00033476" w:rsidRPr="00144AA7" w:rsidDel="00CE619F" w:rsidRDefault="00033476">
      <w:pPr>
        <w:pStyle w:val="ListParagraph"/>
        <w:numPr>
          <w:ilvl w:val="0"/>
          <w:numId w:val="12"/>
        </w:numPr>
        <w:spacing w:after="160" w:line="259" w:lineRule="auto"/>
        <w:rPr>
          <w:del w:id="941" w:author="Ty Darnell" w:date="2019-04-17T13:21:00Z"/>
          <w:rFonts w:cs="Kalinga"/>
          <w:b/>
        </w:rPr>
        <w:pPrChange w:id="942" w:author="Ty Darnell" w:date="2019-04-17T13:21:00Z">
          <w:pPr>
            <w:pStyle w:val="ListParagraph"/>
            <w:numPr>
              <w:numId w:val="12"/>
            </w:numPr>
            <w:ind w:hanging="360"/>
          </w:pPr>
        </w:pPrChange>
      </w:pPr>
      <w:del w:id="943" w:author="Ty Darnell" w:date="2019-04-17T13:21:00Z">
        <w:r w:rsidRPr="00144AA7" w:rsidDel="00CE619F">
          <w:rPr>
            <w:rFonts w:cs="Kalinga"/>
            <w:b/>
          </w:rPr>
          <w:delText>Imagine instead that Su et al 2019 had self reported data of green space, and that those with better health outcomes reported more green space exposure compared with poorer health outcomes, even though it was not true. What would happen to your estimated measure of association between green space exposure and better health outcomes? Would it be bias towards or away from the null value?</w:delText>
        </w:r>
      </w:del>
    </w:p>
    <w:p w14:paraId="432916F4" w14:textId="1E6F3452" w:rsidR="00033476" w:rsidRPr="00680431" w:rsidDel="00CE619F" w:rsidRDefault="00033476">
      <w:pPr>
        <w:spacing w:after="160" w:line="259" w:lineRule="auto"/>
        <w:rPr>
          <w:del w:id="944" w:author="Ty Darnell" w:date="2019-04-17T13:21:00Z"/>
          <w:rFonts w:cs="Kalinga"/>
        </w:rPr>
        <w:pPrChange w:id="945" w:author="Ty Darnell" w:date="2019-04-17T13:21:00Z">
          <w:pPr/>
        </w:pPrChange>
      </w:pPr>
    </w:p>
    <w:p w14:paraId="749E548D" w14:textId="2B370203" w:rsidR="007867DD" w:rsidRPr="00680431" w:rsidDel="00CE619F" w:rsidRDefault="007867DD">
      <w:pPr>
        <w:spacing w:after="160" w:line="259" w:lineRule="auto"/>
        <w:rPr>
          <w:del w:id="946" w:author="Ty Darnell" w:date="2019-04-17T13:21:00Z"/>
          <w:rFonts w:cs="Kalinga"/>
        </w:rPr>
        <w:pPrChange w:id="947" w:author="Ty Darnell" w:date="2019-04-17T13:21:00Z">
          <w:pPr/>
        </w:pPrChange>
      </w:pPr>
    </w:p>
    <w:p w14:paraId="16EC6CAE" w14:textId="35C51F07" w:rsidR="00144AA7" w:rsidDel="00CE619F" w:rsidRDefault="007867DD">
      <w:pPr>
        <w:pStyle w:val="ListParagraph"/>
        <w:numPr>
          <w:ilvl w:val="0"/>
          <w:numId w:val="12"/>
        </w:numPr>
        <w:spacing w:after="160" w:line="259" w:lineRule="auto"/>
        <w:rPr>
          <w:del w:id="948" w:author="Ty Darnell" w:date="2019-04-17T13:21:00Z"/>
          <w:rFonts w:cs="Kalinga"/>
          <w:b/>
        </w:rPr>
        <w:pPrChange w:id="949" w:author="Ty Darnell" w:date="2019-04-17T13:21:00Z">
          <w:pPr>
            <w:pStyle w:val="ListParagraph"/>
            <w:numPr>
              <w:numId w:val="12"/>
            </w:numPr>
            <w:ind w:hanging="360"/>
          </w:pPr>
        </w:pPrChange>
      </w:pPr>
      <w:del w:id="950" w:author="Ty Darnell" w:date="2019-04-17T13:21:00Z">
        <w:r w:rsidRPr="00144AA7" w:rsidDel="00CE619F">
          <w:rPr>
            <w:rFonts w:cs="Kalinga"/>
            <w:b/>
          </w:rPr>
          <w:delText>In Figure 5</w:delText>
        </w:r>
        <w:r w:rsidR="0077308B" w:rsidRPr="00144AA7" w:rsidDel="00CE619F">
          <w:rPr>
            <w:rFonts w:cs="Kalinga"/>
            <w:b/>
          </w:rPr>
          <w:delText xml:space="preserve"> of Su et al. 2019, </w:delText>
        </w:r>
        <w:r w:rsidR="00033476" w:rsidRPr="00144AA7" w:rsidDel="00CE619F">
          <w:rPr>
            <w:rFonts w:cs="Kalinga"/>
            <w:b/>
          </w:rPr>
          <w:delText>describe the relationship between green space (NDVI) measures and the</w:delText>
        </w:r>
        <w:r w:rsidR="0077308B" w:rsidRPr="00144AA7" w:rsidDel="00CE619F">
          <w:rPr>
            <w:rFonts w:cs="Kalinga"/>
            <w:b/>
          </w:rPr>
          <w:delText xml:space="preserve"> three health outcomes</w:delText>
        </w:r>
        <w:r w:rsidR="00916B9D" w:rsidRPr="00144AA7" w:rsidDel="00CE619F">
          <w:rPr>
            <w:rFonts w:cs="Kalinga"/>
            <w:b/>
          </w:rPr>
          <w:delText xml:space="preserve"> of perceived health, mental health, and physical health</w:delText>
        </w:r>
        <w:r w:rsidR="00A81695" w:rsidDel="00CE619F">
          <w:rPr>
            <w:rFonts w:cs="Kalinga"/>
            <w:b/>
          </w:rPr>
          <w:delText>.</w:delText>
        </w:r>
        <w:r w:rsidR="00FA7096" w:rsidDel="00CE619F">
          <w:rPr>
            <w:rFonts w:cs="Kalinga"/>
            <w:b/>
          </w:rPr>
          <w:delText xml:space="preserve"> Select one of the </w:delText>
        </w:r>
      </w:del>
      <w:ins w:id="951" w:author="Yeatts, Karin" w:date="2019-04-14T20:37:00Z">
        <w:del w:id="952" w:author="Ty Darnell" w:date="2019-04-17T13:21:00Z">
          <w:r w:rsidR="00E57A6C" w:rsidDel="00CE619F">
            <w:rPr>
              <w:rFonts w:cs="Kalinga"/>
              <w:b/>
            </w:rPr>
            <w:delText>5</w:delText>
          </w:r>
        </w:del>
      </w:ins>
      <w:del w:id="953" w:author="Ty Darnell" w:date="2019-04-17T13:21:00Z">
        <w:r w:rsidR="00FA7096" w:rsidDel="00CE619F">
          <w:rPr>
            <w:rFonts w:cs="Kalinga"/>
            <w:b/>
          </w:rPr>
          <w:delText>4 following options:</w:delText>
        </w:r>
      </w:del>
    </w:p>
    <w:p w14:paraId="1C94614A" w14:textId="66442812" w:rsidR="00FA7096" w:rsidRPr="00FA7096" w:rsidDel="00CE619F" w:rsidRDefault="00FA7096">
      <w:pPr>
        <w:pStyle w:val="ListParagraph"/>
        <w:spacing w:after="160" w:line="259" w:lineRule="auto"/>
        <w:rPr>
          <w:del w:id="954" w:author="Ty Darnell" w:date="2019-04-17T13:21:00Z"/>
          <w:rFonts w:cs="Kalinga"/>
        </w:rPr>
        <w:pPrChange w:id="955" w:author="Ty Darnell" w:date="2019-04-17T13:21:00Z">
          <w:pPr>
            <w:pStyle w:val="ListParagraph"/>
          </w:pPr>
        </w:pPrChange>
      </w:pPr>
    </w:p>
    <w:p w14:paraId="0365027F" w14:textId="3432B7CC" w:rsidR="00FA7096" w:rsidRPr="001B3D62" w:rsidDel="00CE619F" w:rsidRDefault="00FA7096">
      <w:pPr>
        <w:pStyle w:val="ListParagraph"/>
        <w:spacing w:after="160" w:line="259" w:lineRule="auto"/>
        <w:rPr>
          <w:del w:id="956" w:author="Ty Darnell" w:date="2019-04-17T13:21:00Z"/>
          <w:rFonts w:cs="Kalinga"/>
          <w:b/>
        </w:rPr>
        <w:pPrChange w:id="957" w:author="Ty Darnell" w:date="2019-04-17T13:21:00Z">
          <w:pPr>
            <w:pStyle w:val="ListParagraph"/>
          </w:pPr>
        </w:pPrChange>
      </w:pPr>
      <w:del w:id="958" w:author="Ty Darnell" w:date="2019-04-17T13:21:00Z">
        <w:r w:rsidRPr="001B3D62" w:rsidDel="00CE619F">
          <w:rPr>
            <w:rFonts w:cs="Kalinga"/>
            <w:b/>
          </w:rPr>
          <w:delText>Associations are all near the null value but 95%CIs are statistically significant</w:delText>
        </w:r>
      </w:del>
    </w:p>
    <w:p w14:paraId="551D6580" w14:textId="25283E30" w:rsidR="00FA7096" w:rsidRPr="001B3D62" w:rsidDel="00CE619F" w:rsidRDefault="00FA7096">
      <w:pPr>
        <w:pStyle w:val="ListParagraph"/>
        <w:spacing w:after="160" w:line="259" w:lineRule="auto"/>
        <w:rPr>
          <w:del w:id="959" w:author="Ty Darnell" w:date="2019-04-17T13:21:00Z"/>
          <w:rFonts w:cs="Kalinga"/>
          <w:b/>
        </w:rPr>
        <w:pPrChange w:id="960" w:author="Ty Darnell" w:date="2019-04-17T13:21:00Z">
          <w:pPr>
            <w:pStyle w:val="ListParagraph"/>
          </w:pPr>
        </w:pPrChange>
      </w:pPr>
      <w:del w:id="961" w:author="Ty Darnell" w:date="2019-04-17T13:21:00Z">
        <w:r w:rsidRPr="001B3D62" w:rsidDel="00CE619F">
          <w:rPr>
            <w:rFonts w:cs="Kalinga"/>
            <w:b/>
          </w:rPr>
          <w:delText>Associations are all less than the null value and 95%CIs are not statistically significant</w:delText>
        </w:r>
      </w:del>
    </w:p>
    <w:p w14:paraId="63CBD583" w14:textId="0A301E38" w:rsidR="00FA7096" w:rsidRPr="001B3D62" w:rsidDel="00CE619F" w:rsidRDefault="00FA7096">
      <w:pPr>
        <w:pStyle w:val="ListParagraph"/>
        <w:spacing w:after="160" w:line="259" w:lineRule="auto"/>
        <w:rPr>
          <w:del w:id="962" w:author="Ty Darnell" w:date="2019-04-17T13:21:00Z"/>
          <w:rFonts w:cs="Kalinga"/>
          <w:b/>
        </w:rPr>
        <w:pPrChange w:id="963" w:author="Ty Darnell" w:date="2019-04-17T13:21:00Z">
          <w:pPr>
            <w:pStyle w:val="ListParagraph"/>
          </w:pPr>
        </w:pPrChange>
      </w:pPr>
      <w:del w:id="964" w:author="Ty Darnell" w:date="2019-04-17T13:21:00Z">
        <w:r w:rsidRPr="001B3D62" w:rsidDel="00CE619F">
          <w:rPr>
            <w:rFonts w:cs="Kalinga"/>
            <w:b/>
          </w:rPr>
          <w:delText>Associations are all greater than the null value, 95%CIs are mostly statistically significant</w:delText>
        </w:r>
      </w:del>
    </w:p>
    <w:p w14:paraId="1DCADFA7" w14:textId="78F9CC4E" w:rsidR="00FA7096" w:rsidRPr="001B3D62" w:rsidDel="00CE619F" w:rsidRDefault="00FA7096">
      <w:pPr>
        <w:pStyle w:val="ListParagraph"/>
        <w:spacing w:after="160" w:line="259" w:lineRule="auto"/>
        <w:rPr>
          <w:del w:id="965" w:author="Ty Darnell" w:date="2019-04-17T13:21:00Z"/>
          <w:rFonts w:cs="Kalinga"/>
          <w:b/>
        </w:rPr>
        <w:pPrChange w:id="966" w:author="Ty Darnell" w:date="2019-04-17T13:21:00Z">
          <w:pPr>
            <w:pStyle w:val="ListParagraph"/>
          </w:pPr>
        </w:pPrChange>
      </w:pPr>
      <w:del w:id="967" w:author="Ty Darnell" w:date="2019-04-17T13:21:00Z">
        <w:r w:rsidRPr="001B3D62" w:rsidDel="00CE619F">
          <w:rPr>
            <w:rFonts w:cs="Kalinga"/>
            <w:b/>
          </w:rPr>
          <w:delText>Associations are all greater than the null value, 95%CIs are all statistically significant.</w:delText>
        </w:r>
      </w:del>
    </w:p>
    <w:p w14:paraId="0AF2D413" w14:textId="3E60D479" w:rsidR="00FA7096" w:rsidRPr="001B3D62" w:rsidDel="00CE619F" w:rsidRDefault="00FA7096">
      <w:pPr>
        <w:pStyle w:val="ListParagraph"/>
        <w:spacing w:after="160" w:line="259" w:lineRule="auto"/>
        <w:rPr>
          <w:del w:id="968" w:author="Ty Darnell" w:date="2019-04-17T13:21:00Z"/>
          <w:rFonts w:cs="Kalinga"/>
          <w:b/>
        </w:rPr>
        <w:pPrChange w:id="969" w:author="Ty Darnell" w:date="2019-04-17T13:21:00Z">
          <w:pPr>
            <w:pStyle w:val="ListParagraph"/>
          </w:pPr>
        </w:pPrChange>
      </w:pPr>
      <w:del w:id="970" w:author="Ty Darnell" w:date="2019-04-17T13:21:00Z">
        <w:r w:rsidRPr="001B3D62" w:rsidDel="00CE619F">
          <w:rPr>
            <w:rFonts w:cs="Kalinga"/>
            <w:b/>
          </w:rPr>
          <w:delText>No consistent associations seen across the three health outcomes.</w:delText>
        </w:r>
      </w:del>
    </w:p>
    <w:p w14:paraId="10141E4C" w14:textId="23C3F90E" w:rsidR="00FA7096" w:rsidRPr="00FA7096" w:rsidDel="00CE619F" w:rsidRDefault="00FA7096">
      <w:pPr>
        <w:spacing w:after="160" w:line="259" w:lineRule="auto"/>
        <w:rPr>
          <w:del w:id="971" w:author="Ty Darnell" w:date="2019-04-17T13:21:00Z"/>
          <w:rFonts w:cs="Kalinga"/>
          <w:b/>
        </w:rPr>
        <w:pPrChange w:id="972" w:author="Ty Darnell" w:date="2019-04-17T13:21:00Z">
          <w:pPr/>
        </w:pPrChange>
      </w:pPr>
    </w:p>
    <w:p w14:paraId="585A12FB" w14:textId="7371520F" w:rsidR="00144AA7" w:rsidDel="00CE619F" w:rsidRDefault="00144AA7">
      <w:pPr>
        <w:pStyle w:val="ListParagraph"/>
        <w:spacing w:after="160" w:line="259" w:lineRule="auto"/>
        <w:rPr>
          <w:del w:id="973" w:author="Ty Darnell" w:date="2019-04-17T13:21:00Z"/>
          <w:rFonts w:cs="Kalinga"/>
          <w:b/>
        </w:rPr>
        <w:pPrChange w:id="974" w:author="Ty Darnell" w:date="2019-04-17T13:21:00Z">
          <w:pPr>
            <w:pStyle w:val="ListParagraph"/>
          </w:pPr>
        </w:pPrChange>
      </w:pPr>
      <w:del w:id="975" w:author="Ty Darnell" w:date="2019-04-17T13:21:00Z">
        <w:r w:rsidRPr="00680431" w:rsidDel="00CE619F">
          <w:rPr>
            <w:rFonts w:cs="Kalinga"/>
            <w:noProof/>
          </w:rPr>
          <w:drawing>
            <wp:inline distT="0" distB="0" distL="0" distR="0" wp14:anchorId="07DCCC47" wp14:editId="0C27EBB5">
              <wp:extent cx="5943600" cy="3206115"/>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06115"/>
                      </a:xfrm>
                      <a:prstGeom prst="rect">
                        <a:avLst/>
                      </a:prstGeom>
                    </pic:spPr>
                  </pic:pic>
                </a:graphicData>
              </a:graphic>
            </wp:inline>
          </w:drawing>
        </w:r>
      </w:del>
    </w:p>
    <w:p w14:paraId="6483C291" w14:textId="5D65F9EA" w:rsidR="00033476" w:rsidRPr="00680431" w:rsidDel="00CE619F" w:rsidRDefault="00033476">
      <w:pPr>
        <w:spacing w:after="160" w:line="259" w:lineRule="auto"/>
        <w:rPr>
          <w:del w:id="976" w:author="Ty Darnell" w:date="2019-04-17T13:21:00Z"/>
          <w:rFonts w:cs="Kalinga"/>
        </w:rPr>
        <w:pPrChange w:id="977" w:author="Ty Darnell" w:date="2019-04-17T13:21:00Z">
          <w:pPr/>
        </w:pPrChange>
      </w:pPr>
    </w:p>
    <w:p w14:paraId="375AE61A" w14:textId="1D7D183D" w:rsidR="0077308B" w:rsidRPr="00144AA7" w:rsidDel="00CE619F" w:rsidRDefault="00962E92">
      <w:pPr>
        <w:pStyle w:val="ListParagraph"/>
        <w:numPr>
          <w:ilvl w:val="0"/>
          <w:numId w:val="12"/>
        </w:numPr>
        <w:spacing w:after="160" w:line="259" w:lineRule="auto"/>
        <w:rPr>
          <w:del w:id="978" w:author="Ty Darnell" w:date="2019-04-17T13:21:00Z"/>
          <w:rFonts w:cs="Kalinga"/>
          <w:b/>
        </w:rPr>
        <w:pPrChange w:id="979" w:author="Ty Darnell" w:date="2019-04-17T13:21:00Z">
          <w:pPr>
            <w:pStyle w:val="ListParagraph"/>
            <w:numPr>
              <w:numId w:val="12"/>
            </w:numPr>
            <w:ind w:hanging="360"/>
          </w:pPr>
        </w:pPrChange>
      </w:pPr>
      <w:del w:id="980" w:author="Ty Darnell" w:date="2019-04-17T13:21:00Z">
        <w:r w:rsidDel="00CE619F">
          <w:rPr>
            <w:rFonts w:cs="Kalinga"/>
            <w:b/>
          </w:rPr>
          <w:delText xml:space="preserve">In </w:delText>
        </w:r>
        <w:r w:rsidR="003C3070" w:rsidDel="00CE619F">
          <w:rPr>
            <w:rFonts w:cs="Kalinga"/>
            <w:b/>
          </w:rPr>
          <w:delText>Fi</w:delText>
        </w:r>
        <w:r w:rsidDel="00CE619F">
          <w:rPr>
            <w:rFonts w:cs="Kalinga"/>
            <w:b/>
          </w:rPr>
          <w:delText>gure 5, Su et al. a</w:delText>
        </w:r>
        <w:r w:rsidR="0077308B" w:rsidRPr="00144AA7" w:rsidDel="00CE619F">
          <w:rPr>
            <w:rFonts w:cs="Kalinga"/>
            <w:b/>
          </w:rPr>
          <w:delText xml:space="preserve">s you increase buffer size for green space, what happens to the measure of association between green space (as measured by NDVI index using Worldview2 data) and physical activity? </w:delText>
        </w:r>
        <w:r w:rsidR="00734A05" w:rsidRPr="00144AA7" w:rsidDel="00CE619F">
          <w:rPr>
            <w:rFonts w:cs="Kalinga"/>
            <w:b/>
          </w:rPr>
          <w:delText>Select one of the follow options.</w:delText>
        </w:r>
      </w:del>
    </w:p>
    <w:p w14:paraId="7B8BDC43" w14:textId="6317B0AD" w:rsidR="0077308B" w:rsidRPr="00680431" w:rsidDel="00CE619F" w:rsidRDefault="0077308B">
      <w:pPr>
        <w:spacing w:after="160" w:line="259" w:lineRule="auto"/>
        <w:rPr>
          <w:del w:id="981" w:author="Ty Darnell" w:date="2019-04-17T13:21:00Z"/>
          <w:rFonts w:cs="Kalinga"/>
        </w:rPr>
        <w:pPrChange w:id="982" w:author="Ty Darnell" w:date="2019-04-17T13:21:00Z">
          <w:pPr/>
        </w:pPrChange>
      </w:pPr>
    </w:p>
    <w:p w14:paraId="42609974" w14:textId="594914A3" w:rsidR="0077308B" w:rsidRPr="00FA7096" w:rsidDel="00CE619F" w:rsidRDefault="0077308B">
      <w:pPr>
        <w:spacing w:after="160" w:line="259" w:lineRule="auto"/>
        <w:ind w:left="720"/>
        <w:rPr>
          <w:del w:id="983" w:author="Ty Darnell" w:date="2019-04-17T13:21:00Z"/>
          <w:rFonts w:cs="Kalinga"/>
          <w:b/>
        </w:rPr>
        <w:pPrChange w:id="984" w:author="Ty Darnell" w:date="2019-04-17T13:21:00Z">
          <w:pPr>
            <w:ind w:left="720"/>
          </w:pPr>
        </w:pPrChange>
      </w:pPr>
      <w:del w:id="985" w:author="Ty Darnell" w:date="2019-04-17T13:21:00Z">
        <w:r w:rsidRPr="00FA7096" w:rsidDel="00CE619F">
          <w:rPr>
            <w:rFonts w:cs="Kalinga"/>
            <w:b/>
          </w:rPr>
          <w:delText>It stays the same</w:delText>
        </w:r>
      </w:del>
    </w:p>
    <w:p w14:paraId="2E91FB42" w14:textId="7A4E297F" w:rsidR="0077308B" w:rsidRPr="00FA7096" w:rsidDel="00CE619F" w:rsidRDefault="0077308B">
      <w:pPr>
        <w:spacing w:after="160" w:line="259" w:lineRule="auto"/>
        <w:ind w:left="720"/>
        <w:rPr>
          <w:del w:id="986" w:author="Ty Darnell" w:date="2019-04-17T13:21:00Z"/>
          <w:rFonts w:cs="Kalinga"/>
          <w:b/>
        </w:rPr>
        <w:pPrChange w:id="987" w:author="Ty Darnell" w:date="2019-04-17T13:21:00Z">
          <w:pPr>
            <w:ind w:left="720"/>
          </w:pPr>
        </w:pPrChange>
      </w:pPr>
      <w:del w:id="988" w:author="Ty Darnell" w:date="2019-04-17T13:21:00Z">
        <w:r w:rsidRPr="00FA7096" w:rsidDel="00CE619F">
          <w:rPr>
            <w:rFonts w:cs="Kalinga"/>
            <w:b/>
          </w:rPr>
          <w:delText>It decreases</w:delText>
        </w:r>
      </w:del>
    </w:p>
    <w:p w14:paraId="1277FE03" w14:textId="7AB605BC" w:rsidR="0077308B" w:rsidRPr="00FA7096" w:rsidDel="00CE619F" w:rsidRDefault="0077308B">
      <w:pPr>
        <w:spacing w:after="160" w:line="259" w:lineRule="auto"/>
        <w:ind w:left="720"/>
        <w:rPr>
          <w:del w:id="989" w:author="Ty Darnell" w:date="2019-04-17T13:21:00Z"/>
          <w:rFonts w:cs="Kalinga"/>
          <w:b/>
        </w:rPr>
        <w:pPrChange w:id="990" w:author="Ty Darnell" w:date="2019-04-17T13:21:00Z">
          <w:pPr>
            <w:ind w:left="720"/>
          </w:pPr>
        </w:pPrChange>
      </w:pPr>
      <w:del w:id="991" w:author="Ty Darnell" w:date="2019-04-17T13:21:00Z">
        <w:r w:rsidRPr="00FA7096" w:rsidDel="00CE619F">
          <w:rPr>
            <w:rFonts w:cs="Kalinga"/>
            <w:b/>
          </w:rPr>
          <w:delText>It increases</w:delText>
        </w:r>
      </w:del>
    </w:p>
    <w:p w14:paraId="2890C607" w14:textId="0818CD34" w:rsidR="0077308B" w:rsidRPr="00FA7096" w:rsidDel="00CE619F" w:rsidRDefault="0077308B">
      <w:pPr>
        <w:spacing w:after="160" w:line="259" w:lineRule="auto"/>
        <w:ind w:left="720"/>
        <w:rPr>
          <w:del w:id="992" w:author="Ty Darnell" w:date="2019-04-17T13:21:00Z"/>
          <w:rFonts w:cs="Kalinga"/>
          <w:b/>
        </w:rPr>
        <w:pPrChange w:id="993" w:author="Ty Darnell" w:date="2019-04-17T13:21:00Z">
          <w:pPr>
            <w:ind w:left="720"/>
          </w:pPr>
        </w:pPrChange>
      </w:pPr>
      <w:del w:id="994" w:author="Ty Darnell" w:date="2019-04-17T13:21:00Z">
        <w:r w:rsidRPr="00FA7096" w:rsidDel="00CE619F">
          <w:rPr>
            <w:rFonts w:cs="Kalinga"/>
            <w:b/>
          </w:rPr>
          <w:delText>It is not clear from the forest plot</w:delText>
        </w:r>
      </w:del>
    </w:p>
    <w:p w14:paraId="4F62F2A0" w14:textId="3A84F8A4" w:rsidR="0077308B" w:rsidRPr="00680431" w:rsidDel="00CE619F" w:rsidRDefault="0077308B">
      <w:pPr>
        <w:spacing w:after="160" w:line="259" w:lineRule="auto"/>
        <w:rPr>
          <w:del w:id="995" w:author="Ty Darnell" w:date="2019-04-17T13:21:00Z"/>
          <w:rFonts w:cs="Kalinga"/>
        </w:rPr>
        <w:pPrChange w:id="996" w:author="Ty Darnell" w:date="2019-04-17T13:21:00Z">
          <w:pPr/>
        </w:pPrChange>
      </w:pPr>
    </w:p>
    <w:p w14:paraId="71DE35DB" w14:textId="079A5571" w:rsidR="001142CF" w:rsidRPr="00144AA7" w:rsidDel="00CE619F" w:rsidRDefault="0077308B">
      <w:pPr>
        <w:pStyle w:val="ListParagraph"/>
        <w:numPr>
          <w:ilvl w:val="0"/>
          <w:numId w:val="12"/>
        </w:numPr>
        <w:spacing w:after="160" w:line="259" w:lineRule="auto"/>
        <w:rPr>
          <w:del w:id="997" w:author="Ty Darnell" w:date="2019-04-17T13:21:00Z"/>
          <w:rFonts w:cs="Kalinga"/>
          <w:b/>
        </w:rPr>
        <w:pPrChange w:id="998" w:author="Ty Darnell" w:date="2019-04-17T13:21:00Z">
          <w:pPr>
            <w:pStyle w:val="ListParagraph"/>
            <w:numPr>
              <w:numId w:val="12"/>
            </w:numPr>
            <w:ind w:hanging="360"/>
          </w:pPr>
        </w:pPrChange>
      </w:pPr>
      <w:del w:id="999" w:author="Ty Darnell" w:date="2019-04-17T13:21:00Z">
        <w:r w:rsidRPr="00144AA7" w:rsidDel="00CE619F">
          <w:rPr>
            <w:rFonts w:cs="Kalinga"/>
            <w:b/>
          </w:rPr>
          <w:delText xml:space="preserve">Is </w:delText>
        </w:r>
        <w:r w:rsidR="003C3070" w:rsidDel="00CE619F">
          <w:rPr>
            <w:rFonts w:cs="Kalinga"/>
            <w:b/>
          </w:rPr>
          <w:delText xml:space="preserve">Figure 5, Su et. al , is </w:delText>
        </w:r>
        <w:r w:rsidRPr="00144AA7" w:rsidDel="00CE619F">
          <w:rPr>
            <w:rFonts w:cs="Kalinga"/>
            <w:b/>
          </w:rPr>
          <w:delText>th</w:delText>
        </w:r>
        <w:r w:rsidR="003C3070" w:rsidDel="00CE619F">
          <w:rPr>
            <w:rFonts w:cs="Kalinga"/>
            <w:b/>
          </w:rPr>
          <w:delText>e</w:delText>
        </w:r>
        <w:r w:rsidRPr="00144AA7" w:rsidDel="00CE619F">
          <w:rPr>
            <w:rFonts w:cs="Kalinga"/>
            <w:b/>
          </w:rPr>
          <w:delText xml:space="preserve"> pattern of results the same if you use Rapid Eye or Landsat data?</w:delText>
        </w:r>
        <w:r w:rsidR="001142CF" w:rsidRPr="00144AA7" w:rsidDel="00CE619F">
          <w:rPr>
            <w:rFonts w:cs="Kalinga"/>
            <w:b/>
          </w:rPr>
          <w:delText xml:space="preserve"> Do the different sources of data for NDVI (WorldView 2, RapidEye, and Landsat) data seem to make a difference in the pattern of associations between green space and health outcomes? </w:delText>
        </w:r>
        <w:r w:rsidR="00FA7096" w:rsidDel="00CE619F">
          <w:rPr>
            <w:rFonts w:cs="Kalinga"/>
            <w:b/>
          </w:rPr>
          <w:delText>Select one of the following four options:</w:delText>
        </w:r>
      </w:del>
    </w:p>
    <w:p w14:paraId="6D8AE866" w14:textId="46CC83FA" w:rsidR="0077308B" w:rsidRPr="00680431" w:rsidDel="00CE619F" w:rsidRDefault="0077308B">
      <w:pPr>
        <w:spacing w:after="160" w:line="259" w:lineRule="auto"/>
        <w:rPr>
          <w:del w:id="1000" w:author="Ty Darnell" w:date="2019-04-17T13:21:00Z"/>
          <w:rFonts w:cs="Kalinga"/>
        </w:rPr>
        <w:pPrChange w:id="1001" w:author="Ty Darnell" w:date="2019-04-17T13:21:00Z">
          <w:pPr/>
        </w:pPrChange>
      </w:pPr>
    </w:p>
    <w:p w14:paraId="4D4F30F3" w14:textId="43E1F837" w:rsidR="0077308B" w:rsidRPr="00FA7096" w:rsidDel="00CE619F" w:rsidRDefault="0077308B">
      <w:pPr>
        <w:spacing w:after="160" w:line="259" w:lineRule="auto"/>
        <w:ind w:left="360"/>
        <w:rPr>
          <w:del w:id="1002" w:author="Ty Darnell" w:date="2019-04-17T13:21:00Z"/>
          <w:rFonts w:cs="Kalinga"/>
          <w:b/>
        </w:rPr>
        <w:pPrChange w:id="1003" w:author="Ty Darnell" w:date="2019-04-17T13:21:00Z">
          <w:pPr>
            <w:ind w:left="360"/>
          </w:pPr>
        </w:pPrChange>
      </w:pPr>
      <w:del w:id="1004" w:author="Ty Darnell" w:date="2019-04-17T13:21:00Z">
        <w:r w:rsidRPr="00FA7096" w:rsidDel="00CE619F">
          <w:rPr>
            <w:rFonts w:cs="Kalinga"/>
            <w:b/>
          </w:rPr>
          <w:delText>Yes, the pattern of results is the same when researchers used Rapid Eye or Landsat data.</w:delText>
        </w:r>
      </w:del>
    </w:p>
    <w:p w14:paraId="2E947A78" w14:textId="78706E6C" w:rsidR="0077308B" w:rsidRPr="00FA7096" w:rsidDel="00CE619F" w:rsidRDefault="0077308B">
      <w:pPr>
        <w:spacing w:after="160" w:line="259" w:lineRule="auto"/>
        <w:ind w:left="360"/>
        <w:rPr>
          <w:del w:id="1005" w:author="Ty Darnell" w:date="2019-04-17T13:21:00Z"/>
          <w:rFonts w:cs="Kalinga"/>
          <w:b/>
        </w:rPr>
        <w:pPrChange w:id="1006" w:author="Ty Darnell" w:date="2019-04-17T13:21:00Z">
          <w:pPr>
            <w:ind w:left="360"/>
          </w:pPr>
        </w:pPrChange>
      </w:pPr>
      <w:del w:id="1007" w:author="Ty Darnell" w:date="2019-04-17T13:21:00Z">
        <w:r w:rsidRPr="00FA7096" w:rsidDel="00CE619F">
          <w:rPr>
            <w:rFonts w:cs="Kalinga"/>
            <w:b/>
          </w:rPr>
          <w:delText>No, the pattern of results is different when researched used Rapid Eye or Landsat data.</w:delText>
        </w:r>
      </w:del>
    </w:p>
    <w:p w14:paraId="604200DB" w14:textId="6A2BAE17" w:rsidR="0077308B" w:rsidRPr="00FA7096" w:rsidDel="00CE619F" w:rsidRDefault="0077308B">
      <w:pPr>
        <w:spacing w:after="160" w:line="259" w:lineRule="auto"/>
        <w:ind w:left="360"/>
        <w:rPr>
          <w:del w:id="1008" w:author="Ty Darnell" w:date="2019-04-17T13:21:00Z"/>
          <w:rFonts w:cs="Kalinga"/>
          <w:b/>
        </w:rPr>
        <w:pPrChange w:id="1009" w:author="Ty Darnell" w:date="2019-04-17T13:21:00Z">
          <w:pPr>
            <w:ind w:left="360"/>
          </w:pPr>
        </w:pPrChange>
      </w:pPr>
      <w:del w:id="1010" w:author="Ty Darnell" w:date="2019-04-17T13:21:00Z">
        <w:r w:rsidRPr="00FA7096" w:rsidDel="00CE619F">
          <w:rPr>
            <w:rFonts w:cs="Kalinga"/>
            <w:b/>
          </w:rPr>
          <w:delText>You can’t tell if the pattern is similar or different when looking at these alternate data sources.</w:delText>
        </w:r>
      </w:del>
    </w:p>
    <w:p w14:paraId="2B8BA8D2" w14:textId="6F3FC9B1" w:rsidR="0077308B" w:rsidRPr="00FA7096" w:rsidDel="00CE619F" w:rsidRDefault="0077308B">
      <w:pPr>
        <w:spacing w:after="160" w:line="259" w:lineRule="auto"/>
        <w:ind w:left="360"/>
        <w:rPr>
          <w:del w:id="1011" w:author="Ty Darnell" w:date="2019-04-17T13:21:00Z"/>
          <w:rFonts w:cs="Kalinga"/>
          <w:b/>
        </w:rPr>
        <w:pPrChange w:id="1012" w:author="Ty Darnell" w:date="2019-04-17T13:21:00Z">
          <w:pPr>
            <w:ind w:left="360"/>
          </w:pPr>
        </w:pPrChange>
      </w:pPr>
      <w:del w:id="1013" w:author="Ty Darnell" w:date="2019-04-17T13:21:00Z">
        <w:r w:rsidRPr="00FA7096" w:rsidDel="00CE619F">
          <w:rPr>
            <w:rFonts w:cs="Kalinga"/>
            <w:b/>
          </w:rPr>
          <w:delText xml:space="preserve">Only on </w:delText>
        </w:r>
        <w:r w:rsidR="00916B9D" w:rsidRPr="00FA7096" w:rsidDel="00CE619F">
          <w:rPr>
            <w:rFonts w:cs="Kalinga"/>
            <w:b/>
          </w:rPr>
          <w:delText xml:space="preserve">alternate </w:delText>
        </w:r>
        <w:r w:rsidRPr="00FA7096" w:rsidDel="00CE619F">
          <w:rPr>
            <w:rFonts w:cs="Kalinga"/>
            <w:b/>
          </w:rPr>
          <w:delText>Thursday</w:delText>
        </w:r>
        <w:r w:rsidR="007A6D84" w:rsidRPr="00FA7096" w:rsidDel="00CE619F">
          <w:rPr>
            <w:rFonts w:cs="Kalinga"/>
            <w:b/>
          </w:rPr>
          <w:delText>s</w:delText>
        </w:r>
      </w:del>
    </w:p>
    <w:p w14:paraId="6F866728" w14:textId="7D29885A" w:rsidR="0034059D" w:rsidRPr="00680431" w:rsidDel="00CE619F" w:rsidRDefault="0034059D">
      <w:pPr>
        <w:spacing w:after="160" w:line="259" w:lineRule="auto"/>
        <w:rPr>
          <w:del w:id="1014" w:author="Ty Darnell" w:date="2019-04-17T13:21:00Z"/>
          <w:rFonts w:cs="Kalinga"/>
        </w:rPr>
        <w:pPrChange w:id="1015" w:author="Ty Darnell" w:date="2019-04-17T13:21:00Z">
          <w:pPr/>
        </w:pPrChange>
      </w:pPr>
    </w:p>
    <w:p w14:paraId="3FE146AB" w14:textId="7B1904EE" w:rsidR="0034059D" w:rsidRPr="00144AA7" w:rsidDel="00CE619F" w:rsidRDefault="00916B9D">
      <w:pPr>
        <w:pStyle w:val="ListParagraph"/>
        <w:numPr>
          <w:ilvl w:val="0"/>
          <w:numId w:val="12"/>
        </w:numPr>
        <w:spacing w:after="160" w:line="259" w:lineRule="auto"/>
        <w:rPr>
          <w:del w:id="1016" w:author="Ty Darnell" w:date="2019-04-17T13:21:00Z"/>
          <w:rFonts w:cs="Kalinga"/>
          <w:b/>
        </w:rPr>
        <w:pPrChange w:id="1017" w:author="Ty Darnell" w:date="2019-04-17T13:21:00Z">
          <w:pPr>
            <w:pStyle w:val="ListParagraph"/>
            <w:numPr>
              <w:numId w:val="12"/>
            </w:numPr>
            <w:ind w:hanging="360"/>
          </w:pPr>
        </w:pPrChange>
      </w:pPr>
      <w:del w:id="1018" w:author="Ty Darnell" w:date="2019-04-17T13:21:00Z">
        <w:r w:rsidRPr="00144AA7" w:rsidDel="00CE619F">
          <w:rPr>
            <w:rFonts w:cs="Kalinga"/>
            <w:b/>
          </w:rPr>
          <w:delText xml:space="preserve">What kind of systematic error does this describe? </w:delText>
        </w:r>
        <w:r w:rsidR="001E0AD6" w:rsidRPr="00144AA7" w:rsidDel="00CE619F">
          <w:rPr>
            <w:rFonts w:cs="Kalinga"/>
            <w:b/>
          </w:rPr>
          <w:delText>“Willingness to participate is related to both exposure and case-control status.  Healthy controls were more likely to participate then cases with brain cancer. Those who did not use cell phones were less likely to participate than cell phone users. The prevalence of cell phone use was over estimated among controls. The measure of association was bias towards the null. “</w:delText>
        </w:r>
      </w:del>
    </w:p>
    <w:p w14:paraId="6632A498" w14:textId="09DF0BA3" w:rsidR="0034059D" w:rsidRPr="00680431" w:rsidDel="00CE619F" w:rsidRDefault="0034059D">
      <w:pPr>
        <w:spacing w:after="160" w:line="259" w:lineRule="auto"/>
        <w:rPr>
          <w:del w:id="1019" w:author="Ty Darnell" w:date="2019-04-17T13:21:00Z"/>
          <w:rFonts w:cs="Kalinga"/>
        </w:rPr>
        <w:pPrChange w:id="1020" w:author="Ty Darnell" w:date="2019-04-17T13:21:00Z">
          <w:pPr/>
        </w:pPrChange>
      </w:pPr>
    </w:p>
    <w:p w14:paraId="71EA4A2A" w14:textId="4CCE125A" w:rsidR="00B230D3" w:rsidRPr="00680431" w:rsidDel="00CE619F" w:rsidRDefault="00B230D3">
      <w:pPr>
        <w:spacing w:after="160" w:line="259" w:lineRule="auto"/>
        <w:rPr>
          <w:del w:id="1021" w:author="Ty Darnell" w:date="2019-04-17T13:21:00Z"/>
          <w:rFonts w:cs="Kalinga"/>
          <w:b/>
        </w:rPr>
        <w:pPrChange w:id="1022" w:author="Ty Darnell" w:date="2019-04-17T13:21:00Z">
          <w:pPr/>
        </w:pPrChange>
      </w:pPr>
    </w:p>
    <w:p w14:paraId="4EB39412" w14:textId="2CA792EE" w:rsidR="004F21B3" w:rsidRPr="00144AA7" w:rsidDel="00CE619F" w:rsidRDefault="004F21B3">
      <w:pPr>
        <w:pStyle w:val="ListParagraph"/>
        <w:numPr>
          <w:ilvl w:val="0"/>
          <w:numId w:val="12"/>
        </w:numPr>
        <w:spacing w:after="160" w:line="259" w:lineRule="auto"/>
        <w:rPr>
          <w:del w:id="1023" w:author="Ty Darnell" w:date="2019-04-17T13:21:00Z"/>
          <w:rFonts w:cs="Kalinga"/>
          <w:b/>
        </w:rPr>
        <w:pPrChange w:id="1024" w:author="Ty Darnell" w:date="2019-04-17T13:21:00Z">
          <w:pPr>
            <w:pStyle w:val="ListParagraph"/>
            <w:numPr>
              <w:numId w:val="12"/>
            </w:numPr>
            <w:ind w:hanging="360"/>
          </w:pPr>
        </w:pPrChange>
      </w:pPr>
      <w:del w:id="1025" w:author="Ty Darnell" w:date="2019-04-17T13:21:00Z">
        <w:r w:rsidRPr="00144AA7" w:rsidDel="00CE619F">
          <w:rPr>
            <w:rFonts w:cs="Kalinga"/>
            <w:b/>
          </w:rPr>
          <w:delText xml:space="preserve">In </w:delText>
        </w:r>
        <w:r w:rsidR="004A0261" w:rsidRPr="00144AA7" w:rsidDel="00CE619F">
          <w:rPr>
            <w:rFonts w:cs="Kalinga"/>
            <w:b/>
          </w:rPr>
          <w:delText xml:space="preserve">Armas Rojas et al 2019, </w:delText>
        </w:r>
        <w:r w:rsidRPr="00144AA7" w:rsidDel="00CE619F">
          <w:rPr>
            <w:rFonts w:cs="Kalinga"/>
            <w:b/>
          </w:rPr>
          <w:delText xml:space="preserve">Figure 3, if you only had sufficient funds to create and disseminate  a hypertension intervention for </w:delText>
        </w:r>
        <w:r w:rsidRPr="00144AA7" w:rsidDel="00CE619F">
          <w:rPr>
            <w:rFonts w:cs="Kalinga"/>
            <w:b/>
            <w:u w:val="single"/>
          </w:rPr>
          <w:delText xml:space="preserve">one </w:delText>
        </w:r>
        <w:r w:rsidRPr="00144AA7" w:rsidDel="00CE619F">
          <w:rPr>
            <w:rFonts w:cs="Kalinga"/>
            <w:b/>
          </w:rPr>
          <w:delText xml:space="preserve">of the 6 age/sex groups, which </w:delText>
        </w:r>
        <w:r w:rsidR="00144AA7" w:rsidDel="00CE619F">
          <w:rPr>
            <w:rFonts w:cs="Kalinga"/>
            <w:b/>
          </w:rPr>
          <w:delText xml:space="preserve">group would you choose and which </w:delText>
        </w:r>
        <w:r w:rsidRPr="00144AA7" w:rsidDel="00CE619F">
          <w:rPr>
            <w:rFonts w:cs="Kalinga"/>
            <w:b/>
          </w:rPr>
          <w:delText xml:space="preserve">piece of evidence would you use to prioritize that one group? </w:delText>
        </w:r>
      </w:del>
    </w:p>
    <w:p w14:paraId="614A4F3C" w14:textId="33BC90D9" w:rsidR="004F21B3" w:rsidRPr="00680431" w:rsidDel="00CE619F" w:rsidRDefault="004F21B3">
      <w:pPr>
        <w:spacing w:after="160" w:line="259" w:lineRule="auto"/>
        <w:rPr>
          <w:del w:id="1026" w:author="Ty Darnell" w:date="2019-04-17T13:21:00Z"/>
          <w:rFonts w:cs="Kalinga"/>
          <w:b/>
        </w:rPr>
        <w:pPrChange w:id="1027" w:author="Ty Darnell" w:date="2019-04-17T13:21:00Z">
          <w:pPr/>
        </w:pPrChange>
      </w:pPr>
    </w:p>
    <w:p w14:paraId="5164A7EF" w14:textId="30C59E68" w:rsidR="004F21B3" w:rsidRPr="00680431" w:rsidDel="00CE619F" w:rsidRDefault="004F21B3">
      <w:pPr>
        <w:spacing w:after="160" w:line="259" w:lineRule="auto"/>
        <w:rPr>
          <w:del w:id="1028" w:author="Ty Darnell" w:date="2019-04-17T13:21:00Z"/>
          <w:rFonts w:cs="Kalinga"/>
          <w:b/>
        </w:rPr>
        <w:pPrChange w:id="1029" w:author="Ty Darnell" w:date="2019-04-17T13:21:00Z">
          <w:pPr/>
        </w:pPrChange>
      </w:pPr>
      <w:del w:id="1030" w:author="Ty Darnell" w:date="2019-04-17T13:21:00Z">
        <w:r w:rsidRPr="00680431" w:rsidDel="00CE619F">
          <w:rPr>
            <w:rFonts w:cs="Kalinga"/>
            <w:noProof/>
          </w:rPr>
          <w:drawing>
            <wp:inline distT="0" distB="0" distL="0" distR="0" wp14:anchorId="6D31AB8D" wp14:editId="1E7F5C6F">
              <wp:extent cx="5943600" cy="6572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657225"/>
                      </a:xfrm>
                      <a:prstGeom prst="rect">
                        <a:avLst/>
                      </a:prstGeom>
                    </pic:spPr>
                  </pic:pic>
                </a:graphicData>
              </a:graphic>
            </wp:inline>
          </w:drawing>
        </w:r>
      </w:del>
    </w:p>
    <w:p w14:paraId="5DDD0F41" w14:textId="285ABEFE" w:rsidR="00496076" w:rsidRPr="00680431" w:rsidDel="00CE619F" w:rsidRDefault="00496076">
      <w:pPr>
        <w:spacing w:after="160" w:line="259" w:lineRule="auto"/>
        <w:rPr>
          <w:del w:id="1031" w:author="Ty Darnell" w:date="2019-04-17T13:21:00Z"/>
          <w:rFonts w:cs="Kalinga"/>
          <w:b/>
        </w:rPr>
        <w:pPrChange w:id="1032" w:author="Ty Darnell" w:date="2019-04-17T13:21:00Z">
          <w:pPr/>
        </w:pPrChange>
      </w:pPr>
    </w:p>
    <w:p w14:paraId="4167A91F" w14:textId="71EA6613" w:rsidR="00496076" w:rsidRPr="00680431" w:rsidDel="00CE619F" w:rsidRDefault="004F21B3">
      <w:pPr>
        <w:spacing w:after="160" w:line="259" w:lineRule="auto"/>
        <w:rPr>
          <w:del w:id="1033" w:author="Ty Darnell" w:date="2019-04-17T13:21:00Z"/>
          <w:rFonts w:cs="Kalinga"/>
          <w:b/>
        </w:rPr>
        <w:pPrChange w:id="1034" w:author="Ty Darnell" w:date="2019-04-17T13:21:00Z">
          <w:pPr/>
        </w:pPrChange>
      </w:pPr>
      <w:del w:id="1035" w:author="Ty Darnell" w:date="2019-04-17T13:21:00Z">
        <w:r w:rsidRPr="00680431" w:rsidDel="00CE619F">
          <w:rPr>
            <w:rFonts w:cs="Kalinga"/>
            <w:noProof/>
          </w:rPr>
          <w:drawing>
            <wp:inline distT="0" distB="0" distL="0" distR="0" wp14:anchorId="5037FBA9" wp14:editId="64D55339">
              <wp:extent cx="2943225" cy="2072234"/>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61661" cy="2085214"/>
                      </a:xfrm>
                      <a:prstGeom prst="rect">
                        <a:avLst/>
                      </a:prstGeom>
                    </pic:spPr>
                  </pic:pic>
                </a:graphicData>
              </a:graphic>
            </wp:inline>
          </w:drawing>
        </w:r>
      </w:del>
    </w:p>
    <w:p w14:paraId="104AC13F" w14:textId="485ADD37" w:rsidR="001B7179" w:rsidRPr="00680431" w:rsidDel="00CE619F" w:rsidRDefault="001B7179">
      <w:pPr>
        <w:spacing w:after="160" w:line="259" w:lineRule="auto"/>
        <w:rPr>
          <w:del w:id="1036" w:author="Ty Darnell" w:date="2019-04-17T13:21:00Z"/>
          <w:rFonts w:cs="Kalinga"/>
          <w:b/>
        </w:rPr>
        <w:pPrChange w:id="1037" w:author="Ty Darnell" w:date="2019-04-17T13:21:00Z">
          <w:pPr/>
        </w:pPrChange>
      </w:pPr>
    </w:p>
    <w:p w14:paraId="13322693" w14:textId="60E559A0" w:rsidR="001B7179" w:rsidRPr="00680431" w:rsidDel="00CE619F" w:rsidRDefault="001B7179">
      <w:pPr>
        <w:spacing w:after="160" w:line="259" w:lineRule="auto"/>
        <w:rPr>
          <w:del w:id="1038" w:author="Ty Darnell" w:date="2019-04-17T13:21:00Z"/>
          <w:rFonts w:cs="Kalinga"/>
          <w:b/>
        </w:rPr>
        <w:pPrChange w:id="1039" w:author="Ty Darnell" w:date="2019-04-17T13:21:00Z">
          <w:pPr/>
        </w:pPrChange>
      </w:pPr>
    </w:p>
    <w:p w14:paraId="03D2FB16" w14:textId="3EAEE641" w:rsidR="00496076" w:rsidRPr="00144AA7" w:rsidDel="00CE619F" w:rsidRDefault="00496076">
      <w:pPr>
        <w:pStyle w:val="ListParagraph"/>
        <w:numPr>
          <w:ilvl w:val="0"/>
          <w:numId w:val="12"/>
        </w:numPr>
        <w:spacing w:after="160" w:line="259" w:lineRule="auto"/>
        <w:rPr>
          <w:del w:id="1040" w:author="Ty Darnell" w:date="2019-04-17T13:21:00Z"/>
          <w:rFonts w:cs="Kalinga"/>
          <w:b/>
        </w:rPr>
        <w:pPrChange w:id="1041" w:author="Ty Darnell" w:date="2019-04-17T13:21:00Z">
          <w:pPr>
            <w:pStyle w:val="ListParagraph"/>
            <w:numPr>
              <w:numId w:val="12"/>
            </w:numPr>
            <w:ind w:hanging="360"/>
          </w:pPr>
        </w:pPrChange>
      </w:pPr>
      <w:del w:id="1042" w:author="Ty Darnell" w:date="2019-04-17T13:21:00Z">
        <w:r w:rsidRPr="00144AA7" w:rsidDel="00CE619F">
          <w:rPr>
            <w:rFonts w:cs="Kalinga"/>
            <w:b/>
          </w:rPr>
          <w:delText xml:space="preserve">In Sabapathy et. al 2018, Figure 2 is designed to potentially address what kind of bias for the reader? </w:delText>
        </w:r>
      </w:del>
    </w:p>
    <w:p w14:paraId="0D79F7AA" w14:textId="56C41C3C" w:rsidR="00496076" w:rsidRPr="00680431" w:rsidDel="00CE619F" w:rsidRDefault="00496076">
      <w:pPr>
        <w:spacing w:after="160" w:line="259" w:lineRule="auto"/>
        <w:rPr>
          <w:del w:id="1043" w:author="Ty Darnell" w:date="2019-04-17T13:21:00Z"/>
          <w:rFonts w:cs="Kalinga"/>
          <w:b/>
        </w:rPr>
        <w:pPrChange w:id="1044" w:author="Ty Darnell" w:date="2019-04-17T13:21:00Z">
          <w:pPr/>
        </w:pPrChange>
      </w:pPr>
    </w:p>
    <w:p w14:paraId="210078D9" w14:textId="3C7C14B8" w:rsidR="00496076" w:rsidRPr="00680431" w:rsidDel="00CE619F" w:rsidRDefault="00496076">
      <w:pPr>
        <w:spacing w:after="160" w:line="259" w:lineRule="auto"/>
        <w:rPr>
          <w:del w:id="1045" w:author="Ty Darnell" w:date="2019-04-17T13:21:00Z"/>
          <w:rFonts w:cs="Kalinga"/>
          <w:b/>
        </w:rPr>
        <w:pPrChange w:id="1046" w:author="Ty Darnell" w:date="2019-04-17T13:21:00Z">
          <w:pPr/>
        </w:pPrChange>
      </w:pPr>
    </w:p>
    <w:p w14:paraId="5467DF50" w14:textId="3E9F021F" w:rsidR="00496076" w:rsidRPr="00144AA7" w:rsidDel="00CE619F" w:rsidRDefault="005D6716">
      <w:pPr>
        <w:pStyle w:val="ListParagraph"/>
        <w:numPr>
          <w:ilvl w:val="0"/>
          <w:numId w:val="12"/>
        </w:numPr>
        <w:autoSpaceDE w:val="0"/>
        <w:autoSpaceDN w:val="0"/>
        <w:adjustRightInd w:val="0"/>
        <w:spacing w:after="160" w:line="259" w:lineRule="auto"/>
        <w:rPr>
          <w:del w:id="1047" w:author="Ty Darnell" w:date="2019-04-17T13:21:00Z"/>
          <w:rFonts w:eastAsiaTheme="minorHAnsi" w:cs="Kalinga"/>
        </w:rPr>
        <w:pPrChange w:id="1048" w:author="Ty Darnell" w:date="2019-04-17T13:21:00Z">
          <w:pPr>
            <w:pStyle w:val="ListParagraph"/>
            <w:numPr>
              <w:numId w:val="12"/>
            </w:numPr>
            <w:autoSpaceDE w:val="0"/>
            <w:autoSpaceDN w:val="0"/>
            <w:adjustRightInd w:val="0"/>
            <w:ind w:hanging="360"/>
          </w:pPr>
        </w:pPrChange>
      </w:pPr>
      <w:del w:id="1049" w:author="Ty Darnell" w:date="2019-04-17T13:21:00Z">
        <w:r w:rsidRPr="00144AA7" w:rsidDel="00CE619F">
          <w:rPr>
            <w:rFonts w:cs="Kalinga"/>
            <w:b/>
          </w:rPr>
          <w:delText xml:space="preserve">Using </w:delText>
        </w:r>
        <w:r w:rsidR="00496076" w:rsidRPr="00144AA7" w:rsidDel="00CE619F">
          <w:rPr>
            <w:rFonts w:cs="Kalinga"/>
            <w:b/>
          </w:rPr>
          <w:delText xml:space="preserve">Table </w:delText>
        </w:r>
        <w:r w:rsidRPr="00144AA7" w:rsidDel="00CE619F">
          <w:rPr>
            <w:rFonts w:cs="Kalinga"/>
            <w:b/>
          </w:rPr>
          <w:delText>1 and adjusted ORs and 95</w:delText>
        </w:r>
        <w:r w:rsidR="003C3070" w:rsidDel="00CE619F">
          <w:rPr>
            <w:rFonts w:cs="Kalinga"/>
            <w:b/>
          </w:rPr>
          <w:delText>%</w:delText>
        </w:r>
        <w:r w:rsidRPr="00144AA7" w:rsidDel="00CE619F">
          <w:rPr>
            <w:rFonts w:cs="Kalinga"/>
            <w:b/>
          </w:rPr>
          <w:delText>C</w:delText>
        </w:r>
        <w:r w:rsidR="003C3070" w:rsidDel="00CE619F">
          <w:rPr>
            <w:rFonts w:cs="Kalinga"/>
            <w:b/>
          </w:rPr>
          <w:delText>I</w:delText>
        </w:r>
        <w:r w:rsidRPr="00144AA7" w:rsidDel="00CE619F">
          <w:rPr>
            <w:rFonts w:cs="Kalinga"/>
            <w:b/>
          </w:rPr>
          <w:delText>s for your interpretations, were those who refused homebased</w:delText>
        </w:r>
        <w:r w:rsidRPr="00144AA7" w:rsidDel="00CE619F">
          <w:rPr>
            <w:rFonts w:eastAsiaTheme="minorHAnsi" w:cs="Kalinga"/>
          </w:rPr>
          <w:delText xml:space="preserve"> </w:delText>
        </w:r>
        <w:r w:rsidRPr="00144AA7" w:rsidDel="00CE619F">
          <w:rPr>
            <w:rFonts w:cs="Kalinga"/>
            <w:b/>
          </w:rPr>
          <w:delText>HIV testing kits notably different from those accepted kits?</w:delText>
        </w:r>
      </w:del>
    </w:p>
    <w:p w14:paraId="4BA11BA0" w14:textId="75214084" w:rsidR="005D6716" w:rsidRPr="00680431" w:rsidDel="00CE619F" w:rsidRDefault="005D6716">
      <w:pPr>
        <w:spacing w:after="160" w:line="259" w:lineRule="auto"/>
        <w:rPr>
          <w:del w:id="1050" w:author="Ty Darnell" w:date="2019-04-17T13:21:00Z"/>
          <w:rFonts w:cs="Kalinga"/>
        </w:rPr>
        <w:pPrChange w:id="1051" w:author="Ty Darnell" w:date="2019-04-17T13:21:00Z">
          <w:pPr/>
        </w:pPrChange>
      </w:pPr>
    </w:p>
    <w:p w14:paraId="695CAC5A" w14:textId="17B4FF51" w:rsidR="005D6716" w:rsidRPr="00680431" w:rsidDel="00CE619F" w:rsidRDefault="005D6716">
      <w:pPr>
        <w:spacing w:after="160" w:line="259" w:lineRule="auto"/>
        <w:rPr>
          <w:del w:id="1052" w:author="Ty Darnell" w:date="2019-04-17T13:21:00Z"/>
          <w:rFonts w:cs="Kalinga"/>
        </w:rPr>
        <w:pPrChange w:id="1053" w:author="Ty Darnell" w:date="2019-04-17T13:21:00Z">
          <w:pPr/>
        </w:pPrChange>
      </w:pPr>
    </w:p>
    <w:p w14:paraId="21C72656" w14:textId="53EC665C" w:rsidR="005D6716" w:rsidRPr="00EE70C1" w:rsidDel="00CE619F" w:rsidRDefault="00D82C41">
      <w:pPr>
        <w:pStyle w:val="ListParagraph"/>
        <w:numPr>
          <w:ilvl w:val="0"/>
          <w:numId w:val="12"/>
        </w:numPr>
        <w:spacing w:after="160" w:line="259" w:lineRule="auto"/>
        <w:rPr>
          <w:del w:id="1054" w:author="Ty Darnell" w:date="2019-04-17T13:21:00Z"/>
          <w:rFonts w:cs="Kalinga"/>
          <w:b/>
        </w:rPr>
        <w:pPrChange w:id="1055" w:author="Ty Darnell" w:date="2019-04-17T13:21:00Z">
          <w:pPr>
            <w:pStyle w:val="ListParagraph"/>
            <w:numPr>
              <w:numId w:val="12"/>
            </w:numPr>
            <w:ind w:hanging="360"/>
          </w:pPr>
        </w:pPrChange>
      </w:pPr>
      <w:del w:id="1056" w:author="Ty Darnell" w:date="2019-04-17T13:21:00Z">
        <w:r w:rsidRPr="00144AA7" w:rsidDel="00CE619F">
          <w:rPr>
            <w:rFonts w:cs="Kalinga"/>
            <w:b/>
          </w:rPr>
          <w:delText>I</w:delText>
        </w:r>
        <w:r w:rsidR="005D6716" w:rsidRPr="00144AA7" w:rsidDel="00CE619F">
          <w:rPr>
            <w:rFonts w:cs="Kalinga"/>
            <w:b/>
          </w:rPr>
          <w:delText>nterpret the adjusted odds ratio and 95</w:delText>
        </w:r>
        <w:r w:rsidRPr="00144AA7" w:rsidDel="00CE619F">
          <w:rPr>
            <w:rFonts w:cs="Kalinga"/>
            <w:b/>
          </w:rPr>
          <w:delText>%</w:delText>
        </w:r>
        <w:r w:rsidR="005D6716" w:rsidRPr="00144AA7" w:rsidDel="00CE619F">
          <w:rPr>
            <w:rFonts w:cs="Kalinga"/>
            <w:b/>
          </w:rPr>
          <w:delText>CI that were calculated for “Many people I know had tested with a CHiP so I wanted to as well”</w:delText>
        </w:r>
        <w:r w:rsidRPr="00144AA7" w:rsidDel="00CE619F">
          <w:rPr>
            <w:rFonts w:cs="Kalinga"/>
            <w:b/>
          </w:rPr>
          <w:delText xml:space="preserve"> in Table 3, “Participants’ perceptions of advantages and disadvantages of accepting of HB-HTC</w:delText>
        </w:r>
        <w:r w:rsidR="00EE70C1" w:rsidDel="00CE619F">
          <w:rPr>
            <w:rFonts w:cs="Kalinga"/>
            <w:b/>
          </w:rPr>
          <w:delText>.</w:delText>
        </w:r>
        <w:r w:rsidRPr="00144AA7" w:rsidDel="00CE619F">
          <w:rPr>
            <w:rFonts w:cs="Kalinga"/>
            <w:b/>
          </w:rPr>
          <w:delText>”</w:delText>
        </w:r>
      </w:del>
    </w:p>
    <w:p w14:paraId="28F15830" w14:textId="2F1FB5E8" w:rsidR="005D6716" w:rsidRPr="00680431" w:rsidDel="00CE619F" w:rsidRDefault="005D6716">
      <w:pPr>
        <w:spacing w:after="160" w:line="259" w:lineRule="auto"/>
        <w:rPr>
          <w:del w:id="1057" w:author="Ty Darnell" w:date="2019-04-17T13:21:00Z"/>
          <w:rFonts w:cs="Kalinga"/>
        </w:rPr>
        <w:pPrChange w:id="1058" w:author="Ty Darnell" w:date="2019-04-17T13:21:00Z">
          <w:pPr/>
        </w:pPrChange>
      </w:pPr>
    </w:p>
    <w:p w14:paraId="729E3717" w14:textId="6E9260FE" w:rsidR="00CF650C" w:rsidRPr="00680431" w:rsidDel="00CE619F" w:rsidRDefault="00CF650C">
      <w:pPr>
        <w:spacing w:after="160" w:line="259" w:lineRule="auto"/>
        <w:rPr>
          <w:del w:id="1059" w:author="Ty Darnell" w:date="2019-04-17T13:21:00Z"/>
          <w:rFonts w:cs="Kalinga"/>
        </w:rPr>
        <w:pPrChange w:id="1060" w:author="Ty Darnell" w:date="2019-04-17T13:21:00Z">
          <w:pPr/>
        </w:pPrChange>
      </w:pPr>
    </w:p>
    <w:p w14:paraId="36DBD8B2" w14:textId="74FB591F" w:rsidR="00CF650C" w:rsidRPr="00144AA7" w:rsidDel="00CE619F" w:rsidRDefault="00CF650C">
      <w:pPr>
        <w:pStyle w:val="ListParagraph"/>
        <w:numPr>
          <w:ilvl w:val="0"/>
          <w:numId w:val="12"/>
        </w:numPr>
        <w:spacing w:after="160" w:line="259" w:lineRule="auto"/>
        <w:rPr>
          <w:del w:id="1061" w:author="Ty Darnell" w:date="2019-04-17T13:21:00Z"/>
          <w:rFonts w:cs="Kalinga"/>
          <w:b/>
        </w:rPr>
        <w:pPrChange w:id="1062" w:author="Ty Darnell" w:date="2019-04-17T13:21:00Z">
          <w:pPr>
            <w:pStyle w:val="ListParagraph"/>
            <w:numPr>
              <w:numId w:val="12"/>
            </w:numPr>
            <w:ind w:hanging="360"/>
          </w:pPr>
        </w:pPrChange>
      </w:pPr>
      <w:del w:id="1063" w:author="Ty Darnell" w:date="2019-04-17T13:21:00Z">
        <w:r w:rsidRPr="00144AA7" w:rsidDel="00CE619F">
          <w:rPr>
            <w:rFonts w:cs="Kalinga"/>
            <w:b/>
          </w:rPr>
          <w:delText>If you were involved with designing a community focused educational intervention to improve acceptance of the homebased HIV testing</w:delText>
        </w:r>
        <w:r w:rsidR="00C10032" w:rsidRPr="00144AA7" w:rsidDel="00CE619F">
          <w:rPr>
            <w:rFonts w:cs="Kalinga"/>
            <w:b/>
          </w:rPr>
          <w:delText xml:space="preserve"> in this community</w:delText>
        </w:r>
        <w:r w:rsidRPr="00144AA7" w:rsidDel="00CE619F">
          <w:rPr>
            <w:rFonts w:cs="Kalinga"/>
            <w:b/>
          </w:rPr>
          <w:delText xml:space="preserve">, </w:delText>
        </w:r>
        <w:r w:rsidR="00FA29DA" w:rsidRPr="00144AA7" w:rsidDel="00CE619F">
          <w:rPr>
            <w:rFonts w:cs="Kalinga"/>
            <w:b/>
          </w:rPr>
          <w:delText xml:space="preserve">which of the factors encouraging testing would you prioritize, </w:delText>
        </w:r>
        <w:r w:rsidRPr="00144AA7" w:rsidDel="00CE619F">
          <w:rPr>
            <w:rFonts w:cs="Kalinga"/>
            <w:b/>
          </w:rPr>
          <w:delText xml:space="preserve">based on results found in Table 3? </w:delText>
        </w:r>
      </w:del>
    </w:p>
    <w:p w14:paraId="3B073D2C" w14:textId="6996DE37" w:rsidR="002D6FEC" w:rsidDel="00CE619F" w:rsidRDefault="002D6FEC">
      <w:pPr>
        <w:spacing w:after="160" w:line="259" w:lineRule="auto"/>
        <w:rPr>
          <w:del w:id="1064" w:author="Ty Darnell" w:date="2019-04-17T13:21:00Z"/>
          <w:rFonts w:cs="Kalinga"/>
        </w:rPr>
        <w:pPrChange w:id="1065" w:author="Ty Darnell" w:date="2019-04-17T13:21:00Z">
          <w:pPr/>
        </w:pPrChange>
      </w:pPr>
    </w:p>
    <w:p w14:paraId="04228BB6" w14:textId="5B5C5FDE" w:rsidR="002D6FEC" w:rsidRPr="00680431" w:rsidRDefault="002D6FEC">
      <w:pPr>
        <w:spacing w:after="160" w:line="259" w:lineRule="auto"/>
        <w:rPr>
          <w:rFonts w:cs="Kalinga"/>
        </w:rPr>
        <w:pPrChange w:id="1066" w:author="Ty Darnell" w:date="2019-04-17T13:21:00Z">
          <w:pPr/>
        </w:pPrChange>
      </w:pPr>
    </w:p>
    <w:sectPr w:rsidR="002D6FEC" w:rsidRPr="00680431" w:rsidSect="0005481E">
      <w:head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2FA81" w14:textId="77777777" w:rsidR="00BA29E8" w:rsidRDefault="00BA29E8" w:rsidP="0005481E">
      <w:r>
        <w:separator/>
      </w:r>
    </w:p>
  </w:endnote>
  <w:endnote w:type="continuationSeparator" w:id="0">
    <w:p w14:paraId="006CFEDB" w14:textId="77777777" w:rsidR="00BA29E8" w:rsidRDefault="00BA29E8" w:rsidP="000548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Kalinga">
    <w:charset w:val="00"/>
    <w:family w:val="swiss"/>
    <w:pitch w:val="variable"/>
    <w:sig w:usb0="0008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554580" w14:textId="77777777" w:rsidR="00BA29E8" w:rsidRDefault="00BA29E8" w:rsidP="0005481E">
      <w:r>
        <w:separator/>
      </w:r>
    </w:p>
  </w:footnote>
  <w:footnote w:type="continuationSeparator" w:id="0">
    <w:p w14:paraId="4CB35805" w14:textId="77777777" w:rsidR="00BA29E8" w:rsidRDefault="00BA29E8" w:rsidP="000548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726254"/>
      <w:docPartObj>
        <w:docPartGallery w:val="Page Numbers (Top of Page)"/>
        <w:docPartUnique/>
      </w:docPartObj>
    </w:sdtPr>
    <w:sdtEndPr>
      <w:rPr>
        <w:noProof/>
      </w:rPr>
    </w:sdtEndPr>
    <w:sdtContent>
      <w:p w14:paraId="24310950" w14:textId="7497A732" w:rsidR="0005481E" w:rsidRDefault="0005481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A46C05B" w14:textId="77777777" w:rsidR="0005481E" w:rsidRDefault="000548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12F98"/>
    <w:multiLevelType w:val="hybridMultilevel"/>
    <w:tmpl w:val="4BB27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AB6488"/>
    <w:multiLevelType w:val="hybridMultilevel"/>
    <w:tmpl w:val="196CAA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A42C7C"/>
    <w:multiLevelType w:val="hybridMultilevel"/>
    <w:tmpl w:val="34A05462"/>
    <w:lvl w:ilvl="0" w:tplc="9D4E53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7ED40BE"/>
    <w:multiLevelType w:val="hybridMultilevel"/>
    <w:tmpl w:val="08A6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E747B3"/>
    <w:multiLevelType w:val="hybridMultilevel"/>
    <w:tmpl w:val="400216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27432C"/>
    <w:multiLevelType w:val="hybridMultilevel"/>
    <w:tmpl w:val="C0A06D9C"/>
    <w:lvl w:ilvl="0" w:tplc="1136B8D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988A8FD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61454F"/>
    <w:multiLevelType w:val="hybridMultilevel"/>
    <w:tmpl w:val="D5666532"/>
    <w:lvl w:ilvl="0" w:tplc="5AFE5B8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A61D24"/>
    <w:multiLevelType w:val="hybridMultilevel"/>
    <w:tmpl w:val="0422E79A"/>
    <w:lvl w:ilvl="0" w:tplc="18E0965E">
      <w:start w:val="1"/>
      <w:numFmt w:val="decimal"/>
      <w:lvlText w:val="%1."/>
      <w:lvlJc w:val="left"/>
      <w:pPr>
        <w:ind w:left="720" w:hanging="360"/>
      </w:pPr>
      <w:rPr>
        <w:rFonts w:eastAsia="MS Mincho"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E178D8"/>
    <w:multiLevelType w:val="hybridMultilevel"/>
    <w:tmpl w:val="2E7E01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A233FB"/>
    <w:multiLevelType w:val="hybridMultilevel"/>
    <w:tmpl w:val="C0A06D9C"/>
    <w:lvl w:ilvl="0" w:tplc="1136B8D6">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988A8FDC">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34716E"/>
    <w:multiLevelType w:val="hybridMultilevel"/>
    <w:tmpl w:val="417811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CE2AAA"/>
    <w:multiLevelType w:val="hybridMultilevel"/>
    <w:tmpl w:val="D9483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9"/>
  </w:num>
  <w:num w:numId="3">
    <w:abstractNumId w:val="4"/>
  </w:num>
  <w:num w:numId="4">
    <w:abstractNumId w:val="5"/>
  </w:num>
  <w:num w:numId="5">
    <w:abstractNumId w:val="6"/>
  </w:num>
  <w:num w:numId="6">
    <w:abstractNumId w:val="10"/>
  </w:num>
  <w:num w:numId="7">
    <w:abstractNumId w:val="11"/>
  </w:num>
  <w:num w:numId="8">
    <w:abstractNumId w:val="7"/>
  </w:num>
  <w:num w:numId="9">
    <w:abstractNumId w:val="3"/>
  </w:num>
  <w:num w:numId="10">
    <w:abstractNumId w:val="0"/>
  </w:num>
  <w:num w:numId="11">
    <w:abstractNumId w:val="1"/>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y Darnell">
    <w15:presenceInfo w15:providerId="Windows Live" w15:userId="be8754d8f9f7dca9"/>
  </w15:person>
  <w15:person w15:author="Yeatts, Karin">
    <w15:presenceInfo w15:providerId="None" w15:userId="Yeatts, Kar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3D1A"/>
    <w:rsid w:val="00015F58"/>
    <w:rsid w:val="00026939"/>
    <w:rsid w:val="00033476"/>
    <w:rsid w:val="00035437"/>
    <w:rsid w:val="00043886"/>
    <w:rsid w:val="0005481E"/>
    <w:rsid w:val="000A3138"/>
    <w:rsid w:val="000C2395"/>
    <w:rsid w:val="001142CF"/>
    <w:rsid w:val="00144AA7"/>
    <w:rsid w:val="0016500A"/>
    <w:rsid w:val="00187CBD"/>
    <w:rsid w:val="001A4CD3"/>
    <w:rsid w:val="001B3D62"/>
    <w:rsid w:val="001B7179"/>
    <w:rsid w:val="001D13DF"/>
    <w:rsid w:val="001D52CB"/>
    <w:rsid w:val="001E0AD6"/>
    <w:rsid w:val="002A6454"/>
    <w:rsid w:val="002B2CC1"/>
    <w:rsid w:val="002B6F57"/>
    <w:rsid w:val="002D54FC"/>
    <w:rsid w:val="002D6FEC"/>
    <w:rsid w:val="002E5228"/>
    <w:rsid w:val="0030431A"/>
    <w:rsid w:val="0034059D"/>
    <w:rsid w:val="00377403"/>
    <w:rsid w:val="003C071E"/>
    <w:rsid w:val="003C3070"/>
    <w:rsid w:val="00436C27"/>
    <w:rsid w:val="0045715A"/>
    <w:rsid w:val="0049531F"/>
    <w:rsid w:val="00496076"/>
    <w:rsid w:val="004A0261"/>
    <w:rsid w:val="004E65F2"/>
    <w:rsid w:val="004F01F7"/>
    <w:rsid w:val="004F21B3"/>
    <w:rsid w:val="0051780E"/>
    <w:rsid w:val="00524386"/>
    <w:rsid w:val="005276FF"/>
    <w:rsid w:val="00545DB2"/>
    <w:rsid w:val="0054649F"/>
    <w:rsid w:val="00572708"/>
    <w:rsid w:val="00585212"/>
    <w:rsid w:val="005A5C29"/>
    <w:rsid w:val="005D6716"/>
    <w:rsid w:val="005D6C90"/>
    <w:rsid w:val="00655223"/>
    <w:rsid w:val="00680431"/>
    <w:rsid w:val="006970AB"/>
    <w:rsid w:val="006A3916"/>
    <w:rsid w:val="006C28B6"/>
    <w:rsid w:val="006E0ABC"/>
    <w:rsid w:val="006E489E"/>
    <w:rsid w:val="00707B0F"/>
    <w:rsid w:val="007251A7"/>
    <w:rsid w:val="00730E25"/>
    <w:rsid w:val="00734A05"/>
    <w:rsid w:val="007350E3"/>
    <w:rsid w:val="0077308B"/>
    <w:rsid w:val="007824F0"/>
    <w:rsid w:val="007867DD"/>
    <w:rsid w:val="007A6D84"/>
    <w:rsid w:val="007F4BCF"/>
    <w:rsid w:val="00817BB5"/>
    <w:rsid w:val="00827F58"/>
    <w:rsid w:val="00863D1A"/>
    <w:rsid w:val="008A1BFC"/>
    <w:rsid w:val="008A6925"/>
    <w:rsid w:val="008F0E24"/>
    <w:rsid w:val="00900703"/>
    <w:rsid w:val="00916B9D"/>
    <w:rsid w:val="00962E92"/>
    <w:rsid w:val="00A05F6F"/>
    <w:rsid w:val="00A37E60"/>
    <w:rsid w:val="00A42CB0"/>
    <w:rsid w:val="00A55554"/>
    <w:rsid w:val="00A81695"/>
    <w:rsid w:val="00B11F72"/>
    <w:rsid w:val="00B21B2C"/>
    <w:rsid w:val="00B230D3"/>
    <w:rsid w:val="00B509EE"/>
    <w:rsid w:val="00B5585D"/>
    <w:rsid w:val="00B56A06"/>
    <w:rsid w:val="00B602AB"/>
    <w:rsid w:val="00B67BCD"/>
    <w:rsid w:val="00BA29E8"/>
    <w:rsid w:val="00BD02E1"/>
    <w:rsid w:val="00BF022E"/>
    <w:rsid w:val="00C008D7"/>
    <w:rsid w:val="00C10032"/>
    <w:rsid w:val="00C40386"/>
    <w:rsid w:val="00C6331C"/>
    <w:rsid w:val="00C85EB6"/>
    <w:rsid w:val="00C8708E"/>
    <w:rsid w:val="00C960E4"/>
    <w:rsid w:val="00CC7FE9"/>
    <w:rsid w:val="00CD2B47"/>
    <w:rsid w:val="00CE619F"/>
    <w:rsid w:val="00CF57FA"/>
    <w:rsid w:val="00CF650C"/>
    <w:rsid w:val="00D237DA"/>
    <w:rsid w:val="00D253A8"/>
    <w:rsid w:val="00D717EA"/>
    <w:rsid w:val="00D726D8"/>
    <w:rsid w:val="00D82C41"/>
    <w:rsid w:val="00D913B8"/>
    <w:rsid w:val="00DA4D0D"/>
    <w:rsid w:val="00DA5476"/>
    <w:rsid w:val="00DE5038"/>
    <w:rsid w:val="00E34CD8"/>
    <w:rsid w:val="00E53121"/>
    <w:rsid w:val="00E53583"/>
    <w:rsid w:val="00E57A6C"/>
    <w:rsid w:val="00EC088A"/>
    <w:rsid w:val="00EE422C"/>
    <w:rsid w:val="00EE70C1"/>
    <w:rsid w:val="00EF559E"/>
    <w:rsid w:val="00F23443"/>
    <w:rsid w:val="00F406E6"/>
    <w:rsid w:val="00F51795"/>
    <w:rsid w:val="00FA29DA"/>
    <w:rsid w:val="00FA70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0754C"/>
  <w15:chartTrackingRefBased/>
  <w15:docId w15:val="{032F9E45-3BC7-4F09-89D9-42A976E5B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3D1A"/>
    <w:pPr>
      <w:spacing w:after="0" w:line="240" w:lineRule="auto"/>
    </w:pPr>
    <w:rPr>
      <w:rFonts w:eastAsiaTheme="minorEastAsia"/>
      <w:sz w:val="24"/>
      <w:szCs w:val="24"/>
    </w:rPr>
  </w:style>
  <w:style w:type="paragraph" w:styleId="Heading3">
    <w:name w:val="heading 3"/>
    <w:basedOn w:val="Normal"/>
    <w:link w:val="Heading3Char"/>
    <w:uiPriority w:val="9"/>
    <w:qFormat/>
    <w:rsid w:val="00B230D3"/>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3D1A"/>
    <w:pPr>
      <w:ind w:left="720"/>
      <w:contextualSpacing/>
    </w:pPr>
  </w:style>
  <w:style w:type="table" w:styleId="TableGrid">
    <w:name w:val="Table Grid"/>
    <w:basedOn w:val="TableNormal"/>
    <w:uiPriority w:val="39"/>
    <w:rsid w:val="00863D1A"/>
    <w:pPr>
      <w:spacing w:after="0" w:line="240" w:lineRule="auto"/>
    </w:pPr>
    <w:rPr>
      <w:rFonts w:eastAsiaTheme="minorEastAsia"/>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863D1A"/>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863D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D1A"/>
    <w:rPr>
      <w:rFonts w:ascii="Segoe UI" w:eastAsiaTheme="minorEastAsia" w:hAnsi="Segoe UI" w:cs="Segoe UI"/>
      <w:sz w:val="18"/>
      <w:szCs w:val="18"/>
    </w:rPr>
  </w:style>
  <w:style w:type="paragraph" w:styleId="Header">
    <w:name w:val="header"/>
    <w:basedOn w:val="Normal"/>
    <w:link w:val="HeaderChar"/>
    <w:uiPriority w:val="99"/>
    <w:unhideWhenUsed/>
    <w:rsid w:val="0005481E"/>
    <w:pPr>
      <w:tabs>
        <w:tab w:val="center" w:pos="4680"/>
        <w:tab w:val="right" w:pos="9360"/>
      </w:tabs>
    </w:pPr>
  </w:style>
  <w:style w:type="character" w:customStyle="1" w:styleId="HeaderChar">
    <w:name w:val="Header Char"/>
    <w:basedOn w:val="DefaultParagraphFont"/>
    <w:link w:val="Header"/>
    <w:uiPriority w:val="99"/>
    <w:rsid w:val="0005481E"/>
    <w:rPr>
      <w:rFonts w:eastAsiaTheme="minorEastAsia"/>
      <w:sz w:val="24"/>
      <w:szCs w:val="24"/>
    </w:rPr>
  </w:style>
  <w:style w:type="paragraph" w:styleId="Footer">
    <w:name w:val="footer"/>
    <w:basedOn w:val="Normal"/>
    <w:link w:val="FooterChar"/>
    <w:uiPriority w:val="99"/>
    <w:unhideWhenUsed/>
    <w:rsid w:val="0005481E"/>
    <w:pPr>
      <w:tabs>
        <w:tab w:val="center" w:pos="4680"/>
        <w:tab w:val="right" w:pos="9360"/>
      </w:tabs>
    </w:pPr>
  </w:style>
  <w:style w:type="character" w:customStyle="1" w:styleId="FooterChar">
    <w:name w:val="Footer Char"/>
    <w:basedOn w:val="DefaultParagraphFont"/>
    <w:link w:val="Footer"/>
    <w:uiPriority w:val="99"/>
    <w:rsid w:val="0005481E"/>
    <w:rPr>
      <w:rFonts w:eastAsiaTheme="minorEastAsia"/>
      <w:sz w:val="24"/>
      <w:szCs w:val="24"/>
    </w:rPr>
  </w:style>
  <w:style w:type="character" w:customStyle="1" w:styleId="Heading3Char">
    <w:name w:val="Heading 3 Char"/>
    <w:basedOn w:val="DefaultParagraphFont"/>
    <w:link w:val="Heading3"/>
    <w:uiPriority w:val="9"/>
    <w:rsid w:val="00B230D3"/>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B230D3"/>
    <w:rPr>
      <w:color w:val="0563C1" w:themeColor="hyperlink"/>
      <w:u w:val="single"/>
    </w:rPr>
  </w:style>
  <w:style w:type="character" w:customStyle="1" w:styleId="epub-sectionitem">
    <w:name w:val="epub-section__item"/>
    <w:basedOn w:val="DefaultParagraphFont"/>
    <w:rsid w:val="00B230D3"/>
  </w:style>
  <w:style w:type="character" w:customStyle="1" w:styleId="epub-sectionstate">
    <w:name w:val="epub-section__state"/>
    <w:basedOn w:val="DefaultParagraphFont"/>
    <w:rsid w:val="00B230D3"/>
  </w:style>
  <w:style w:type="character" w:customStyle="1" w:styleId="epub-sectiondate">
    <w:name w:val="epub-section__date"/>
    <w:basedOn w:val="DefaultParagraphFont"/>
    <w:rsid w:val="00B230D3"/>
  </w:style>
  <w:style w:type="character" w:customStyle="1" w:styleId="speaker">
    <w:name w:val="speaker"/>
    <w:basedOn w:val="DefaultParagraphFont"/>
    <w:rsid w:val="00B230D3"/>
  </w:style>
  <w:style w:type="character" w:customStyle="1" w:styleId="speechqa">
    <w:name w:val="speechqa"/>
    <w:basedOn w:val="DefaultParagraphFont"/>
    <w:rsid w:val="00B230D3"/>
  </w:style>
  <w:style w:type="character" w:styleId="FollowedHyperlink">
    <w:name w:val="FollowedHyperlink"/>
    <w:basedOn w:val="DefaultParagraphFont"/>
    <w:uiPriority w:val="99"/>
    <w:semiHidden/>
    <w:unhideWhenUsed/>
    <w:rsid w:val="00B230D3"/>
    <w:rPr>
      <w:color w:val="954F72" w:themeColor="followedHyperlink"/>
      <w:u w:val="single"/>
    </w:rPr>
  </w:style>
  <w:style w:type="paragraph" w:customStyle="1" w:styleId="Compact">
    <w:name w:val="Compact"/>
    <w:basedOn w:val="BodyText"/>
    <w:qFormat/>
    <w:rsid w:val="00CF57FA"/>
    <w:pPr>
      <w:spacing w:before="36" w:after="36"/>
    </w:pPr>
    <w:rPr>
      <w:rFonts w:eastAsiaTheme="minorHAnsi"/>
    </w:rPr>
  </w:style>
  <w:style w:type="paragraph" w:styleId="Title">
    <w:name w:val="Title"/>
    <w:basedOn w:val="Normal"/>
    <w:next w:val="BodyText"/>
    <w:link w:val="TitleChar"/>
    <w:qFormat/>
    <w:rsid w:val="00CF57FA"/>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F57FA"/>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CF57FA"/>
    <w:pPr>
      <w:keepNext/>
      <w:keepLines/>
      <w:spacing w:after="200" w:line="240" w:lineRule="auto"/>
      <w:jc w:val="center"/>
    </w:pPr>
    <w:rPr>
      <w:sz w:val="24"/>
      <w:szCs w:val="24"/>
    </w:rPr>
  </w:style>
  <w:style w:type="paragraph" w:styleId="Date">
    <w:name w:val="Date"/>
    <w:next w:val="BodyText"/>
    <w:link w:val="DateChar"/>
    <w:qFormat/>
    <w:rsid w:val="00CF57FA"/>
    <w:pPr>
      <w:keepNext/>
      <w:keepLines/>
      <w:spacing w:after="200" w:line="240" w:lineRule="auto"/>
      <w:jc w:val="center"/>
    </w:pPr>
    <w:rPr>
      <w:sz w:val="24"/>
      <w:szCs w:val="24"/>
    </w:rPr>
  </w:style>
  <w:style w:type="character" w:customStyle="1" w:styleId="DateChar">
    <w:name w:val="Date Char"/>
    <w:basedOn w:val="DefaultParagraphFont"/>
    <w:link w:val="Date"/>
    <w:rsid w:val="00CF57FA"/>
    <w:rPr>
      <w:sz w:val="24"/>
      <w:szCs w:val="24"/>
    </w:rPr>
  </w:style>
  <w:style w:type="table" w:customStyle="1" w:styleId="Table">
    <w:name w:val="Table"/>
    <w:semiHidden/>
    <w:unhideWhenUsed/>
    <w:qFormat/>
    <w:rsid w:val="00CF57FA"/>
    <w:pPr>
      <w:spacing w:after="200" w:line="240" w:lineRule="auto"/>
    </w:pPr>
    <w:rPr>
      <w:sz w:val="24"/>
      <w:szCs w:val="24"/>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CF57FA"/>
    <w:rPr>
      <w:rFonts w:ascii="Consolas" w:hAnsi="Consolas"/>
      <w:shd w:val="clear" w:color="auto" w:fill="F8F8F8"/>
    </w:rPr>
  </w:style>
  <w:style w:type="paragraph" w:customStyle="1" w:styleId="SourceCode">
    <w:name w:val="Source Code"/>
    <w:basedOn w:val="Normal"/>
    <w:link w:val="VerbatimChar"/>
    <w:rsid w:val="00CF57FA"/>
    <w:pPr>
      <w:shd w:val="clear" w:color="auto" w:fill="F8F8F8"/>
      <w:wordWrap w:val="0"/>
      <w:spacing w:after="200"/>
    </w:pPr>
    <w:rPr>
      <w:rFonts w:ascii="Consolas" w:eastAsiaTheme="minorHAnsi" w:hAnsi="Consolas"/>
      <w:sz w:val="22"/>
      <w:szCs w:val="22"/>
    </w:rPr>
  </w:style>
  <w:style w:type="character" w:customStyle="1" w:styleId="KeywordTok">
    <w:name w:val="KeywordTok"/>
    <w:basedOn w:val="VerbatimChar"/>
    <w:rsid w:val="00CF57FA"/>
    <w:rPr>
      <w:rFonts w:ascii="Consolas" w:hAnsi="Consolas"/>
      <w:b/>
      <w:color w:val="204A87"/>
      <w:shd w:val="clear" w:color="auto" w:fill="F8F8F8"/>
    </w:rPr>
  </w:style>
  <w:style w:type="character" w:customStyle="1" w:styleId="DataTypeTok">
    <w:name w:val="DataTypeTok"/>
    <w:basedOn w:val="VerbatimChar"/>
    <w:rsid w:val="00CF57FA"/>
    <w:rPr>
      <w:rFonts w:ascii="Consolas" w:hAnsi="Consolas"/>
      <w:color w:val="204A87"/>
      <w:shd w:val="clear" w:color="auto" w:fill="F8F8F8"/>
    </w:rPr>
  </w:style>
  <w:style w:type="character" w:customStyle="1" w:styleId="DecValTok">
    <w:name w:val="DecValTok"/>
    <w:basedOn w:val="VerbatimChar"/>
    <w:rsid w:val="00CF57FA"/>
    <w:rPr>
      <w:rFonts w:ascii="Consolas" w:hAnsi="Consolas"/>
      <w:color w:val="0000CF"/>
      <w:shd w:val="clear" w:color="auto" w:fill="F8F8F8"/>
    </w:rPr>
  </w:style>
  <w:style w:type="character" w:customStyle="1" w:styleId="FloatTok">
    <w:name w:val="FloatTok"/>
    <w:basedOn w:val="VerbatimChar"/>
    <w:rsid w:val="00CF57FA"/>
    <w:rPr>
      <w:rFonts w:ascii="Consolas" w:hAnsi="Consolas"/>
      <w:color w:val="0000CF"/>
      <w:shd w:val="clear" w:color="auto" w:fill="F8F8F8"/>
    </w:rPr>
  </w:style>
  <w:style w:type="character" w:customStyle="1" w:styleId="StringTok">
    <w:name w:val="StringTok"/>
    <w:basedOn w:val="VerbatimChar"/>
    <w:rsid w:val="00CF57FA"/>
    <w:rPr>
      <w:rFonts w:ascii="Consolas" w:hAnsi="Consolas"/>
      <w:color w:val="4E9A06"/>
      <w:shd w:val="clear" w:color="auto" w:fill="F8F8F8"/>
    </w:rPr>
  </w:style>
  <w:style w:type="character" w:customStyle="1" w:styleId="ControlFlowTok">
    <w:name w:val="ControlFlowTok"/>
    <w:basedOn w:val="VerbatimChar"/>
    <w:rsid w:val="00CF57FA"/>
    <w:rPr>
      <w:rFonts w:ascii="Consolas" w:hAnsi="Consolas"/>
      <w:b/>
      <w:color w:val="204A87"/>
      <w:shd w:val="clear" w:color="auto" w:fill="F8F8F8"/>
    </w:rPr>
  </w:style>
  <w:style w:type="character" w:customStyle="1" w:styleId="OperatorTok">
    <w:name w:val="OperatorTok"/>
    <w:basedOn w:val="VerbatimChar"/>
    <w:rsid w:val="00CF57FA"/>
    <w:rPr>
      <w:rFonts w:ascii="Consolas" w:hAnsi="Consolas"/>
      <w:b/>
      <w:color w:val="CE5C00"/>
      <w:shd w:val="clear" w:color="auto" w:fill="F8F8F8"/>
    </w:rPr>
  </w:style>
  <w:style w:type="character" w:customStyle="1" w:styleId="NormalTok">
    <w:name w:val="NormalTok"/>
    <w:basedOn w:val="VerbatimChar"/>
    <w:rsid w:val="00CF57FA"/>
    <w:rPr>
      <w:rFonts w:ascii="Consolas" w:hAnsi="Consolas"/>
      <w:shd w:val="clear" w:color="auto" w:fill="F8F8F8"/>
    </w:rPr>
  </w:style>
  <w:style w:type="paragraph" w:styleId="BodyText">
    <w:name w:val="Body Text"/>
    <w:basedOn w:val="Normal"/>
    <w:link w:val="BodyTextChar"/>
    <w:uiPriority w:val="99"/>
    <w:semiHidden/>
    <w:unhideWhenUsed/>
    <w:rsid w:val="00CF57FA"/>
    <w:pPr>
      <w:spacing w:after="120"/>
    </w:pPr>
  </w:style>
  <w:style w:type="character" w:customStyle="1" w:styleId="BodyTextChar">
    <w:name w:val="Body Text Char"/>
    <w:basedOn w:val="DefaultParagraphFont"/>
    <w:link w:val="BodyText"/>
    <w:uiPriority w:val="99"/>
    <w:semiHidden/>
    <w:rsid w:val="00CF57FA"/>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6016963">
      <w:bodyDiv w:val="1"/>
      <w:marLeft w:val="0"/>
      <w:marRight w:val="0"/>
      <w:marTop w:val="0"/>
      <w:marBottom w:val="0"/>
      <w:divBdr>
        <w:top w:val="none" w:sz="0" w:space="0" w:color="auto"/>
        <w:left w:val="none" w:sz="0" w:space="0" w:color="auto"/>
        <w:bottom w:val="none" w:sz="0" w:space="0" w:color="auto"/>
        <w:right w:val="none" w:sz="0" w:space="0" w:color="auto"/>
      </w:divBdr>
      <w:divsChild>
        <w:div w:id="1556702299">
          <w:marLeft w:val="0"/>
          <w:marRight w:val="0"/>
          <w:marTop w:val="0"/>
          <w:marBottom w:val="0"/>
          <w:divBdr>
            <w:top w:val="none" w:sz="0" w:space="0" w:color="auto"/>
            <w:left w:val="none" w:sz="0" w:space="0" w:color="auto"/>
            <w:bottom w:val="none" w:sz="0" w:space="0" w:color="auto"/>
            <w:right w:val="none" w:sz="0" w:space="0" w:color="auto"/>
          </w:divBdr>
        </w:div>
        <w:div w:id="497113991">
          <w:marLeft w:val="0"/>
          <w:marRight w:val="0"/>
          <w:marTop w:val="0"/>
          <w:marBottom w:val="0"/>
          <w:divBdr>
            <w:top w:val="none" w:sz="0" w:space="0" w:color="auto"/>
            <w:left w:val="none" w:sz="0" w:space="0" w:color="auto"/>
            <w:bottom w:val="none" w:sz="0" w:space="0" w:color="auto"/>
            <w:right w:val="none" w:sz="0" w:space="0" w:color="auto"/>
          </w:divBdr>
        </w:div>
        <w:div w:id="1530945761">
          <w:marLeft w:val="0"/>
          <w:marRight w:val="0"/>
          <w:marTop w:val="0"/>
          <w:marBottom w:val="0"/>
          <w:divBdr>
            <w:top w:val="none" w:sz="0" w:space="0" w:color="auto"/>
            <w:left w:val="none" w:sz="0" w:space="0" w:color="auto"/>
            <w:bottom w:val="none" w:sz="0" w:space="0" w:color="auto"/>
            <w:right w:val="none" w:sz="0" w:space="0" w:color="auto"/>
          </w:divBdr>
        </w:div>
        <w:div w:id="2099212374">
          <w:marLeft w:val="0"/>
          <w:marRight w:val="0"/>
          <w:marTop w:val="0"/>
          <w:marBottom w:val="0"/>
          <w:divBdr>
            <w:top w:val="none" w:sz="0" w:space="0" w:color="auto"/>
            <w:left w:val="none" w:sz="0" w:space="0" w:color="auto"/>
            <w:bottom w:val="none" w:sz="0" w:space="0" w:color="auto"/>
            <w:right w:val="none" w:sz="0" w:space="0" w:color="auto"/>
          </w:divBdr>
          <w:divsChild>
            <w:div w:id="122232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517816">
      <w:bodyDiv w:val="1"/>
      <w:marLeft w:val="0"/>
      <w:marRight w:val="0"/>
      <w:marTop w:val="0"/>
      <w:marBottom w:val="0"/>
      <w:divBdr>
        <w:top w:val="none" w:sz="0" w:space="0" w:color="auto"/>
        <w:left w:val="none" w:sz="0" w:space="0" w:color="auto"/>
        <w:bottom w:val="none" w:sz="0" w:space="0" w:color="auto"/>
        <w:right w:val="none" w:sz="0" w:space="0" w:color="auto"/>
      </w:divBdr>
      <w:divsChild>
        <w:div w:id="737097384">
          <w:marLeft w:val="0"/>
          <w:marRight w:val="0"/>
          <w:marTop w:val="0"/>
          <w:marBottom w:val="0"/>
          <w:divBdr>
            <w:top w:val="none" w:sz="0" w:space="0" w:color="auto"/>
            <w:left w:val="none" w:sz="0" w:space="0" w:color="auto"/>
            <w:bottom w:val="none" w:sz="0" w:space="0" w:color="auto"/>
            <w:right w:val="none" w:sz="0" w:space="0" w:color="auto"/>
          </w:divBdr>
        </w:div>
        <w:div w:id="1555850824">
          <w:marLeft w:val="0"/>
          <w:marRight w:val="0"/>
          <w:marTop w:val="0"/>
          <w:marBottom w:val="0"/>
          <w:divBdr>
            <w:top w:val="none" w:sz="0" w:space="0" w:color="auto"/>
            <w:left w:val="none" w:sz="0" w:space="0" w:color="auto"/>
            <w:bottom w:val="none" w:sz="0" w:space="0" w:color="auto"/>
            <w:right w:val="none" w:sz="0" w:space="0" w:color="auto"/>
          </w:divBdr>
        </w:div>
        <w:div w:id="109129927">
          <w:marLeft w:val="0"/>
          <w:marRight w:val="0"/>
          <w:marTop w:val="0"/>
          <w:marBottom w:val="0"/>
          <w:divBdr>
            <w:top w:val="none" w:sz="0" w:space="0" w:color="auto"/>
            <w:left w:val="none" w:sz="0" w:space="0" w:color="auto"/>
            <w:bottom w:val="none" w:sz="0" w:space="0" w:color="auto"/>
            <w:right w:val="none" w:sz="0" w:space="0" w:color="auto"/>
          </w:divBdr>
        </w:div>
        <w:div w:id="1832938566">
          <w:marLeft w:val="0"/>
          <w:marRight w:val="0"/>
          <w:marTop w:val="0"/>
          <w:marBottom w:val="0"/>
          <w:divBdr>
            <w:top w:val="none" w:sz="0" w:space="0" w:color="auto"/>
            <w:left w:val="none" w:sz="0" w:space="0" w:color="auto"/>
            <w:bottom w:val="none" w:sz="0" w:space="0" w:color="auto"/>
            <w:right w:val="none" w:sz="0" w:space="0" w:color="auto"/>
          </w:divBdr>
          <w:divsChild>
            <w:div w:id="1548183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371195">
      <w:bodyDiv w:val="1"/>
      <w:marLeft w:val="0"/>
      <w:marRight w:val="0"/>
      <w:marTop w:val="0"/>
      <w:marBottom w:val="0"/>
      <w:divBdr>
        <w:top w:val="none" w:sz="0" w:space="0" w:color="auto"/>
        <w:left w:val="none" w:sz="0" w:space="0" w:color="auto"/>
        <w:bottom w:val="none" w:sz="0" w:space="0" w:color="auto"/>
        <w:right w:val="none" w:sz="0" w:space="0" w:color="auto"/>
      </w:divBdr>
      <w:divsChild>
        <w:div w:id="670914383">
          <w:marLeft w:val="0"/>
          <w:marRight w:val="0"/>
          <w:marTop w:val="0"/>
          <w:marBottom w:val="0"/>
          <w:divBdr>
            <w:top w:val="none" w:sz="0" w:space="0" w:color="auto"/>
            <w:left w:val="none" w:sz="0" w:space="0" w:color="auto"/>
            <w:bottom w:val="none" w:sz="0" w:space="0" w:color="auto"/>
            <w:right w:val="none" w:sz="0" w:space="0" w:color="auto"/>
          </w:divBdr>
        </w:div>
        <w:div w:id="647243060">
          <w:marLeft w:val="0"/>
          <w:marRight w:val="0"/>
          <w:marTop w:val="0"/>
          <w:marBottom w:val="0"/>
          <w:divBdr>
            <w:top w:val="none" w:sz="0" w:space="0" w:color="auto"/>
            <w:left w:val="none" w:sz="0" w:space="0" w:color="auto"/>
            <w:bottom w:val="none" w:sz="0" w:space="0" w:color="auto"/>
            <w:right w:val="none" w:sz="0" w:space="0" w:color="auto"/>
          </w:divBdr>
        </w:div>
        <w:div w:id="1255627078">
          <w:marLeft w:val="0"/>
          <w:marRight w:val="0"/>
          <w:marTop w:val="0"/>
          <w:marBottom w:val="0"/>
          <w:divBdr>
            <w:top w:val="none" w:sz="0" w:space="0" w:color="auto"/>
            <w:left w:val="none" w:sz="0" w:space="0" w:color="auto"/>
            <w:bottom w:val="none" w:sz="0" w:space="0" w:color="auto"/>
            <w:right w:val="none" w:sz="0" w:space="0" w:color="auto"/>
          </w:divBdr>
        </w:div>
        <w:div w:id="1367829284">
          <w:marLeft w:val="0"/>
          <w:marRight w:val="0"/>
          <w:marTop w:val="0"/>
          <w:marBottom w:val="0"/>
          <w:divBdr>
            <w:top w:val="none" w:sz="0" w:space="0" w:color="auto"/>
            <w:left w:val="none" w:sz="0" w:space="0" w:color="auto"/>
            <w:bottom w:val="none" w:sz="0" w:space="0" w:color="auto"/>
            <w:right w:val="none" w:sz="0" w:space="0" w:color="auto"/>
          </w:divBdr>
          <w:divsChild>
            <w:div w:id="175397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3466</Words>
  <Characters>1975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atts, Karin</dc:creator>
  <cp:keywords/>
  <dc:description/>
  <cp:lastModifiedBy>Ty Darnell</cp:lastModifiedBy>
  <cp:revision>6</cp:revision>
  <cp:lastPrinted>2019-04-12T22:13:00Z</cp:lastPrinted>
  <dcterms:created xsi:type="dcterms:W3CDTF">2019-04-17T17:17:00Z</dcterms:created>
  <dcterms:modified xsi:type="dcterms:W3CDTF">2019-04-20T02:25:00Z</dcterms:modified>
</cp:coreProperties>
</file>